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C56559" w14:textId="19344F87" w:rsidR="00A14722" w:rsidRPr="00741C5F" w:rsidRDefault="00A14722" w:rsidP="002625BD">
      <w:pPr>
        <w:spacing w:before="80" w:after="80"/>
        <w:jc w:val="center"/>
        <w:rPr>
          <w:rFonts w:ascii="Times New Roman" w:eastAsia="Times New Roman,Times New Roman" w:hAnsi="Times New Roman" w:cs="Times New Roman"/>
          <w:b/>
          <w:color w:val="000000" w:themeColor="text1"/>
          <w:sz w:val="2"/>
          <w:szCs w:val="2"/>
        </w:rPr>
      </w:pPr>
      <w:r w:rsidRPr="00741C5F">
        <w:rPr>
          <w:rFonts w:ascii="Times New Roman" w:hAnsi="Times New Roman" w:cs="Times New Roman"/>
          <w:b/>
          <w:bCs/>
          <w:color w:val="FFFFFF" w:themeColor="background1"/>
        </w:rPr>
        <w:t>BỘ MÔN HỆ THỐNG THÔNG TIN – KHOA CÔNG NGHỆ THÔNG TIN</w:t>
      </w:r>
    </w:p>
    <w:p w14:paraId="23EF22CB" w14:textId="46650CFD" w:rsidR="00022839" w:rsidRPr="00741C5F" w:rsidRDefault="00A14722" w:rsidP="002625BD">
      <w:pPr>
        <w:ind w:left="1200" w:hanging="1200"/>
        <w:jc w:val="center"/>
        <w:rPr>
          <w:rFonts w:ascii="Times New Roman" w:hAnsi="Times New Roman" w:cs="Times New Roman"/>
          <w:b/>
          <w:color w:val="000000" w:themeColor="text1"/>
        </w:rPr>
      </w:pPr>
      <w:r w:rsidRPr="00741C5F">
        <w:rPr>
          <w:rFonts w:ascii="Times New Roman" w:hAnsi="Times New Roman" w:cs="Times New Roman"/>
          <w:b/>
          <w:bCs/>
          <w:noProof/>
          <w:color w:val="FFFFFF" w:themeColor="background1"/>
        </w:rPr>
        <mc:AlternateContent>
          <mc:Choice Requires="wpg">
            <w:drawing>
              <wp:anchor distT="0" distB="0" distL="114300" distR="114300" simplePos="0" relativeHeight="251661313" behindDoc="1" locked="0" layoutInCell="1" allowOverlap="1" wp14:anchorId="0F5C8C3D" wp14:editId="5EB7D8F0">
                <wp:simplePos x="0" y="0"/>
                <wp:positionH relativeFrom="page">
                  <wp:align>center</wp:align>
                </wp:positionH>
                <wp:positionV relativeFrom="page">
                  <wp:align>center</wp:align>
                </wp:positionV>
                <wp:extent cx="6852920" cy="9142095"/>
                <wp:effectExtent l="1270" t="0" r="3810" b="1905"/>
                <wp:wrapNone/>
                <wp:docPr id="20" name="Nhóm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2920" cy="9142095"/>
                          <a:chOff x="0" y="0"/>
                          <a:chExt cx="68648" cy="91235"/>
                        </a:xfrm>
                      </wpg:grpSpPr>
                      <wps:wsp>
                        <wps:cNvPr id="21" name="Rectangle 194"/>
                        <wps:cNvSpPr>
                          <a:spLocks noChangeArrowheads="1"/>
                        </wps:cNvSpPr>
                        <wps:spPr bwMode="auto">
                          <a:xfrm>
                            <a:off x="0" y="0"/>
                            <a:ext cx="68580" cy="13716"/>
                          </a:xfrm>
                          <a:prstGeom prst="rect">
                            <a:avLst/>
                          </a:prstGeom>
                          <a:solidFill>
                            <a:schemeClr val="accent1">
                              <a:lumMod val="100000"/>
                              <a:lumOff val="0"/>
                            </a:schemeClr>
                          </a:solid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wps:wsp>
                        <wps:cNvPr id="22" name="Rectangle 195"/>
                        <wps:cNvSpPr>
                          <a:spLocks noChangeArrowheads="1"/>
                        </wps:cNvSpPr>
                        <wps:spPr bwMode="auto">
                          <a:xfrm>
                            <a:off x="0" y="40943"/>
                            <a:ext cx="68580" cy="50292"/>
                          </a:xfrm>
                          <a:prstGeom prst="rect">
                            <a:avLst/>
                          </a:prstGeom>
                          <a:solidFill>
                            <a:schemeClr val="accent1">
                              <a:lumMod val="100000"/>
                              <a:lumOff val="0"/>
                            </a:schemeClr>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p w14:paraId="34446121" w14:textId="394CBB76" w:rsidR="00A14722" w:rsidRPr="009C6F4F" w:rsidRDefault="00A14722" w:rsidP="00A14722">
                              <w:pPr>
                                <w:pStyle w:val="KhngDncch"/>
                                <w:spacing w:before="120"/>
                                <w:jc w:val="center"/>
                                <w:rPr>
                                  <w:rFonts w:ascii="Times New Roman" w:hAnsi="Times New Roman" w:cs="Times New Roman"/>
                                  <w:color w:val="FFFFFF" w:themeColor="background1"/>
                                </w:rPr>
                              </w:pPr>
                              <w:r w:rsidRPr="009C6F4F">
                                <w:rPr>
                                  <w:rFonts w:ascii="Times New Roman" w:hAnsi="Times New Roman" w:cs="Times New Roman"/>
                                  <w:color w:val="FFFFFF" w:themeColor="background1"/>
                                </w:rPr>
                                <w:t xml:space="preserve">Nhóm sinh viên thực hiện: Nhóm </w:t>
                              </w:r>
                              <w:r>
                                <w:rPr>
                                  <w:rFonts w:ascii="Times New Roman" w:hAnsi="Times New Roman" w:cs="Times New Roman"/>
                                  <w:color w:val="FFFFFF" w:themeColor="background1"/>
                                </w:rPr>
                                <w:t>5</w:t>
                              </w:r>
                            </w:p>
                            <w:p w14:paraId="3E4EEB88" w14:textId="77777777" w:rsidR="00A14722" w:rsidRPr="009C6F4F" w:rsidRDefault="00A14722" w:rsidP="00A14722">
                              <w:pPr>
                                <w:pStyle w:val="KhngDncch"/>
                                <w:numPr>
                                  <w:ilvl w:val="0"/>
                                  <w:numId w:val="29"/>
                                </w:numPr>
                                <w:spacing w:before="120"/>
                                <w:jc w:val="center"/>
                                <w:rPr>
                                  <w:rFonts w:ascii="Times New Roman" w:hAnsi="Times New Roman" w:cs="Times New Roman"/>
                                  <w:color w:val="FFFFFF" w:themeColor="background1"/>
                                </w:rPr>
                              </w:pPr>
                              <w:r w:rsidRPr="009C6F4F">
                                <w:rPr>
                                  <w:rFonts w:ascii="Times New Roman" w:hAnsi="Times New Roman" w:cs="Times New Roman"/>
                                  <w:color w:val="FFFFFF" w:themeColor="background1"/>
                                </w:rPr>
                                <w:t>19127041 – Lê Thị Phương Linh</w:t>
                              </w:r>
                            </w:p>
                            <w:p w14:paraId="74AE9140" w14:textId="77777777" w:rsidR="00A14722" w:rsidRPr="009C6F4F" w:rsidRDefault="00A14722" w:rsidP="00A14722">
                              <w:pPr>
                                <w:pStyle w:val="KhngDncch"/>
                                <w:numPr>
                                  <w:ilvl w:val="0"/>
                                  <w:numId w:val="29"/>
                                </w:numPr>
                                <w:spacing w:before="120"/>
                                <w:jc w:val="center"/>
                                <w:rPr>
                                  <w:rFonts w:ascii="Times New Roman" w:hAnsi="Times New Roman" w:cs="Times New Roman"/>
                                  <w:color w:val="FFFFFF" w:themeColor="background1"/>
                                </w:rPr>
                              </w:pPr>
                              <w:r w:rsidRPr="009C6F4F">
                                <w:rPr>
                                  <w:rFonts w:ascii="Times New Roman" w:hAnsi="Times New Roman" w:cs="Times New Roman"/>
                                  <w:color w:val="FFFFFF" w:themeColor="background1"/>
                                </w:rPr>
                                <w:t>19127173 – Hoàng Lê Khanh</w:t>
                              </w:r>
                            </w:p>
                            <w:p w14:paraId="10449E3E" w14:textId="3E2F247B" w:rsidR="00A14722" w:rsidRPr="00A14722" w:rsidRDefault="00A14722" w:rsidP="00A14722">
                              <w:pPr>
                                <w:pStyle w:val="KhngDncch"/>
                                <w:numPr>
                                  <w:ilvl w:val="0"/>
                                  <w:numId w:val="29"/>
                                </w:numPr>
                                <w:spacing w:before="120"/>
                                <w:jc w:val="center"/>
                                <w:rPr>
                                  <w:rFonts w:ascii="Times New Roman" w:hAnsi="Times New Roman" w:cs="Times New Roman"/>
                                  <w:color w:val="FFFFFF" w:themeColor="background1"/>
                                </w:rPr>
                              </w:pPr>
                              <w:r w:rsidRPr="009C6F4F">
                                <w:rPr>
                                  <w:rFonts w:ascii="Times New Roman" w:hAnsi="Times New Roman" w:cs="Times New Roman"/>
                                  <w:color w:val="FFFFFF" w:themeColor="background1"/>
                                </w:rPr>
                                <w:t>19127361 – Nguyễn Thị Ngọc Diệu</w:t>
                              </w:r>
                            </w:p>
                          </w:txbxContent>
                        </wps:txbx>
                        <wps:bodyPr rot="0" vert="horz" wrap="square" lIns="457200" tIns="731520" rIns="457200" bIns="457200" anchor="b" anchorCtr="0" upright="1">
                          <a:noAutofit/>
                        </wps:bodyPr>
                      </wps:wsp>
                      <wps:wsp>
                        <wps:cNvPr id="23" name="Text Box 196"/>
                        <wps:cNvSpPr txBox="1">
                          <a:spLocks noChangeArrowheads="1"/>
                        </wps:cNvSpPr>
                        <wps:spPr bwMode="auto">
                          <a:xfrm>
                            <a:off x="68" y="13716"/>
                            <a:ext cx="68580" cy="27227"/>
                          </a:xfrm>
                          <a:prstGeom prst="rect">
                            <a:avLst/>
                          </a:prstGeom>
                          <a:solidFill>
                            <a:schemeClr val="bg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sdt>
                              <w:sdtPr>
                                <w:rPr>
                                  <w:rFonts w:ascii="Cambria" w:eastAsiaTheme="majorEastAsia" w:hAnsi="Cambria" w:cstheme="majorBidi"/>
                                  <w:b/>
                                  <w:bCs/>
                                  <w:caps/>
                                  <w:color w:val="4F81BD" w:themeColor="accent1"/>
                                  <w:sz w:val="64"/>
                                  <w:szCs w:val="64"/>
                                </w:rPr>
                                <w:alias w:val="Title"/>
                                <w:tag w:val=""/>
                                <w:id w:val="-9991715"/>
                                <w:showingPlcHdr/>
                                <w:dataBinding w:prefixMappings="xmlns:ns0='http://purl.org/dc/elements/1.1/' xmlns:ns1='http://schemas.openxmlformats.org/package/2006/metadata/core-properties' " w:xpath="/ns1:coreProperties[1]/ns0:title[1]" w:storeItemID="{6C3C8BC8-F283-45AE-878A-BAB7291924A1}"/>
                                <w:text/>
                              </w:sdtPr>
                              <w:sdtEndPr/>
                              <w:sdtContent>
                                <w:p w14:paraId="7D02B861" w14:textId="77777777" w:rsidR="00A14722" w:rsidRPr="009C6F4F" w:rsidRDefault="00A14722" w:rsidP="00A14722">
                                  <w:pPr>
                                    <w:pStyle w:val="KhngDncch"/>
                                    <w:jc w:val="center"/>
                                    <w:rPr>
                                      <w:rFonts w:ascii="Cambria" w:eastAsiaTheme="majorEastAsia" w:hAnsi="Cambria" w:cstheme="majorBidi"/>
                                      <w:b/>
                                      <w:bCs/>
                                      <w:caps/>
                                      <w:color w:val="4F81BD" w:themeColor="accent1"/>
                                      <w:sz w:val="64"/>
                                      <w:szCs w:val="64"/>
                                    </w:rPr>
                                  </w:pPr>
                                  <w:r>
                                    <w:rPr>
                                      <w:rFonts w:ascii="Cambria" w:eastAsiaTheme="majorEastAsia" w:hAnsi="Cambria" w:cstheme="majorBidi"/>
                                      <w:b/>
                                      <w:bCs/>
                                      <w:caps/>
                                      <w:color w:val="4F81BD" w:themeColor="accent1"/>
                                      <w:sz w:val="64"/>
                                      <w:szCs w:val="64"/>
                                    </w:rPr>
                                    <w:t xml:space="preserve">     </w:t>
                                  </w:r>
                                </w:p>
                              </w:sdtContent>
                            </w:sdt>
                          </w:txbxContent>
                        </wps:txbx>
                        <wps:bodyPr rot="0" vert="horz" wrap="square" lIns="457200" tIns="91440" rIns="457200" bIns="91440" anchor="ctr" anchorCtr="0" upright="1">
                          <a:noAutofit/>
                        </wps:bodyPr>
                      </wps:wsp>
                    </wpg:wgp>
                  </a:graphicData>
                </a:graphic>
                <wp14:sizeRelH relativeFrom="page">
                  <wp14:pctWidth>88200</wp14:pctWidth>
                </wp14:sizeRelH>
                <wp14:sizeRelV relativeFrom="page">
                  <wp14:pctHeight>90900</wp14:pctHeight>
                </wp14:sizeRelV>
              </wp:anchor>
            </w:drawing>
          </mc:Choice>
          <mc:Fallback>
            <w:pict>
              <v:group w14:anchorId="0F5C8C3D" id="Nhóm 20" o:spid="_x0000_s1026" style="position:absolute;left:0;text-align:left;margin-left:0;margin-top:0;width:539.6pt;height:719.85pt;z-index:-251655167;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" fillcolor="#4f81bd [3204]" stroked="f" strokeweight="2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" fillcolor="#4f81bd [3204]" stroked="f" strokeweight="2pt">
                  <v:textbox inset="36pt,57.6pt,36pt,36pt">
                    <w:txbxContent>
                      <w:p w14:paraId="34446121" w14:textId="394CBB76" w:rsidR="00A14722" w:rsidRPr="009C6F4F" w:rsidRDefault="00A14722" w:rsidP="00A14722">
                        <w:pPr>
                          <w:pStyle w:val="KhngDncch"/>
                          <w:spacing w:before="120"/>
                          <w:jc w:val="center"/>
                          <w:rPr>
                            <w:rFonts w:ascii="Times New Roman" w:hAnsi="Times New Roman" w:cs="Times New Roman"/>
                            <w:color w:val="FFFFFF" w:themeColor="background1"/>
                          </w:rPr>
                        </w:pPr>
                        <w:r w:rsidRPr="009C6F4F">
                          <w:rPr>
                            <w:rFonts w:ascii="Times New Roman" w:hAnsi="Times New Roman" w:cs="Times New Roman"/>
                            <w:color w:val="FFFFFF" w:themeColor="background1"/>
                          </w:rPr>
                          <w:t xml:space="preserve">Nhóm sinh viên thực hiện: Nhóm </w:t>
                        </w:r>
                        <w:r>
                          <w:rPr>
                            <w:rFonts w:ascii="Times New Roman" w:hAnsi="Times New Roman" w:cs="Times New Roman"/>
                            <w:color w:val="FFFFFF" w:themeColor="background1"/>
                          </w:rPr>
                          <w:t>5</w:t>
                        </w:r>
                      </w:p>
                      <w:p w14:paraId="3E4EEB88" w14:textId="77777777" w:rsidR="00A14722" w:rsidRPr="009C6F4F" w:rsidRDefault="00A14722" w:rsidP="00A14722">
                        <w:pPr>
                          <w:pStyle w:val="KhngDncch"/>
                          <w:numPr>
                            <w:ilvl w:val="0"/>
                            <w:numId w:val="29"/>
                          </w:numPr>
                          <w:spacing w:before="120"/>
                          <w:jc w:val="center"/>
                          <w:rPr>
                            <w:rFonts w:ascii="Times New Roman" w:hAnsi="Times New Roman" w:cs="Times New Roman"/>
                            <w:color w:val="FFFFFF" w:themeColor="background1"/>
                          </w:rPr>
                        </w:pPr>
                        <w:r w:rsidRPr="009C6F4F">
                          <w:rPr>
                            <w:rFonts w:ascii="Times New Roman" w:hAnsi="Times New Roman" w:cs="Times New Roman"/>
                            <w:color w:val="FFFFFF" w:themeColor="background1"/>
                          </w:rPr>
                          <w:t>19127041 – Lê Thị Phương Linh</w:t>
                        </w:r>
                      </w:p>
                      <w:p w14:paraId="74AE9140" w14:textId="77777777" w:rsidR="00A14722" w:rsidRPr="009C6F4F" w:rsidRDefault="00A14722" w:rsidP="00A14722">
                        <w:pPr>
                          <w:pStyle w:val="KhngDncch"/>
                          <w:numPr>
                            <w:ilvl w:val="0"/>
                            <w:numId w:val="29"/>
                          </w:numPr>
                          <w:spacing w:before="120"/>
                          <w:jc w:val="center"/>
                          <w:rPr>
                            <w:rFonts w:ascii="Times New Roman" w:hAnsi="Times New Roman" w:cs="Times New Roman"/>
                            <w:color w:val="FFFFFF" w:themeColor="background1"/>
                          </w:rPr>
                        </w:pPr>
                        <w:r w:rsidRPr="009C6F4F">
                          <w:rPr>
                            <w:rFonts w:ascii="Times New Roman" w:hAnsi="Times New Roman" w:cs="Times New Roman"/>
                            <w:color w:val="FFFFFF" w:themeColor="background1"/>
                          </w:rPr>
                          <w:t>19127173 – Hoàng Lê Khanh</w:t>
                        </w:r>
                      </w:p>
                      <w:p w14:paraId="10449E3E" w14:textId="3E2F247B" w:rsidR="00A14722" w:rsidRPr="00A14722" w:rsidRDefault="00A14722" w:rsidP="00A14722">
                        <w:pPr>
                          <w:pStyle w:val="KhngDncch"/>
                          <w:numPr>
                            <w:ilvl w:val="0"/>
                            <w:numId w:val="29"/>
                          </w:numPr>
                          <w:spacing w:before="120"/>
                          <w:jc w:val="center"/>
                          <w:rPr>
                            <w:rFonts w:ascii="Times New Roman" w:hAnsi="Times New Roman" w:cs="Times New Roman"/>
                            <w:color w:val="FFFFFF" w:themeColor="background1"/>
                          </w:rPr>
                        </w:pPr>
                        <w:r w:rsidRPr="009C6F4F">
                          <w:rPr>
                            <w:rFonts w:ascii="Times New Roman" w:hAnsi="Times New Roman" w:cs="Times New Roman"/>
                            <w:color w:val="FFFFFF" w:themeColor="background1"/>
                          </w:rPr>
                          <w:t>19127361 – Nguyễn Thị Ngọc Diệu</w:t>
                        </w:r>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" fillcolor="white [3212]" stroked="f" strokeweight=".5pt">
                  <v:textbox inset="36pt,7.2pt,36pt,7.2pt">
                    <w:txbxContent>
                      <w:sdt>
                        <w:sdtPr>
                          <w:rPr>
                            <w:rFonts w:ascii="Cambria" w:eastAsiaTheme="majorEastAsia" w:hAnsi="Cambria" w:cstheme="majorBidi"/>
                            <w:b/>
                            <w:bCs/>
                            <w:caps/>
                            <w:color w:val="4F81BD" w:themeColor="accent1"/>
                            <w:sz w:val="64"/>
                            <w:szCs w:val="64"/>
                          </w:rPr>
                          <w:alias w:val="Title"/>
                          <w:tag w:val=""/>
                          <w:id w:val="-9991715"/>
                          <w:showingPlcHdr/>
                          <w:dataBinding w:prefixMappings="xmlns:ns0='http://purl.org/dc/elements/1.1/' xmlns:ns1='http://schemas.openxmlformats.org/package/2006/metadata/core-properties' " w:xpath="/ns1:coreProperties[1]/ns0:title[1]" w:storeItemID="{6C3C8BC8-F283-45AE-878A-BAB7291924A1}"/>
                          <w:text/>
                        </w:sdtPr>
                        <w:sdtEndPr/>
                        <w:sdtContent>
                          <w:p w14:paraId="7D02B861" w14:textId="77777777" w:rsidR="00A14722" w:rsidRPr="009C6F4F" w:rsidRDefault="00A14722" w:rsidP="00A14722">
                            <w:pPr>
                              <w:pStyle w:val="KhngDncch"/>
                              <w:jc w:val="center"/>
                              <w:rPr>
                                <w:rFonts w:ascii="Cambria" w:eastAsiaTheme="majorEastAsia" w:hAnsi="Cambria" w:cstheme="majorBidi"/>
                                <w:b/>
                                <w:bCs/>
                                <w:caps/>
                                <w:color w:val="4F81BD" w:themeColor="accent1"/>
                                <w:sz w:val="64"/>
                                <w:szCs w:val="64"/>
                              </w:rPr>
                            </w:pPr>
                            <w:r>
                              <w:rPr>
                                <w:rFonts w:ascii="Cambria" w:eastAsiaTheme="majorEastAsia" w:hAnsi="Cambria" w:cstheme="majorBidi"/>
                                <w:b/>
                                <w:bCs/>
                                <w:caps/>
                                <w:color w:val="4F81BD" w:themeColor="accent1"/>
                                <w:sz w:val="64"/>
                                <w:szCs w:val="64"/>
                              </w:rPr>
                              <w:t xml:space="preserve">     </w:t>
                            </w:r>
                          </w:p>
                        </w:sdtContent>
                      </w:sdt>
                    </w:txbxContent>
                  </v:textbox>
                </v:shape>
                <w10:wrap anchorx="page" anchory="page"/>
              </v:group>
            </w:pict>
          </mc:Fallback>
        </mc:AlternateContent>
      </w:r>
      <w:r w:rsidRPr="00741C5F">
        <w:rPr>
          <w:rFonts w:ascii="Times New Roman" w:hAnsi="Times New Roman" w:cs="Times New Roman"/>
          <w:b/>
          <w:bCs/>
          <w:color w:val="FFFFFF" w:themeColor="background1"/>
        </w:rPr>
        <w:t>ĐẠI HỌC KHOA HỌC TỰ NHIÊN THÀNH PHỐ HỒ CHÍ MINH</w:t>
      </w:r>
      <w:bookmarkStart w:id="0" w:name="OLE_LINK2"/>
      <w:bookmarkStart w:id="1" w:name="OLE_LINK1"/>
      <w:bookmarkEnd w:id="0"/>
      <w:bookmarkEnd w:id="1"/>
    </w:p>
    <w:p w14:paraId="28168E81" w14:textId="77777777" w:rsidR="00022839" w:rsidRPr="00741C5F" w:rsidRDefault="00022839" w:rsidP="00F54BA4">
      <w:pPr>
        <w:jc w:val="both"/>
        <w:rPr>
          <w:rFonts w:ascii="Times New Roman" w:hAnsi="Times New Roman" w:cs="Times New Roman"/>
          <w:b/>
          <w:color w:val="000000" w:themeColor="text1"/>
          <w:sz w:val="8"/>
          <w14:shadow w14:blurRad="50800" w14:dist="38100" w14:dir="2700000" w14:sx="100000" w14:sy="100000" w14:kx="0" w14:ky="0" w14:algn="tl">
            <w14:srgbClr w14:val="000000">
              <w14:alpha w14:val="60000"/>
            </w14:srgbClr>
          </w14:shadow>
        </w:rPr>
      </w:pPr>
    </w:p>
    <w:p w14:paraId="0465ACA7" w14:textId="77777777" w:rsidR="00022839" w:rsidRPr="00741C5F" w:rsidRDefault="00022839" w:rsidP="00F54BA4">
      <w:pPr>
        <w:jc w:val="both"/>
        <w:rPr>
          <w:rFonts w:ascii="Times New Roman" w:hAnsi="Times New Roman" w:cs="Times New Roman"/>
          <w:b/>
          <w:color w:val="000000" w:themeColor="text1"/>
          <w:sz w:val="8"/>
          <w14:shadow w14:blurRad="50800" w14:dist="38100" w14:dir="2700000" w14:sx="100000" w14:sy="100000" w14:kx="0" w14:ky="0" w14:algn="tl">
            <w14:srgbClr w14:val="000000">
              <w14:alpha w14:val="60000"/>
            </w14:srgbClr>
          </w14:shadow>
        </w:rPr>
      </w:pPr>
      <w:r w:rsidRPr="00741C5F">
        <w:rPr>
          <w:rFonts w:ascii="Times New Roman" w:hAnsi="Times New Roman" w:cs="Times New Roman"/>
          <w:noProof/>
          <w:color w:val="000000" w:themeColor="text1"/>
          <w:sz w:val="2"/>
        </w:rPr>
        <mc:AlternateContent>
          <mc:Choice Requires="wps">
            <w:drawing>
              <wp:anchor distT="0" distB="0" distL="114300" distR="114300" simplePos="0" relativeHeight="251658241" behindDoc="1" locked="0" layoutInCell="1" allowOverlap="1" wp14:anchorId="1690127B" wp14:editId="3021ABF0">
                <wp:simplePos x="0" y="0"/>
                <wp:positionH relativeFrom="margin">
                  <wp:posOffset>209550</wp:posOffset>
                </wp:positionH>
                <wp:positionV relativeFrom="paragraph">
                  <wp:posOffset>182245</wp:posOffset>
                </wp:positionV>
                <wp:extent cx="5506720" cy="2971800"/>
                <wp:effectExtent l="0" t="0" r="0" b="0"/>
                <wp:wrapSquare wrapText="bothSides"/>
                <wp:docPr id="6" name="WordArt 2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wps:cNvSpPr>
                      <wps:spPr bwMode="auto">
                        <a:xfrm>
                          <a:off x="0" y="0"/>
                          <a:ext cx="5506720" cy="29718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EB13DB" w14:textId="62B7537C" w:rsidR="00971026" w:rsidRDefault="00971026" w:rsidP="00022839">
                            <w:pPr>
                              <w:pStyle w:val="ThngthngWeb"/>
                              <w:spacing w:before="360" w:beforeAutospacing="0" w:after="0" w:afterAutospacing="0" w:line="276" w:lineRule="auto"/>
                              <w:jc w:val="center"/>
                              <w:rPr>
                                <w:color w:val="005196"/>
                                <w:sz w:val="40"/>
                                <w:szCs w:val="40"/>
                                <w14:shadow w14:blurRad="50800" w14:dist="38100" w14:dir="2700000" w14:sx="100000" w14:sy="100000" w14:kx="0" w14:ky="0" w14:algn="tl">
                                  <w14:srgbClr w14:val="000000">
                                    <w14:alpha w14:val="60000"/>
                                  </w14:srgbClr>
                                </w14:shadow>
                                <w14:textOutline w14:w="9525" w14:cap="flat" w14:cmpd="sng" w14:algn="ctr">
                                  <w14:noFill/>
                                  <w14:prstDash w14:val="solid"/>
                                  <w14:round/>
                                </w14:textOutline>
                              </w:rPr>
                            </w:pPr>
                            <w:r>
                              <w:rPr>
                                <w:color w:val="005196"/>
                                <w:sz w:val="40"/>
                                <w:szCs w:val="40"/>
                                <w14:shadow w14:blurRad="50800" w14:dist="38100" w14:dir="2700000" w14:sx="100000" w14:sy="100000" w14:kx="0" w14:ky="0" w14:algn="tl">
                                  <w14:srgbClr w14:val="000000">
                                    <w14:alpha w14:val="60000"/>
                                  </w14:srgbClr>
                                </w14:shadow>
                                <w14:textOutline w14:w="9525" w14:cap="flat" w14:cmpd="sng" w14:algn="ctr">
                                  <w14:noFill/>
                                  <w14:prstDash w14:val="solid"/>
                                  <w14:round/>
                                </w14:textOutline>
                              </w:rPr>
                              <w:t xml:space="preserve">BÁO CÁO ĐỒ ÁN THỰC HÀNH </w:t>
                            </w:r>
                          </w:p>
                          <w:p w14:paraId="04A871DB" w14:textId="2E0AB522" w:rsidR="00971026" w:rsidRDefault="00971026" w:rsidP="00022839">
                            <w:pPr>
                              <w:pStyle w:val="ThngthngWeb"/>
                              <w:spacing w:before="360" w:beforeAutospacing="0" w:after="0" w:afterAutospacing="0" w:line="276" w:lineRule="auto"/>
                              <w:jc w:val="center"/>
                              <w:rPr>
                                <w:color w:val="005196"/>
                                <w:sz w:val="40"/>
                                <w:szCs w:val="40"/>
                                <w14:shadow w14:blurRad="50800" w14:dist="38100" w14:dir="2700000" w14:sx="100000" w14:sy="100000" w14:kx="0" w14:ky="0" w14:algn="tl">
                                  <w14:srgbClr w14:val="000000">
                                    <w14:alpha w14:val="60000"/>
                                  </w14:srgbClr>
                                </w14:shadow>
                                <w14:textOutline w14:w="9525" w14:cap="flat" w14:cmpd="sng" w14:algn="ctr">
                                  <w14:noFill/>
                                  <w14:prstDash w14:val="solid"/>
                                  <w14:round/>
                                </w14:textOutline>
                              </w:rPr>
                            </w:pPr>
                            <w:r>
                              <w:rPr>
                                <w:color w:val="005196"/>
                                <w:sz w:val="40"/>
                                <w:szCs w:val="40"/>
                                <w14:shadow w14:blurRad="50800" w14:dist="38100" w14:dir="2700000" w14:sx="100000" w14:sy="100000" w14:kx="0" w14:ky="0" w14:algn="tl">
                                  <w14:srgbClr w14:val="000000">
                                    <w14:alpha w14:val="60000"/>
                                  </w14:srgbClr>
                                </w14:shadow>
                                <w14:textOutline w14:w="9525" w14:cap="flat" w14:cmpd="sng" w14:algn="ctr">
                                  <w14:noFill/>
                                  <w14:prstDash w14:val="solid"/>
                                  <w14:round/>
                                </w14:textOutline>
                              </w:rPr>
                              <w:t>MÔN HỆ QUẢN TRỊ CƠ SỞ DỮ LIỆU</w:t>
                            </w:r>
                          </w:p>
                          <w:p w14:paraId="0787B4C8" w14:textId="663DA70E" w:rsidR="00971026" w:rsidRPr="001F2FAD" w:rsidRDefault="00971026" w:rsidP="00022839">
                            <w:pPr>
                              <w:pStyle w:val="ThngthngWeb"/>
                              <w:spacing w:before="360" w:beforeAutospacing="0" w:after="0" w:afterAutospacing="0" w:line="276" w:lineRule="auto"/>
                              <w:jc w:val="center"/>
                              <w:rPr>
                                <w:color w:val="005196"/>
                                <w:sz w:val="40"/>
                                <w:szCs w:val="40"/>
                                <w14:shadow w14:blurRad="50800" w14:dist="38100" w14:dir="2700000" w14:sx="100000" w14:sy="100000" w14:kx="0" w14:ky="0" w14:algn="tl">
                                  <w14:srgbClr w14:val="000000">
                                    <w14:alpha w14:val="60000"/>
                                  </w14:srgbClr>
                                </w14:shadow>
                                <w14:textOutline w14:w="9525" w14:cap="flat" w14:cmpd="sng" w14:algn="ctr">
                                  <w14:noFill/>
                                  <w14:prstDash w14:val="solid"/>
                                  <w14:round/>
                                </w14:textOutline>
                              </w:rPr>
                            </w:pPr>
                            <w:r>
                              <w:rPr>
                                <w:color w:val="005196"/>
                                <w:sz w:val="40"/>
                                <w:szCs w:val="40"/>
                                <w14:shadow w14:blurRad="50800" w14:dist="38100" w14:dir="2700000" w14:sx="100000" w14:sy="100000" w14:kx="0" w14:ky="0" w14:algn="tl">
                                  <w14:srgbClr w14:val="000000">
                                    <w14:alpha w14:val="60000"/>
                                  </w14:srgbClr>
                                </w14:shadow>
                                <w14:textOutline w14:w="9525" w14:cap="flat" w14:cmpd="sng" w14:algn="ctr">
                                  <w14:noFill/>
                                  <w14:prstDash w14:val="solid"/>
                                  <w14:round/>
                                </w14:textOutline>
                              </w:rPr>
                              <w:t>GVHD: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90127B" id="WordArt 219" o:spid="_x0000_s1030" type="#_x0000_t202" style="position:absolute;left:0;text-align:left;margin-left:16.5pt;margin-top:14.35pt;width:433.6pt;height:234pt;z-index:-2516582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" filled="f" stroked="f">
                <o:lock v:ext="edit" shapetype="t"/>
                <v:textbox>
                  <w:txbxContent>
                    <w:p w14:paraId="42EB13DB" w14:textId="62B7537C" w:rsidR="00971026" w:rsidRDefault="00971026" w:rsidP="00022839">
                      <w:pPr>
                        <w:pStyle w:val="ThngthngWeb"/>
                        <w:spacing w:before="360" w:beforeAutospacing="0" w:after="0" w:afterAutospacing="0" w:line="276" w:lineRule="auto"/>
                        <w:jc w:val="center"/>
                        <w:rPr>
                          <w:color w:val="005196"/>
                          <w:sz w:val="40"/>
                          <w:szCs w:val="40"/>
                          <w14:shadow w14:blurRad="50800" w14:dist="38100" w14:dir="2700000" w14:sx="100000" w14:sy="100000" w14:kx="0" w14:ky="0" w14:algn="tl">
                            <w14:srgbClr w14:val="000000">
                              <w14:alpha w14:val="60000"/>
                            </w14:srgbClr>
                          </w14:shadow>
                          <w14:textOutline w14:w="9525" w14:cap="flat" w14:cmpd="sng" w14:algn="ctr">
                            <w14:noFill/>
                            <w14:prstDash w14:val="solid"/>
                            <w14:round/>
                          </w14:textOutline>
                        </w:rPr>
                      </w:pPr>
                      <w:r>
                        <w:rPr>
                          <w:color w:val="005196"/>
                          <w:sz w:val="40"/>
                          <w:szCs w:val="40"/>
                          <w14:shadow w14:blurRad="50800" w14:dist="38100" w14:dir="2700000" w14:sx="100000" w14:sy="100000" w14:kx="0" w14:ky="0" w14:algn="tl">
                            <w14:srgbClr w14:val="000000">
                              <w14:alpha w14:val="60000"/>
                            </w14:srgbClr>
                          </w14:shadow>
                          <w14:textOutline w14:w="9525" w14:cap="flat" w14:cmpd="sng" w14:algn="ctr">
                            <w14:noFill/>
                            <w14:prstDash w14:val="solid"/>
                            <w14:round/>
                          </w14:textOutline>
                        </w:rPr>
                        <w:t xml:space="preserve">BÁO CÁO ĐỒ ÁN THỰC HÀNH </w:t>
                      </w:r>
                    </w:p>
                    <w:p w14:paraId="04A871DB" w14:textId="2E0AB522" w:rsidR="00971026" w:rsidRDefault="00971026" w:rsidP="00022839">
                      <w:pPr>
                        <w:pStyle w:val="ThngthngWeb"/>
                        <w:spacing w:before="360" w:beforeAutospacing="0" w:after="0" w:afterAutospacing="0" w:line="276" w:lineRule="auto"/>
                        <w:jc w:val="center"/>
                        <w:rPr>
                          <w:color w:val="005196"/>
                          <w:sz w:val="40"/>
                          <w:szCs w:val="40"/>
                          <w14:shadow w14:blurRad="50800" w14:dist="38100" w14:dir="2700000" w14:sx="100000" w14:sy="100000" w14:kx="0" w14:ky="0" w14:algn="tl">
                            <w14:srgbClr w14:val="000000">
                              <w14:alpha w14:val="60000"/>
                            </w14:srgbClr>
                          </w14:shadow>
                          <w14:textOutline w14:w="9525" w14:cap="flat" w14:cmpd="sng" w14:algn="ctr">
                            <w14:noFill/>
                            <w14:prstDash w14:val="solid"/>
                            <w14:round/>
                          </w14:textOutline>
                        </w:rPr>
                      </w:pPr>
                      <w:r>
                        <w:rPr>
                          <w:color w:val="005196"/>
                          <w:sz w:val="40"/>
                          <w:szCs w:val="40"/>
                          <w14:shadow w14:blurRad="50800" w14:dist="38100" w14:dir="2700000" w14:sx="100000" w14:sy="100000" w14:kx="0" w14:ky="0" w14:algn="tl">
                            <w14:srgbClr w14:val="000000">
                              <w14:alpha w14:val="60000"/>
                            </w14:srgbClr>
                          </w14:shadow>
                          <w14:textOutline w14:w="9525" w14:cap="flat" w14:cmpd="sng" w14:algn="ctr">
                            <w14:noFill/>
                            <w14:prstDash w14:val="solid"/>
                            <w14:round/>
                          </w14:textOutline>
                        </w:rPr>
                        <w:t>MÔN HỆ QUẢN TRỊ CƠ SỞ DỮ LIỆU</w:t>
                      </w:r>
                    </w:p>
                    <w:p w14:paraId="0787B4C8" w14:textId="663DA70E" w:rsidR="00971026" w:rsidRPr="001F2FAD" w:rsidRDefault="00971026" w:rsidP="00022839">
                      <w:pPr>
                        <w:pStyle w:val="ThngthngWeb"/>
                        <w:spacing w:before="360" w:beforeAutospacing="0" w:after="0" w:afterAutospacing="0" w:line="276" w:lineRule="auto"/>
                        <w:jc w:val="center"/>
                        <w:rPr>
                          <w:color w:val="005196"/>
                          <w:sz w:val="40"/>
                          <w:szCs w:val="40"/>
                          <w14:shadow w14:blurRad="50800" w14:dist="38100" w14:dir="2700000" w14:sx="100000" w14:sy="100000" w14:kx="0" w14:ky="0" w14:algn="tl">
                            <w14:srgbClr w14:val="000000">
                              <w14:alpha w14:val="60000"/>
                            </w14:srgbClr>
                          </w14:shadow>
                          <w14:textOutline w14:w="9525" w14:cap="flat" w14:cmpd="sng" w14:algn="ctr">
                            <w14:noFill/>
                            <w14:prstDash w14:val="solid"/>
                            <w14:round/>
                          </w14:textOutline>
                        </w:rPr>
                      </w:pPr>
                      <w:r>
                        <w:rPr>
                          <w:color w:val="005196"/>
                          <w:sz w:val="40"/>
                          <w:szCs w:val="40"/>
                          <w14:shadow w14:blurRad="50800" w14:dist="38100" w14:dir="2700000" w14:sx="100000" w14:sy="100000" w14:kx="0" w14:ky="0" w14:algn="tl">
                            <w14:srgbClr w14:val="000000">
                              <w14:alpha w14:val="60000"/>
                            </w14:srgbClr>
                          </w14:shadow>
                          <w14:textOutline w14:w="9525" w14:cap="flat" w14:cmpd="sng" w14:algn="ctr">
                            <w14:noFill/>
                            <w14:prstDash w14:val="solid"/>
                            <w14:round/>
                          </w14:textOutline>
                        </w:rPr>
                        <w:t>GVHD: ……….</w:t>
                      </w:r>
                    </w:p>
                  </w:txbxContent>
                </v:textbox>
                <w10:wrap type="square" anchorx="margin"/>
              </v:shape>
            </w:pict>
          </mc:Fallback>
        </mc:AlternateContent>
      </w:r>
    </w:p>
    <w:p w14:paraId="4B9D4893" w14:textId="5953D7D1" w:rsidR="00022839" w:rsidRPr="00741C5F" w:rsidRDefault="00022839" w:rsidP="00F54BA4">
      <w:pPr>
        <w:jc w:val="both"/>
        <w:rPr>
          <w:rFonts w:ascii="Times New Roman" w:hAnsi="Times New Roman" w:cs="Times New Roman"/>
          <w:color w:val="000000" w:themeColor="text1"/>
          <w:sz w:val="10"/>
          <w:szCs w:val="20"/>
        </w:rPr>
      </w:pPr>
    </w:p>
    <w:p w14:paraId="6BF61B4C" w14:textId="2D03BEC2" w:rsidR="00022839" w:rsidRPr="00741C5F" w:rsidRDefault="00022839" w:rsidP="00F54BA4">
      <w:pPr>
        <w:jc w:val="both"/>
        <w:rPr>
          <w:rFonts w:ascii="Times New Roman" w:hAnsi="Times New Roman" w:cs="Times New Roman"/>
          <w:color w:val="000000" w:themeColor="text1"/>
          <w:sz w:val="10"/>
          <w:szCs w:val="20"/>
        </w:rPr>
      </w:pPr>
    </w:p>
    <w:p w14:paraId="5B822207" w14:textId="3643028A" w:rsidR="00022839" w:rsidRPr="00741C5F" w:rsidRDefault="00A14722" w:rsidP="00F54BA4">
      <w:pPr>
        <w:jc w:val="both"/>
        <w:rPr>
          <w:rFonts w:ascii="Times New Roman" w:hAnsi="Times New Roman" w:cs="Times New Roman"/>
          <w:color w:val="000000" w:themeColor="text1"/>
          <w:sz w:val="10"/>
          <w:szCs w:val="20"/>
        </w:rPr>
      </w:pPr>
      <w:r w:rsidRPr="00741C5F">
        <w:rPr>
          <w:rFonts w:ascii="Times New Roman" w:hAnsi="Times New Roman" w:cs="Times New Roman"/>
          <w:noProof/>
        </w:rPr>
        <w:drawing>
          <wp:anchor distT="0" distB="0" distL="114300" distR="114300" simplePos="0" relativeHeight="251660289" behindDoc="1" locked="0" layoutInCell="1" allowOverlap="1" wp14:anchorId="59E6CECA" wp14:editId="52D35106">
            <wp:simplePos x="0" y="0"/>
            <wp:positionH relativeFrom="margin">
              <wp:posOffset>1726565</wp:posOffset>
            </wp:positionH>
            <wp:positionV relativeFrom="paragraph">
              <wp:posOffset>171450</wp:posOffset>
            </wp:positionV>
            <wp:extent cx="2214880" cy="1214120"/>
            <wp:effectExtent l="0" t="0" r="0" b="0"/>
            <wp:wrapTight wrapText="bothSides">
              <wp:wrapPolygon edited="0">
                <wp:start x="8546" y="678"/>
                <wp:lineTo x="6874" y="1695"/>
                <wp:lineTo x="3530" y="5084"/>
                <wp:lineTo x="3158" y="9828"/>
                <wp:lineTo x="3158" y="12879"/>
                <wp:lineTo x="4830" y="17623"/>
                <wp:lineTo x="6874" y="19657"/>
                <wp:lineTo x="7245" y="20335"/>
                <wp:lineTo x="9475" y="20335"/>
                <wp:lineTo x="9661" y="19657"/>
                <wp:lineTo x="8917" y="18301"/>
                <wp:lineTo x="12261" y="17623"/>
                <wp:lineTo x="18206" y="14573"/>
                <wp:lineTo x="18392" y="7795"/>
                <wp:lineTo x="13376" y="6100"/>
                <wp:lineTo x="13562" y="2033"/>
                <wp:lineTo x="9289" y="678"/>
                <wp:lineTo x="8546" y="678"/>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n.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14880" cy="1214120"/>
                    </a:xfrm>
                    <a:prstGeom prst="rect">
                      <a:avLst/>
                    </a:prstGeom>
                  </pic:spPr>
                </pic:pic>
              </a:graphicData>
            </a:graphic>
            <wp14:sizeRelH relativeFrom="margin">
              <wp14:pctWidth>0</wp14:pctWidth>
            </wp14:sizeRelH>
            <wp14:sizeRelV relativeFrom="margin">
              <wp14:pctHeight>0</wp14:pctHeight>
            </wp14:sizeRelV>
          </wp:anchor>
        </w:drawing>
      </w:r>
    </w:p>
    <w:p w14:paraId="23D4659C" w14:textId="0A0E652E" w:rsidR="00022839" w:rsidRPr="00741C5F" w:rsidRDefault="00022839" w:rsidP="00F54BA4">
      <w:pPr>
        <w:jc w:val="both"/>
        <w:rPr>
          <w:rFonts w:ascii="Times New Roman" w:eastAsia="Times New Roman" w:hAnsi="Times New Roman" w:cs="Times New Roman"/>
          <w:b/>
          <w:color w:val="000000" w:themeColor="text1"/>
          <w:sz w:val="26"/>
        </w:rPr>
        <w:sectPr w:rsidR="00022839" w:rsidRPr="00741C5F">
          <w:footerReference w:type="default" r:id="rId9"/>
          <w:pgSz w:w="11907" w:h="16840" w:code="9"/>
          <w:pgMar w:top="1440" w:right="1134" w:bottom="1440" w:left="1440" w:header="720" w:footer="720" w:gutter="0"/>
          <w:pgNumType w:fmt="lowerRoman" w:start="1"/>
          <w:cols w:space="720"/>
          <w:titlePg/>
          <w:docGrid w:linePitch="360"/>
        </w:sectPr>
      </w:pPr>
      <w:r w:rsidRPr="00741C5F">
        <w:rPr>
          <w:rFonts w:ascii="Times New Roman" w:eastAsia="Times New Roman" w:hAnsi="Times New Roman" w:cs="Times New Roman"/>
          <w:color w:val="000000" w:themeColor="text1"/>
        </w:rPr>
        <w:br w:type="page"/>
      </w:r>
    </w:p>
    <w:p w14:paraId="095D703C" w14:textId="72D36B39" w:rsidR="00560EB7" w:rsidRDefault="00560EB7" w:rsidP="002625BD">
      <w:pPr>
        <w:pStyle w:val="u1"/>
        <w:jc w:val="center"/>
        <w:rPr>
          <w:rFonts w:ascii="Times New Roman" w:eastAsia="Times New Roman" w:hAnsi="Times New Roman" w:cs="Times New Roman"/>
          <w:b/>
        </w:rPr>
      </w:pPr>
      <w:bookmarkStart w:id="2" w:name="_Toc485418708"/>
      <w:r w:rsidRPr="00741C5F">
        <w:rPr>
          <w:rFonts w:ascii="Times New Roman" w:eastAsia="Times New Roman" w:hAnsi="Times New Roman" w:cs="Times New Roman"/>
          <w:b/>
        </w:rPr>
        <w:lastRenderedPageBreak/>
        <w:t>THÔNG TIN NHÓM</w:t>
      </w:r>
      <w:bookmarkEnd w:id="2"/>
    </w:p>
    <w:p w14:paraId="33C56604" w14:textId="20E4EF01" w:rsidR="00A321E4" w:rsidRPr="00A321E4" w:rsidRDefault="00A321E4" w:rsidP="00A321E4">
      <w:pPr>
        <w:rPr>
          <w:rFonts w:ascii="Times New Roman" w:hAnsi="Times New Roman" w:cs="Times New Roman"/>
          <w:b/>
          <w:bCs/>
          <w:sz w:val="24"/>
          <w:szCs w:val="24"/>
        </w:rPr>
      </w:pPr>
      <w:r w:rsidRPr="00A321E4">
        <w:rPr>
          <w:rFonts w:ascii="Times New Roman" w:hAnsi="Times New Roman" w:cs="Times New Roman"/>
          <w:sz w:val="24"/>
          <w:szCs w:val="24"/>
        </w:rPr>
        <w:t xml:space="preserve">Số thứ tự nhóm: </w:t>
      </w:r>
      <w:r w:rsidRPr="00A321E4">
        <w:rPr>
          <w:rFonts w:ascii="Times New Roman" w:hAnsi="Times New Roman" w:cs="Times New Roman"/>
          <w:b/>
          <w:bCs/>
          <w:sz w:val="24"/>
          <w:szCs w:val="24"/>
        </w:rPr>
        <w:t>Nhóm 5</w:t>
      </w:r>
    </w:p>
    <w:tbl>
      <w:tblPr>
        <w:tblStyle w:val="BangLi4-Nhnmanh1"/>
        <w:tblW w:w="9270" w:type="dxa"/>
        <w:tblLook w:val="04A0" w:firstRow="1" w:lastRow="0" w:firstColumn="1" w:lastColumn="0" w:noHBand="0" w:noVBand="1"/>
      </w:tblPr>
      <w:tblGrid>
        <w:gridCol w:w="746"/>
        <w:gridCol w:w="1336"/>
        <w:gridCol w:w="3043"/>
        <w:gridCol w:w="2790"/>
        <w:gridCol w:w="1355"/>
      </w:tblGrid>
      <w:tr w:rsidR="00DB54AF" w:rsidRPr="00741C5F" w14:paraId="7B44D9EE" w14:textId="5FF14DD8" w:rsidTr="002625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6" w:type="dxa"/>
          </w:tcPr>
          <w:p w14:paraId="009A8B50" w14:textId="027C5E96" w:rsidR="00DB54AF" w:rsidRPr="00741C5F" w:rsidRDefault="00DB54AF" w:rsidP="002625BD">
            <w:pPr>
              <w:jc w:val="center"/>
              <w:rPr>
                <w:rFonts w:ascii="Times New Roman" w:eastAsia="Times New Roman" w:hAnsi="Times New Roman" w:cs="Times New Roman"/>
                <w:b w:val="0"/>
                <w:sz w:val="28"/>
                <w:szCs w:val="28"/>
              </w:rPr>
            </w:pPr>
            <w:r w:rsidRPr="00741C5F">
              <w:rPr>
                <w:rFonts w:ascii="Times New Roman" w:eastAsia="Times New Roman" w:hAnsi="Times New Roman" w:cs="Times New Roman"/>
                <w:sz w:val="28"/>
                <w:szCs w:val="28"/>
              </w:rPr>
              <w:t>STT</w:t>
            </w:r>
          </w:p>
        </w:tc>
        <w:tc>
          <w:tcPr>
            <w:tcW w:w="1336" w:type="dxa"/>
          </w:tcPr>
          <w:p w14:paraId="43DF3B61" w14:textId="01F47FD7" w:rsidR="00DB54AF" w:rsidRPr="00741C5F" w:rsidRDefault="00DB54AF" w:rsidP="002625B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8"/>
                <w:szCs w:val="28"/>
              </w:rPr>
            </w:pPr>
            <w:r w:rsidRPr="00741C5F">
              <w:rPr>
                <w:rFonts w:ascii="Times New Roman" w:eastAsia="Times New Roman" w:hAnsi="Times New Roman" w:cs="Times New Roman"/>
                <w:sz w:val="28"/>
                <w:szCs w:val="28"/>
              </w:rPr>
              <w:t>MSSV</w:t>
            </w:r>
          </w:p>
        </w:tc>
        <w:tc>
          <w:tcPr>
            <w:tcW w:w="3043" w:type="dxa"/>
          </w:tcPr>
          <w:p w14:paraId="65F5BE5F" w14:textId="55F5D3D9" w:rsidR="00DB54AF" w:rsidRPr="00741C5F" w:rsidRDefault="00DB54AF" w:rsidP="002625B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8"/>
                <w:szCs w:val="28"/>
              </w:rPr>
            </w:pPr>
            <w:r w:rsidRPr="00741C5F">
              <w:rPr>
                <w:rFonts w:ascii="Times New Roman" w:eastAsia="Times New Roman" w:hAnsi="Times New Roman" w:cs="Times New Roman"/>
                <w:sz w:val="28"/>
                <w:szCs w:val="28"/>
              </w:rPr>
              <w:t>Họ tên</w:t>
            </w:r>
          </w:p>
        </w:tc>
        <w:tc>
          <w:tcPr>
            <w:tcW w:w="2790" w:type="dxa"/>
          </w:tcPr>
          <w:p w14:paraId="136C7749" w14:textId="3921038D" w:rsidR="00DB54AF" w:rsidRPr="00741C5F" w:rsidRDefault="00DB54AF" w:rsidP="002625B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8"/>
                <w:szCs w:val="28"/>
              </w:rPr>
            </w:pPr>
            <w:r w:rsidRPr="00741C5F">
              <w:rPr>
                <w:rFonts w:ascii="Times New Roman" w:eastAsia="Times New Roman" w:hAnsi="Times New Roman" w:cs="Times New Roman"/>
                <w:sz w:val="28"/>
                <w:szCs w:val="28"/>
              </w:rPr>
              <w:t>Công việc</w:t>
            </w:r>
          </w:p>
        </w:tc>
        <w:tc>
          <w:tcPr>
            <w:tcW w:w="1355" w:type="dxa"/>
          </w:tcPr>
          <w:p w14:paraId="474450ED" w14:textId="2249B755" w:rsidR="00DB54AF" w:rsidRPr="00741C5F" w:rsidRDefault="00DB54AF" w:rsidP="002625B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8"/>
                <w:szCs w:val="28"/>
              </w:rPr>
            </w:pPr>
            <w:r w:rsidRPr="00741C5F">
              <w:rPr>
                <w:rFonts w:ascii="Times New Roman" w:eastAsia="Times New Roman" w:hAnsi="Times New Roman" w:cs="Times New Roman"/>
                <w:sz w:val="28"/>
                <w:szCs w:val="28"/>
              </w:rPr>
              <w:t>% Hoàn thành</w:t>
            </w:r>
          </w:p>
        </w:tc>
      </w:tr>
      <w:tr w:rsidR="00DB54AF" w:rsidRPr="00741C5F" w14:paraId="18FF0AFB" w14:textId="22E17ECC" w:rsidTr="002625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6" w:type="dxa"/>
          </w:tcPr>
          <w:p w14:paraId="1CEA3932" w14:textId="16A8086C" w:rsidR="00DB54AF" w:rsidRPr="00741C5F" w:rsidRDefault="00DB54AF" w:rsidP="002625BD">
            <w:pPr>
              <w:jc w:val="center"/>
              <w:rPr>
                <w:rFonts w:ascii="Times New Roman" w:eastAsia="Times New Roman" w:hAnsi="Times New Roman" w:cs="Times New Roman"/>
                <w:b w:val="0"/>
                <w:color w:val="000000" w:themeColor="text1"/>
                <w:sz w:val="28"/>
                <w:szCs w:val="28"/>
              </w:rPr>
            </w:pPr>
            <w:r w:rsidRPr="00741C5F">
              <w:rPr>
                <w:rFonts w:ascii="Times New Roman" w:eastAsia="Times New Roman" w:hAnsi="Times New Roman" w:cs="Times New Roman"/>
                <w:color w:val="000000" w:themeColor="text1"/>
                <w:sz w:val="28"/>
                <w:szCs w:val="28"/>
              </w:rPr>
              <w:t>1</w:t>
            </w:r>
          </w:p>
        </w:tc>
        <w:tc>
          <w:tcPr>
            <w:tcW w:w="1336" w:type="dxa"/>
          </w:tcPr>
          <w:p w14:paraId="60A0E5F7" w14:textId="4B014FEB" w:rsidR="00DB54AF" w:rsidRPr="00741C5F" w:rsidRDefault="0075237D" w:rsidP="00F54BA4">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themeColor="text1"/>
                <w:sz w:val="28"/>
                <w:szCs w:val="28"/>
              </w:rPr>
            </w:pPr>
            <w:r w:rsidRPr="00741C5F">
              <w:rPr>
                <w:rFonts w:ascii="Times New Roman" w:eastAsia="Times New Roman" w:hAnsi="Times New Roman" w:cs="Times New Roman"/>
                <w:b/>
                <w:color w:val="000000" w:themeColor="text1"/>
                <w:sz w:val="28"/>
                <w:szCs w:val="28"/>
              </w:rPr>
              <w:t>19127041</w:t>
            </w:r>
          </w:p>
        </w:tc>
        <w:tc>
          <w:tcPr>
            <w:tcW w:w="3043" w:type="dxa"/>
          </w:tcPr>
          <w:p w14:paraId="17A3146B" w14:textId="63755064" w:rsidR="00DB54AF" w:rsidRPr="00741C5F" w:rsidRDefault="0075237D" w:rsidP="002625B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themeColor="text1"/>
                <w:sz w:val="28"/>
                <w:szCs w:val="28"/>
              </w:rPr>
            </w:pPr>
            <w:r w:rsidRPr="00741C5F">
              <w:rPr>
                <w:rFonts w:ascii="Times New Roman" w:eastAsia="Times New Roman" w:hAnsi="Times New Roman" w:cs="Times New Roman"/>
                <w:b/>
                <w:color w:val="000000" w:themeColor="text1"/>
                <w:sz w:val="28"/>
                <w:szCs w:val="28"/>
              </w:rPr>
              <w:t>Lê Thị Phương Linh</w:t>
            </w:r>
          </w:p>
        </w:tc>
        <w:tc>
          <w:tcPr>
            <w:tcW w:w="2790" w:type="dxa"/>
          </w:tcPr>
          <w:p w14:paraId="107B9FC5" w14:textId="77777777" w:rsidR="00DB54AF" w:rsidRPr="00741C5F" w:rsidRDefault="00DB54AF" w:rsidP="00F54BA4">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themeColor="text1"/>
                <w:sz w:val="28"/>
                <w:szCs w:val="28"/>
              </w:rPr>
            </w:pPr>
          </w:p>
        </w:tc>
        <w:tc>
          <w:tcPr>
            <w:tcW w:w="1355" w:type="dxa"/>
          </w:tcPr>
          <w:p w14:paraId="3FCA24C3" w14:textId="24C1AA49" w:rsidR="00DB54AF" w:rsidRPr="00741C5F" w:rsidRDefault="002625BD" w:rsidP="002625B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themeColor="text1"/>
                <w:sz w:val="28"/>
                <w:szCs w:val="28"/>
              </w:rPr>
            </w:pPr>
            <w:r>
              <w:rPr>
                <w:rFonts w:ascii="Times New Roman" w:eastAsia="Times New Roman" w:hAnsi="Times New Roman" w:cs="Times New Roman"/>
                <w:b/>
                <w:color w:val="000000" w:themeColor="text1"/>
                <w:sz w:val="28"/>
                <w:szCs w:val="28"/>
              </w:rPr>
              <w:t>100 %</w:t>
            </w:r>
          </w:p>
        </w:tc>
      </w:tr>
      <w:tr w:rsidR="00DB54AF" w:rsidRPr="00741C5F" w14:paraId="6C3DEB32" w14:textId="48F11FB6" w:rsidTr="002625BD">
        <w:tc>
          <w:tcPr>
            <w:cnfStyle w:val="001000000000" w:firstRow="0" w:lastRow="0" w:firstColumn="1" w:lastColumn="0" w:oddVBand="0" w:evenVBand="0" w:oddHBand="0" w:evenHBand="0" w:firstRowFirstColumn="0" w:firstRowLastColumn="0" w:lastRowFirstColumn="0" w:lastRowLastColumn="0"/>
            <w:tcW w:w="746" w:type="dxa"/>
          </w:tcPr>
          <w:p w14:paraId="25961D63" w14:textId="4757DAAB" w:rsidR="00DB54AF" w:rsidRPr="00741C5F" w:rsidRDefault="00DB54AF" w:rsidP="002625BD">
            <w:pPr>
              <w:jc w:val="center"/>
              <w:rPr>
                <w:rFonts w:ascii="Times New Roman" w:eastAsia="Times New Roman" w:hAnsi="Times New Roman" w:cs="Times New Roman"/>
                <w:b w:val="0"/>
                <w:color w:val="000000" w:themeColor="text1"/>
                <w:sz w:val="28"/>
                <w:szCs w:val="28"/>
              </w:rPr>
            </w:pPr>
            <w:r w:rsidRPr="00741C5F">
              <w:rPr>
                <w:rFonts w:ascii="Times New Roman" w:eastAsia="Times New Roman" w:hAnsi="Times New Roman" w:cs="Times New Roman"/>
                <w:color w:val="000000" w:themeColor="text1"/>
                <w:sz w:val="28"/>
                <w:szCs w:val="28"/>
              </w:rPr>
              <w:t>2</w:t>
            </w:r>
          </w:p>
        </w:tc>
        <w:tc>
          <w:tcPr>
            <w:tcW w:w="1336" w:type="dxa"/>
          </w:tcPr>
          <w:p w14:paraId="0AF2227B" w14:textId="34419559" w:rsidR="00DB54AF" w:rsidRPr="00741C5F" w:rsidRDefault="0075237D" w:rsidP="00F54BA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themeColor="text1"/>
                <w:sz w:val="28"/>
                <w:szCs w:val="28"/>
              </w:rPr>
            </w:pPr>
            <w:r w:rsidRPr="00741C5F">
              <w:rPr>
                <w:rFonts w:ascii="Times New Roman" w:eastAsia="Times New Roman" w:hAnsi="Times New Roman" w:cs="Times New Roman"/>
                <w:b/>
                <w:color w:val="000000" w:themeColor="text1"/>
                <w:sz w:val="28"/>
                <w:szCs w:val="28"/>
              </w:rPr>
              <w:t>19127173</w:t>
            </w:r>
          </w:p>
        </w:tc>
        <w:tc>
          <w:tcPr>
            <w:tcW w:w="3043" w:type="dxa"/>
          </w:tcPr>
          <w:p w14:paraId="06216F0D" w14:textId="37432097" w:rsidR="00DB54AF" w:rsidRPr="00741C5F" w:rsidRDefault="0075237D" w:rsidP="002625B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themeColor="text1"/>
                <w:sz w:val="28"/>
                <w:szCs w:val="28"/>
              </w:rPr>
            </w:pPr>
            <w:r w:rsidRPr="00741C5F">
              <w:rPr>
                <w:rFonts w:ascii="Times New Roman" w:eastAsia="Times New Roman" w:hAnsi="Times New Roman" w:cs="Times New Roman"/>
                <w:b/>
                <w:color w:val="000000" w:themeColor="text1"/>
                <w:sz w:val="28"/>
                <w:szCs w:val="28"/>
              </w:rPr>
              <w:t>Hoàng Lê Khanh</w:t>
            </w:r>
          </w:p>
        </w:tc>
        <w:tc>
          <w:tcPr>
            <w:tcW w:w="2790" w:type="dxa"/>
          </w:tcPr>
          <w:p w14:paraId="171F8336" w14:textId="77777777" w:rsidR="00DB54AF" w:rsidRPr="00741C5F" w:rsidRDefault="00DB54AF" w:rsidP="00F54BA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themeColor="text1"/>
                <w:sz w:val="28"/>
                <w:szCs w:val="28"/>
              </w:rPr>
            </w:pPr>
          </w:p>
        </w:tc>
        <w:tc>
          <w:tcPr>
            <w:tcW w:w="1355" w:type="dxa"/>
          </w:tcPr>
          <w:p w14:paraId="655A5EE8" w14:textId="3EEA04BF" w:rsidR="00DB54AF" w:rsidRPr="00741C5F" w:rsidRDefault="002625BD" w:rsidP="002625B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themeColor="text1"/>
                <w:sz w:val="28"/>
                <w:szCs w:val="28"/>
              </w:rPr>
            </w:pPr>
            <w:r>
              <w:rPr>
                <w:rFonts w:ascii="Times New Roman" w:eastAsia="Times New Roman" w:hAnsi="Times New Roman" w:cs="Times New Roman"/>
                <w:b/>
                <w:color w:val="000000" w:themeColor="text1"/>
                <w:sz w:val="28"/>
                <w:szCs w:val="28"/>
              </w:rPr>
              <w:t>100 %</w:t>
            </w:r>
          </w:p>
        </w:tc>
      </w:tr>
      <w:tr w:rsidR="00DB54AF" w:rsidRPr="00741C5F" w14:paraId="4ACEBE40" w14:textId="56F7E9A9" w:rsidTr="002625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6" w:type="dxa"/>
          </w:tcPr>
          <w:p w14:paraId="09151E82" w14:textId="106CBE3F" w:rsidR="00DB54AF" w:rsidRPr="00741C5F" w:rsidRDefault="00DB54AF" w:rsidP="002625BD">
            <w:pPr>
              <w:jc w:val="center"/>
              <w:rPr>
                <w:rFonts w:ascii="Times New Roman" w:eastAsia="Times New Roman" w:hAnsi="Times New Roman" w:cs="Times New Roman"/>
                <w:b w:val="0"/>
                <w:color w:val="000000" w:themeColor="text1"/>
                <w:sz w:val="28"/>
                <w:szCs w:val="28"/>
              </w:rPr>
            </w:pPr>
            <w:r w:rsidRPr="00741C5F">
              <w:rPr>
                <w:rFonts w:ascii="Times New Roman" w:eastAsia="Times New Roman" w:hAnsi="Times New Roman" w:cs="Times New Roman"/>
                <w:color w:val="000000" w:themeColor="text1"/>
                <w:sz w:val="28"/>
                <w:szCs w:val="28"/>
              </w:rPr>
              <w:t>3</w:t>
            </w:r>
          </w:p>
        </w:tc>
        <w:tc>
          <w:tcPr>
            <w:tcW w:w="1336" w:type="dxa"/>
          </w:tcPr>
          <w:p w14:paraId="0A4012E8" w14:textId="529C0966" w:rsidR="00DB54AF" w:rsidRPr="00741C5F" w:rsidRDefault="0075237D" w:rsidP="00F54BA4">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themeColor="text1"/>
                <w:sz w:val="28"/>
                <w:szCs w:val="28"/>
              </w:rPr>
            </w:pPr>
            <w:r w:rsidRPr="00741C5F">
              <w:rPr>
                <w:rFonts w:ascii="Times New Roman" w:eastAsia="Times New Roman" w:hAnsi="Times New Roman" w:cs="Times New Roman"/>
                <w:b/>
                <w:color w:val="000000" w:themeColor="text1"/>
                <w:sz w:val="28"/>
                <w:szCs w:val="28"/>
              </w:rPr>
              <w:t>19127361</w:t>
            </w:r>
          </w:p>
        </w:tc>
        <w:tc>
          <w:tcPr>
            <w:tcW w:w="3043" w:type="dxa"/>
          </w:tcPr>
          <w:p w14:paraId="5722122A" w14:textId="2733F28F" w:rsidR="00DB54AF" w:rsidRPr="00741C5F" w:rsidRDefault="0075237D" w:rsidP="002625B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themeColor="text1"/>
                <w:sz w:val="28"/>
                <w:szCs w:val="28"/>
              </w:rPr>
            </w:pPr>
            <w:r w:rsidRPr="00741C5F">
              <w:rPr>
                <w:rFonts w:ascii="Times New Roman" w:eastAsia="Times New Roman" w:hAnsi="Times New Roman" w:cs="Times New Roman"/>
                <w:b/>
                <w:color w:val="000000" w:themeColor="text1"/>
                <w:sz w:val="28"/>
                <w:szCs w:val="28"/>
              </w:rPr>
              <w:t>Nguyễn Thị Ngọc Diệu</w:t>
            </w:r>
          </w:p>
        </w:tc>
        <w:tc>
          <w:tcPr>
            <w:tcW w:w="2790" w:type="dxa"/>
          </w:tcPr>
          <w:p w14:paraId="305D4295" w14:textId="77777777" w:rsidR="00DB54AF" w:rsidRPr="00741C5F" w:rsidRDefault="00DB54AF" w:rsidP="00F54BA4">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themeColor="text1"/>
                <w:sz w:val="28"/>
                <w:szCs w:val="28"/>
              </w:rPr>
            </w:pPr>
          </w:p>
        </w:tc>
        <w:tc>
          <w:tcPr>
            <w:tcW w:w="1355" w:type="dxa"/>
          </w:tcPr>
          <w:p w14:paraId="7FCBCA23" w14:textId="6614FA90" w:rsidR="00DB54AF" w:rsidRPr="00741C5F" w:rsidRDefault="002625BD" w:rsidP="002625B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themeColor="text1"/>
                <w:sz w:val="28"/>
                <w:szCs w:val="28"/>
              </w:rPr>
            </w:pPr>
            <w:r>
              <w:rPr>
                <w:rFonts w:ascii="Times New Roman" w:eastAsia="Times New Roman" w:hAnsi="Times New Roman" w:cs="Times New Roman"/>
                <w:b/>
                <w:color w:val="000000" w:themeColor="text1"/>
                <w:sz w:val="28"/>
                <w:szCs w:val="28"/>
              </w:rPr>
              <w:t>100 %</w:t>
            </w:r>
          </w:p>
        </w:tc>
      </w:tr>
    </w:tbl>
    <w:p w14:paraId="603488BA" w14:textId="77777777" w:rsidR="00CF6B9C" w:rsidRPr="00741C5F" w:rsidRDefault="00560EB7" w:rsidP="00F54BA4">
      <w:pPr>
        <w:jc w:val="both"/>
        <w:rPr>
          <w:rFonts w:ascii="Times New Roman" w:hAnsi="Times New Roman" w:cs="Times New Roman"/>
          <w:b/>
          <w:color w:val="000000" w:themeColor="text1"/>
          <w:sz w:val="36"/>
          <w:szCs w:val="36"/>
        </w:rPr>
        <w:sectPr w:rsidR="00CF6B9C" w:rsidRPr="00741C5F" w:rsidSect="00981B48">
          <w:headerReference w:type="default" r:id="rId10"/>
          <w:pgSz w:w="11909" w:h="16834" w:code="9"/>
          <w:pgMar w:top="1440" w:right="1440" w:bottom="1440" w:left="1440" w:header="720" w:footer="720" w:gutter="0"/>
          <w:cols w:space="720"/>
          <w:docGrid w:linePitch="360"/>
        </w:sectPr>
      </w:pPr>
      <w:r w:rsidRPr="00741C5F">
        <w:rPr>
          <w:rFonts w:ascii="Times New Roman" w:hAnsi="Times New Roman" w:cs="Times New Roman"/>
          <w:b/>
          <w:color w:val="000000" w:themeColor="text1"/>
          <w:sz w:val="36"/>
          <w:szCs w:val="36"/>
        </w:rPr>
        <w:br w:type="page"/>
      </w:r>
    </w:p>
    <w:p w14:paraId="09604DC8" w14:textId="3FB9DB2A" w:rsidR="00661912" w:rsidRPr="00741C5F" w:rsidRDefault="002B63F2" w:rsidP="0007373B">
      <w:pPr>
        <w:pStyle w:val="u1"/>
        <w:jc w:val="center"/>
        <w:rPr>
          <w:rFonts w:ascii="Times New Roman" w:eastAsia="Times New Roman" w:hAnsi="Times New Roman" w:cs="Times New Roman"/>
        </w:rPr>
      </w:pPr>
      <w:bookmarkStart w:id="3" w:name="_Toc485418709"/>
      <w:r w:rsidRPr="00741C5F">
        <w:rPr>
          <w:rFonts w:ascii="Times New Roman" w:eastAsia="Times New Roman" w:hAnsi="Times New Roman" w:cs="Times New Roman"/>
        </w:rPr>
        <w:lastRenderedPageBreak/>
        <w:t xml:space="preserve">BẢNG THIẾT KẾ </w:t>
      </w:r>
      <w:r w:rsidR="00254B6D" w:rsidRPr="00741C5F">
        <w:rPr>
          <w:rFonts w:ascii="Times New Roman" w:eastAsia="Times New Roman" w:hAnsi="Times New Roman" w:cs="Times New Roman"/>
        </w:rPr>
        <w:t>THỰC THỂ KẾT HỢP</w:t>
      </w:r>
      <w:bookmarkEnd w:id="3"/>
    </w:p>
    <w:p w14:paraId="00907D87" w14:textId="66E44BB2" w:rsidR="008D0093" w:rsidRPr="008D0093" w:rsidRDefault="008D0093" w:rsidP="008D0093">
      <w:pPr>
        <w:pStyle w:val="u1"/>
        <w:numPr>
          <w:ilvl w:val="0"/>
          <w:numId w:val="23"/>
        </w:numPr>
        <w:jc w:val="both"/>
        <w:rPr>
          <w:rFonts w:ascii="Times New Roman" w:eastAsia="Times New Roman" w:hAnsi="Times New Roman" w:cs="Times New Roman"/>
          <w:sz w:val="40"/>
          <w:szCs w:val="40"/>
        </w:rPr>
      </w:pPr>
      <w:bookmarkStart w:id="4" w:name="_Toc480309492"/>
      <w:bookmarkStart w:id="5" w:name="_Toc480316797"/>
      <w:bookmarkStart w:id="6" w:name="_Toc480318503"/>
      <w:bookmarkStart w:id="7" w:name="_Toc485418710"/>
      <w:r>
        <w:rPr>
          <w:noProof/>
        </w:rPr>
        <w:drawing>
          <wp:anchor distT="0" distB="0" distL="114300" distR="114300" simplePos="0" relativeHeight="251663361" behindDoc="0" locked="0" layoutInCell="1" allowOverlap="1" wp14:anchorId="334F3A6A" wp14:editId="5F38DADB">
            <wp:simplePos x="0" y="0"/>
            <wp:positionH relativeFrom="margin">
              <wp:align>left</wp:align>
            </wp:positionH>
            <wp:positionV relativeFrom="paragraph">
              <wp:posOffset>499110</wp:posOffset>
            </wp:positionV>
            <wp:extent cx="5727700" cy="4292600"/>
            <wp:effectExtent l="0" t="0" r="6350" b="0"/>
            <wp:wrapTopAndBottom/>
            <wp:docPr id="3" name="Hình ảnh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27700" cy="4292600"/>
                    </a:xfrm>
                    <a:prstGeom prst="rect">
                      <a:avLst/>
                    </a:prstGeom>
                    <a:noFill/>
                    <a:ln>
                      <a:noFill/>
                    </a:ln>
                  </pic:spPr>
                </pic:pic>
              </a:graphicData>
            </a:graphic>
          </wp:anchor>
        </w:drawing>
      </w:r>
      <w:r w:rsidR="002B63F2" w:rsidRPr="00741C5F">
        <w:rPr>
          <w:rFonts w:ascii="Times New Roman" w:eastAsia="Times New Roman" w:hAnsi="Times New Roman" w:cs="Times New Roman"/>
          <w:sz w:val="40"/>
          <w:szCs w:val="40"/>
        </w:rPr>
        <w:t>Lược đồ</w:t>
      </w:r>
      <w:r w:rsidR="00254B6D" w:rsidRPr="00741C5F">
        <w:rPr>
          <w:rFonts w:ascii="Times New Roman" w:eastAsia="Times New Roman" w:hAnsi="Times New Roman" w:cs="Times New Roman"/>
          <w:sz w:val="40"/>
          <w:szCs w:val="40"/>
        </w:rPr>
        <w:t xml:space="preserve"> thực thể kết hợp</w:t>
      </w:r>
      <w:bookmarkStart w:id="8" w:name="_Toc480309493"/>
      <w:bookmarkStart w:id="9" w:name="_Toc480316798"/>
      <w:bookmarkStart w:id="10" w:name="_Toc480318504"/>
      <w:bookmarkStart w:id="11" w:name="_Toc485418711"/>
      <w:bookmarkEnd w:id="4"/>
      <w:bookmarkEnd w:id="5"/>
      <w:bookmarkEnd w:id="6"/>
      <w:bookmarkEnd w:id="7"/>
    </w:p>
    <w:p w14:paraId="0565A1AD" w14:textId="7F124541" w:rsidR="002B63F2" w:rsidRPr="00741C5F" w:rsidRDefault="002B63F2" w:rsidP="00F54BA4">
      <w:pPr>
        <w:pStyle w:val="u1"/>
        <w:numPr>
          <w:ilvl w:val="0"/>
          <w:numId w:val="23"/>
        </w:numPr>
        <w:jc w:val="both"/>
        <w:rPr>
          <w:rFonts w:ascii="Times New Roman" w:eastAsia="Times New Roman" w:hAnsi="Times New Roman" w:cs="Times New Roman"/>
          <w:sz w:val="40"/>
          <w:szCs w:val="40"/>
        </w:rPr>
      </w:pPr>
      <w:r w:rsidRPr="00741C5F">
        <w:rPr>
          <w:rFonts w:ascii="Times New Roman" w:eastAsia="Times New Roman" w:hAnsi="Times New Roman" w:cs="Times New Roman"/>
          <w:sz w:val="40"/>
          <w:szCs w:val="40"/>
        </w:rPr>
        <w:t>Ràng buộc dữ liệu</w:t>
      </w:r>
      <w:r w:rsidR="00254B6D" w:rsidRPr="00741C5F">
        <w:rPr>
          <w:rFonts w:ascii="Times New Roman" w:eastAsia="Times New Roman" w:hAnsi="Times New Roman" w:cs="Times New Roman"/>
          <w:sz w:val="40"/>
          <w:szCs w:val="40"/>
        </w:rPr>
        <w:t xml:space="preserve"> bổ sung</w:t>
      </w:r>
      <w:bookmarkEnd w:id="8"/>
      <w:bookmarkEnd w:id="9"/>
      <w:bookmarkEnd w:id="10"/>
      <w:bookmarkEnd w:id="11"/>
    </w:p>
    <w:p w14:paraId="11518D4B" w14:textId="4D207494" w:rsidR="00B0783D" w:rsidRPr="00741C5F" w:rsidRDefault="00B0783D" w:rsidP="00F54BA4">
      <w:pPr>
        <w:pStyle w:val="u3"/>
        <w:numPr>
          <w:ilvl w:val="0"/>
          <w:numId w:val="30"/>
        </w:numPr>
        <w:jc w:val="both"/>
        <w:rPr>
          <w:rFonts w:ascii="Times New Roman" w:hAnsi="Times New Roman" w:cs="Times New Roman"/>
          <w:sz w:val="28"/>
          <w:szCs w:val="28"/>
        </w:rPr>
      </w:pPr>
      <w:r w:rsidRPr="00741C5F">
        <w:rPr>
          <w:rFonts w:ascii="Times New Roman" w:hAnsi="Times New Roman" w:cs="Times New Roman"/>
          <w:sz w:val="28"/>
          <w:szCs w:val="28"/>
        </w:rPr>
        <w:t>Ràng buộc miền giá trị</w:t>
      </w:r>
    </w:p>
    <w:p w14:paraId="3077FECD" w14:textId="15BFC65F" w:rsidR="00D475E6" w:rsidRPr="00741C5F" w:rsidRDefault="007233A0" w:rsidP="00F54BA4">
      <w:pPr>
        <w:pStyle w:val="u4"/>
        <w:numPr>
          <w:ilvl w:val="1"/>
          <w:numId w:val="30"/>
        </w:numPr>
        <w:jc w:val="both"/>
        <w:rPr>
          <w:rFonts w:ascii="Times New Roman" w:eastAsia="Times New Roman" w:hAnsi="Times New Roman" w:cs="Times New Roman"/>
          <w:i w:val="0"/>
          <w:iCs w:val="0"/>
          <w:color w:val="auto"/>
          <w:sz w:val="28"/>
          <w:szCs w:val="28"/>
        </w:rPr>
      </w:pPr>
      <w:r w:rsidRPr="00741C5F">
        <w:rPr>
          <w:rFonts w:ascii="Times New Roman" w:hAnsi="Times New Roman" w:cs="Times New Roman"/>
          <w:b/>
          <w:bCs/>
          <w:i w:val="0"/>
          <w:iCs w:val="0"/>
          <w:color w:val="auto"/>
          <w:sz w:val="24"/>
          <w:szCs w:val="24"/>
        </w:rPr>
        <w:t>Hình thức thanh toán</w:t>
      </w:r>
      <w:r w:rsidRPr="00741C5F">
        <w:rPr>
          <w:rFonts w:ascii="Times New Roman" w:hAnsi="Times New Roman" w:cs="Times New Roman"/>
          <w:i w:val="0"/>
          <w:iCs w:val="0"/>
          <w:color w:val="auto"/>
          <w:sz w:val="24"/>
          <w:szCs w:val="24"/>
        </w:rPr>
        <w:t xml:space="preserve"> ở đơn hàng phải</w:t>
      </w:r>
      <w:r w:rsidR="00D475E6" w:rsidRPr="00741C5F">
        <w:rPr>
          <w:rFonts w:ascii="Times New Roman" w:hAnsi="Times New Roman" w:cs="Times New Roman"/>
          <w:i w:val="0"/>
          <w:iCs w:val="0"/>
          <w:color w:val="auto"/>
          <w:sz w:val="24"/>
          <w:szCs w:val="24"/>
        </w:rPr>
        <w:t xml:space="preserve"> thuộc 1 trong 3 hình thức: </w:t>
      </w:r>
      <w:r w:rsidR="00D475E6" w:rsidRPr="00741C5F">
        <w:rPr>
          <w:rFonts w:ascii="Times New Roman" w:eastAsia="Times New Roman" w:hAnsi="Times New Roman" w:cs="Times New Roman"/>
          <w:i w:val="0"/>
          <w:iCs w:val="0"/>
          <w:color w:val="auto"/>
          <w:sz w:val="24"/>
          <w:szCs w:val="24"/>
        </w:rPr>
        <w:t>Thanh toán khi nhận hàng, thẻ tín dụng/thẻ ghi nợ, ngân hàng liên kết.</w:t>
      </w:r>
    </w:p>
    <w:p w14:paraId="6D10651C" w14:textId="153CE3C7" w:rsidR="00D475E6" w:rsidRPr="00741C5F" w:rsidRDefault="00D475E6" w:rsidP="00F54BA4">
      <w:pPr>
        <w:pStyle w:val="u4"/>
        <w:numPr>
          <w:ilvl w:val="1"/>
          <w:numId w:val="30"/>
        </w:numPr>
        <w:jc w:val="both"/>
        <w:rPr>
          <w:rFonts w:ascii="Times New Roman" w:eastAsia="Times New Roman" w:hAnsi="Times New Roman" w:cs="Times New Roman"/>
          <w:i w:val="0"/>
          <w:iCs w:val="0"/>
          <w:color w:val="auto"/>
          <w:sz w:val="28"/>
          <w:szCs w:val="28"/>
        </w:rPr>
      </w:pPr>
      <w:r w:rsidRPr="00741C5F">
        <w:rPr>
          <w:rFonts w:ascii="Times New Roman" w:hAnsi="Times New Roman" w:cs="Times New Roman"/>
          <w:b/>
          <w:bCs/>
          <w:i w:val="0"/>
          <w:iCs w:val="0"/>
          <w:color w:val="auto"/>
          <w:sz w:val="24"/>
          <w:szCs w:val="24"/>
        </w:rPr>
        <w:t>Trạng thái của đơn hàng</w:t>
      </w:r>
      <w:r w:rsidRPr="00741C5F">
        <w:rPr>
          <w:rFonts w:ascii="Times New Roman" w:hAnsi="Times New Roman" w:cs="Times New Roman"/>
          <w:i w:val="0"/>
          <w:iCs w:val="0"/>
          <w:color w:val="auto"/>
          <w:sz w:val="24"/>
          <w:szCs w:val="24"/>
        </w:rPr>
        <w:t xml:space="preserve"> phải thuộc 1 trong những trạng thái sau:</w:t>
      </w:r>
      <w:r w:rsidRPr="00741C5F">
        <w:rPr>
          <w:rFonts w:ascii="Times New Roman" w:eastAsia="Times New Roman" w:hAnsi="Times New Roman" w:cs="Times New Roman"/>
          <w:i w:val="0"/>
          <w:iCs w:val="0"/>
          <w:color w:val="auto"/>
          <w:sz w:val="24"/>
          <w:szCs w:val="24"/>
        </w:rPr>
        <w:t xml:space="preserve"> Chưa xác nhận, Đã xác nhận, Đang giao hàng, Đã giao hàng, Đã hủy</w:t>
      </w:r>
    </w:p>
    <w:p w14:paraId="43E6D944" w14:textId="6C867016" w:rsidR="00D475E6" w:rsidRPr="00741C5F" w:rsidRDefault="00D475E6" w:rsidP="00F54BA4">
      <w:pPr>
        <w:pStyle w:val="u4"/>
        <w:numPr>
          <w:ilvl w:val="1"/>
          <w:numId w:val="30"/>
        </w:numPr>
        <w:jc w:val="both"/>
        <w:rPr>
          <w:rFonts w:ascii="Times New Roman" w:hAnsi="Times New Roman" w:cs="Times New Roman"/>
          <w:i w:val="0"/>
          <w:iCs w:val="0"/>
          <w:color w:val="auto"/>
          <w:sz w:val="24"/>
          <w:szCs w:val="24"/>
        </w:rPr>
      </w:pPr>
      <w:r w:rsidRPr="00741C5F">
        <w:rPr>
          <w:rFonts w:ascii="Times New Roman" w:hAnsi="Times New Roman" w:cs="Times New Roman"/>
          <w:i w:val="0"/>
          <w:iCs w:val="0"/>
          <w:color w:val="auto"/>
          <w:sz w:val="24"/>
          <w:szCs w:val="24"/>
        </w:rPr>
        <w:t xml:space="preserve">Các thuộc tính liên quan đến </w:t>
      </w:r>
      <w:r w:rsidRPr="00741C5F">
        <w:rPr>
          <w:rFonts w:ascii="Times New Roman" w:hAnsi="Times New Roman" w:cs="Times New Roman"/>
          <w:b/>
          <w:bCs/>
          <w:i w:val="0"/>
          <w:iCs w:val="0"/>
          <w:color w:val="auto"/>
          <w:sz w:val="24"/>
          <w:szCs w:val="24"/>
        </w:rPr>
        <w:t>số lượng, thành tiền</w:t>
      </w:r>
      <w:r w:rsidRPr="00741C5F">
        <w:rPr>
          <w:rFonts w:ascii="Times New Roman" w:hAnsi="Times New Roman" w:cs="Times New Roman"/>
          <w:i w:val="0"/>
          <w:iCs w:val="0"/>
          <w:color w:val="auto"/>
          <w:sz w:val="24"/>
          <w:szCs w:val="24"/>
        </w:rPr>
        <w:t xml:space="preserve"> đều phải </w:t>
      </w:r>
      <m:oMath>
        <m:r>
          <w:rPr>
            <w:rFonts w:ascii="Cambria Math" w:hAnsi="Cambria Math" w:cs="Times New Roman"/>
            <w:color w:val="auto"/>
            <w:sz w:val="24"/>
            <w:szCs w:val="24"/>
          </w:rPr>
          <m:t>≥0</m:t>
        </m:r>
      </m:oMath>
    </w:p>
    <w:p w14:paraId="6DC9D952" w14:textId="2A6B958E" w:rsidR="0055674D" w:rsidRPr="00741C5F" w:rsidRDefault="00D475E6" w:rsidP="00F54BA4">
      <w:pPr>
        <w:pStyle w:val="u4"/>
        <w:numPr>
          <w:ilvl w:val="1"/>
          <w:numId w:val="30"/>
        </w:numPr>
        <w:jc w:val="both"/>
        <w:rPr>
          <w:rFonts w:ascii="Times New Roman" w:hAnsi="Times New Roman" w:cs="Times New Roman"/>
          <w:i w:val="0"/>
          <w:iCs w:val="0"/>
          <w:color w:val="auto"/>
          <w:sz w:val="24"/>
          <w:szCs w:val="24"/>
        </w:rPr>
      </w:pPr>
      <w:r w:rsidRPr="00741C5F">
        <w:rPr>
          <w:rFonts w:ascii="Times New Roman" w:hAnsi="Times New Roman" w:cs="Times New Roman"/>
          <w:b/>
          <w:bCs/>
          <w:i w:val="0"/>
          <w:iCs w:val="0"/>
          <w:color w:val="auto"/>
          <w:sz w:val="24"/>
          <w:szCs w:val="24"/>
        </w:rPr>
        <w:t xml:space="preserve">Phần trăm hoa hồng </w:t>
      </w:r>
      <w:r w:rsidRPr="00741C5F">
        <w:rPr>
          <w:rFonts w:ascii="Times New Roman" w:hAnsi="Times New Roman" w:cs="Times New Roman"/>
          <w:i w:val="0"/>
          <w:iCs w:val="0"/>
          <w:color w:val="auto"/>
          <w:sz w:val="24"/>
          <w:szCs w:val="24"/>
        </w:rPr>
        <w:t xml:space="preserve">trong hợp đồng thuộc </w:t>
      </w:r>
      <m:oMath>
        <m:r>
          <w:rPr>
            <w:rFonts w:ascii="Cambria Math" w:hAnsi="Cambria Math" w:cs="Times New Roman"/>
            <w:color w:val="auto"/>
            <w:sz w:val="24"/>
            <w:szCs w:val="24"/>
          </w:rPr>
          <m:t>[0,1]</m:t>
        </m:r>
      </m:oMath>
      <w:r w:rsidRPr="00741C5F">
        <w:rPr>
          <w:rFonts w:ascii="Times New Roman" w:hAnsi="Times New Roman" w:cs="Times New Roman"/>
          <w:i w:val="0"/>
          <w:iCs w:val="0"/>
          <w:color w:val="auto"/>
          <w:sz w:val="24"/>
          <w:szCs w:val="24"/>
        </w:rPr>
        <w:t>.</w:t>
      </w:r>
    </w:p>
    <w:p w14:paraId="3B06490E" w14:textId="27FD6949" w:rsidR="0055674D" w:rsidRPr="00741C5F" w:rsidRDefault="0055674D" w:rsidP="00F54BA4">
      <w:pPr>
        <w:pStyle w:val="u4"/>
        <w:numPr>
          <w:ilvl w:val="1"/>
          <w:numId w:val="30"/>
        </w:numPr>
        <w:jc w:val="both"/>
        <w:rPr>
          <w:rFonts w:ascii="Times New Roman" w:eastAsia="Times New Roman" w:hAnsi="Times New Roman" w:cs="Times New Roman"/>
          <w:i w:val="0"/>
          <w:iCs w:val="0"/>
          <w:color w:val="auto"/>
          <w:sz w:val="24"/>
          <w:szCs w:val="24"/>
        </w:rPr>
      </w:pPr>
      <w:r w:rsidRPr="00741C5F">
        <w:rPr>
          <w:rFonts w:ascii="Times New Roman" w:hAnsi="Times New Roman" w:cs="Times New Roman"/>
          <w:b/>
          <w:bCs/>
          <w:i w:val="0"/>
          <w:iCs w:val="0"/>
          <w:color w:val="auto"/>
          <w:sz w:val="24"/>
          <w:szCs w:val="24"/>
        </w:rPr>
        <w:t>Trạng thái của tài khoản</w:t>
      </w:r>
      <w:r w:rsidRPr="00741C5F">
        <w:rPr>
          <w:rFonts w:ascii="Times New Roman" w:hAnsi="Times New Roman" w:cs="Times New Roman"/>
          <w:i w:val="0"/>
          <w:iCs w:val="0"/>
          <w:color w:val="auto"/>
          <w:sz w:val="24"/>
          <w:szCs w:val="24"/>
        </w:rPr>
        <w:t xml:space="preserve"> phải thuộc 1 trong những trạng thái sau: </w:t>
      </w:r>
      <w:r w:rsidRPr="00741C5F">
        <w:rPr>
          <w:rFonts w:ascii="Times New Roman" w:eastAsia="Times New Roman" w:hAnsi="Times New Roman" w:cs="Times New Roman"/>
          <w:i w:val="0"/>
          <w:iCs w:val="0"/>
          <w:color w:val="auto"/>
          <w:sz w:val="24"/>
          <w:szCs w:val="24"/>
        </w:rPr>
        <w:t>Đã kích hoạt, chưa kích hoạt, đã khóa</w:t>
      </w:r>
    </w:p>
    <w:p w14:paraId="3FBCD6C9" w14:textId="0280A585" w:rsidR="0055674D" w:rsidRPr="00741C5F" w:rsidRDefault="0055674D" w:rsidP="00F54BA4">
      <w:pPr>
        <w:pStyle w:val="u4"/>
        <w:numPr>
          <w:ilvl w:val="1"/>
          <w:numId w:val="30"/>
        </w:numPr>
        <w:jc w:val="both"/>
        <w:rPr>
          <w:rFonts w:ascii="Times New Roman" w:hAnsi="Times New Roman" w:cs="Times New Roman"/>
          <w:i w:val="0"/>
          <w:iCs w:val="0"/>
          <w:color w:val="auto"/>
          <w:sz w:val="24"/>
          <w:szCs w:val="24"/>
        </w:rPr>
      </w:pPr>
      <w:r w:rsidRPr="00741C5F">
        <w:rPr>
          <w:rFonts w:ascii="Times New Roman" w:hAnsi="Times New Roman" w:cs="Times New Roman"/>
          <w:i w:val="0"/>
          <w:iCs w:val="0"/>
          <w:color w:val="auto"/>
          <w:sz w:val="24"/>
          <w:szCs w:val="24"/>
        </w:rPr>
        <w:t xml:space="preserve">Mỗi tài khoản ứng với 1 vai trò (role). </w:t>
      </w:r>
      <w:r w:rsidRPr="00741C5F">
        <w:rPr>
          <w:rFonts w:ascii="Times New Roman" w:hAnsi="Times New Roman" w:cs="Times New Roman"/>
          <w:b/>
          <w:bCs/>
          <w:i w:val="0"/>
          <w:iCs w:val="0"/>
          <w:color w:val="auto"/>
          <w:sz w:val="24"/>
          <w:szCs w:val="24"/>
        </w:rPr>
        <w:t>Vai trò</w:t>
      </w:r>
      <w:r w:rsidRPr="00741C5F">
        <w:rPr>
          <w:rFonts w:ascii="Times New Roman" w:hAnsi="Times New Roman" w:cs="Times New Roman"/>
          <w:i w:val="0"/>
          <w:iCs w:val="0"/>
          <w:color w:val="auto"/>
          <w:sz w:val="24"/>
          <w:szCs w:val="24"/>
        </w:rPr>
        <w:t xml:space="preserve"> phải thuộc 1 trong những loại sau: đối tác, khách hàng, tài xế, nhân viên, admin.</w:t>
      </w:r>
    </w:p>
    <w:p w14:paraId="2E41D405" w14:textId="7718FAD7" w:rsidR="00F54BA4" w:rsidRPr="00741C5F" w:rsidRDefault="00F54BA4" w:rsidP="00F54BA4">
      <w:pPr>
        <w:pStyle w:val="oancuaDanhsach"/>
        <w:numPr>
          <w:ilvl w:val="1"/>
          <w:numId w:val="30"/>
        </w:numPr>
        <w:jc w:val="both"/>
        <w:rPr>
          <w:rFonts w:ascii="Times New Roman" w:hAnsi="Times New Roman" w:cs="Times New Roman"/>
        </w:rPr>
      </w:pPr>
      <w:r w:rsidRPr="00741C5F">
        <w:rPr>
          <w:rFonts w:ascii="Times New Roman" w:hAnsi="Times New Roman" w:cs="Times New Roman"/>
        </w:rPr>
        <w:t>Ràng buộc NOT NULL ở:</w:t>
      </w:r>
    </w:p>
    <w:p w14:paraId="1C5AA381" w14:textId="0EAD799B" w:rsidR="00F54BA4" w:rsidRPr="0007373B" w:rsidRDefault="00F54BA4" w:rsidP="00F54BA4">
      <w:pPr>
        <w:pStyle w:val="oancuaDanhsach"/>
        <w:numPr>
          <w:ilvl w:val="0"/>
          <w:numId w:val="48"/>
        </w:numPr>
        <w:jc w:val="both"/>
        <w:rPr>
          <w:rFonts w:ascii="Times New Roman" w:hAnsi="Times New Roman" w:cs="Times New Roman"/>
          <w:b/>
          <w:bCs/>
        </w:rPr>
      </w:pPr>
      <w:r w:rsidRPr="00741C5F">
        <w:rPr>
          <w:rFonts w:ascii="Times New Roman" w:hAnsi="Times New Roman" w:cs="Times New Roman"/>
        </w:rPr>
        <w:t xml:space="preserve">Đối với tài xế, thuộc tính </w:t>
      </w:r>
      <w:r w:rsidRPr="0007373B">
        <w:rPr>
          <w:rFonts w:ascii="Times New Roman" w:hAnsi="Times New Roman" w:cs="Times New Roman"/>
          <w:b/>
          <w:bCs/>
        </w:rPr>
        <w:t>CMND, biển số xe.</w:t>
      </w:r>
    </w:p>
    <w:p w14:paraId="55E6CB74" w14:textId="77777777" w:rsidR="00741C5F" w:rsidRPr="00741C5F" w:rsidRDefault="00F54BA4" w:rsidP="00F54BA4">
      <w:pPr>
        <w:pStyle w:val="oancuaDanhsach"/>
        <w:numPr>
          <w:ilvl w:val="0"/>
          <w:numId w:val="48"/>
        </w:numPr>
        <w:jc w:val="both"/>
        <w:rPr>
          <w:rFonts w:ascii="Times New Roman" w:hAnsi="Times New Roman" w:cs="Times New Roman"/>
        </w:rPr>
      </w:pPr>
      <w:r w:rsidRPr="00741C5F">
        <w:rPr>
          <w:rFonts w:ascii="Times New Roman" w:hAnsi="Times New Roman" w:cs="Times New Roman"/>
        </w:rPr>
        <w:t>Đối với phiếu giao hàng,</w:t>
      </w:r>
      <w:r w:rsidR="00741C5F" w:rsidRPr="00741C5F">
        <w:rPr>
          <w:rFonts w:ascii="Times New Roman" w:hAnsi="Times New Roman" w:cs="Times New Roman"/>
        </w:rPr>
        <w:t xml:space="preserve"> thuộc tính</w:t>
      </w:r>
      <w:r w:rsidRPr="00741C5F">
        <w:rPr>
          <w:rFonts w:ascii="Times New Roman" w:hAnsi="Times New Roman" w:cs="Times New Roman"/>
        </w:rPr>
        <w:t xml:space="preserve"> </w:t>
      </w:r>
      <w:r w:rsidRPr="0007373B">
        <w:rPr>
          <w:rFonts w:ascii="Times New Roman" w:hAnsi="Times New Roman" w:cs="Times New Roman"/>
          <w:b/>
          <w:bCs/>
        </w:rPr>
        <w:t>ngày giao</w:t>
      </w:r>
      <w:r w:rsidR="00741C5F" w:rsidRPr="0007373B">
        <w:rPr>
          <w:rFonts w:ascii="Times New Roman" w:hAnsi="Times New Roman" w:cs="Times New Roman"/>
          <w:b/>
          <w:bCs/>
        </w:rPr>
        <w:t>.</w:t>
      </w:r>
    </w:p>
    <w:p w14:paraId="16807C8F" w14:textId="77777777" w:rsidR="00741C5F" w:rsidRPr="00741C5F" w:rsidRDefault="00741C5F" w:rsidP="00741C5F">
      <w:pPr>
        <w:pStyle w:val="oancuaDanhsach"/>
        <w:numPr>
          <w:ilvl w:val="1"/>
          <w:numId w:val="30"/>
        </w:numPr>
        <w:jc w:val="both"/>
        <w:rPr>
          <w:rFonts w:ascii="Times New Roman" w:hAnsi="Times New Roman" w:cs="Times New Roman"/>
        </w:rPr>
      </w:pPr>
      <w:r w:rsidRPr="00741C5F">
        <w:rPr>
          <w:rFonts w:ascii="Times New Roman" w:hAnsi="Times New Roman" w:cs="Times New Roman"/>
        </w:rPr>
        <w:t>Ràng buộc UNIQUE ở:</w:t>
      </w:r>
    </w:p>
    <w:p w14:paraId="301EDCF1" w14:textId="67F48376" w:rsidR="00F54BA4" w:rsidRPr="00741C5F" w:rsidRDefault="00741C5F" w:rsidP="00741C5F">
      <w:pPr>
        <w:pStyle w:val="oancuaDanhsach"/>
        <w:numPr>
          <w:ilvl w:val="0"/>
          <w:numId w:val="50"/>
        </w:numPr>
        <w:jc w:val="both"/>
        <w:rPr>
          <w:rFonts w:ascii="Times New Roman" w:hAnsi="Times New Roman" w:cs="Times New Roman"/>
        </w:rPr>
      </w:pPr>
      <w:r w:rsidRPr="00741C5F">
        <w:rPr>
          <w:rFonts w:ascii="Times New Roman" w:hAnsi="Times New Roman" w:cs="Times New Roman"/>
        </w:rPr>
        <w:lastRenderedPageBreak/>
        <w:t xml:space="preserve">Đối với tài xế, thuộc tính </w:t>
      </w:r>
      <w:r w:rsidRPr="0007373B">
        <w:rPr>
          <w:rFonts w:ascii="Times New Roman" w:hAnsi="Times New Roman" w:cs="Times New Roman"/>
          <w:b/>
          <w:bCs/>
        </w:rPr>
        <w:t>CMND</w:t>
      </w:r>
      <w:r>
        <w:rPr>
          <w:rFonts w:ascii="Times New Roman" w:hAnsi="Times New Roman" w:cs="Times New Roman"/>
        </w:rPr>
        <w:t>.</w:t>
      </w:r>
    </w:p>
    <w:p w14:paraId="0382635B" w14:textId="7983E1F6" w:rsidR="00741C5F" w:rsidRDefault="00741C5F" w:rsidP="00741C5F">
      <w:pPr>
        <w:pStyle w:val="oancuaDanhsach"/>
        <w:numPr>
          <w:ilvl w:val="0"/>
          <w:numId w:val="50"/>
        </w:numPr>
        <w:jc w:val="both"/>
        <w:rPr>
          <w:rFonts w:ascii="Times New Roman" w:hAnsi="Times New Roman" w:cs="Times New Roman"/>
        </w:rPr>
      </w:pPr>
      <w:r w:rsidRPr="00741C5F">
        <w:rPr>
          <w:rFonts w:ascii="Times New Roman" w:hAnsi="Times New Roman" w:cs="Times New Roman"/>
        </w:rPr>
        <w:t xml:space="preserve">Đối với tài khoản, thuộc tính </w:t>
      </w:r>
      <w:r w:rsidRPr="0007373B">
        <w:rPr>
          <w:rFonts w:ascii="Times New Roman" w:hAnsi="Times New Roman" w:cs="Times New Roman"/>
          <w:b/>
          <w:bCs/>
        </w:rPr>
        <w:t>tên tài khoản</w:t>
      </w:r>
      <w:r w:rsidRPr="00741C5F">
        <w:rPr>
          <w:rFonts w:ascii="Times New Roman" w:hAnsi="Times New Roman" w:cs="Times New Roman"/>
        </w:rPr>
        <w:t xml:space="preserve"> (username)</w:t>
      </w:r>
      <w:r>
        <w:rPr>
          <w:rFonts w:ascii="Times New Roman" w:hAnsi="Times New Roman" w:cs="Times New Roman"/>
        </w:rPr>
        <w:t>.</w:t>
      </w:r>
    </w:p>
    <w:p w14:paraId="4DEFE461" w14:textId="77777777" w:rsidR="002625BD" w:rsidRPr="002625BD" w:rsidRDefault="002625BD" w:rsidP="00741C5F">
      <w:pPr>
        <w:pStyle w:val="oancuaDanhsach"/>
        <w:numPr>
          <w:ilvl w:val="0"/>
          <w:numId w:val="50"/>
        </w:numPr>
        <w:jc w:val="both"/>
        <w:rPr>
          <w:rFonts w:ascii="Times New Roman" w:hAnsi="Times New Roman" w:cs="Times New Roman"/>
          <w:b/>
          <w:bCs/>
        </w:rPr>
      </w:pPr>
      <w:r>
        <w:rPr>
          <w:rFonts w:ascii="Times New Roman" w:hAnsi="Times New Roman" w:cs="Times New Roman"/>
        </w:rPr>
        <w:t xml:space="preserve">Đối với đối tác, thuộc tính </w:t>
      </w:r>
      <w:r w:rsidRPr="002625BD">
        <w:rPr>
          <w:rFonts w:ascii="Times New Roman" w:hAnsi="Times New Roman" w:cs="Times New Roman"/>
          <w:b/>
          <w:bCs/>
        </w:rPr>
        <w:t>tên đối tác.</w:t>
      </w:r>
    </w:p>
    <w:p w14:paraId="5380891C" w14:textId="6599552A" w:rsidR="002625BD" w:rsidRPr="002625BD" w:rsidRDefault="002625BD" w:rsidP="00741C5F">
      <w:pPr>
        <w:pStyle w:val="oancuaDanhsach"/>
        <w:numPr>
          <w:ilvl w:val="0"/>
          <w:numId w:val="50"/>
        </w:numPr>
        <w:jc w:val="both"/>
        <w:rPr>
          <w:rFonts w:ascii="Times New Roman" w:hAnsi="Times New Roman" w:cs="Times New Roman"/>
          <w:b/>
          <w:bCs/>
        </w:rPr>
      </w:pPr>
      <w:r>
        <w:rPr>
          <w:rFonts w:ascii="Times New Roman" w:hAnsi="Times New Roman" w:cs="Times New Roman"/>
        </w:rPr>
        <w:t xml:space="preserve">Đối với hợp đồng, thuộc tính </w:t>
      </w:r>
      <w:r w:rsidRPr="002625BD">
        <w:rPr>
          <w:rFonts w:ascii="Times New Roman" w:hAnsi="Times New Roman" w:cs="Times New Roman"/>
          <w:b/>
          <w:bCs/>
        </w:rPr>
        <w:t xml:space="preserve">mã số thuế. </w:t>
      </w:r>
    </w:p>
    <w:p w14:paraId="1D205D61" w14:textId="3BED1600" w:rsidR="00B0783D" w:rsidRPr="00741C5F" w:rsidRDefault="00B0783D" w:rsidP="00F54BA4">
      <w:pPr>
        <w:pStyle w:val="u3"/>
        <w:numPr>
          <w:ilvl w:val="0"/>
          <w:numId w:val="30"/>
        </w:numPr>
        <w:jc w:val="both"/>
        <w:rPr>
          <w:rFonts w:ascii="Times New Roman" w:hAnsi="Times New Roman" w:cs="Times New Roman"/>
          <w:sz w:val="28"/>
          <w:szCs w:val="28"/>
        </w:rPr>
      </w:pPr>
      <w:r w:rsidRPr="00741C5F">
        <w:rPr>
          <w:rFonts w:ascii="Times New Roman" w:hAnsi="Times New Roman" w:cs="Times New Roman"/>
          <w:sz w:val="28"/>
          <w:szCs w:val="28"/>
        </w:rPr>
        <w:t>Ràng buộc hệ thống</w:t>
      </w:r>
    </w:p>
    <w:p w14:paraId="1B06FFB4" w14:textId="7DEAD08E" w:rsidR="00F52928" w:rsidRPr="00741C5F" w:rsidRDefault="00F52928" w:rsidP="00F54BA4">
      <w:pPr>
        <w:pStyle w:val="u4"/>
        <w:numPr>
          <w:ilvl w:val="1"/>
          <w:numId w:val="30"/>
        </w:numPr>
        <w:jc w:val="both"/>
        <w:rPr>
          <w:rFonts w:ascii="Times New Roman" w:eastAsia="Times New Roman" w:hAnsi="Times New Roman" w:cs="Times New Roman"/>
          <w:color w:val="auto"/>
          <w:sz w:val="28"/>
          <w:szCs w:val="28"/>
        </w:rPr>
      </w:pPr>
      <w:r w:rsidRPr="00741C5F">
        <w:rPr>
          <w:rFonts w:ascii="Times New Roman" w:eastAsia="Times New Roman" w:hAnsi="Times New Roman" w:cs="Times New Roman"/>
          <w:color w:val="auto"/>
          <w:sz w:val="24"/>
          <w:szCs w:val="24"/>
        </w:rPr>
        <w:t>Khi tái ký hợp đồng, thời gian hiệu lực mới phải sau thời gian hiệu lực cũ.</w:t>
      </w:r>
    </w:p>
    <w:p w14:paraId="768C4AC5" w14:textId="77777777" w:rsidR="00F52928" w:rsidRPr="00741C5F" w:rsidRDefault="00F52928" w:rsidP="00F54BA4">
      <w:pPr>
        <w:spacing w:after="0" w:line="240" w:lineRule="auto"/>
        <w:jc w:val="both"/>
        <w:rPr>
          <w:rFonts w:ascii="Times New Roman" w:eastAsia="Times New Roman" w:hAnsi="Times New Roman" w:cs="Times New Roman"/>
          <w:sz w:val="24"/>
          <w:szCs w:val="24"/>
        </w:rPr>
      </w:pPr>
    </w:p>
    <w:tbl>
      <w:tblPr>
        <w:tblStyle w:val="BangLi6Nhiumusc-du1"/>
        <w:tblW w:w="8888" w:type="dxa"/>
        <w:tblLook w:val="04A0" w:firstRow="1" w:lastRow="0" w:firstColumn="1" w:lastColumn="0" w:noHBand="0" w:noVBand="1"/>
      </w:tblPr>
      <w:tblGrid>
        <w:gridCol w:w="3235"/>
        <w:gridCol w:w="863"/>
        <w:gridCol w:w="670"/>
        <w:gridCol w:w="4120"/>
      </w:tblGrid>
      <w:tr w:rsidR="00F52928" w:rsidRPr="00741C5F" w14:paraId="08823231" w14:textId="77777777" w:rsidTr="007A05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hideMark/>
          </w:tcPr>
          <w:p w14:paraId="7F1D521C" w14:textId="77777777" w:rsidR="00F52928" w:rsidRPr="00741C5F" w:rsidRDefault="00F52928" w:rsidP="00F54BA4">
            <w:pPr>
              <w:jc w:val="both"/>
              <w:rPr>
                <w:rFonts w:ascii="Times New Roman" w:eastAsia="Times New Roman" w:hAnsi="Times New Roman" w:cs="Times New Roman"/>
                <w:sz w:val="24"/>
                <w:szCs w:val="24"/>
              </w:rPr>
            </w:pPr>
          </w:p>
        </w:tc>
        <w:tc>
          <w:tcPr>
            <w:tcW w:w="0" w:type="auto"/>
            <w:hideMark/>
          </w:tcPr>
          <w:p w14:paraId="22E407C4" w14:textId="77777777" w:rsidR="00F52928" w:rsidRPr="00741C5F" w:rsidRDefault="00F52928" w:rsidP="000737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Thêm</w:t>
            </w:r>
          </w:p>
        </w:tc>
        <w:tc>
          <w:tcPr>
            <w:tcW w:w="0" w:type="auto"/>
            <w:hideMark/>
          </w:tcPr>
          <w:p w14:paraId="210AACF7" w14:textId="77777777" w:rsidR="00F52928" w:rsidRPr="00741C5F" w:rsidRDefault="00F52928" w:rsidP="000737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Xóa</w:t>
            </w:r>
          </w:p>
        </w:tc>
        <w:tc>
          <w:tcPr>
            <w:tcW w:w="0" w:type="auto"/>
            <w:hideMark/>
          </w:tcPr>
          <w:p w14:paraId="319A5380" w14:textId="77777777" w:rsidR="00F52928" w:rsidRPr="00741C5F" w:rsidRDefault="00F52928" w:rsidP="000737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Sửa</w:t>
            </w:r>
          </w:p>
        </w:tc>
      </w:tr>
      <w:tr w:rsidR="00F52928" w:rsidRPr="00741C5F" w14:paraId="5BF59AFE" w14:textId="77777777" w:rsidTr="007A05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hideMark/>
          </w:tcPr>
          <w:p w14:paraId="05CC295E" w14:textId="77777777" w:rsidR="00F52928" w:rsidRPr="00741C5F" w:rsidRDefault="00F52928" w:rsidP="00F54BA4">
            <w:pPr>
              <w:jc w:val="both"/>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HOP_DONG</w:t>
            </w:r>
          </w:p>
        </w:tc>
        <w:tc>
          <w:tcPr>
            <w:tcW w:w="0" w:type="auto"/>
            <w:hideMark/>
          </w:tcPr>
          <w:p w14:paraId="045BAB08" w14:textId="67938722" w:rsidR="00F52928" w:rsidRPr="00741C5F" w:rsidRDefault="007A0596" w:rsidP="000737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A0596">
              <w:rPr>
                <w:rFonts w:ascii="Times New Roman" w:eastAsia="Times New Roman" w:hAnsi="Times New Roman" w:cs="Times New Roman"/>
                <w:color w:val="auto"/>
                <w:sz w:val="24"/>
                <w:szCs w:val="24"/>
              </w:rPr>
              <w:t>-</w:t>
            </w:r>
          </w:p>
        </w:tc>
        <w:tc>
          <w:tcPr>
            <w:tcW w:w="0" w:type="auto"/>
            <w:hideMark/>
          </w:tcPr>
          <w:p w14:paraId="4BBD0801" w14:textId="77777777" w:rsidR="00F52928" w:rsidRPr="00741C5F" w:rsidRDefault="00F52928" w:rsidP="000737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w:t>
            </w:r>
          </w:p>
        </w:tc>
        <w:tc>
          <w:tcPr>
            <w:tcW w:w="0" w:type="auto"/>
            <w:hideMark/>
          </w:tcPr>
          <w:p w14:paraId="2DE8EDC0" w14:textId="3042BC6C" w:rsidR="00F52928" w:rsidRPr="00741C5F" w:rsidRDefault="007A0596" w:rsidP="0007373B">
            <w:pPr>
              <w:ind w:left="720"/>
              <w:jc w:val="cente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w:t>
            </w:r>
            <w:r w:rsidR="00E863EA" w:rsidRPr="00741C5F">
              <w:rPr>
                <w:rFonts w:ascii="Times New Roman" w:eastAsia="Times New Roman" w:hAnsi="Times New Roman" w:cs="Times New Roman"/>
                <w:color w:val="000000"/>
              </w:rPr>
              <w:t xml:space="preserve"> </w:t>
            </w:r>
            <w:r w:rsidR="00F52928" w:rsidRPr="00741C5F">
              <w:rPr>
                <w:rFonts w:ascii="Times New Roman" w:eastAsia="Times New Roman" w:hAnsi="Times New Roman" w:cs="Times New Roman"/>
                <w:color w:val="000000"/>
              </w:rPr>
              <w:t>(ThoiGianHieuLuc)</w:t>
            </w:r>
          </w:p>
        </w:tc>
      </w:tr>
      <w:tr w:rsidR="007A0596" w:rsidRPr="00741C5F" w14:paraId="487A2EBD" w14:textId="77777777" w:rsidTr="007A0596">
        <w:tc>
          <w:tcPr>
            <w:cnfStyle w:val="001000000000" w:firstRow="0" w:lastRow="0" w:firstColumn="1" w:lastColumn="0" w:oddVBand="0" w:evenVBand="0" w:oddHBand="0" w:evenHBand="0" w:firstRowFirstColumn="0" w:firstRowLastColumn="0" w:lastRowFirstColumn="0" w:lastRowLastColumn="0"/>
            <w:tcW w:w="3235" w:type="dxa"/>
          </w:tcPr>
          <w:p w14:paraId="49554E42" w14:textId="1B8D2AA5" w:rsidR="007A0596" w:rsidRPr="00741C5F" w:rsidRDefault="007A0596" w:rsidP="00F54BA4">
            <w:pPr>
              <w:jc w:val="both"/>
              <w:rPr>
                <w:rFonts w:ascii="Times New Roman" w:eastAsia="Times New Roman" w:hAnsi="Times New Roman" w:cs="Times New Roman"/>
                <w:color w:val="000000"/>
              </w:rPr>
            </w:pPr>
            <w:r>
              <w:rPr>
                <w:rFonts w:ascii="Times New Roman" w:eastAsia="Times New Roman" w:hAnsi="Times New Roman" w:cs="Times New Roman"/>
                <w:color w:val="000000"/>
              </w:rPr>
              <w:t>LICH_SU_HOP_DONG</w:t>
            </w:r>
          </w:p>
        </w:tc>
        <w:tc>
          <w:tcPr>
            <w:tcW w:w="0" w:type="auto"/>
          </w:tcPr>
          <w:p w14:paraId="68A8050D" w14:textId="28E0FC79" w:rsidR="007A0596" w:rsidRPr="007A0596" w:rsidRDefault="007A0596" w:rsidP="000737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A0596">
              <w:rPr>
                <w:rFonts w:ascii="Times New Roman" w:eastAsia="Times New Roman" w:hAnsi="Times New Roman" w:cs="Times New Roman"/>
                <w:color w:val="auto"/>
                <w:sz w:val="24"/>
                <w:szCs w:val="24"/>
              </w:rPr>
              <w:t>+</w:t>
            </w:r>
          </w:p>
        </w:tc>
        <w:tc>
          <w:tcPr>
            <w:tcW w:w="0" w:type="auto"/>
          </w:tcPr>
          <w:p w14:paraId="10D6C414" w14:textId="5A427882" w:rsidR="007A0596" w:rsidRPr="00741C5F" w:rsidRDefault="007A0596" w:rsidP="000737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0" w:type="auto"/>
          </w:tcPr>
          <w:p w14:paraId="1A2CEC83" w14:textId="4A4F4956" w:rsidR="007A0596" w:rsidRDefault="007A0596" w:rsidP="0007373B">
            <w:pPr>
              <w:ind w:left="720"/>
              <w:jc w:val="cente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 (MAHD, ThoiGianHieuLuc)</w:t>
            </w:r>
          </w:p>
        </w:tc>
      </w:tr>
    </w:tbl>
    <w:p w14:paraId="7847DD9C" w14:textId="77777777" w:rsidR="00F52928" w:rsidRPr="00741C5F" w:rsidRDefault="00F52928" w:rsidP="00F54BA4">
      <w:pPr>
        <w:spacing w:after="0" w:line="240" w:lineRule="auto"/>
        <w:jc w:val="both"/>
        <w:rPr>
          <w:rFonts w:ascii="Times New Roman" w:eastAsia="Times New Roman" w:hAnsi="Times New Roman" w:cs="Times New Roman"/>
          <w:sz w:val="24"/>
          <w:szCs w:val="24"/>
        </w:rPr>
      </w:pPr>
    </w:p>
    <w:p w14:paraId="780D939E" w14:textId="6BBF565F" w:rsidR="00F52928" w:rsidRPr="00741C5F" w:rsidRDefault="00F52928" w:rsidP="00F54BA4">
      <w:pPr>
        <w:pStyle w:val="u4"/>
        <w:numPr>
          <w:ilvl w:val="1"/>
          <w:numId w:val="30"/>
        </w:numPr>
        <w:jc w:val="both"/>
        <w:rPr>
          <w:rFonts w:ascii="Times New Roman" w:eastAsia="Times New Roman" w:hAnsi="Times New Roman" w:cs="Times New Roman"/>
          <w:color w:val="auto"/>
          <w:sz w:val="28"/>
          <w:szCs w:val="28"/>
        </w:rPr>
      </w:pPr>
      <w:r w:rsidRPr="00741C5F">
        <w:rPr>
          <w:rFonts w:ascii="Times New Roman" w:eastAsia="Times New Roman" w:hAnsi="Times New Roman" w:cs="Times New Roman"/>
          <w:color w:val="auto"/>
          <w:sz w:val="24"/>
          <w:szCs w:val="24"/>
        </w:rPr>
        <w:t xml:space="preserve">Khi trạng thái đơn hàng là  “Đã giao / Đã hủy” thì không được phép thay đổi </w:t>
      </w:r>
      <w:r w:rsidR="009E40FD">
        <w:rPr>
          <w:rFonts w:ascii="Times New Roman" w:eastAsia="Times New Roman" w:hAnsi="Times New Roman" w:cs="Times New Roman"/>
          <w:color w:val="auto"/>
          <w:sz w:val="24"/>
          <w:szCs w:val="24"/>
        </w:rPr>
        <w:t>thông tin vận chuyển</w:t>
      </w:r>
      <w:r w:rsidRPr="00741C5F">
        <w:rPr>
          <w:rFonts w:ascii="Times New Roman" w:eastAsia="Times New Roman" w:hAnsi="Times New Roman" w:cs="Times New Roman"/>
          <w:color w:val="auto"/>
          <w:sz w:val="24"/>
          <w:szCs w:val="24"/>
        </w:rPr>
        <w:t xml:space="preserve"> đơn hàng.</w:t>
      </w:r>
    </w:p>
    <w:p w14:paraId="3BE50E9B" w14:textId="77777777" w:rsidR="00F52928" w:rsidRPr="00741C5F" w:rsidRDefault="00F52928" w:rsidP="00F54BA4">
      <w:pPr>
        <w:spacing w:after="0" w:line="240" w:lineRule="auto"/>
        <w:jc w:val="both"/>
        <w:rPr>
          <w:rFonts w:ascii="Times New Roman" w:eastAsia="Times New Roman" w:hAnsi="Times New Roman" w:cs="Times New Roman"/>
          <w:sz w:val="24"/>
          <w:szCs w:val="24"/>
        </w:rPr>
      </w:pPr>
    </w:p>
    <w:tbl>
      <w:tblPr>
        <w:tblStyle w:val="BangLi6Nhiumusc-du1"/>
        <w:tblW w:w="9026" w:type="dxa"/>
        <w:tblLook w:val="04A0" w:firstRow="1" w:lastRow="0" w:firstColumn="1" w:lastColumn="0" w:noHBand="0" w:noVBand="1"/>
      </w:tblPr>
      <w:tblGrid>
        <w:gridCol w:w="2649"/>
        <w:gridCol w:w="1375"/>
        <w:gridCol w:w="1068"/>
        <w:gridCol w:w="3934"/>
      </w:tblGrid>
      <w:tr w:rsidR="00F52928" w:rsidRPr="00741C5F" w14:paraId="0CE90E6F" w14:textId="77777777" w:rsidTr="00F5292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D6E3409" w14:textId="77777777" w:rsidR="00F52928" w:rsidRPr="00741C5F" w:rsidRDefault="00F52928" w:rsidP="00F54BA4">
            <w:pPr>
              <w:jc w:val="both"/>
              <w:rPr>
                <w:rFonts w:ascii="Times New Roman" w:eastAsia="Times New Roman" w:hAnsi="Times New Roman" w:cs="Times New Roman"/>
                <w:sz w:val="24"/>
                <w:szCs w:val="24"/>
              </w:rPr>
            </w:pPr>
          </w:p>
        </w:tc>
        <w:tc>
          <w:tcPr>
            <w:tcW w:w="0" w:type="auto"/>
            <w:hideMark/>
          </w:tcPr>
          <w:p w14:paraId="67CF3467" w14:textId="77777777" w:rsidR="00F52928" w:rsidRPr="00741C5F" w:rsidRDefault="00F52928" w:rsidP="000737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Thêm</w:t>
            </w:r>
          </w:p>
        </w:tc>
        <w:tc>
          <w:tcPr>
            <w:tcW w:w="0" w:type="auto"/>
            <w:hideMark/>
          </w:tcPr>
          <w:p w14:paraId="131A4C48" w14:textId="77777777" w:rsidR="00F52928" w:rsidRPr="00741C5F" w:rsidRDefault="00F52928" w:rsidP="000737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Xóa</w:t>
            </w:r>
          </w:p>
        </w:tc>
        <w:tc>
          <w:tcPr>
            <w:tcW w:w="0" w:type="auto"/>
            <w:hideMark/>
          </w:tcPr>
          <w:p w14:paraId="72ED191B" w14:textId="77777777" w:rsidR="00F52928" w:rsidRPr="00741C5F" w:rsidRDefault="00F52928" w:rsidP="000737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Sửa</w:t>
            </w:r>
          </w:p>
        </w:tc>
      </w:tr>
      <w:tr w:rsidR="00F52928" w:rsidRPr="00741C5F" w14:paraId="1C0A9F3A" w14:textId="77777777" w:rsidTr="00F529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3DB61E8" w14:textId="77777777" w:rsidR="00F52928" w:rsidRPr="00741C5F" w:rsidRDefault="00F52928" w:rsidP="00F54BA4">
            <w:pPr>
              <w:jc w:val="both"/>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DON_HÀNG</w:t>
            </w:r>
          </w:p>
        </w:tc>
        <w:tc>
          <w:tcPr>
            <w:tcW w:w="0" w:type="auto"/>
            <w:hideMark/>
          </w:tcPr>
          <w:p w14:paraId="7247FA36" w14:textId="77777777" w:rsidR="00F52928" w:rsidRPr="00741C5F" w:rsidRDefault="00F52928" w:rsidP="000737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w:t>
            </w:r>
          </w:p>
        </w:tc>
        <w:tc>
          <w:tcPr>
            <w:tcW w:w="0" w:type="auto"/>
            <w:hideMark/>
          </w:tcPr>
          <w:p w14:paraId="4E56F043" w14:textId="77777777" w:rsidR="00F52928" w:rsidRPr="00741C5F" w:rsidRDefault="00F52928" w:rsidP="000737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w:t>
            </w:r>
          </w:p>
        </w:tc>
        <w:tc>
          <w:tcPr>
            <w:tcW w:w="0" w:type="auto"/>
            <w:hideMark/>
          </w:tcPr>
          <w:p w14:paraId="784C23E9" w14:textId="58EE2D8D" w:rsidR="00F52928" w:rsidRPr="00741C5F" w:rsidRDefault="00E863EA" w:rsidP="0007373B">
            <w:pPr>
              <w:ind w:left="720"/>
              <w:jc w:val="cente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741C5F">
              <w:rPr>
                <w:rFonts w:ascii="Times New Roman" w:eastAsia="Times New Roman" w:hAnsi="Times New Roman" w:cs="Times New Roman"/>
                <w:color w:val="000000"/>
              </w:rPr>
              <w:t xml:space="preserve">+ </w:t>
            </w:r>
            <w:r w:rsidR="00F52928" w:rsidRPr="00741C5F">
              <w:rPr>
                <w:rFonts w:ascii="Times New Roman" w:eastAsia="Times New Roman" w:hAnsi="Times New Roman" w:cs="Times New Roman"/>
                <w:color w:val="000000"/>
              </w:rPr>
              <w:t>(TrangThai)</w:t>
            </w:r>
          </w:p>
        </w:tc>
      </w:tr>
    </w:tbl>
    <w:p w14:paraId="5E8B3807" w14:textId="77777777" w:rsidR="00F52928" w:rsidRPr="00741C5F" w:rsidRDefault="00F52928" w:rsidP="00F54BA4">
      <w:pPr>
        <w:spacing w:after="0" w:line="240" w:lineRule="auto"/>
        <w:jc w:val="both"/>
        <w:rPr>
          <w:rFonts w:ascii="Times New Roman" w:eastAsia="Times New Roman" w:hAnsi="Times New Roman" w:cs="Times New Roman"/>
          <w:sz w:val="24"/>
          <w:szCs w:val="24"/>
        </w:rPr>
      </w:pPr>
    </w:p>
    <w:p w14:paraId="1DF15B15" w14:textId="41B6BD78" w:rsidR="00F52928" w:rsidRPr="00741C5F" w:rsidRDefault="00F52928" w:rsidP="00F54BA4">
      <w:pPr>
        <w:pStyle w:val="u4"/>
        <w:numPr>
          <w:ilvl w:val="1"/>
          <w:numId w:val="30"/>
        </w:numPr>
        <w:jc w:val="both"/>
        <w:rPr>
          <w:rFonts w:ascii="Times New Roman" w:eastAsia="Times New Roman" w:hAnsi="Times New Roman" w:cs="Times New Roman"/>
          <w:color w:val="auto"/>
          <w:sz w:val="28"/>
          <w:szCs w:val="28"/>
        </w:rPr>
      </w:pPr>
      <w:r w:rsidRPr="00741C5F">
        <w:rPr>
          <w:rFonts w:ascii="Times New Roman" w:eastAsia="Times New Roman" w:hAnsi="Times New Roman" w:cs="Times New Roman"/>
          <w:color w:val="auto"/>
          <w:sz w:val="24"/>
          <w:szCs w:val="24"/>
        </w:rPr>
        <w:t>Tổng số lượng đơn hàng ở tất cả chi nhánh của đối tác không được vượt qua số lượng đơn hàng mỗi ngày đã đăng ký.</w:t>
      </w:r>
    </w:p>
    <w:p w14:paraId="4F3FF5BE" w14:textId="77777777" w:rsidR="00F52928" w:rsidRPr="00741C5F" w:rsidRDefault="00F52928" w:rsidP="00F54BA4">
      <w:pPr>
        <w:spacing w:after="0" w:line="240" w:lineRule="auto"/>
        <w:jc w:val="both"/>
        <w:rPr>
          <w:rFonts w:ascii="Times New Roman" w:eastAsia="Times New Roman" w:hAnsi="Times New Roman" w:cs="Times New Roman"/>
          <w:sz w:val="24"/>
          <w:szCs w:val="24"/>
        </w:rPr>
      </w:pPr>
    </w:p>
    <w:tbl>
      <w:tblPr>
        <w:tblStyle w:val="BangLi6Nhiumusc-du1"/>
        <w:tblW w:w="9026" w:type="dxa"/>
        <w:tblLook w:val="04A0" w:firstRow="1" w:lastRow="0" w:firstColumn="1" w:lastColumn="0" w:noHBand="0" w:noVBand="1"/>
      </w:tblPr>
      <w:tblGrid>
        <w:gridCol w:w="2408"/>
        <w:gridCol w:w="1251"/>
        <w:gridCol w:w="972"/>
        <w:gridCol w:w="4395"/>
      </w:tblGrid>
      <w:tr w:rsidR="00F52928" w:rsidRPr="00741C5F" w14:paraId="40073AF9" w14:textId="77777777" w:rsidTr="00F5292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3C34DF1" w14:textId="77777777" w:rsidR="00F52928" w:rsidRPr="00741C5F" w:rsidRDefault="00F52928" w:rsidP="00F54BA4">
            <w:pPr>
              <w:jc w:val="both"/>
              <w:rPr>
                <w:rFonts w:ascii="Times New Roman" w:eastAsia="Times New Roman" w:hAnsi="Times New Roman" w:cs="Times New Roman"/>
                <w:sz w:val="24"/>
                <w:szCs w:val="24"/>
              </w:rPr>
            </w:pPr>
          </w:p>
        </w:tc>
        <w:tc>
          <w:tcPr>
            <w:tcW w:w="0" w:type="auto"/>
            <w:hideMark/>
          </w:tcPr>
          <w:p w14:paraId="5692012C" w14:textId="77777777" w:rsidR="00F52928" w:rsidRPr="00741C5F" w:rsidRDefault="00F52928" w:rsidP="000737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Thêm</w:t>
            </w:r>
          </w:p>
        </w:tc>
        <w:tc>
          <w:tcPr>
            <w:tcW w:w="0" w:type="auto"/>
            <w:hideMark/>
          </w:tcPr>
          <w:p w14:paraId="3A43E108" w14:textId="77777777" w:rsidR="00F52928" w:rsidRPr="00741C5F" w:rsidRDefault="00F52928" w:rsidP="000737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Xóa</w:t>
            </w:r>
          </w:p>
        </w:tc>
        <w:tc>
          <w:tcPr>
            <w:tcW w:w="0" w:type="auto"/>
            <w:hideMark/>
          </w:tcPr>
          <w:p w14:paraId="591CC6E6" w14:textId="77777777" w:rsidR="00F52928" w:rsidRPr="00741C5F" w:rsidRDefault="00F52928" w:rsidP="000737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Sửa</w:t>
            </w:r>
          </w:p>
        </w:tc>
      </w:tr>
      <w:tr w:rsidR="00F52928" w:rsidRPr="00741C5F" w14:paraId="5F4139F5" w14:textId="77777777" w:rsidTr="00F529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06E3EFE" w14:textId="77777777" w:rsidR="00F52928" w:rsidRPr="00741C5F" w:rsidRDefault="00F52928" w:rsidP="00F54BA4">
            <w:pPr>
              <w:jc w:val="both"/>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DON_HANG</w:t>
            </w:r>
          </w:p>
        </w:tc>
        <w:tc>
          <w:tcPr>
            <w:tcW w:w="0" w:type="auto"/>
            <w:hideMark/>
          </w:tcPr>
          <w:p w14:paraId="50737CA0" w14:textId="77777777" w:rsidR="00F52928" w:rsidRPr="00741C5F" w:rsidRDefault="00F52928" w:rsidP="000737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w:t>
            </w:r>
          </w:p>
        </w:tc>
        <w:tc>
          <w:tcPr>
            <w:tcW w:w="0" w:type="auto"/>
            <w:hideMark/>
          </w:tcPr>
          <w:p w14:paraId="7980E4C2" w14:textId="77777777" w:rsidR="00F52928" w:rsidRPr="00741C5F" w:rsidRDefault="00F52928" w:rsidP="000737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w:t>
            </w:r>
          </w:p>
        </w:tc>
        <w:tc>
          <w:tcPr>
            <w:tcW w:w="0" w:type="auto"/>
            <w:hideMark/>
          </w:tcPr>
          <w:p w14:paraId="60D4D020" w14:textId="40312C7C" w:rsidR="00F52928" w:rsidRPr="00741C5F" w:rsidRDefault="00E863EA" w:rsidP="0007373B">
            <w:pPr>
              <w:ind w:left="720"/>
              <w:jc w:val="cente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741C5F">
              <w:rPr>
                <w:rFonts w:ascii="Times New Roman" w:eastAsia="Times New Roman" w:hAnsi="Times New Roman" w:cs="Times New Roman"/>
                <w:color w:val="000000"/>
              </w:rPr>
              <w:t xml:space="preserve">+ </w:t>
            </w:r>
            <w:r w:rsidR="00F52928" w:rsidRPr="00741C5F">
              <w:rPr>
                <w:rFonts w:ascii="Times New Roman" w:eastAsia="Times New Roman" w:hAnsi="Times New Roman" w:cs="Times New Roman"/>
                <w:color w:val="000000"/>
              </w:rPr>
              <w:t>(MADH, MADT)</w:t>
            </w:r>
          </w:p>
        </w:tc>
      </w:tr>
      <w:tr w:rsidR="008F22B4" w:rsidRPr="00741C5F" w14:paraId="3CB54BE6" w14:textId="77777777" w:rsidTr="00F52928">
        <w:tc>
          <w:tcPr>
            <w:cnfStyle w:val="001000000000" w:firstRow="0" w:lastRow="0" w:firstColumn="1" w:lastColumn="0" w:oddVBand="0" w:evenVBand="0" w:oddHBand="0" w:evenHBand="0" w:firstRowFirstColumn="0" w:firstRowLastColumn="0" w:lastRowFirstColumn="0" w:lastRowLastColumn="0"/>
            <w:tcW w:w="0" w:type="auto"/>
          </w:tcPr>
          <w:p w14:paraId="7BE1E86E" w14:textId="0CE5A2CC" w:rsidR="008F22B4" w:rsidRPr="00741C5F" w:rsidRDefault="008F22B4" w:rsidP="00F54BA4">
            <w:pPr>
              <w:jc w:val="both"/>
              <w:rPr>
                <w:rFonts w:ascii="Times New Roman" w:eastAsia="Times New Roman" w:hAnsi="Times New Roman" w:cs="Times New Roman"/>
                <w:color w:val="000000"/>
              </w:rPr>
            </w:pPr>
            <w:r>
              <w:rPr>
                <w:rFonts w:ascii="Times New Roman" w:eastAsia="Times New Roman" w:hAnsi="Times New Roman" w:cs="Times New Roman"/>
                <w:color w:val="000000"/>
              </w:rPr>
              <w:t>DOI_TAC</w:t>
            </w:r>
          </w:p>
        </w:tc>
        <w:tc>
          <w:tcPr>
            <w:tcW w:w="0" w:type="auto"/>
          </w:tcPr>
          <w:p w14:paraId="249EB8ED" w14:textId="60A32F2B" w:rsidR="008F22B4" w:rsidRPr="00741C5F" w:rsidRDefault="008F22B4" w:rsidP="000737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0" w:type="auto"/>
          </w:tcPr>
          <w:p w14:paraId="78292466" w14:textId="6F557443" w:rsidR="008F22B4" w:rsidRPr="00741C5F" w:rsidRDefault="008F22B4" w:rsidP="000737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0" w:type="auto"/>
          </w:tcPr>
          <w:p w14:paraId="5D66681F" w14:textId="434C640D" w:rsidR="008F22B4" w:rsidRPr="00741C5F" w:rsidRDefault="008F22B4" w:rsidP="0007373B">
            <w:pPr>
              <w:ind w:left="720"/>
              <w:jc w:val="cente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 (SoLuongDon)</w:t>
            </w:r>
          </w:p>
        </w:tc>
      </w:tr>
    </w:tbl>
    <w:p w14:paraId="53CA33BF" w14:textId="61B214AE" w:rsidR="00F52928" w:rsidRDefault="00F52928" w:rsidP="00F54BA4">
      <w:pPr>
        <w:spacing w:after="0" w:line="240" w:lineRule="auto"/>
        <w:jc w:val="both"/>
        <w:rPr>
          <w:rFonts w:ascii="Times New Roman" w:eastAsia="Times New Roman" w:hAnsi="Times New Roman" w:cs="Times New Roman"/>
          <w:sz w:val="24"/>
          <w:szCs w:val="24"/>
        </w:rPr>
      </w:pPr>
    </w:p>
    <w:p w14:paraId="07D049EE" w14:textId="77777777" w:rsidR="00736F79" w:rsidRPr="00741C5F" w:rsidRDefault="00736F79" w:rsidP="00F54BA4">
      <w:pPr>
        <w:spacing w:after="0" w:line="240" w:lineRule="auto"/>
        <w:jc w:val="both"/>
        <w:rPr>
          <w:rFonts w:ascii="Times New Roman" w:eastAsia="Times New Roman" w:hAnsi="Times New Roman" w:cs="Times New Roman"/>
          <w:sz w:val="24"/>
          <w:szCs w:val="24"/>
        </w:rPr>
      </w:pPr>
    </w:p>
    <w:p w14:paraId="3F23F671" w14:textId="1F41E2D6" w:rsidR="00736F79" w:rsidRPr="00736F79" w:rsidRDefault="00F52928" w:rsidP="00736F79">
      <w:pPr>
        <w:pStyle w:val="u4"/>
        <w:numPr>
          <w:ilvl w:val="1"/>
          <w:numId w:val="30"/>
        </w:numPr>
        <w:rPr>
          <w:rFonts w:ascii="Times New Roman" w:eastAsia="Times New Roman" w:hAnsi="Times New Roman" w:cs="Times New Roman"/>
          <w:color w:val="auto"/>
          <w:sz w:val="24"/>
          <w:szCs w:val="24"/>
        </w:rPr>
      </w:pPr>
      <w:r w:rsidRPr="00741C5F">
        <w:rPr>
          <w:rFonts w:ascii="Times New Roman" w:eastAsia="Times New Roman" w:hAnsi="Times New Roman" w:cs="Times New Roman"/>
          <w:color w:val="auto"/>
          <w:sz w:val="24"/>
          <w:szCs w:val="24"/>
        </w:rPr>
        <w:t>Thời gian trạng thái</w:t>
      </w:r>
      <w:r w:rsidR="00736F79">
        <w:rPr>
          <w:rFonts w:ascii="Times New Roman" w:eastAsia="Times New Roman" w:hAnsi="Times New Roman" w:cs="Times New Roman"/>
          <w:color w:val="auto"/>
          <w:sz w:val="24"/>
          <w:szCs w:val="24"/>
        </w:rPr>
        <w:t xml:space="preserve"> mới của</w:t>
      </w:r>
      <w:r w:rsidRPr="00741C5F">
        <w:rPr>
          <w:rFonts w:ascii="Times New Roman" w:eastAsia="Times New Roman" w:hAnsi="Times New Roman" w:cs="Times New Roman"/>
          <w:color w:val="auto"/>
          <w:sz w:val="24"/>
          <w:szCs w:val="24"/>
        </w:rPr>
        <w:t xml:space="preserve"> đơn hàng</w:t>
      </w:r>
      <w:r w:rsidR="00736F79">
        <w:rPr>
          <w:rFonts w:ascii="Times New Roman" w:eastAsia="Times New Roman" w:hAnsi="Times New Roman" w:cs="Times New Roman"/>
          <w:color w:val="auto"/>
          <w:sz w:val="24"/>
          <w:szCs w:val="24"/>
        </w:rPr>
        <w:t xml:space="preserve"> phải sau thời gian của các trạng thái trước.</w:t>
      </w:r>
      <w:r w:rsidRPr="00741C5F">
        <w:rPr>
          <w:rFonts w:ascii="Times New Roman" w:eastAsia="Times New Roman" w:hAnsi="Times New Roman" w:cs="Times New Roman"/>
          <w:color w:val="auto"/>
          <w:sz w:val="24"/>
          <w:szCs w:val="24"/>
        </w:rPr>
        <w:t xml:space="preserve"> </w:t>
      </w:r>
    </w:p>
    <w:tbl>
      <w:tblPr>
        <w:tblStyle w:val="BangLi6Nhiumusc-du1"/>
        <w:tblW w:w="9026" w:type="dxa"/>
        <w:tblLook w:val="04A0" w:firstRow="1" w:lastRow="0" w:firstColumn="1" w:lastColumn="0" w:noHBand="0" w:noVBand="1"/>
      </w:tblPr>
      <w:tblGrid>
        <w:gridCol w:w="3765"/>
        <w:gridCol w:w="962"/>
        <w:gridCol w:w="748"/>
        <w:gridCol w:w="3551"/>
      </w:tblGrid>
      <w:tr w:rsidR="00F52928" w:rsidRPr="00741C5F" w14:paraId="22DB6E33" w14:textId="77777777" w:rsidTr="00F5292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5D7868E" w14:textId="77777777" w:rsidR="00F52928" w:rsidRPr="00741C5F" w:rsidRDefault="00F52928" w:rsidP="00F54BA4">
            <w:pPr>
              <w:jc w:val="both"/>
              <w:rPr>
                <w:rFonts w:ascii="Times New Roman" w:eastAsia="Times New Roman" w:hAnsi="Times New Roman" w:cs="Times New Roman"/>
                <w:sz w:val="24"/>
                <w:szCs w:val="24"/>
              </w:rPr>
            </w:pPr>
          </w:p>
        </w:tc>
        <w:tc>
          <w:tcPr>
            <w:tcW w:w="0" w:type="auto"/>
            <w:hideMark/>
          </w:tcPr>
          <w:p w14:paraId="6851FA22" w14:textId="77777777" w:rsidR="00F52928" w:rsidRPr="00741C5F" w:rsidRDefault="00F52928" w:rsidP="000737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Thêm</w:t>
            </w:r>
          </w:p>
        </w:tc>
        <w:tc>
          <w:tcPr>
            <w:tcW w:w="0" w:type="auto"/>
            <w:hideMark/>
          </w:tcPr>
          <w:p w14:paraId="2BF5D0A1" w14:textId="77777777" w:rsidR="00F52928" w:rsidRPr="00741C5F" w:rsidRDefault="00F52928" w:rsidP="000737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Xóa</w:t>
            </w:r>
          </w:p>
        </w:tc>
        <w:tc>
          <w:tcPr>
            <w:tcW w:w="0" w:type="auto"/>
            <w:hideMark/>
          </w:tcPr>
          <w:p w14:paraId="10518802" w14:textId="77777777" w:rsidR="00F52928" w:rsidRPr="00741C5F" w:rsidRDefault="00F52928" w:rsidP="000737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Sửa</w:t>
            </w:r>
          </w:p>
        </w:tc>
      </w:tr>
      <w:tr w:rsidR="00F52928" w:rsidRPr="00741C5F" w14:paraId="6A4E85A9" w14:textId="77777777" w:rsidTr="00F529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71F5A37" w14:textId="4506BF5F" w:rsidR="00F52928" w:rsidRPr="00741C5F" w:rsidRDefault="00F52928" w:rsidP="00F54BA4">
            <w:pPr>
              <w:jc w:val="both"/>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TRANG</w:t>
            </w:r>
            <w:r w:rsidR="008308E8" w:rsidRPr="00741C5F">
              <w:rPr>
                <w:rFonts w:ascii="Times New Roman" w:eastAsia="Times New Roman" w:hAnsi="Times New Roman" w:cs="Times New Roman"/>
                <w:color w:val="000000"/>
              </w:rPr>
              <w:t xml:space="preserve"> </w:t>
            </w:r>
            <w:r w:rsidRPr="00741C5F">
              <w:rPr>
                <w:rFonts w:ascii="Times New Roman" w:eastAsia="Times New Roman" w:hAnsi="Times New Roman" w:cs="Times New Roman"/>
                <w:color w:val="000000"/>
              </w:rPr>
              <w:t>THAI_DON_HANG</w:t>
            </w:r>
          </w:p>
        </w:tc>
        <w:tc>
          <w:tcPr>
            <w:tcW w:w="0" w:type="auto"/>
            <w:hideMark/>
          </w:tcPr>
          <w:p w14:paraId="68D4D8F4" w14:textId="77777777" w:rsidR="00F52928" w:rsidRPr="00741C5F" w:rsidRDefault="00F52928" w:rsidP="000737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w:t>
            </w:r>
          </w:p>
        </w:tc>
        <w:tc>
          <w:tcPr>
            <w:tcW w:w="0" w:type="auto"/>
            <w:hideMark/>
          </w:tcPr>
          <w:p w14:paraId="4893F4D6" w14:textId="77777777" w:rsidR="00F52928" w:rsidRPr="00741C5F" w:rsidRDefault="00F52928" w:rsidP="000737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w:t>
            </w:r>
          </w:p>
        </w:tc>
        <w:tc>
          <w:tcPr>
            <w:tcW w:w="0" w:type="auto"/>
            <w:hideMark/>
          </w:tcPr>
          <w:p w14:paraId="6F249AAB" w14:textId="2AF8D055" w:rsidR="00F52928" w:rsidRPr="00741C5F" w:rsidRDefault="00E863EA" w:rsidP="0007373B">
            <w:pPr>
              <w:ind w:left="720"/>
              <w:jc w:val="cente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741C5F">
              <w:rPr>
                <w:rFonts w:ascii="Times New Roman" w:eastAsia="Times New Roman" w:hAnsi="Times New Roman" w:cs="Times New Roman"/>
                <w:color w:val="000000"/>
              </w:rPr>
              <w:t xml:space="preserve">+ </w:t>
            </w:r>
            <w:r w:rsidR="00F52928" w:rsidRPr="00741C5F">
              <w:rPr>
                <w:rFonts w:ascii="Times New Roman" w:eastAsia="Times New Roman" w:hAnsi="Times New Roman" w:cs="Times New Roman"/>
                <w:color w:val="000000"/>
              </w:rPr>
              <w:t>(ThoiGian, MaDH)</w:t>
            </w:r>
          </w:p>
        </w:tc>
      </w:tr>
    </w:tbl>
    <w:p w14:paraId="616A81D4" w14:textId="77777777" w:rsidR="00F52928" w:rsidRPr="00741C5F" w:rsidRDefault="00F52928" w:rsidP="00F54BA4">
      <w:pPr>
        <w:spacing w:after="240" w:line="240" w:lineRule="auto"/>
        <w:jc w:val="both"/>
        <w:rPr>
          <w:rFonts w:ascii="Times New Roman" w:eastAsia="Times New Roman" w:hAnsi="Times New Roman" w:cs="Times New Roman"/>
          <w:sz w:val="24"/>
          <w:szCs w:val="24"/>
        </w:rPr>
      </w:pPr>
    </w:p>
    <w:p w14:paraId="4E038F43" w14:textId="21FB4FDA" w:rsidR="00F52928" w:rsidRPr="00741C5F" w:rsidRDefault="00F52928" w:rsidP="00F54BA4">
      <w:pPr>
        <w:pStyle w:val="u4"/>
        <w:numPr>
          <w:ilvl w:val="1"/>
          <w:numId w:val="30"/>
        </w:numPr>
        <w:jc w:val="both"/>
        <w:rPr>
          <w:rFonts w:ascii="Times New Roman" w:eastAsia="Times New Roman" w:hAnsi="Times New Roman" w:cs="Times New Roman"/>
          <w:color w:val="auto"/>
          <w:sz w:val="24"/>
          <w:szCs w:val="24"/>
        </w:rPr>
      </w:pPr>
      <w:r w:rsidRPr="00741C5F">
        <w:rPr>
          <w:rFonts w:ascii="Times New Roman" w:eastAsia="Times New Roman" w:hAnsi="Times New Roman" w:cs="Times New Roman"/>
          <w:color w:val="auto"/>
        </w:rPr>
        <w:t xml:space="preserve">Trên bảng chi tiết </w:t>
      </w:r>
      <w:r w:rsidR="00FA50BA">
        <w:rPr>
          <w:rFonts w:ascii="Times New Roman" w:eastAsia="Times New Roman" w:hAnsi="Times New Roman" w:cs="Times New Roman"/>
          <w:color w:val="auto"/>
        </w:rPr>
        <w:t>đơn hàng</w:t>
      </w:r>
      <w:r w:rsidRPr="00741C5F">
        <w:rPr>
          <w:rFonts w:ascii="Times New Roman" w:eastAsia="Times New Roman" w:hAnsi="Times New Roman" w:cs="Times New Roman"/>
          <w:color w:val="auto"/>
        </w:rPr>
        <w:t>, thành tiền = số lượng x giá sản phẩm</w:t>
      </w:r>
    </w:p>
    <w:p w14:paraId="799BD0BB" w14:textId="77777777" w:rsidR="00F52928" w:rsidRPr="00741C5F" w:rsidRDefault="00F52928" w:rsidP="00F54BA4">
      <w:pPr>
        <w:spacing w:after="0" w:line="240" w:lineRule="auto"/>
        <w:jc w:val="both"/>
        <w:rPr>
          <w:rFonts w:ascii="Times New Roman" w:eastAsia="Times New Roman" w:hAnsi="Times New Roman" w:cs="Times New Roman"/>
          <w:sz w:val="24"/>
          <w:szCs w:val="24"/>
        </w:rPr>
      </w:pPr>
    </w:p>
    <w:tbl>
      <w:tblPr>
        <w:tblStyle w:val="BangLi6Nhiumusc-du1"/>
        <w:tblW w:w="0" w:type="auto"/>
        <w:tblLook w:val="04A0" w:firstRow="1" w:lastRow="0" w:firstColumn="1" w:lastColumn="0" w:noHBand="0" w:noVBand="1"/>
      </w:tblPr>
      <w:tblGrid>
        <w:gridCol w:w="3685"/>
        <w:gridCol w:w="990"/>
        <w:gridCol w:w="810"/>
        <w:gridCol w:w="3510"/>
      </w:tblGrid>
      <w:tr w:rsidR="00F52928" w:rsidRPr="00741C5F" w14:paraId="019178A4" w14:textId="77777777" w:rsidTr="00E863E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5" w:type="dxa"/>
            <w:hideMark/>
          </w:tcPr>
          <w:p w14:paraId="69A39C81" w14:textId="77777777" w:rsidR="00F52928" w:rsidRPr="00741C5F" w:rsidRDefault="00F52928" w:rsidP="00F54BA4">
            <w:pPr>
              <w:jc w:val="both"/>
              <w:rPr>
                <w:rFonts w:ascii="Times New Roman" w:eastAsia="Times New Roman" w:hAnsi="Times New Roman" w:cs="Times New Roman"/>
                <w:sz w:val="24"/>
                <w:szCs w:val="24"/>
              </w:rPr>
            </w:pPr>
          </w:p>
        </w:tc>
        <w:tc>
          <w:tcPr>
            <w:tcW w:w="990" w:type="dxa"/>
            <w:hideMark/>
          </w:tcPr>
          <w:p w14:paraId="44B7E365" w14:textId="77777777" w:rsidR="00F52928" w:rsidRPr="00741C5F" w:rsidRDefault="00F52928" w:rsidP="000737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Thêm</w:t>
            </w:r>
          </w:p>
        </w:tc>
        <w:tc>
          <w:tcPr>
            <w:tcW w:w="810" w:type="dxa"/>
            <w:hideMark/>
          </w:tcPr>
          <w:p w14:paraId="5D9B6E0F" w14:textId="77777777" w:rsidR="00F52928" w:rsidRPr="00741C5F" w:rsidRDefault="00F52928" w:rsidP="000737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Xóa</w:t>
            </w:r>
          </w:p>
        </w:tc>
        <w:tc>
          <w:tcPr>
            <w:tcW w:w="3510" w:type="dxa"/>
            <w:hideMark/>
          </w:tcPr>
          <w:p w14:paraId="2EDA2385" w14:textId="77777777" w:rsidR="00F52928" w:rsidRPr="00741C5F" w:rsidRDefault="00F52928" w:rsidP="000737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Sửa</w:t>
            </w:r>
          </w:p>
        </w:tc>
      </w:tr>
      <w:tr w:rsidR="00F52928" w:rsidRPr="00741C5F" w14:paraId="0CF49973" w14:textId="77777777" w:rsidTr="00E863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5" w:type="dxa"/>
            <w:hideMark/>
          </w:tcPr>
          <w:p w14:paraId="44CDDE74" w14:textId="2D17BB7E" w:rsidR="00F52928" w:rsidRPr="00741C5F" w:rsidRDefault="00F52928" w:rsidP="00F54BA4">
            <w:pPr>
              <w:jc w:val="both"/>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CHI</w:t>
            </w:r>
            <w:r w:rsidR="00F54BA4" w:rsidRPr="00741C5F">
              <w:rPr>
                <w:rFonts w:ascii="Times New Roman" w:eastAsia="Times New Roman" w:hAnsi="Times New Roman" w:cs="Times New Roman"/>
                <w:color w:val="000000"/>
              </w:rPr>
              <w:t>_</w:t>
            </w:r>
            <w:r w:rsidRPr="00741C5F">
              <w:rPr>
                <w:rFonts w:ascii="Times New Roman" w:eastAsia="Times New Roman" w:hAnsi="Times New Roman" w:cs="Times New Roman"/>
                <w:color w:val="000000"/>
              </w:rPr>
              <w:t>TIET_DON_HANG</w:t>
            </w:r>
          </w:p>
        </w:tc>
        <w:tc>
          <w:tcPr>
            <w:tcW w:w="990" w:type="dxa"/>
            <w:hideMark/>
          </w:tcPr>
          <w:p w14:paraId="28DBEECC" w14:textId="77777777" w:rsidR="00F52928" w:rsidRPr="00741C5F" w:rsidRDefault="00F52928" w:rsidP="000737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w:t>
            </w:r>
          </w:p>
        </w:tc>
        <w:tc>
          <w:tcPr>
            <w:tcW w:w="810" w:type="dxa"/>
            <w:hideMark/>
          </w:tcPr>
          <w:p w14:paraId="1864C135" w14:textId="77777777" w:rsidR="00F52928" w:rsidRPr="00741C5F" w:rsidRDefault="00F52928" w:rsidP="000737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w:t>
            </w:r>
          </w:p>
        </w:tc>
        <w:tc>
          <w:tcPr>
            <w:tcW w:w="3510" w:type="dxa"/>
            <w:hideMark/>
          </w:tcPr>
          <w:p w14:paraId="6C54D176" w14:textId="75C5FBD0" w:rsidR="00F52928" w:rsidRPr="00741C5F" w:rsidRDefault="00E863EA" w:rsidP="0007373B">
            <w:pPr>
              <w:ind w:left="360"/>
              <w:jc w:val="cente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741C5F">
              <w:rPr>
                <w:rFonts w:ascii="Times New Roman" w:eastAsia="Times New Roman" w:hAnsi="Times New Roman" w:cs="Times New Roman"/>
                <w:color w:val="000000"/>
              </w:rPr>
              <w:t xml:space="preserve">+ </w:t>
            </w:r>
            <w:r w:rsidR="00F52928" w:rsidRPr="00741C5F">
              <w:rPr>
                <w:rFonts w:ascii="Times New Roman" w:eastAsia="Times New Roman" w:hAnsi="Times New Roman" w:cs="Times New Roman"/>
                <w:color w:val="000000"/>
              </w:rPr>
              <w:t>(S</w:t>
            </w:r>
            <w:r w:rsidR="001D6748">
              <w:rPr>
                <w:rFonts w:ascii="Times New Roman" w:eastAsia="Times New Roman" w:hAnsi="Times New Roman" w:cs="Times New Roman"/>
                <w:color w:val="000000"/>
              </w:rPr>
              <w:t>oLuong</w:t>
            </w:r>
            <w:r w:rsidR="00F52928" w:rsidRPr="00741C5F">
              <w:rPr>
                <w:rFonts w:ascii="Times New Roman" w:eastAsia="Times New Roman" w:hAnsi="Times New Roman" w:cs="Times New Roman"/>
                <w:color w:val="000000"/>
              </w:rPr>
              <w:t>, MASP)</w:t>
            </w:r>
          </w:p>
        </w:tc>
      </w:tr>
      <w:tr w:rsidR="00F52928" w:rsidRPr="00741C5F" w14:paraId="3EAE83F2" w14:textId="77777777" w:rsidTr="00E863EA">
        <w:tc>
          <w:tcPr>
            <w:cnfStyle w:val="001000000000" w:firstRow="0" w:lastRow="0" w:firstColumn="1" w:lastColumn="0" w:oddVBand="0" w:evenVBand="0" w:oddHBand="0" w:evenHBand="0" w:firstRowFirstColumn="0" w:firstRowLastColumn="0" w:lastRowFirstColumn="0" w:lastRowLastColumn="0"/>
            <w:tcW w:w="3685" w:type="dxa"/>
            <w:hideMark/>
          </w:tcPr>
          <w:p w14:paraId="1EAF94BD" w14:textId="77777777" w:rsidR="00F52928" w:rsidRPr="00741C5F" w:rsidRDefault="00F52928" w:rsidP="00F54BA4">
            <w:pPr>
              <w:jc w:val="both"/>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SAN_PHAM</w:t>
            </w:r>
          </w:p>
        </w:tc>
        <w:tc>
          <w:tcPr>
            <w:tcW w:w="990" w:type="dxa"/>
            <w:hideMark/>
          </w:tcPr>
          <w:p w14:paraId="50E9E6D5" w14:textId="77777777" w:rsidR="00F52928" w:rsidRPr="00741C5F" w:rsidRDefault="00F52928" w:rsidP="000737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w:t>
            </w:r>
          </w:p>
        </w:tc>
        <w:tc>
          <w:tcPr>
            <w:tcW w:w="810" w:type="dxa"/>
            <w:hideMark/>
          </w:tcPr>
          <w:p w14:paraId="384960DB" w14:textId="182378CE" w:rsidR="00F52928" w:rsidRPr="00741C5F" w:rsidRDefault="00CB4768" w:rsidP="000737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B4768">
              <w:rPr>
                <w:rFonts w:ascii="Times New Roman" w:eastAsia="Times New Roman" w:hAnsi="Times New Roman" w:cs="Times New Roman"/>
                <w:color w:val="auto"/>
                <w:sz w:val="24"/>
                <w:szCs w:val="24"/>
              </w:rPr>
              <w:t>-</w:t>
            </w:r>
          </w:p>
        </w:tc>
        <w:tc>
          <w:tcPr>
            <w:tcW w:w="3510" w:type="dxa"/>
            <w:hideMark/>
          </w:tcPr>
          <w:p w14:paraId="7215857A" w14:textId="78B68097" w:rsidR="00F52928" w:rsidRPr="00741C5F" w:rsidRDefault="00F52928" w:rsidP="000737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  (</w:t>
            </w:r>
            <w:r w:rsidR="001D6748">
              <w:rPr>
                <w:rFonts w:ascii="Times New Roman" w:eastAsia="Times New Roman" w:hAnsi="Times New Roman" w:cs="Times New Roman"/>
                <w:color w:val="000000"/>
              </w:rPr>
              <w:t>Gia</w:t>
            </w:r>
            <w:r w:rsidRPr="00741C5F">
              <w:rPr>
                <w:rFonts w:ascii="Times New Roman" w:eastAsia="Times New Roman" w:hAnsi="Times New Roman" w:cs="Times New Roman"/>
                <w:color w:val="000000"/>
              </w:rPr>
              <w:t>)</w:t>
            </w:r>
          </w:p>
        </w:tc>
      </w:tr>
    </w:tbl>
    <w:p w14:paraId="4808A0AC" w14:textId="77777777" w:rsidR="00F52928" w:rsidRPr="00741C5F" w:rsidRDefault="00F52928" w:rsidP="00F54BA4">
      <w:pPr>
        <w:spacing w:after="240" w:line="240" w:lineRule="auto"/>
        <w:jc w:val="both"/>
        <w:rPr>
          <w:rFonts w:ascii="Times New Roman" w:eastAsia="Times New Roman" w:hAnsi="Times New Roman" w:cs="Times New Roman"/>
          <w:sz w:val="24"/>
          <w:szCs w:val="24"/>
        </w:rPr>
      </w:pPr>
    </w:p>
    <w:p w14:paraId="0E08C473" w14:textId="5BAEC187" w:rsidR="00F52928" w:rsidRPr="00741C5F" w:rsidRDefault="00F52928" w:rsidP="00F54BA4">
      <w:pPr>
        <w:pStyle w:val="u4"/>
        <w:numPr>
          <w:ilvl w:val="1"/>
          <w:numId w:val="30"/>
        </w:numPr>
        <w:jc w:val="both"/>
        <w:rPr>
          <w:rFonts w:ascii="Times New Roman" w:eastAsia="Times New Roman" w:hAnsi="Times New Roman" w:cs="Times New Roman"/>
          <w:color w:val="auto"/>
          <w:sz w:val="28"/>
          <w:szCs w:val="28"/>
        </w:rPr>
      </w:pPr>
      <w:r w:rsidRPr="00741C5F">
        <w:rPr>
          <w:rFonts w:ascii="Times New Roman" w:eastAsia="Times New Roman" w:hAnsi="Times New Roman" w:cs="Times New Roman"/>
          <w:b/>
          <w:bCs/>
          <w:color w:val="auto"/>
          <w:sz w:val="24"/>
          <w:szCs w:val="24"/>
        </w:rPr>
        <w:t xml:space="preserve"> </w:t>
      </w:r>
      <w:r w:rsidRPr="00741C5F">
        <w:rPr>
          <w:rFonts w:ascii="Times New Roman" w:eastAsia="Times New Roman" w:hAnsi="Times New Roman" w:cs="Times New Roman"/>
          <w:color w:val="auto"/>
          <w:sz w:val="24"/>
          <w:szCs w:val="24"/>
        </w:rPr>
        <w:t>Trên bảng đơn hàng, tổng phí = phí sản phẩm + phí vận chuyển - phí giảm</w:t>
      </w:r>
    </w:p>
    <w:p w14:paraId="01651AB7" w14:textId="77777777" w:rsidR="00F52928" w:rsidRPr="00741C5F" w:rsidRDefault="00F52928" w:rsidP="00F54BA4">
      <w:pPr>
        <w:spacing w:after="0" w:line="240" w:lineRule="auto"/>
        <w:jc w:val="both"/>
        <w:rPr>
          <w:rFonts w:ascii="Times New Roman" w:eastAsia="Times New Roman" w:hAnsi="Times New Roman" w:cs="Times New Roman"/>
          <w:sz w:val="24"/>
          <w:szCs w:val="24"/>
        </w:rPr>
      </w:pPr>
    </w:p>
    <w:tbl>
      <w:tblPr>
        <w:tblStyle w:val="BangLi6Nhiumusc-du1"/>
        <w:tblW w:w="9085" w:type="dxa"/>
        <w:tblLook w:val="04A0" w:firstRow="1" w:lastRow="0" w:firstColumn="1" w:lastColumn="0" w:noHBand="0" w:noVBand="1"/>
      </w:tblPr>
      <w:tblGrid>
        <w:gridCol w:w="2785"/>
        <w:gridCol w:w="990"/>
        <w:gridCol w:w="1170"/>
        <w:gridCol w:w="4140"/>
      </w:tblGrid>
      <w:tr w:rsidR="00F52928" w:rsidRPr="00741C5F" w14:paraId="46BE0711" w14:textId="77777777" w:rsidTr="001D67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hideMark/>
          </w:tcPr>
          <w:p w14:paraId="1EBE9508" w14:textId="77777777" w:rsidR="00F52928" w:rsidRPr="00741C5F" w:rsidRDefault="00F52928" w:rsidP="00F54BA4">
            <w:pPr>
              <w:jc w:val="both"/>
              <w:rPr>
                <w:rFonts w:ascii="Times New Roman" w:eastAsia="Times New Roman" w:hAnsi="Times New Roman" w:cs="Times New Roman"/>
                <w:sz w:val="24"/>
                <w:szCs w:val="24"/>
              </w:rPr>
            </w:pPr>
          </w:p>
        </w:tc>
        <w:tc>
          <w:tcPr>
            <w:tcW w:w="990" w:type="dxa"/>
            <w:hideMark/>
          </w:tcPr>
          <w:p w14:paraId="10681061" w14:textId="77777777" w:rsidR="00F52928" w:rsidRPr="00741C5F" w:rsidRDefault="00F52928" w:rsidP="000737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Thêm</w:t>
            </w:r>
          </w:p>
        </w:tc>
        <w:tc>
          <w:tcPr>
            <w:tcW w:w="1170" w:type="dxa"/>
            <w:hideMark/>
          </w:tcPr>
          <w:p w14:paraId="03490843" w14:textId="77777777" w:rsidR="00F52928" w:rsidRPr="00741C5F" w:rsidRDefault="00F52928" w:rsidP="000737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Xóa</w:t>
            </w:r>
          </w:p>
        </w:tc>
        <w:tc>
          <w:tcPr>
            <w:tcW w:w="4140" w:type="dxa"/>
            <w:hideMark/>
          </w:tcPr>
          <w:p w14:paraId="23CE91D9" w14:textId="77777777" w:rsidR="00F52928" w:rsidRPr="00741C5F" w:rsidRDefault="00F52928" w:rsidP="000737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Sửa</w:t>
            </w:r>
          </w:p>
        </w:tc>
      </w:tr>
      <w:tr w:rsidR="00E863EA" w:rsidRPr="00741C5F" w14:paraId="56E496F8" w14:textId="77777777" w:rsidTr="001D67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hideMark/>
          </w:tcPr>
          <w:p w14:paraId="0321E61E" w14:textId="77777777" w:rsidR="00F52928" w:rsidRPr="00741C5F" w:rsidRDefault="00F52928" w:rsidP="00F54BA4">
            <w:pPr>
              <w:jc w:val="both"/>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DON_HANG</w:t>
            </w:r>
          </w:p>
        </w:tc>
        <w:tc>
          <w:tcPr>
            <w:tcW w:w="990" w:type="dxa"/>
            <w:hideMark/>
          </w:tcPr>
          <w:p w14:paraId="4685BAE8" w14:textId="77777777" w:rsidR="00F52928" w:rsidRPr="00741C5F" w:rsidRDefault="00F52928" w:rsidP="000737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w:t>
            </w:r>
          </w:p>
        </w:tc>
        <w:tc>
          <w:tcPr>
            <w:tcW w:w="1170" w:type="dxa"/>
            <w:hideMark/>
          </w:tcPr>
          <w:p w14:paraId="13601DFE" w14:textId="77777777" w:rsidR="00F52928" w:rsidRPr="00741C5F" w:rsidRDefault="00F52928" w:rsidP="000737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w:t>
            </w:r>
          </w:p>
        </w:tc>
        <w:tc>
          <w:tcPr>
            <w:tcW w:w="4140" w:type="dxa"/>
            <w:hideMark/>
          </w:tcPr>
          <w:p w14:paraId="696B5D3B" w14:textId="6049FBBC" w:rsidR="00F52928" w:rsidRPr="00741C5F" w:rsidRDefault="00E863EA" w:rsidP="001D6748">
            <w:pP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741C5F">
              <w:rPr>
                <w:rFonts w:ascii="Times New Roman" w:eastAsia="Times New Roman" w:hAnsi="Times New Roman" w:cs="Times New Roman"/>
                <w:color w:val="000000"/>
              </w:rPr>
              <w:t xml:space="preserve">+ </w:t>
            </w:r>
            <w:r w:rsidR="00F52928" w:rsidRPr="00741C5F">
              <w:rPr>
                <w:rFonts w:ascii="Times New Roman" w:eastAsia="Times New Roman" w:hAnsi="Times New Roman" w:cs="Times New Roman"/>
                <w:color w:val="000000"/>
              </w:rPr>
              <w:t>(</w:t>
            </w:r>
            <w:r w:rsidR="001D6748">
              <w:rPr>
                <w:rFonts w:ascii="Times New Roman" w:eastAsia="Times New Roman" w:hAnsi="Times New Roman" w:cs="Times New Roman"/>
                <w:color w:val="000000"/>
              </w:rPr>
              <w:t>PhiSanPham, PhiVanChuyen, PhiGiam</w:t>
            </w:r>
            <w:r w:rsidR="00F52928" w:rsidRPr="00741C5F">
              <w:rPr>
                <w:rFonts w:ascii="Times New Roman" w:eastAsia="Times New Roman" w:hAnsi="Times New Roman" w:cs="Times New Roman"/>
                <w:color w:val="000000"/>
              </w:rPr>
              <w:t>)</w:t>
            </w:r>
          </w:p>
        </w:tc>
      </w:tr>
      <w:tr w:rsidR="00F52928" w:rsidRPr="00741C5F" w14:paraId="4B3EA8FA" w14:textId="77777777" w:rsidTr="001D6748">
        <w:tc>
          <w:tcPr>
            <w:cnfStyle w:val="001000000000" w:firstRow="0" w:lastRow="0" w:firstColumn="1" w:lastColumn="0" w:oddVBand="0" w:evenVBand="0" w:oddHBand="0" w:evenHBand="0" w:firstRowFirstColumn="0" w:firstRowLastColumn="0" w:lastRowFirstColumn="0" w:lastRowLastColumn="0"/>
            <w:tcW w:w="2785" w:type="dxa"/>
            <w:hideMark/>
          </w:tcPr>
          <w:p w14:paraId="1A808F93" w14:textId="77777777" w:rsidR="00F52928" w:rsidRPr="00741C5F" w:rsidRDefault="00F52928" w:rsidP="00F54BA4">
            <w:pPr>
              <w:jc w:val="both"/>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CHI_TIET_DON_HANG</w:t>
            </w:r>
          </w:p>
        </w:tc>
        <w:tc>
          <w:tcPr>
            <w:tcW w:w="990" w:type="dxa"/>
            <w:hideMark/>
          </w:tcPr>
          <w:p w14:paraId="5110A7F5" w14:textId="77777777" w:rsidR="00F52928" w:rsidRPr="00741C5F" w:rsidRDefault="00F52928" w:rsidP="000737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w:t>
            </w:r>
          </w:p>
        </w:tc>
        <w:tc>
          <w:tcPr>
            <w:tcW w:w="1170" w:type="dxa"/>
            <w:hideMark/>
          </w:tcPr>
          <w:p w14:paraId="07084CA1" w14:textId="77777777" w:rsidR="00F52928" w:rsidRPr="00741C5F" w:rsidRDefault="00F52928" w:rsidP="000737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w:t>
            </w:r>
          </w:p>
        </w:tc>
        <w:tc>
          <w:tcPr>
            <w:tcW w:w="4140" w:type="dxa"/>
            <w:hideMark/>
          </w:tcPr>
          <w:p w14:paraId="6470822B" w14:textId="5155660C" w:rsidR="00F52928" w:rsidRPr="00741C5F" w:rsidRDefault="00E863EA" w:rsidP="00026945">
            <w:pPr>
              <w:ind w:left="720"/>
              <w:jc w:val="cente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741C5F">
              <w:rPr>
                <w:rFonts w:ascii="Times New Roman" w:eastAsia="Times New Roman" w:hAnsi="Times New Roman" w:cs="Times New Roman"/>
                <w:color w:val="000000"/>
              </w:rPr>
              <w:t xml:space="preserve">+ </w:t>
            </w:r>
            <w:r w:rsidR="00F52928" w:rsidRPr="00741C5F">
              <w:rPr>
                <w:rFonts w:ascii="Times New Roman" w:eastAsia="Times New Roman" w:hAnsi="Times New Roman" w:cs="Times New Roman"/>
                <w:color w:val="000000"/>
              </w:rPr>
              <w:t>(S</w:t>
            </w:r>
            <w:r w:rsidR="001D6748">
              <w:rPr>
                <w:rFonts w:ascii="Times New Roman" w:eastAsia="Times New Roman" w:hAnsi="Times New Roman" w:cs="Times New Roman"/>
                <w:color w:val="000000"/>
              </w:rPr>
              <w:t>oLuong</w:t>
            </w:r>
            <w:r w:rsidR="00F52928" w:rsidRPr="00741C5F">
              <w:rPr>
                <w:rFonts w:ascii="Times New Roman" w:eastAsia="Times New Roman" w:hAnsi="Times New Roman" w:cs="Times New Roman"/>
                <w:color w:val="000000"/>
              </w:rPr>
              <w:t>, MASP)</w:t>
            </w:r>
          </w:p>
        </w:tc>
      </w:tr>
    </w:tbl>
    <w:p w14:paraId="51236A04" w14:textId="77777777" w:rsidR="00FA50BA" w:rsidRPr="00FA50BA" w:rsidRDefault="00FA50BA" w:rsidP="00FA50BA">
      <w:pPr>
        <w:pStyle w:val="u4"/>
        <w:ind w:left="1080"/>
        <w:jc w:val="both"/>
        <w:rPr>
          <w:rFonts w:ascii="Times New Roman" w:eastAsia="Times New Roman" w:hAnsi="Times New Roman" w:cs="Times New Roman"/>
          <w:color w:val="auto"/>
          <w:sz w:val="28"/>
          <w:szCs w:val="28"/>
        </w:rPr>
      </w:pPr>
    </w:p>
    <w:p w14:paraId="71CCB76D" w14:textId="6203645C" w:rsidR="00FA50BA" w:rsidRPr="00741C5F" w:rsidRDefault="00FA50BA" w:rsidP="00FA50BA">
      <w:pPr>
        <w:pStyle w:val="u4"/>
        <w:numPr>
          <w:ilvl w:val="1"/>
          <w:numId w:val="30"/>
        </w:numPr>
        <w:jc w:val="both"/>
        <w:rPr>
          <w:rFonts w:ascii="Times New Roman" w:eastAsia="Times New Roman" w:hAnsi="Times New Roman" w:cs="Times New Roman"/>
          <w:color w:val="auto"/>
          <w:sz w:val="28"/>
          <w:szCs w:val="28"/>
        </w:rPr>
      </w:pPr>
      <w:r>
        <w:rPr>
          <w:rFonts w:ascii="Times New Roman" w:eastAsia="Times New Roman" w:hAnsi="Times New Roman" w:cs="Times New Roman"/>
          <w:color w:val="auto"/>
          <w:sz w:val="24"/>
          <w:szCs w:val="24"/>
        </w:rPr>
        <w:t xml:space="preserve">Số chi nhánh đăng ký trong hợp đồng không được vượt quá số chi nhánh của đối tác khi đăng ký thông tin. (SO_CHI_NHANH </w:t>
      </w:r>
      <m:oMath>
        <m:r>
          <w:rPr>
            <w:rFonts w:ascii="Cambria Math" w:eastAsia="Times New Roman" w:hAnsi="Cambria Math" w:cs="Times New Roman"/>
            <w:color w:val="auto"/>
            <w:sz w:val="24"/>
            <w:szCs w:val="24"/>
          </w:rPr>
          <m:t xml:space="preserve">≥ </m:t>
        </m:r>
      </m:oMath>
      <w:r>
        <w:rPr>
          <w:rFonts w:ascii="Times New Roman" w:eastAsia="Times New Roman" w:hAnsi="Times New Roman" w:cs="Times New Roman"/>
          <w:color w:val="auto"/>
          <w:sz w:val="24"/>
          <w:szCs w:val="24"/>
        </w:rPr>
        <w:t>SO_CHI_NHANH_DK)</w:t>
      </w:r>
    </w:p>
    <w:tbl>
      <w:tblPr>
        <w:tblStyle w:val="BangLi6Nhiumusc-du1"/>
        <w:tblW w:w="9085" w:type="dxa"/>
        <w:tblLook w:val="04A0" w:firstRow="1" w:lastRow="0" w:firstColumn="1" w:lastColumn="0" w:noHBand="0" w:noVBand="1"/>
      </w:tblPr>
      <w:tblGrid>
        <w:gridCol w:w="3865"/>
        <w:gridCol w:w="990"/>
        <w:gridCol w:w="810"/>
        <w:gridCol w:w="3420"/>
      </w:tblGrid>
      <w:tr w:rsidR="00FA50BA" w:rsidRPr="00741C5F" w14:paraId="59F3B597" w14:textId="77777777" w:rsidTr="000A5B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hideMark/>
          </w:tcPr>
          <w:p w14:paraId="1E7D4BE7" w14:textId="77777777" w:rsidR="00FA50BA" w:rsidRPr="00741C5F" w:rsidRDefault="00FA50BA" w:rsidP="000A5B17">
            <w:pPr>
              <w:jc w:val="both"/>
              <w:rPr>
                <w:rFonts w:ascii="Times New Roman" w:eastAsia="Times New Roman" w:hAnsi="Times New Roman" w:cs="Times New Roman"/>
                <w:sz w:val="24"/>
                <w:szCs w:val="24"/>
              </w:rPr>
            </w:pPr>
          </w:p>
        </w:tc>
        <w:tc>
          <w:tcPr>
            <w:tcW w:w="990" w:type="dxa"/>
            <w:hideMark/>
          </w:tcPr>
          <w:p w14:paraId="47D59650" w14:textId="77777777" w:rsidR="00FA50BA" w:rsidRPr="00741C5F" w:rsidRDefault="00FA50BA" w:rsidP="000A5B1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Thêm</w:t>
            </w:r>
          </w:p>
        </w:tc>
        <w:tc>
          <w:tcPr>
            <w:tcW w:w="810" w:type="dxa"/>
            <w:hideMark/>
          </w:tcPr>
          <w:p w14:paraId="67F45A25" w14:textId="77777777" w:rsidR="00FA50BA" w:rsidRPr="00741C5F" w:rsidRDefault="00FA50BA" w:rsidP="000A5B1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Xóa</w:t>
            </w:r>
          </w:p>
        </w:tc>
        <w:tc>
          <w:tcPr>
            <w:tcW w:w="3420" w:type="dxa"/>
            <w:hideMark/>
          </w:tcPr>
          <w:p w14:paraId="24332A8A" w14:textId="77777777" w:rsidR="00FA50BA" w:rsidRPr="00741C5F" w:rsidRDefault="00FA50BA" w:rsidP="000A5B1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Sửa</w:t>
            </w:r>
          </w:p>
        </w:tc>
      </w:tr>
      <w:tr w:rsidR="00FA50BA" w:rsidRPr="00741C5F" w14:paraId="2E3E1FDD" w14:textId="77777777" w:rsidTr="000A5B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hideMark/>
          </w:tcPr>
          <w:p w14:paraId="758A4A4D" w14:textId="5D125680" w:rsidR="00FA50BA" w:rsidRPr="00741C5F" w:rsidRDefault="00FA50BA" w:rsidP="000A5B17">
            <w:pPr>
              <w:jc w:val="both"/>
              <w:rPr>
                <w:rFonts w:ascii="Times New Roman" w:eastAsia="Times New Roman" w:hAnsi="Times New Roman" w:cs="Times New Roman"/>
                <w:sz w:val="24"/>
                <w:szCs w:val="24"/>
              </w:rPr>
            </w:pPr>
            <w:r>
              <w:rPr>
                <w:rFonts w:ascii="Times New Roman" w:eastAsia="Times New Roman" w:hAnsi="Times New Roman" w:cs="Times New Roman"/>
                <w:color w:val="000000"/>
              </w:rPr>
              <w:t>DOI_TAC</w:t>
            </w:r>
          </w:p>
        </w:tc>
        <w:tc>
          <w:tcPr>
            <w:tcW w:w="990" w:type="dxa"/>
            <w:hideMark/>
          </w:tcPr>
          <w:p w14:paraId="5551741E" w14:textId="77777777" w:rsidR="00FA50BA" w:rsidRPr="00741C5F" w:rsidRDefault="00FA50BA" w:rsidP="000A5B1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w:t>
            </w:r>
          </w:p>
        </w:tc>
        <w:tc>
          <w:tcPr>
            <w:tcW w:w="810" w:type="dxa"/>
            <w:hideMark/>
          </w:tcPr>
          <w:p w14:paraId="30E07E63" w14:textId="77777777" w:rsidR="00FA50BA" w:rsidRPr="00741C5F" w:rsidRDefault="00FA50BA" w:rsidP="000A5B1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w:t>
            </w:r>
          </w:p>
        </w:tc>
        <w:tc>
          <w:tcPr>
            <w:tcW w:w="3420" w:type="dxa"/>
            <w:hideMark/>
          </w:tcPr>
          <w:p w14:paraId="2F5D6D7D" w14:textId="05C273CE" w:rsidR="00FA50BA" w:rsidRPr="00741C5F" w:rsidRDefault="00FA50BA" w:rsidP="000A5B17">
            <w:pPr>
              <w:ind w:left="360"/>
              <w:jc w:val="cente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741C5F">
              <w:rPr>
                <w:rFonts w:ascii="Times New Roman" w:eastAsia="Times New Roman" w:hAnsi="Times New Roman" w:cs="Times New Roman"/>
                <w:color w:val="000000"/>
              </w:rPr>
              <w:t>+ (</w:t>
            </w:r>
            <w:r w:rsidR="001D6748">
              <w:rPr>
                <w:rFonts w:ascii="Times New Roman" w:eastAsia="Times New Roman" w:hAnsi="Times New Roman" w:cs="Times New Roman"/>
                <w:color w:val="000000"/>
              </w:rPr>
              <w:t>SoChiNhanh</w:t>
            </w:r>
            <w:r w:rsidRPr="00741C5F">
              <w:rPr>
                <w:rFonts w:ascii="Times New Roman" w:eastAsia="Times New Roman" w:hAnsi="Times New Roman" w:cs="Times New Roman"/>
                <w:color w:val="000000"/>
              </w:rPr>
              <w:t>)</w:t>
            </w:r>
          </w:p>
        </w:tc>
      </w:tr>
      <w:tr w:rsidR="00FA50BA" w:rsidRPr="00741C5F" w14:paraId="39B1984B" w14:textId="77777777" w:rsidTr="000A5B17">
        <w:tc>
          <w:tcPr>
            <w:cnfStyle w:val="001000000000" w:firstRow="0" w:lastRow="0" w:firstColumn="1" w:lastColumn="0" w:oddVBand="0" w:evenVBand="0" w:oddHBand="0" w:evenHBand="0" w:firstRowFirstColumn="0" w:firstRowLastColumn="0" w:lastRowFirstColumn="0" w:lastRowLastColumn="0"/>
            <w:tcW w:w="3865" w:type="dxa"/>
            <w:hideMark/>
          </w:tcPr>
          <w:p w14:paraId="205937C1" w14:textId="377580BB" w:rsidR="00FA50BA" w:rsidRPr="00741C5F" w:rsidRDefault="00FA50BA" w:rsidP="000A5B17">
            <w:pPr>
              <w:jc w:val="both"/>
              <w:rPr>
                <w:rFonts w:ascii="Times New Roman" w:eastAsia="Times New Roman" w:hAnsi="Times New Roman" w:cs="Times New Roman"/>
                <w:sz w:val="24"/>
                <w:szCs w:val="24"/>
              </w:rPr>
            </w:pPr>
            <w:r>
              <w:rPr>
                <w:rFonts w:ascii="Times New Roman" w:eastAsia="Times New Roman" w:hAnsi="Times New Roman" w:cs="Times New Roman"/>
                <w:color w:val="000000"/>
              </w:rPr>
              <w:t>HOP_DONG</w:t>
            </w:r>
          </w:p>
        </w:tc>
        <w:tc>
          <w:tcPr>
            <w:tcW w:w="990" w:type="dxa"/>
            <w:hideMark/>
          </w:tcPr>
          <w:p w14:paraId="19BCB21F" w14:textId="06A63224" w:rsidR="00FA50BA" w:rsidRPr="00FA50BA" w:rsidRDefault="00FA50BA" w:rsidP="000A5B1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w:t>
            </w:r>
          </w:p>
        </w:tc>
        <w:tc>
          <w:tcPr>
            <w:tcW w:w="810" w:type="dxa"/>
            <w:hideMark/>
          </w:tcPr>
          <w:p w14:paraId="7709FBEA" w14:textId="369CCF4F" w:rsidR="00FA50BA" w:rsidRPr="00FA50BA" w:rsidRDefault="00FA50BA" w:rsidP="000A5B1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w:t>
            </w:r>
          </w:p>
        </w:tc>
        <w:tc>
          <w:tcPr>
            <w:tcW w:w="3420" w:type="dxa"/>
            <w:hideMark/>
          </w:tcPr>
          <w:p w14:paraId="55124A1A" w14:textId="38100C03" w:rsidR="00FA50BA" w:rsidRPr="00741C5F" w:rsidRDefault="00FA50BA" w:rsidP="00026945">
            <w:pP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741C5F">
              <w:rPr>
                <w:rFonts w:ascii="Times New Roman" w:eastAsia="Times New Roman" w:hAnsi="Times New Roman" w:cs="Times New Roman"/>
                <w:color w:val="000000"/>
              </w:rPr>
              <w:t>+ (</w:t>
            </w:r>
            <w:r w:rsidR="001D6748">
              <w:rPr>
                <w:rFonts w:ascii="Times New Roman" w:eastAsia="Times New Roman" w:hAnsi="Times New Roman" w:cs="Times New Roman"/>
                <w:color w:val="000000"/>
              </w:rPr>
              <w:t>SoChiNhanh</w:t>
            </w:r>
            <w:r>
              <w:rPr>
                <w:rFonts w:ascii="Times New Roman" w:eastAsia="Times New Roman" w:hAnsi="Times New Roman" w:cs="Times New Roman"/>
                <w:color w:val="000000"/>
              </w:rPr>
              <w:t>_DK</w:t>
            </w:r>
            <w:r w:rsidR="00026945">
              <w:rPr>
                <w:rFonts w:ascii="Times New Roman" w:eastAsia="Times New Roman" w:hAnsi="Times New Roman" w:cs="Times New Roman"/>
                <w:color w:val="000000"/>
              </w:rPr>
              <w:t>, MADT</w:t>
            </w:r>
            <w:r w:rsidRPr="00741C5F">
              <w:rPr>
                <w:rFonts w:ascii="Times New Roman" w:eastAsia="Times New Roman" w:hAnsi="Times New Roman" w:cs="Times New Roman"/>
                <w:color w:val="000000"/>
              </w:rPr>
              <w:t>)</w:t>
            </w:r>
          </w:p>
        </w:tc>
      </w:tr>
    </w:tbl>
    <w:p w14:paraId="1171BF0A" w14:textId="77777777" w:rsidR="00B0783D" w:rsidRPr="00741C5F" w:rsidRDefault="00B0783D" w:rsidP="00F54BA4">
      <w:pPr>
        <w:jc w:val="both"/>
        <w:rPr>
          <w:rFonts w:ascii="Times New Roman" w:hAnsi="Times New Roman" w:cs="Times New Roman"/>
        </w:rPr>
      </w:pPr>
    </w:p>
    <w:p w14:paraId="7D6B2FC7" w14:textId="2F38359F" w:rsidR="00944A43" w:rsidRPr="00741C5F" w:rsidRDefault="00944A43" w:rsidP="00F54BA4">
      <w:pPr>
        <w:pStyle w:val="u1"/>
        <w:numPr>
          <w:ilvl w:val="0"/>
          <w:numId w:val="23"/>
        </w:numPr>
        <w:jc w:val="both"/>
        <w:rPr>
          <w:rFonts w:ascii="Times New Roman" w:eastAsia="Times New Roman" w:hAnsi="Times New Roman" w:cs="Times New Roman"/>
          <w:sz w:val="40"/>
          <w:szCs w:val="40"/>
        </w:rPr>
      </w:pPr>
      <w:r w:rsidRPr="00741C5F">
        <w:rPr>
          <w:rFonts w:ascii="Times New Roman" w:eastAsia="Times New Roman" w:hAnsi="Times New Roman" w:cs="Times New Roman"/>
          <w:sz w:val="40"/>
          <w:szCs w:val="40"/>
        </w:rPr>
        <w:t>Mô hình cơ sở dữ liệu quan hệ</w:t>
      </w:r>
    </w:p>
    <w:p w14:paraId="1793E155" w14:textId="17D4F7CA" w:rsidR="005B57D9" w:rsidRDefault="00186798" w:rsidP="00F54BA4">
      <w:pPr>
        <w:pStyle w:val="u3"/>
        <w:numPr>
          <w:ilvl w:val="0"/>
          <w:numId w:val="34"/>
        </w:numPr>
        <w:jc w:val="both"/>
        <w:rPr>
          <w:rFonts w:ascii="Times New Roman" w:hAnsi="Times New Roman" w:cs="Times New Roman"/>
          <w:sz w:val="28"/>
          <w:szCs w:val="28"/>
        </w:rPr>
      </w:pPr>
      <w:r w:rsidRPr="00741C5F">
        <w:rPr>
          <w:rFonts w:ascii="Times New Roman" w:hAnsi="Times New Roman" w:cs="Times New Roman"/>
          <w:sz w:val="28"/>
          <w:szCs w:val="28"/>
        </w:rPr>
        <w:t>Mô tả mô hình</w:t>
      </w:r>
    </w:p>
    <w:p w14:paraId="6032CB3C" w14:textId="1598FB09" w:rsidR="0007373B" w:rsidRPr="0007373B" w:rsidRDefault="0007373B" w:rsidP="0007373B">
      <w:pPr>
        <w:pStyle w:val="Nhaykepm"/>
        <w:rPr>
          <w:rFonts w:ascii="Times New Roman" w:hAnsi="Times New Roman" w:cs="Times New Roman"/>
          <w:b/>
          <w:sz w:val="24"/>
          <w:szCs w:val="24"/>
        </w:rPr>
      </w:pPr>
      <w:r w:rsidRPr="0007373B">
        <w:rPr>
          <w:rFonts w:ascii="Times New Roman" w:hAnsi="Times New Roman" w:cs="Times New Roman"/>
          <w:color w:val="auto"/>
          <w:sz w:val="24"/>
          <w:szCs w:val="24"/>
        </w:rPr>
        <w:t xml:space="preserve">Ghi chú: </w:t>
      </w:r>
      <w:r w:rsidRPr="0007373B">
        <w:rPr>
          <w:rFonts w:ascii="Times New Roman" w:hAnsi="Times New Roman" w:cs="Times New Roman"/>
          <w:b/>
          <w:sz w:val="24"/>
          <w:szCs w:val="24"/>
          <w:u w:val="single"/>
        </w:rPr>
        <w:t>Khóa chính</w:t>
      </w:r>
      <w:r w:rsidRPr="0007373B">
        <w:rPr>
          <w:rFonts w:ascii="Times New Roman" w:hAnsi="Times New Roman" w:cs="Times New Roman"/>
          <w:sz w:val="24"/>
          <w:szCs w:val="24"/>
        </w:rPr>
        <w:t>,</w:t>
      </w:r>
      <w:r w:rsidRPr="0007373B">
        <w:rPr>
          <w:rFonts w:ascii="Times New Roman" w:hAnsi="Times New Roman" w:cs="Times New Roman"/>
          <w:b/>
          <w:sz w:val="24"/>
          <w:szCs w:val="24"/>
        </w:rPr>
        <w:t xml:space="preserve"> </w:t>
      </w:r>
      <w:r w:rsidRPr="0007373B">
        <w:rPr>
          <w:rFonts w:ascii="Times New Roman" w:hAnsi="Times New Roman" w:cs="Times New Roman"/>
          <w:sz w:val="24"/>
          <w:szCs w:val="24"/>
          <w:u w:val="single"/>
        </w:rPr>
        <w:t>khóa ngoại</w:t>
      </w:r>
    </w:p>
    <w:p w14:paraId="6A8911CF" w14:textId="795FD9A0" w:rsidR="00186798" w:rsidRPr="00741C5F" w:rsidRDefault="00186798" w:rsidP="00F54BA4">
      <w:pPr>
        <w:pStyle w:val="oancuaDanhsach"/>
        <w:numPr>
          <w:ilvl w:val="0"/>
          <w:numId w:val="32"/>
        </w:num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4F81BD" w:themeColor="accent1"/>
        </w:rPr>
        <w:t>TAI_KHOAN</w:t>
      </w:r>
      <w:r w:rsidRPr="00741C5F">
        <w:rPr>
          <w:rFonts w:ascii="Times New Roman" w:eastAsia="Times New Roman" w:hAnsi="Times New Roman" w:cs="Times New Roman"/>
          <w:color w:val="000000"/>
        </w:rPr>
        <w:t>(</w:t>
      </w:r>
      <w:r w:rsidRPr="00741C5F">
        <w:rPr>
          <w:rFonts w:ascii="Times New Roman" w:eastAsia="Times New Roman" w:hAnsi="Times New Roman" w:cs="Times New Roman"/>
          <w:b/>
          <w:bCs/>
          <w:color w:val="000000"/>
          <w:u w:val="single"/>
        </w:rPr>
        <w:t>M</w:t>
      </w:r>
      <w:r w:rsidR="00E8373A">
        <w:rPr>
          <w:rFonts w:ascii="Times New Roman" w:eastAsia="Times New Roman" w:hAnsi="Times New Roman" w:cs="Times New Roman"/>
          <w:b/>
          <w:bCs/>
          <w:color w:val="000000"/>
          <w:u w:val="single"/>
        </w:rPr>
        <w:t>A</w:t>
      </w:r>
      <w:r w:rsidRPr="00741C5F">
        <w:rPr>
          <w:rFonts w:ascii="Times New Roman" w:eastAsia="Times New Roman" w:hAnsi="Times New Roman" w:cs="Times New Roman"/>
          <w:b/>
          <w:bCs/>
          <w:color w:val="000000"/>
          <w:u w:val="single"/>
        </w:rPr>
        <w:t>TK</w:t>
      </w:r>
      <w:r w:rsidRPr="00741C5F">
        <w:rPr>
          <w:rFonts w:ascii="Times New Roman" w:eastAsia="Times New Roman" w:hAnsi="Times New Roman" w:cs="Times New Roman"/>
          <w:color w:val="000000"/>
        </w:rPr>
        <w:t>, T</w:t>
      </w:r>
      <w:r w:rsidR="00E8373A">
        <w:rPr>
          <w:rFonts w:ascii="Times New Roman" w:eastAsia="Times New Roman" w:hAnsi="Times New Roman" w:cs="Times New Roman"/>
          <w:color w:val="000000"/>
        </w:rPr>
        <w:t>EN</w:t>
      </w:r>
      <w:r w:rsidRPr="00741C5F">
        <w:rPr>
          <w:rFonts w:ascii="Times New Roman" w:eastAsia="Times New Roman" w:hAnsi="Times New Roman" w:cs="Times New Roman"/>
          <w:color w:val="000000"/>
        </w:rPr>
        <w:t xml:space="preserve">TK, </w:t>
      </w:r>
      <w:r w:rsidR="00E8373A">
        <w:rPr>
          <w:rFonts w:ascii="Times New Roman" w:eastAsia="Times New Roman" w:hAnsi="Times New Roman" w:cs="Times New Roman"/>
          <w:color w:val="000000"/>
        </w:rPr>
        <w:t>MAT_KHAU</w:t>
      </w:r>
      <w:r w:rsidRPr="00741C5F">
        <w:rPr>
          <w:rFonts w:ascii="Times New Roman" w:eastAsia="Times New Roman" w:hAnsi="Times New Roman" w:cs="Times New Roman"/>
          <w:color w:val="000000"/>
        </w:rPr>
        <w:t xml:space="preserve">, </w:t>
      </w:r>
      <w:r w:rsidR="00E8373A">
        <w:rPr>
          <w:rFonts w:ascii="Times New Roman" w:eastAsia="Times New Roman" w:hAnsi="Times New Roman" w:cs="Times New Roman"/>
          <w:color w:val="000000"/>
        </w:rPr>
        <w:t>EMAIL</w:t>
      </w:r>
      <w:r w:rsidRPr="00741C5F">
        <w:rPr>
          <w:rFonts w:ascii="Times New Roman" w:eastAsia="Times New Roman" w:hAnsi="Times New Roman" w:cs="Times New Roman"/>
          <w:color w:val="000000"/>
        </w:rPr>
        <w:t xml:space="preserve">, SDT, </w:t>
      </w:r>
      <w:r w:rsidR="00E8373A">
        <w:rPr>
          <w:rFonts w:ascii="Times New Roman" w:eastAsia="Times New Roman" w:hAnsi="Times New Roman" w:cs="Times New Roman"/>
          <w:color w:val="000000"/>
        </w:rPr>
        <w:t>DUONG</w:t>
      </w:r>
      <w:r w:rsidR="00843162">
        <w:rPr>
          <w:rFonts w:ascii="Times New Roman" w:eastAsia="Times New Roman" w:hAnsi="Times New Roman" w:cs="Times New Roman"/>
          <w:color w:val="000000"/>
        </w:rPr>
        <w:t xml:space="preserve">, </w:t>
      </w:r>
      <w:r w:rsidR="00E8373A">
        <w:rPr>
          <w:rFonts w:ascii="Times New Roman" w:eastAsia="Times New Roman" w:hAnsi="Times New Roman" w:cs="Times New Roman"/>
          <w:color w:val="000000"/>
        </w:rPr>
        <w:t>PHUONG</w:t>
      </w:r>
      <w:r w:rsidR="003F70AD">
        <w:rPr>
          <w:rFonts w:ascii="Times New Roman" w:eastAsia="Times New Roman" w:hAnsi="Times New Roman" w:cs="Times New Roman"/>
          <w:color w:val="000000"/>
        </w:rPr>
        <w:t xml:space="preserve">, </w:t>
      </w:r>
      <w:r w:rsidR="00E8373A">
        <w:rPr>
          <w:rFonts w:ascii="Times New Roman" w:eastAsia="Times New Roman" w:hAnsi="Times New Roman" w:cs="Times New Roman"/>
          <w:color w:val="000000"/>
        </w:rPr>
        <w:t>QUAN</w:t>
      </w:r>
      <w:r w:rsidR="00843162">
        <w:rPr>
          <w:rFonts w:ascii="Times New Roman" w:eastAsia="Times New Roman" w:hAnsi="Times New Roman" w:cs="Times New Roman"/>
          <w:color w:val="000000"/>
        </w:rPr>
        <w:t xml:space="preserve">, </w:t>
      </w:r>
      <w:r w:rsidR="00E8373A">
        <w:rPr>
          <w:rFonts w:ascii="Times New Roman" w:eastAsia="Times New Roman" w:hAnsi="Times New Roman" w:cs="Times New Roman"/>
          <w:color w:val="000000"/>
        </w:rPr>
        <w:t>THANH_PHO</w:t>
      </w:r>
      <w:r w:rsidRPr="00741C5F">
        <w:rPr>
          <w:rFonts w:ascii="Times New Roman" w:eastAsia="Times New Roman" w:hAnsi="Times New Roman" w:cs="Times New Roman"/>
          <w:color w:val="000000"/>
        </w:rPr>
        <w:t xml:space="preserve">, </w:t>
      </w:r>
      <w:r w:rsidR="00E8373A">
        <w:rPr>
          <w:rFonts w:ascii="Times New Roman" w:eastAsia="Times New Roman" w:hAnsi="Times New Roman" w:cs="Times New Roman"/>
          <w:color w:val="000000"/>
        </w:rPr>
        <w:t>VAI_TRO</w:t>
      </w:r>
      <w:r w:rsidRPr="00741C5F">
        <w:rPr>
          <w:rFonts w:ascii="Times New Roman" w:eastAsia="Times New Roman" w:hAnsi="Times New Roman" w:cs="Times New Roman"/>
          <w:color w:val="000000"/>
        </w:rPr>
        <w:t xml:space="preserve">, </w:t>
      </w:r>
      <w:r w:rsidR="00E8373A">
        <w:rPr>
          <w:rFonts w:ascii="Times New Roman" w:eastAsia="Times New Roman" w:hAnsi="Times New Roman" w:cs="Times New Roman"/>
          <w:color w:val="000000"/>
        </w:rPr>
        <w:t>TRANG_THAI</w:t>
      </w:r>
      <w:r w:rsidRPr="00741C5F">
        <w:rPr>
          <w:rFonts w:ascii="Times New Roman" w:eastAsia="Times New Roman" w:hAnsi="Times New Roman" w:cs="Times New Roman"/>
          <w:color w:val="000000"/>
        </w:rPr>
        <w:t>)</w:t>
      </w:r>
    </w:p>
    <w:p w14:paraId="277D340D" w14:textId="77777777" w:rsidR="00186798" w:rsidRPr="00741C5F" w:rsidRDefault="00186798" w:rsidP="00F54BA4">
      <w:p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9900FF"/>
          <w:u w:val="single"/>
        </w:rPr>
        <w:t>Tân từ:</w:t>
      </w:r>
      <w:r w:rsidRPr="00741C5F">
        <w:rPr>
          <w:rFonts w:ascii="Times New Roman" w:eastAsia="Times New Roman" w:hAnsi="Times New Roman" w:cs="Times New Roman"/>
          <w:b/>
          <w:bCs/>
          <w:color w:val="000000"/>
          <w:u w:val="single"/>
        </w:rPr>
        <w:t xml:space="preserve"> </w:t>
      </w:r>
      <w:r w:rsidRPr="00741C5F">
        <w:rPr>
          <w:rFonts w:ascii="Times New Roman" w:eastAsia="Times New Roman" w:hAnsi="Times New Roman" w:cs="Times New Roman"/>
          <w:color w:val="000000"/>
        </w:rPr>
        <w:t>Mỗi tài khoản có 1 mã tài khoản duy nhất, 1 tên tài khoản - 1 mật khẩu dùng để đăng nhập vào hệ thống, email, số điện thoại, địa chỉ, định danh chức năng (vai trò) của tài khoản và trạng thái của tài khoản đó.</w:t>
      </w:r>
    </w:p>
    <w:p w14:paraId="0942A840" w14:textId="77777777" w:rsidR="00186798" w:rsidRPr="002625BD" w:rsidRDefault="00186798" w:rsidP="00F54BA4">
      <w:pPr>
        <w:spacing w:after="0" w:line="240" w:lineRule="auto"/>
        <w:jc w:val="both"/>
        <w:rPr>
          <w:rFonts w:ascii="Times New Roman" w:eastAsia="Times New Roman" w:hAnsi="Times New Roman" w:cs="Times New Roman"/>
          <w:i/>
          <w:iCs/>
          <w:sz w:val="24"/>
          <w:szCs w:val="24"/>
        </w:rPr>
      </w:pPr>
      <w:r w:rsidRPr="00741C5F">
        <w:rPr>
          <w:rFonts w:ascii="Times New Roman" w:eastAsia="Times New Roman" w:hAnsi="Times New Roman" w:cs="Times New Roman"/>
          <w:color w:val="000000"/>
        </w:rPr>
        <w:tab/>
      </w:r>
      <w:r w:rsidRPr="002625BD">
        <w:rPr>
          <w:rFonts w:ascii="Times New Roman" w:eastAsia="Times New Roman" w:hAnsi="Times New Roman" w:cs="Times New Roman"/>
          <w:i/>
          <w:iCs/>
          <w:color w:val="000000"/>
        </w:rPr>
        <w:t>Trong đó:</w:t>
      </w:r>
    </w:p>
    <w:p w14:paraId="5D3D4457" w14:textId="77777777" w:rsidR="00186798" w:rsidRPr="00741C5F" w:rsidRDefault="00186798" w:rsidP="00F54BA4">
      <w:pPr>
        <w:numPr>
          <w:ilvl w:val="0"/>
          <w:numId w:val="31"/>
        </w:numPr>
        <w:spacing w:after="0" w:line="240" w:lineRule="auto"/>
        <w:jc w:val="both"/>
        <w:textAlignment w:val="baseline"/>
        <w:rPr>
          <w:rFonts w:ascii="Times New Roman" w:eastAsia="Times New Roman" w:hAnsi="Times New Roman" w:cs="Times New Roman"/>
          <w:color w:val="000000"/>
        </w:rPr>
      </w:pPr>
      <w:r w:rsidRPr="00741C5F">
        <w:rPr>
          <w:rFonts w:ascii="Times New Roman" w:eastAsia="Times New Roman" w:hAnsi="Times New Roman" w:cs="Times New Roman"/>
          <w:color w:val="000000"/>
        </w:rPr>
        <w:t>Vai trò: Khách hàng, Tài xế, Đối tác, Nhân viên, Admin</w:t>
      </w:r>
    </w:p>
    <w:p w14:paraId="12739413" w14:textId="77777777" w:rsidR="00186798" w:rsidRPr="00741C5F" w:rsidRDefault="00186798" w:rsidP="00F54BA4">
      <w:pPr>
        <w:numPr>
          <w:ilvl w:val="0"/>
          <w:numId w:val="31"/>
        </w:numPr>
        <w:spacing w:after="0" w:line="240" w:lineRule="auto"/>
        <w:jc w:val="both"/>
        <w:textAlignment w:val="baseline"/>
        <w:rPr>
          <w:rFonts w:ascii="Times New Roman" w:eastAsia="Times New Roman" w:hAnsi="Times New Roman" w:cs="Times New Roman"/>
          <w:color w:val="000000"/>
        </w:rPr>
      </w:pPr>
      <w:r w:rsidRPr="00741C5F">
        <w:rPr>
          <w:rFonts w:ascii="Times New Roman" w:eastAsia="Times New Roman" w:hAnsi="Times New Roman" w:cs="Times New Roman"/>
          <w:color w:val="000000"/>
        </w:rPr>
        <w:t>Trạng thái: Đã kích hoạt, chưa kích hoạt, đã khóa.</w:t>
      </w:r>
    </w:p>
    <w:p w14:paraId="770467E7" w14:textId="77777777" w:rsidR="00186798" w:rsidRPr="00741C5F" w:rsidRDefault="00186798" w:rsidP="00F54BA4">
      <w:pPr>
        <w:spacing w:after="0" w:line="240" w:lineRule="auto"/>
        <w:jc w:val="both"/>
        <w:rPr>
          <w:rFonts w:ascii="Times New Roman" w:eastAsia="Times New Roman" w:hAnsi="Times New Roman" w:cs="Times New Roman"/>
          <w:sz w:val="24"/>
          <w:szCs w:val="24"/>
        </w:rPr>
      </w:pPr>
    </w:p>
    <w:p w14:paraId="7F13024C" w14:textId="23E6F596" w:rsidR="00186798" w:rsidRPr="00741C5F" w:rsidRDefault="00186798" w:rsidP="00F54BA4">
      <w:pPr>
        <w:pStyle w:val="oancuaDanhsach"/>
        <w:numPr>
          <w:ilvl w:val="0"/>
          <w:numId w:val="32"/>
        </w:num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4F81BD" w:themeColor="accent1"/>
        </w:rPr>
        <w:t>DOI_TAC</w:t>
      </w:r>
      <w:r w:rsidRPr="00741C5F">
        <w:rPr>
          <w:rFonts w:ascii="Times New Roman" w:eastAsia="Times New Roman" w:hAnsi="Times New Roman" w:cs="Times New Roman"/>
          <w:color w:val="000000"/>
        </w:rPr>
        <w:t>(</w:t>
      </w:r>
      <w:r w:rsidR="00E8373A">
        <w:rPr>
          <w:rFonts w:ascii="Times New Roman" w:eastAsia="Times New Roman" w:hAnsi="Times New Roman" w:cs="Times New Roman"/>
          <w:b/>
          <w:bCs/>
          <w:color w:val="000000"/>
          <w:u w:val="single"/>
        </w:rPr>
        <w:t>MADT</w:t>
      </w:r>
      <w:r w:rsidRPr="00741C5F">
        <w:rPr>
          <w:rFonts w:ascii="Times New Roman" w:eastAsia="Times New Roman" w:hAnsi="Times New Roman" w:cs="Times New Roman"/>
          <w:b/>
          <w:bCs/>
          <w:color w:val="000000"/>
          <w:u w:val="single"/>
        </w:rPr>
        <w:t xml:space="preserve">, </w:t>
      </w:r>
      <w:r w:rsidR="00E8373A">
        <w:rPr>
          <w:rFonts w:ascii="Times New Roman" w:eastAsia="Times New Roman" w:hAnsi="Times New Roman" w:cs="Times New Roman"/>
          <w:i/>
          <w:iCs/>
          <w:color w:val="000000"/>
          <w:u w:val="single"/>
        </w:rPr>
        <w:t>MATK</w:t>
      </w:r>
      <w:r w:rsidRPr="00741C5F">
        <w:rPr>
          <w:rFonts w:ascii="Times New Roman" w:eastAsia="Times New Roman" w:hAnsi="Times New Roman" w:cs="Times New Roman"/>
          <w:color w:val="000000"/>
        </w:rPr>
        <w:t xml:space="preserve">, </w:t>
      </w:r>
      <w:r w:rsidR="00E8373A">
        <w:rPr>
          <w:rFonts w:ascii="Times New Roman" w:eastAsia="Times New Roman" w:hAnsi="Times New Roman" w:cs="Times New Roman"/>
          <w:color w:val="000000"/>
        </w:rPr>
        <w:t>TEN_DOI_TAC</w:t>
      </w:r>
      <w:r w:rsidRPr="00741C5F">
        <w:rPr>
          <w:rFonts w:ascii="Times New Roman" w:eastAsia="Times New Roman" w:hAnsi="Times New Roman" w:cs="Times New Roman"/>
          <w:color w:val="000000"/>
        </w:rPr>
        <w:t xml:space="preserve">, </w:t>
      </w:r>
      <w:r w:rsidR="00E8373A">
        <w:rPr>
          <w:rFonts w:ascii="Times New Roman" w:eastAsia="Times New Roman" w:hAnsi="Times New Roman" w:cs="Times New Roman"/>
          <w:color w:val="000000"/>
        </w:rPr>
        <w:t>NGUOI_DAI_DIEN</w:t>
      </w:r>
      <w:r w:rsidRPr="00741C5F">
        <w:rPr>
          <w:rFonts w:ascii="Times New Roman" w:eastAsia="Times New Roman" w:hAnsi="Times New Roman" w:cs="Times New Roman"/>
          <w:color w:val="000000"/>
        </w:rPr>
        <w:t xml:space="preserve">, </w:t>
      </w:r>
      <w:r w:rsidR="00E8373A">
        <w:rPr>
          <w:rFonts w:ascii="Times New Roman" w:eastAsia="Times New Roman" w:hAnsi="Times New Roman" w:cs="Times New Roman"/>
          <w:color w:val="000000"/>
        </w:rPr>
        <w:t>THANH_PHO</w:t>
      </w:r>
      <w:r w:rsidRPr="00741C5F">
        <w:rPr>
          <w:rFonts w:ascii="Times New Roman" w:eastAsia="Times New Roman" w:hAnsi="Times New Roman" w:cs="Times New Roman"/>
          <w:color w:val="000000"/>
        </w:rPr>
        <w:t xml:space="preserve">, </w:t>
      </w:r>
      <w:r w:rsidR="00E8373A">
        <w:rPr>
          <w:rFonts w:ascii="Times New Roman" w:eastAsia="Times New Roman" w:hAnsi="Times New Roman" w:cs="Times New Roman"/>
          <w:color w:val="000000"/>
        </w:rPr>
        <w:t>QUAN</w:t>
      </w:r>
      <w:r w:rsidRPr="00741C5F">
        <w:rPr>
          <w:rFonts w:ascii="Times New Roman" w:eastAsia="Times New Roman" w:hAnsi="Times New Roman" w:cs="Times New Roman"/>
          <w:color w:val="000000"/>
        </w:rPr>
        <w:t>, S</w:t>
      </w:r>
      <w:r w:rsidR="00E8373A">
        <w:rPr>
          <w:rFonts w:ascii="Times New Roman" w:eastAsia="Times New Roman" w:hAnsi="Times New Roman" w:cs="Times New Roman"/>
          <w:color w:val="000000"/>
        </w:rPr>
        <w:t>O_CHI_NHANH</w:t>
      </w:r>
      <w:r w:rsidRPr="00741C5F">
        <w:rPr>
          <w:rFonts w:ascii="Times New Roman" w:eastAsia="Times New Roman" w:hAnsi="Times New Roman" w:cs="Times New Roman"/>
          <w:color w:val="000000"/>
        </w:rPr>
        <w:t xml:space="preserve">, </w:t>
      </w:r>
      <w:r w:rsidR="00E8373A">
        <w:rPr>
          <w:rFonts w:ascii="Times New Roman" w:eastAsia="Times New Roman" w:hAnsi="Times New Roman" w:cs="Times New Roman"/>
          <w:color w:val="000000"/>
        </w:rPr>
        <w:t>MALH</w:t>
      </w:r>
      <w:r w:rsidRPr="00741C5F">
        <w:rPr>
          <w:rFonts w:ascii="Times New Roman" w:eastAsia="Times New Roman" w:hAnsi="Times New Roman" w:cs="Times New Roman"/>
          <w:color w:val="000000"/>
        </w:rPr>
        <w:t xml:space="preserve">, </w:t>
      </w:r>
      <w:r w:rsidR="00E8373A">
        <w:rPr>
          <w:rFonts w:ascii="Times New Roman" w:eastAsia="Times New Roman" w:hAnsi="Times New Roman" w:cs="Times New Roman"/>
          <w:color w:val="000000"/>
        </w:rPr>
        <w:t>SO_LUONG_DON</w:t>
      </w:r>
      <w:r w:rsidRPr="00741C5F">
        <w:rPr>
          <w:rFonts w:ascii="Times New Roman" w:eastAsia="Times New Roman" w:hAnsi="Times New Roman" w:cs="Times New Roman"/>
          <w:color w:val="000000"/>
        </w:rPr>
        <w:t>)</w:t>
      </w:r>
    </w:p>
    <w:p w14:paraId="174C27B4" w14:textId="77777777" w:rsidR="00186798" w:rsidRPr="00741C5F" w:rsidRDefault="00186798" w:rsidP="00F54BA4">
      <w:p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9900FF"/>
          <w:u w:val="single"/>
        </w:rPr>
        <w:t>Tân từ:</w:t>
      </w:r>
      <w:r w:rsidRPr="00741C5F">
        <w:rPr>
          <w:rFonts w:ascii="Times New Roman" w:eastAsia="Times New Roman" w:hAnsi="Times New Roman" w:cs="Times New Roman"/>
          <w:b/>
          <w:bCs/>
          <w:color w:val="000000"/>
          <w:u w:val="single"/>
        </w:rPr>
        <w:t xml:space="preserve"> </w:t>
      </w:r>
      <w:r w:rsidRPr="00741C5F">
        <w:rPr>
          <w:rFonts w:ascii="Times New Roman" w:eastAsia="Times New Roman" w:hAnsi="Times New Roman" w:cs="Times New Roman"/>
          <w:color w:val="000000"/>
        </w:rPr>
        <w:t>Mỗi đối tác có 1 mã đối tác và 1 mã tài khoản duy nhất, tên đối tác, tên - địa chỉ của người đại diện (gồm thành phố, quận), số chi nhánh của đối tác, loại sản phẩm mà chi nhánh phân phối và số lượng đơn hàng mỗi ngày.</w:t>
      </w:r>
    </w:p>
    <w:p w14:paraId="5F9BF53D" w14:textId="77777777" w:rsidR="00186798" w:rsidRPr="00741C5F" w:rsidRDefault="00186798" w:rsidP="00F54BA4">
      <w:pPr>
        <w:spacing w:after="0" w:line="240" w:lineRule="auto"/>
        <w:jc w:val="both"/>
        <w:rPr>
          <w:rFonts w:ascii="Times New Roman" w:eastAsia="Times New Roman" w:hAnsi="Times New Roman" w:cs="Times New Roman"/>
          <w:sz w:val="24"/>
          <w:szCs w:val="24"/>
        </w:rPr>
      </w:pPr>
    </w:p>
    <w:p w14:paraId="7D1BFE9F" w14:textId="19E727D3" w:rsidR="00186798" w:rsidRPr="00741C5F" w:rsidRDefault="00186798" w:rsidP="00F54BA4">
      <w:pPr>
        <w:pStyle w:val="oancuaDanhsach"/>
        <w:numPr>
          <w:ilvl w:val="0"/>
          <w:numId w:val="32"/>
        </w:num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4F81BD" w:themeColor="accent1"/>
        </w:rPr>
        <w:t>HOP_DONG</w:t>
      </w:r>
      <w:r w:rsidRPr="00741C5F">
        <w:rPr>
          <w:rFonts w:ascii="Times New Roman" w:eastAsia="Times New Roman" w:hAnsi="Times New Roman" w:cs="Times New Roman"/>
          <w:color w:val="000000"/>
        </w:rPr>
        <w:t>(</w:t>
      </w:r>
      <w:r w:rsidRPr="00741C5F">
        <w:rPr>
          <w:rFonts w:ascii="Times New Roman" w:eastAsia="Times New Roman" w:hAnsi="Times New Roman" w:cs="Times New Roman"/>
          <w:b/>
          <w:bCs/>
          <w:color w:val="000000"/>
          <w:u w:val="single"/>
        </w:rPr>
        <w:t>M</w:t>
      </w:r>
      <w:r w:rsidR="00E8373A">
        <w:rPr>
          <w:rFonts w:ascii="Times New Roman" w:eastAsia="Times New Roman" w:hAnsi="Times New Roman" w:cs="Times New Roman"/>
          <w:b/>
          <w:bCs/>
          <w:color w:val="000000"/>
          <w:u w:val="single"/>
        </w:rPr>
        <w:t>A</w:t>
      </w:r>
      <w:r w:rsidRPr="00741C5F">
        <w:rPr>
          <w:rFonts w:ascii="Times New Roman" w:eastAsia="Times New Roman" w:hAnsi="Times New Roman" w:cs="Times New Roman"/>
          <w:b/>
          <w:bCs/>
          <w:color w:val="000000"/>
          <w:u w:val="single"/>
        </w:rPr>
        <w:t>HD</w:t>
      </w:r>
      <w:r w:rsidRPr="00741C5F">
        <w:rPr>
          <w:rFonts w:ascii="Times New Roman" w:eastAsia="Times New Roman" w:hAnsi="Times New Roman" w:cs="Times New Roman"/>
          <w:color w:val="000000"/>
        </w:rPr>
        <w:t>,</w:t>
      </w:r>
      <w:r w:rsidRPr="00741C5F">
        <w:rPr>
          <w:rFonts w:ascii="Times New Roman" w:eastAsia="Times New Roman" w:hAnsi="Times New Roman" w:cs="Times New Roman"/>
          <w:i/>
          <w:iCs/>
          <w:color w:val="000000"/>
        </w:rPr>
        <w:t xml:space="preserve"> </w:t>
      </w:r>
      <w:r w:rsidRPr="00741C5F">
        <w:rPr>
          <w:rFonts w:ascii="Times New Roman" w:eastAsia="Times New Roman" w:hAnsi="Times New Roman" w:cs="Times New Roman"/>
          <w:i/>
          <w:iCs/>
          <w:color w:val="000000"/>
          <w:u w:val="single"/>
        </w:rPr>
        <w:t>M</w:t>
      </w:r>
      <w:r w:rsidR="00E8373A">
        <w:rPr>
          <w:rFonts w:ascii="Times New Roman" w:eastAsia="Times New Roman" w:hAnsi="Times New Roman" w:cs="Times New Roman"/>
          <w:i/>
          <w:iCs/>
          <w:color w:val="000000"/>
          <w:u w:val="single"/>
        </w:rPr>
        <w:t>A</w:t>
      </w:r>
      <w:r w:rsidRPr="00741C5F">
        <w:rPr>
          <w:rFonts w:ascii="Times New Roman" w:eastAsia="Times New Roman" w:hAnsi="Times New Roman" w:cs="Times New Roman"/>
          <w:i/>
          <w:iCs/>
          <w:color w:val="000000"/>
          <w:u w:val="single"/>
        </w:rPr>
        <w:t>DT</w:t>
      </w:r>
      <w:r w:rsidRPr="00741C5F">
        <w:rPr>
          <w:rFonts w:ascii="Times New Roman" w:eastAsia="Times New Roman" w:hAnsi="Times New Roman" w:cs="Times New Roman"/>
          <w:color w:val="000000"/>
        </w:rPr>
        <w:t xml:space="preserve">, </w:t>
      </w:r>
      <w:r w:rsidR="00E8373A">
        <w:rPr>
          <w:rFonts w:ascii="Times New Roman" w:eastAsia="Times New Roman" w:hAnsi="Times New Roman" w:cs="Times New Roman"/>
          <w:color w:val="000000"/>
        </w:rPr>
        <w:t>NGAY_LAP, NGAY_KY</w:t>
      </w:r>
      <w:r w:rsidRPr="00741C5F">
        <w:rPr>
          <w:rFonts w:ascii="Times New Roman" w:eastAsia="Times New Roman" w:hAnsi="Times New Roman" w:cs="Times New Roman"/>
          <w:color w:val="000000"/>
        </w:rPr>
        <w:t xml:space="preserve">, </w:t>
      </w:r>
      <w:r w:rsidR="00E8373A">
        <w:rPr>
          <w:rFonts w:ascii="Times New Roman" w:eastAsia="Times New Roman" w:hAnsi="Times New Roman" w:cs="Times New Roman"/>
          <w:color w:val="000000"/>
        </w:rPr>
        <w:t>SO_CHI_NHANH_DK</w:t>
      </w:r>
      <w:r w:rsidRPr="00741C5F">
        <w:rPr>
          <w:rFonts w:ascii="Times New Roman" w:eastAsia="Times New Roman" w:hAnsi="Times New Roman" w:cs="Times New Roman"/>
          <w:color w:val="000000"/>
        </w:rPr>
        <w:t xml:space="preserve">, </w:t>
      </w:r>
      <w:r w:rsidR="00E8373A">
        <w:rPr>
          <w:rFonts w:ascii="Times New Roman" w:eastAsia="Times New Roman" w:hAnsi="Times New Roman" w:cs="Times New Roman"/>
          <w:color w:val="000000"/>
        </w:rPr>
        <w:t>MA_SO_THUE</w:t>
      </w:r>
      <w:r w:rsidRPr="00741C5F">
        <w:rPr>
          <w:rFonts w:ascii="Times New Roman" w:eastAsia="Times New Roman" w:hAnsi="Times New Roman" w:cs="Times New Roman"/>
          <w:color w:val="000000"/>
        </w:rPr>
        <w:t xml:space="preserve">, </w:t>
      </w:r>
      <w:r w:rsidR="00552B53">
        <w:rPr>
          <w:rFonts w:ascii="Times New Roman" w:eastAsia="Times New Roman" w:hAnsi="Times New Roman" w:cs="Times New Roman"/>
          <w:color w:val="000000"/>
        </w:rPr>
        <w:t>HOA_HONG</w:t>
      </w:r>
      <w:r w:rsidRPr="00741C5F">
        <w:rPr>
          <w:rFonts w:ascii="Times New Roman" w:eastAsia="Times New Roman" w:hAnsi="Times New Roman" w:cs="Times New Roman"/>
          <w:color w:val="000000"/>
        </w:rPr>
        <w:t xml:space="preserve">, </w:t>
      </w:r>
      <w:r w:rsidR="00552B53">
        <w:rPr>
          <w:rFonts w:ascii="Times New Roman" w:eastAsia="Times New Roman" w:hAnsi="Times New Roman" w:cs="Times New Roman"/>
          <w:color w:val="000000"/>
        </w:rPr>
        <w:t>TINH_TRANG</w:t>
      </w:r>
      <w:r w:rsidRPr="00741C5F">
        <w:rPr>
          <w:rFonts w:ascii="Times New Roman" w:eastAsia="Times New Roman" w:hAnsi="Times New Roman" w:cs="Times New Roman"/>
          <w:color w:val="000000"/>
        </w:rPr>
        <w:t>)</w:t>
      </w:r>
    </w:p>
    <w:p w14:paraId="36041552" w14:textId="41BF0AA6" w:rsidR="00186798" w:rsidRPr="00741C5F" w:rsidRDefault="00186798" w:rsidP="00F54BA4">
      <w:pPr>
        <w:spacing w:after="0" w:line="240" w:lineRule="auto"/>
        <w:jc w:val="both"/>
        <w:rPr>
          <w:rFonts w:ascii="Times New Roman" w:eastAsia="Times New Roman" w:hAnsi="Times New Roman" w:cs="Times New Roman"/>
          <w:color w:val="000000"/>
        </w:rPr>
      </w:pPr>
      <w:r w:rsidRPr="00741C5F">
        <w:rPr>
          <w:rFonts w:ascii="Times New Roman" w:eastAsia="Times New Roman" w:hAnsi="Times New Roman" w:cs="Times New Roman"/>
          <w:b/>
          <w:bCs/>
          <w:color w:val="9900FF"/>
          <w:u w:val="single"/>
        </w:rPr>
        <w:t>Tân từ:</w:t>
      </w:r>
      <w:r w:rsidRPr="00741C5F">
        <w:rPr>
          <w:rFonts w:ascii="Times New Roman" w:eastAsia="Times New Roman" w:hAnsi="Times New Roman" w:cs="Times New Roman"/>
          <w:b/>
          <w:bCs/>
          <w:color w:val="000000"/>
          <w:u w:val="single"/>
        </w:rPr>
        <w:t xml:space="preserve"> </w:t>
      </w:r>
      <w:r w:rsidRPr="00741C5F">
        <w:rPr>
          <w:rFonts w:ascii="Times New Roman" w:eastAsia="Times New Roman" w:hAnsi="Times New Roman" w:cs="Times New Roman"/>
          <w:color w:val="000000"/>
        </w:rPr>
        <w:t>Mỗi hợp đồng có 1 mã hợp đồng, của một đối tác, số chi nhánh đăng ký, có thời gian hiệu lực, mã số thuế của đối tác và mức phần trăm hoa hồng hiện tại. </w:t>
      </w:r>
    </w:p>
    <w:p w14:paraId="5908522D" w14:textId="77777777" w:rsidR="00B0783D" w:rsidRPr="00741C5F" w:rsidRDefault="00B0783D" w:rsidP="00F54BA4">
      <w:pPr>
        <w:spacing w:after="0" w:line="240" w:lineRule="auto"/>
        <w:jc w:val="both"/>
        <w:rPr>
          <w:rFonts w:ascii="Times New Roman" w:eastAsia="Times New Roman" w:hAnsi="Times New Roman" w:cs="Times New Roman"/>
          <w:sz w:val="24"/>
          <w:szCs w:val="24"/>
        </w:rPr>
      </w:pPr>
    </w:p>
    <w:p w14:paraId="43768575" w14:textId="29482467" w:rsidR="00186798" w:rsidRPr="00741C5F" w:rsidRDefault="00186798" w:rsidP="00F54BA4">
      <w:pPr>
        <w:pStyle w:val="oancuaDanhsach"/>
        <w:numPr>
          <w:ilvl w:val="0"/>
          <w:numId w:val="32"/>
        </w:num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4F81BD" w:themeColor="accent1"/>
        </w:rPr>
        <w:t>LICH_SU_HOP_DONG(</w:t>
      </w:r>
      <w:r w:rsidR="00552B53">
        <w:rPr>
          <w:rFonts w:ascii="Times New Roman" w:eastAsia="Times New Roman" w:hAnsi="Times New Roman" w:cs="Times New Roman"/>
          <w:b/>
          <w:bCs/>
          <w:color w:val="000000"/>
          <w:u w:val="single"/>
        </w:rPr>
        <w:t>MAHD</w:t>
      </w:r>
      <w:r w:rsidRPr="00741C5F">
        <w:rPr>
          <w:rFonts w:ascii="Times New Roman" w:eastAsia="Times New Roman" w:hAnsi="Times New Roman" w:cs="Times New Roman"/>
          <w:b/>
          <w:bCs/>
          <w:color w:val="000000"/>
          <w:u w:val="single"/>
        </w:rPr>
        <w:t>, STT</w:t>
      </w:r>
      <w:r w:rsidRPr="00741C5F">
        <w:rPr>
          <w:rFonts w:ascii="Times New Roman" w:eastAsia="Times New Roman" w:hAnsi="Times New Roman" w:cs="Times New Roman"/>
          <w:color w:val="000000"/>
        </w:rPr>
        <w:t xml:space="preserve">, </w:t>
      </w:r>
      <w:r w:rsidR="00552B53">
        <w:rPr>
          <w:rFonts w:ascii="Times New Roman" w:eastAsia="Times New Roman" w:hAnsi="Times New Roman" w:cs="Times New Roman"/>
          <w:color w:val="000000"/>
        </w:rPr>
        <w:t>NGAY_LAP, NGAY_KY</w:t>
      </w:r>
      <w:r w:rsidRPr="00741C5F">
        <w:rPr>
          <w:rFonts w:ascii="Times New Roman" w:eastAsia="Times New Roman" w:hAnsi="Times New Roman" w:cs="Times New Roman"/>
          <w:color w:val="000000"/>
        </w:rPr>
        <w:t>)</w:t>
      </w:r>
    </w:p>
    <w:p w14:paraId="34EAB2BF" w14:textId="2F457A51" w:rsidR="00186798" w:rsidRPr="00741C5F" w:rsidRDefault="00186798" w:rsidP="00F54BA4">
      <w:pPr>
        <w:spacing w:after="0" w:line="240" w:lineRule="auto"/>
        <w:jc w:val="both"/>
        <w:rPr>
          <w:rFonts w:ascii="Times New Roman" w:eastAsia="Times New Roman" w:hAnsi="Times New Roman" w:cs="Times New Roman"/>
          <w:color w:val="000000"/>
        </w:rPr>
      </w:pPr>
      <w:r w:rsidRPr="00741C5F">
        <w:rPr>
          <w:rFonts w:ascii="Times New Roman" w:eastAsia="Times New Roman" w:hAnsi="Times New Roman" w:cs="Times New Roman"/>
          <w:b/>
          <w:bCs/>
          <w:color w:val="9900FF"/>
          <w:u w:val="single"/>
        </w:rPr>
        <w:t>Tân từ</w:t>
      </w:r>
      <w:r w:rsidRPr="00741C5F">
        <w:rPr>
          <w:rFonts w:ascii="Times New Roman" w:eastAsia="Times New Roman" w:hAnsi="Times New Roman" w:cs="Times New Roman"/>
          <w:b/>
          <w:bCs/>
          <w:color w:val="000000"/>
          <w:u w:val="single"/>
        </w:rPr>
        <w:t xml:space="preserve">: </w:t>
      </w:r>
      <w:r w:rsidRPr="00741C5F">
        <w:rPr>
          <w:rFonts w:ascii="Times New Roman" w:eastAsia="Times New Roman" w:hAnsi="Times New Roman" w:cs="Times New Roman"/>
          <w:color w:val="000000"/>
        </w:rPr>
        <w:t>Lịch sử hợp đồng cho biết thời gian hiệu lực của hợp đồng mà đối tác đã ký kết. (nếu có tái ký hợp đồng).</w:t>
      </w:r>
    </w:p>
    <w:p w14:paraId="17723378" w14:textId="77777777" w:rsidR="00B0783D" w:rsidRPr="00741C5F" w:rsidRDefault="00B0783D" w:rsidP="00F54BA4">
      <w:pPr>
        <w:spacing w:after="0" w:line="240" w:lineRule="auto"/>
        <w:jc w:val="both"/>
        <w:rPr>
          <w:rFonts w:ascii="Times New Roman" w:eastAsia="Times New Roman" w:hAnsi="Times New Roman" w:cs="Times New Roman"/>
          <w:sz w:val="24"/>
          <w:szCs w:val="24"/>
        </w:rPr>
      </w:pPr>
    </w:p>
    <w:p w14:paraId="3CF805D8" w14:textId="0F8F4125" w:rsidR="00186798" w:rsidRPr="00741C5F" w:rsidRDefault="00186798" w:rsidP="00F54BA4">
      <w:pPr>
        <w:pStyle w:val="oancuaDanhsach"/>
        <w:numPr>
          <w:ilvl w:val="0"/>
          <w:numId w:val="32"/>
        </w:num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4F81BD" w:themeColor="accent1"/>
        </w:rPr>
        <w:t>KHACH_HANG</w:t>
      </w:r>
      <w:r w:rsidRPr="00741C5F">
        <w:rPr>
          <w:rFonts w:ascii="Times New Roman" w:eastAsia="Times New Roman" w:hAnsi="Times New Roman" w:cs="Times New Roman"/>
          <w:color w:val="000000"/>
        </w:rPr>
        <w:t>(</w:t>
      </w:r>
      <w:r w:rsidR="00552B53">
        <w:rPr>
          <w:rFonts w:ascii="Times New Roman" w:eastAsia="Times New Roman" w:hAnsi="Times New Roman" w:cs="Times New Roman"/>
          <w:b/>
          <w:bCs/>
          <w:color w:val="000000"/>
          <w:u w:val="single"/>
        </w:rPr>
        <w:t>MAKH</w:t>
      </w:r>
      <w:r w:rsidRPr="00741C5F">
        <w:rPr>
          <w:rFonts w:ascii="Times New Roman" w:eastAsia="Times New Roman" w:hAnsi="Times New Roman" w:cs="Times New Roman"/>
          <w:color w:val="000000"/>
        </w:rPr>
        <w:t xml:space="preserve">, </w:t>
      </w:r>
      <w:r w:rsidRPr="00741C5F">
        <w:rPr>
          <w:rFonts w:ascii="Times New Roman" w:eastAsia="Times New Roman" w:hAnsi="Times New Roman" w:cs="Times New Roman"/>
          <w:i/>
          <w:iCs/>
          <w:color w:val="000000"/>
          <w:u w:val="single"/>
        </w:rPr>
        <w:t>M</w:t>
      </w:r>
      <w:r w:rsidR="00552B53">
        <w:rPr>
          <w:rFonts w:ascii="Times New Roman" w:eastAsia="Times New Roman" w:hAnsi="Times New Roman" w:cs="Times New Roman"/>
          <w:i/>
          <w:iCs/>
          <w:color w:val="000000"/>
          <w:u w:val="single"/>
        </w:rPr>
        <w:t>A</w:t>
      </w:r>
      <w:r w:rsidRPr="00741C5F">
        <w:rPr>
          <w:rFonts w:ascii="Times New Roman" w:eastAsia="Times New Roman" w:hAnsi="Times New Roman" w:cs="Times New Roman"/>
          <w:i/>
          <w:iCs/>
          <w:color w:val="000000"/>
          <w:u w:val="single"/>
        </w:rPr>
        <w:t>TK</w:t>
      </w:r>
      <w:r w:rsidRPr="00741C5F">
        <w:rPr>
          <w:rFonts w:ascii="Times New Roman" w:eastAsia="Times New Roman" w:hAnsi="Times New Roman" w:cs="Times New Roman"/>
          <w:color w:val="000000"/>
        </w:rPr>
        <w:t xml:space="preserve">, </w:t>
      </w:r>
      <w:r w:rsidR="00552B53">
        <w:rPr>
          <w:rFonts w:ascii="Times New Roman" w:eastAsia="Times New Roman" w:hAnsi="Times New Roman" w:cs="Times New Roman"/>
          <w:color w:val="000000"/>
        </w:rPr>
        <w:t>HO_TEN</w:t>
      </w:r>
      <w:r w:rsidRPr="00741C5F">
        <w:rPr>
          <w:rFonts w:ascii="Times New Roman" w:eastAsia="Times New Roman" w:hAnsi="Times New Roman" w:cs="Times New Roman"/>
          <w:color w:val="000000"/>
        </w:rPr>
        <w:t>)</w:t>
      </w:r>
    </w:p>
    <w:p w14:paraId="1204FAB3" w14:textId="77777777" w:rsidR="00186798" w:rsidRPr="00741C5F" w:rsidRDefault="00186798" w:rsidP="00F54BA4">
      <w:p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9900FF"/>
          <w:u w:val="single"/>
        </w:rPr>
        <w:t>Tân từ:</w:t>
      </w:r>
      <w:r w:rsidRPr="00741C5F">
        <w:rPr>
          <w:rFonts w:ascii="Times New Roman" w:eastAsia="Times New Roman" w:hAnsi="Times New Roman" w:cs="Times New Roman"/>
          <w:b/>
          <w:bCs/>
          <w:color w:val="000000"/>
          <w:u w:val="single"/>
        </w:rPr>
        <w:t xml:space="preserve"> </w:t>
      </w:r>
      <w:r w:rsidRPr="00741C5F">
        <w:rPr>
          <w:rFonts w:ascii="Times New Roman" w:eastAsia="Times New Roman" w:hAnsi="Times New Roman" w:cs="Times New Roman"/>
          <w:color w:val="000000"/>
        </w:rPr>
        <w:t>Mỗi khách hàng có một mã khách hàng, họ tên cùng với một mã tài khoản.</w:t>
      </w:r>
    </w:p>
    <w:p w14:paraId="64126696" w14:textId="77777777" w:rsidR="00186798" w:rsidRPr="00741C5F" w:rsidRDefault="00186798" w:rsidP="00F54BA4">
      <w:pPr>
        <w:spacing w:after="0" w:line="240" w:lineRule="auto"/>
        <w:jc w:val="both"/>
        <w:rPr>
          <w:rFonts w:ascii="Times New Roman" w:eastAsia="Times New Roman" w:hAnsi="Times New Roman" w:cs="Times New Roman"/>
          <w:sz w:val="24"/>
          <w:szCs w:val="24"/>
        </w:rPr>
      </w:pPr>
    </w:p>
    <w:p w14:paraId="30F68639" w14:textId="316CBFF3" w:rsidR="00186798" w:rsidRPr="00741C5F" w:rsidRDefault="00186798" w:rsidP="00F54BA4">
      <w:pPr>
        <w:pStyle w:val="oancuaDanhsach"/>
        <w:numPr>
          <w:ilvl w:val="0"/>
          <w:numId w:val="32"/>
        </w:num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4F81BD" w:themeColor="accent1"/>
        </w:rPr>
        <w:t>HANG_HOA</w:t>
      </w:r>
      <w:r w:rsidRPr="00741C5F">
        <w:rPr>
          <w:rFonts w:ascii="Times New Roman" w:eastAsia="Times New Roman" w:hAnsi="Times New Roman" w:cs="Times New Roman"/>
          <w:color w:val="000000"/>
        </w:rPr>
        <w:t>(</w:t>
      </w:r>
      <w:r w:rsidR="00552B53">
        <w:rPr>
          <w:rFonts w:ascii="Times New Roman" w:eastAsia="Times New Roman" w:hAnsi="Times New Roman" w:cs="Times New Roman"/>
          <w:b/>
          <w:bCs/>
          <w:color w:val="000000"/>
          <w:u w:val="single"/>
        </w:rPr>
        <w:t>MALH</w:t>
      </w:r>
      <w:r w:rsidRPr="00741C5F">
        <w:rPr>
          <w:rFonts w:ascii="Times New Roman" w:eastAsia="Times New Roman" w:hAnsi="Times New Roman" w:cs="Times New Roman"/>
          <w:color w:val="000000"/>
        </w:rPr>
        <w:t xml:space="preserve">, </w:t>
      </w:r>
      <w:r w:rsidR="00552B53">
        <w:rPr>
          <w:rFonts w:ascii="Times New Roman" w:eastAsia="Times New Roman" w:hAnsi="Times New Roman" w:cs="Times New Roman"/>
          <w:color w:val="000000"/>
        </w:rPr>
        <w:t>TEN_LH</w:t>
      </w:r>
      <w:r w:rsidRPr="00741C5F">
        <w:rPr>
          <w:rFonts w:ascii="Times New Roman" w:eastAsia="Times New Roman" w:hAnsi="Times New Roman" w:cs="Times New Roman"/>
          <w:color w:val="000000"/>
        </w:rPr>
        <w:t>)</w:t>
      </w:r>
    </w:p>
    <w:p w14:paraId="7C880A9A" w14:textId="77777777" w:rsidR="00186798" w:rsidRPr="00741C5F" w:rsidRDefault="00186798" w:rsidP="00F54BA4">
      <w:p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9900FF"/>
          <w:u w:val="single"/>
        </w:rPr>
        <w:t>Tân từ:</w:t>
      </w:r>
      <w:r w:rsidRPr="00741C5F">
        <w:rPr>
          <w:rFonts w:ascii="Times New Roman" w:eastAsia="Times New Roman" w:hAnsi="Times New Roman" w:cs="Times New Roman"/>
          <w:color w:val="9900FF"/>
        </w:rPr>
        <w:t xml:space="preserve"> </w:t>
      </w:r>
      <w:r w:rsidRPr="00741C5F">
        <w:rPr>
          <w:rFonts w:ascii="Times New Roman" w:eastAsia="Times New Roman" w:hAnsi="Times New Roman" w:cs="Times New Roman"/>
          <w:color w:val="000000"/>
        </w:rPr>
        <w:t>Mỗi hàng hóa đều có một mã loại hàng cùng với tên loại hàng.</w:t>
      </w:r>
    </w:p>
    <w:p w14:paraId="0A0BA43E" w14:textId="77777777" w:rsidR="00186798" w:rsidRPr="00741C5F" w:rsidRDefault="00186798" w:rsidP="00F54BA4">
      <w:pPr>
        <w:spacing w:after="0" w:line="240" w:lineRule="auto"/>
        <w:jc w:val="both"/>
        <w:rPr>
          <w:rFonts w:ascii="Times New Roman" w:eastAsia="Times New Roman" w:hAnsi="Times New Roman" w:cs="Times New Roman"/>
          <w:sz w:val="24"/>
          <w:szCs w:val="24"/>
        </w:rPr>
      </w:pPr>
    </w:p>
    <w:p w14:paraId="7BA8A062" w14:textId="08DCD043" w:rsidR="00186798" w:rsidRPr="00741C5F" w:rsidRDefault="00186798" w:rsidP="00F54BA4">
      <w:pPr>
        <w:pStyle w:val="oancuaDanhsach"/>
        <w:numPr>
          <w:ilvl w:val="0"/>
          <w:numId w:val="32"/>
        </w:num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4F81BD" w:themeColor="accent1"/>
        </w:rPr>
        <w:t>CHI_NHANH(</w:t>
      </w:r>
      <w:r w:rsidRPr="00741C5F">
        <w:rPr>
          <w:rFonts w:ascii="Times New Roman" w:eastAsia="Times New Roman" w:hAnsi="Times New Roman" w:cs="Times New Roman"/>
          <w:b/>
          <w:bCs/>
          <w:color w:val="000000"/>
          <w:u w:val="single"/>
        </w:rPr>
        <w:t>M</w:t>
      </w:r>
      <w:r w:rsidR="00552B53">
        <w:rPr>
          <w:rFonts w:ascii="Times New Roman" w:eastAsia="Times New Roman" w:hAnsi="Times New Roman" w:cs="Times New Roman"/>
          <w:b/>
          <w:bCs/>
          <w:color w:val="000000"/>
          <w:u w:val="single"/>
        </w:rPr>
        <w:t>A</w:t>
      </w:r>
      <w:r w:rsidRPr="00741C5F">
        <w:rPr>
          <w:rFonts w:ascii="Times New Roman" w:eastAsia="Times New Roman" w:hAnsi="Times New Roman" w:cs="Times New Roman"/>
          <w:b/>
          <w:bCs/>
          <w:color w:val="000000"/>
          <w:u w:val="single"/>
        </w:rPr>
        <w:t>CN</w:t>
      </w:r>
      <w:r w:rsidRPr="00741C5F">
        <w:rPr>
          <w:rFonts w:ascii="Times New Roman" w:eastAsia="Times New Roman" w:hAnsi="Times New Roman" w:cs="Times New Roman"/>
          <w:color w:val="000000"/>
        </w:rPr>
        <w:t>,</w:t>
      </w:r>
      <w:r w:rsidRPr="00741C5F">
        <w:rPr>
          <w:rFonts w:ascii="Times New Roman" w:eastAsia="Times New Roman" w:hAnsi="Times New Roman" w:cs="Times New Roman"/>
          <w:color w:val="000000"/>
          <w:u w:val="single"/>
        </w:rPr>
        <w:t xml:space="preserve"> </w:t>
      </w:r>
      <w:r w:rsidRPr="00741C5F">
        <w:rPr>
          <w:rFonts w:ascii="Times New Roman" w:eastAsia="Times New Roman" w:hAnsi="Times New Roman" w:cs="Times New Roman"/>
          <w:i/>
          <w:iCs/>
          <w:color w:val="000000"/>
          <w:u w:val="single"/>
        </w:rPr>
        <w:t>M</w:t>
      </w:r>
      <w:r w:rsidR="00552B53">
        <w:rPr>
          <w:rFonts w:ascii="Times New Roman" w:eastAsia="Times New Roman" w:hAnsi="Times New Roman" w:cs="Times New Roman"/>
          <w:i/>
          <w:iCs/>
          <w:color w:val="000000"/>
          <w:u w:val="single"/>
        </w:rPr>
        <w:t>A</w:t>
      </w:r>
      <w:r w:rsidRPr="00741C5F">
        <w:rPr>
          <w:rFonts w:ascii="Times New Roman" w:eastAsia="Times New Roman" w:hAnsi="Times New Roman" w:cs="Times New Roman"/>
          <w:i/>
          <w:iCs/>
          <w:color w:val="000000"/>
          <w:u w:val="single"/>
        </w:rPr>
        <w:t>DT</w:t>
      </w:r>
      <w:r w:rsidRPr="00741C5F">
        <w:rPr>
          <w:rFonts w:ascii="Times New Roman" w:eastAsia="Times New Roman" w:hAnsi="Times New Roman" w:cs="Times New Roman"/>
          <w:i/>
          <w:iCs/>
          <w:color w:val="000000"/>
        </w:rPr>
        <w:t xml:space="preserve">, </w:t>
      </w:r>
      <w:r w:rsidRPr="00741C5F">
        <w:rPr>
          <w:rFonts w:ascii="Times New Roman" w:eastAsia="Times New Roman" w:hAnsi="Times New Roman" w:cs="Times New Roman"/>
          <w:i/>
          <w:iCs/>
          <w:color w:val="000000"/>
          <w:u w:val="single"/>
        </w:rPr>
        <w:t>M</w:t>
      </w:r>
      <w:r w:rsidR="00552B53">
        <w:rPr>
          <w:rFonts w:ascii="Times New Roman" w:eastAsia="Times New Roman" w:hAnsi="Times New Roman" w:cs="Times New Roman"/>
          <w:i/>
          <w:iCs/>
          <w:color w:val="000000"/>
          <w:u w:val="single"/>
        </w:rPr>
        <w:t>A</w:t>
      </w:r>
      <w:r w:rsidRPr="00741C5F">
        <w:rPr>
          <w:rFonts w:ascii="Times New Roman" w:eastAsia="Times New Roman" w:hAnsi="Times New Roman" w:cs="Times New Roman"/>
          <w:i/>
          <w:iCs/>
          <w:color w:val="000000"/>
          <w:u w:val="single"/>
        </w:rPr>
        <w:t>HD</w:t>
      </w:r>
      <w:r w:rsidRPr="00741C5F">
        <w:rPr>
          <w:rFonts w:ascii="Times New Roman" w:eastAsia="Times New Roman" w:hAnsi="Times New Roman" w:cs="Times New Roman"/>
          <w:color w:val="000000"/>
        </w:rPr>
        <w:t xml:space="preserve">, </w:t>
      </w:r>
      <w:r w:rsidR="00552B53">
        <w:rPr>
          <w:rFonts w:ascii="Times New Roman" w:eastAsia="Times New Roman" w:hAnsi="Times New Roman" w:cs="Times New Roman"/>
          <w:color w:val="000000"/>
        </w:rPr>
        <w:t>DUONG</w:t>
      </w:r>
      <w:r w:rsidR="00843162">
        <w:rPr>
          <w:rFonts w:ascii="Times New Roman" w:eastAsia="Times New Roman" w:hAnsi="Times New Roman" w:cs="Times New Roman"/>
          <w:color w:val="000000"/>
        </w:rPr>
        <w:t>,</w:t>
      </w:r>
      <w:r w:rsidR="003F70AD">
        <w:rPr>
          <w:rFonts w:ascii="Times New Roman" w:eastAsia="Times New Roman" w:hAnsi="Times New Roman" w:cs="Times New Roman"/>
          <w:color w:val="000000"/>
        </w:rPr>
        <w:t xml:space="preserve"> </w:t>
      </w:r>
      <w:r w:rsidR="00552B53">
        <w:rPr>
          <w:rFonts w:ascii="Times New Roman" w:eastAsia="Times New Roman" w:hAnsi="Times New Roman" w:cs="Times New Roman"/>
          <w:color w:val="000000"/>
        </w:rPr>
        <w:t>PHUONG</w:t>
      </w:r>
      <w:r w:rsidR="003F70AD">
        <w:rPr>
          <w:rFonts w:ascii="Times New Roman" w:eastAsia="Times New Roman" w:hAnsi="Times New Roman" w:cs="Times New Roman"/>
          <w:color w:val="000000"/>
        </w:rPr>
        <w:t>,</w:t>
      </w:r>
      <w:r w:rsidR="00843162">
        <w:rPr>
          <w:rFonts w:ascii="Times New Roman" w:eastAsia="Times New Roman" w:hAnsi="Times New Roman" w:cs="Times New Roman"/>
          <w:color w:val="000000"/>
        </w:rPr>
        <w:t xml:space="preserve"> Q</w:t>
      </w:r>
      <w:r w:rsidR="00552B53">
        <w:rPr>
          <w:rFonts w:ascii="Times New Roman" w:eastAsia="Times New Roman" w:hAnsi="Times New Roman" w:cs="Times New Roman"/>
          <w:color w:val="000000"/>
        </w:rPr>
        <w:t>UAN</w:t>
      </w:r>
      <w:r w:rsidR="00843162">
        <w:rPr>
          <w:rFonts w:ascii="Times New Roman" w:eastAsia="Times New Roman" w:hAnsi="Times New Roman" w:cs="Times New Roman"/>
          <w:color w:val="000000"/>
        </w:rPr>
        <w:t xml:space="preserve">, </w:t>
      </w:r>
      <w:r w:rsidR="00552B53">
        <w:rPr>
          <w:rFonts w:ascii="Times New Roman" w:eastAsia="Times New Roman" w:hAnsi="Times New Roman" w:cs="Times New Roman"/>
          <w:color w:val="000000"/>
        </w:rPr>
        <w:t>THANH_PHO</w:t>
      </w:r>
      <w:r w:rsidRPr="00741C5F">
        <w:rPr>
          <w:rFonts w:ascii="Times New Roman" w:eastAsia="Times New Roman" w:hAnsi="Times New Roman" w:cs="Times New Roman"/>
          <w:color w:val="000000"/>
        </w:rPr>
        <w:t>)</w:t>
      </w:r>
    </w:p>
    <w:p w14:paraId="0F1DC2D8" w14:textId="03FAFDB1" w:rsidR="00186798" w:rsidRPr="00741C5F" w:rsidRDefault="00186798" w:rsidP="00F54BA4">
      <w:p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9900FF"/>
          <w:u w:val="single"/>
        </w:rPr>
        <w:t>Tân từ:</w:t>
      </w:r>
      <w:r w:rsidRPr="00741C5F">
        <w:rPr>
          <w:rFonts w:ascii="Times New Roman" w:eastAsia="Times New Roman" w:hAnsi="Times New Roman" w:cs="Times New Roman"/>
          <w:b/>
          <w:bCs/>
          <w:color w:val="000000"/>
          <w:u w:val="single"/>
        </w:rPr>
        <w:t xml:space="preserve"> </w:t>
      </w:r>
      <w:r w:rsidRPr="00741C5F">
        <w:rPr>
          <w:rFonts w:ascii="Times New Roman" w:eastAsia="Times New Roman" w:hAnsi="Times New Roman" w:cs="Times New Roman"/>
          <w:color w:val="000000"/>
        </w:rPr>
        <w:t>Mỗi chi nhánh sẽ có một mã chi nhánh, một mã đối tác và một mã hợp đồng cùng với đó là địa chỉ của chi nhánh</w:t>
      </w:r>
      <w:r w:rsidR="00843162">
        <w:rPr>
          <w:rFonts w:ascii="Times New Roman" w:eastAsia="Times New Roman" w:hAnsi="Times New Roman" w:cs="Times New Roman"/>
          <w:color w:val="000000"/>
        </w:rPr>
        <w:t xml:space="preserve"> (đường, quận, thành phố).</w:t>
      </w:r>
    </w:p>
    <w:p w14:paraId="03C89A09" w14:textId="77777777" w:rsidR="00186798" w:rsidRPr="00741C5F" w:rsidRDefault="00186798" w:rsidP="00F54BA4">
      <w:pPr>
        <w:spacing w:after="0" w:line="240" w:lineRule="auto"/>
        <w:jc w:val="both"/>
        <w:rPr>
          <w:rFonts w:ascii="Times New Roman" w:eastAsia="Times New Roman" w:hAnsi="Times New Roman" w:cs="Times New Roman"/>
          <w:sz w:val="24"/>
          <w:szCs w:val="24"/>
        </w:rPr>
      </w:pPr>
    </w:p>
    <w:p w14:paraId="41C9FC46" w14:textId="35195CA1" w:rsidR="00186798" w:rsidRPr="00741C5F" w:rsidRDefault="00186798" w:rsidP="00F54BA4">
      <w:pPr>
        <w:pStyle w:val="oancuaDanhsach"/>
        <w:numPr>
          <w:ilvl w:val="0"/>
          <w:numId w:val="32"/>
        </w:num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4F81BD" w:themeColor="accent1"/>
        </w:rPr>
        <w:t>TAI_XE</w:t>
      </w:r>
      <w:r w:rsidRPr="00741C5F">
        <w:rPr>
          <w:rFonts w:ascii="Times New Roman" w:eastAsia="Times New Roman" w:hAnsi="Times New Roman" w:cs="Times New Roman"/>
          <w:color w:val="000000"/>
        </w:rPr>
        <w:t>(</w:t>
      </w:r>
      <w:r w:rsidRPr="00741C5F">
        <w:rPr>
          <w:rFonts w:ascii="Times New Roman" w:eastAsia="Times New Roman" w:hAnsi="Times New Roman" w:cs="Times New Roman"/>
          <w:b/>
          <w:bCs/>
          <w:color w:val="000000"/>
          <w:u w:val="single"/>
        </w:rPr>
        <w:t>M</w:t>
      </w:r>
      <w:r w:rsidR="00552B53">
        <w:rPr>
          <w:rFonts w:ascii="Times New Roman" w:eastAsia="Times New Roman" w:hAnsi="Times New Roman" w:cs="Times New Roman"/>
          <w:b/>
          <w:bCs/>
          <w:color w:val="000000"/>
          <w:u w:val="single"/>
        </w:rPr>
        <w:t>A</w:t>
      </w:r>
      <w:r w:rsidRPr="00741C5F">
        <w:rPr>
          <w:rFonts w:ascii="Times New Roman" w:eastAsia="Times New Roman" w:hAnsi="Times New Roman" w:cs="Times New Roman"/>
          <w:b/>
          <w:bCs/>
          <w:color w:val="000000"/>
          <w:u w:val="single"/>
        </w:rPr>
        <w:t>TX,</w:t>
      </w:r>
      <w:r w:rsidRPr="00741C5F">
        <w:rPr>
          <w:rFonts w:ascii="Times New Roman" w:eastAsia="Times New Roman" w:hAnsi="Times New Roman" w:cs="Times New Roman"/>
          <w:i/>
          <w:iCs/>
          <w:color w:val="000000"/>
          <w:u w:val="single"/>
        </w:rPr>
        <w:t xml:space="preserve"> M</w:t>
      </w:r>
      <w:r w:rsidR="00552B53">
        <w:rPr>
          <w:rFonts w:ascii="Times New Roman" w:eastAsia="Times New Roman" w:hAnsi="Times New Roman" w:cs="Times New Roman"/>
          <w:i/>
          <w:iCs/>
          <w:color w:val="000000"/>
          <w:u w:val="single"/>
        </w:rPr>
        <w:t>A</w:t>
      </w:r>
      <w:r w:rsidRPr="00741C5F">
        <w:rPr>
          <w:rFonts w:ascii="Times New Roman" w:eastAsia="Times New Roman" w:hAnsi="Times New Roman" w:cs="Times New Roman"/>
          <w:i/>
          <w:iCs/>
          <w:color w:val="000000"/>
          <w:u w:val="single"/>
        </w:rPr>
        <w:t>TK</w:t>
      </w:r>
      <w:r w:rsidRPr="00741C5F">
        <w:rPr>
          <w:rFonts w:ascii="Times New Roman" w:eastAsia="Times New Roman" w:hAnsi="Times New Roman" w:cs="Times New Roman"/>
          <w:color w:val="000000"/>
        </w:rPr>
        <w:t xml:space="preserve">, </w:t>
      </w:r>
      <w:r w:rsidR="00552B53">
        <w:rPr>
          <w:rFonts w:ascii="Times New Roman" w:eastAsia="Times New Roman" w:hAnsi="Times New Roman" w:cs="Times New Roman"/>
          <w:color w:val="000000"/>
        </w:rPr>
        <w:t>HO_TEN</w:t>
      </w:r>
      <w:r w:rsidRPr="00741C5F">
        <w:rPr>
          <w:rFonts w:ascii="Times New Roman" w:eastAsia="Times New Roman" w:hAnsi="Times New Roman" w:cs="Times New Roman"/>
          <w:color w:val="000000"/>
        </w:rPr>
        <w:t xml:space="preserve">, CMND, </w:t>
      </w:r>
      <w:r w:rsidR="00552B53">
        <w:rPr>
          <w:rFonts w:ascii="Times New Roman" w:eastAsia="Times New Roman" w:hAnsi="Times New Roman" w:cs="Times New Roman"/>
          <w:color w:val="000000"/>
        </w:rPr>
        <w:t>PHI_THUE_CHAN</w:t>
      </w:r>
      <w:r w:rsidRPr="00741C5F">
        <w:rPr>
          <w:rFonts w:ascii="Times New Roman" w:eastAsia="Times New Roman" w:hAnsi="Times New Roman" w:cs="Times New Roman"/>
          <w:color w:val="000000"/>
        </w:rPr>
        <w:t xml:space="preserve">, </w:t>
      </w:r>
      <w:r w:rsidR="00552B53">
        <w:rPr>
          <w:rFonts w:ascii="Times New Roman" w:eastAsia="Times New Roman" w:hAnsi="Times New Roman" w:cs="Times New Roman"/>
          <w:color w:val="000000"/>
        </w:rPr>
        <w:t>STK</w:t>
      </w:r>
      <w:r w:rsidRPr="00741C5F">
        <w:rPr>
          <w:rFonts w:ascii="Times New Roman" w:eastAsia="Times New Roman" w:hAnsi="Times New Roman" w:cs="Times New Roman"/>
          <w:color w:val="000000"/>
        </w:rPr>
        <w:t xml:space="preserve">, </w:t>
      </w:r>
      <w:r w:rsidR="00552B53">
        <w:rPr>
          <w:rFonts w:ascii="Times New Roman" w:eastAsia="Times New Roman" w:hAnsi="Times New Roman" w:cs="Times New Roman"/>
          <w:color w:val="000000"/>
        </w:rPr>
        <w:t>BIEN_SO</w:t>
      </w:r>
      <w:r w:rsidRPr="00741C5F">
        <w:rPr>
          <w:rFonts w:ascii="Times New Roman" w:eastAsia="Times New Roman" w:hAnsi="Times New Roman" w:cs="Times New Roman"/>
          <w:color w:val="000000"/>
        </w:rPr>
        <w:t>)</w:t>
      </w:r>
    </w:p>
    <w:p w14:paraId="7CDFDB53" w14:textId="77777777" w:rsidR="00186798" w:rsidRPr="00741C5F" w:rsidRDefault="00186798" w:rsidP="00F54BA4">
      <w:p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9900FF"/>
          <w:u w:val="single"/>
        </w:rPr>
        <w:lastRenderedPageBreak/>
        <w:t>Tân từ:</w:t>
      </w:r>
      <w:r w:rsidRPr="00741C5F">
        <w:rPr>
          <w:rFonts w:ascii="Times New Roman" w:eastAsia="Times New Roman" w:hAnsi="Times New Roman" w:cs="Times New Roman"/>
          <w:b/>
          <w:bCs/>
          <w:i/>
          <w:iCs/>
          <w:color w:val="000000"/>
        </w:rPr>
        <w:t xml:space="preserve"> </w:t>
      </w:r>
      <w:r w:rsidRPr="00741C5F">
        <w:rPr>
          <w:rFonts w:ascii="Times New Roman" w:eastAsia="Times New Roman" w:hAnsi="Times New Roman" w:cs="Times New Roman"/>
          <w:color w:val="000000"/>
        </w:rPr>
        <w:t>Mỗi tài xế có một mã tài xế để phân biệt, một mã tài khoản, họ tên, chứng minh thư và biển số của xe để hoạt động. Đồng thời phải thông tin tài khoản ngân hàng cùng với đó là phải đóng phí thuế chân để đăng ký.</w:t>
      </w:r>
    </w:p>
    <w:p w14:paraId="32EDED73" w14:textId="77777777" w:rsidR="00186798" w:rsidRPr="00741C5F" w:rsidRDefault="00186798" w:rsidP="00F54BA4">
      <w:pPr>
        <w:spacing w:after="0" w:line="240" w:lineRule="auto"/>
        <w:jc w:val="both"/>
        <w:rPr>
          <w:rFonts w:ascii="Times New Roman" w:eastAsia="Times New Roman" w:hAnsi="Times New Roman" w:cs="Times New Roman"/>
          <w:sz w:val="24"/>
          <w:szCs w:val="24"/>
        </w:rPr>
      </w:pPr>
    </w:p>
    <w:p w14:paraId="6CBB16A3" w14:textId="50FE1427" w:rsidR="00186798" w:rsidRPr="00741C5F" w:rsidRDefault="00186798" w:rsidP="00F54BA4">
      <w:pPr>
        <w:pStyle w:val="oancuaDanhsach"/>
        <w:numPr>
          <w:ilvl w:val="0"/>
          <w:numId w:val="32"/>
        </w:num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4F81BD" w:themeColor="accent1"/>
        </w:rPr>
        <w:t>KHU_VUC_HOAT_DONG</w:t>
      </w:r>
      <w:r w:rsidRPr="00741C5F">
        <w:rPr>
          <w:rFonts w:ascii="Times New Roman" w:eastAsia="Times New Roman" w:hAnsi="Times New Roman" w:cs="Times New Roman"/>
          <w:color w:val="000000"/>
        </w:rPr>
        <w:t>(</w:t>
      </w:r>
      <w:r w:rsidRPr="00741C5F">
        <w:rPr>
          <w:rFonts w:ascii="Times New Roman" w:eastAsia="Times New Roman" w:hAnsi="Times New Roman" w:cs="Times New Roman"/>
          <w:b/>
          <w:bCs/>
          <w:color w:val="000000"/>
          <w:u w:val="single"/>
        </w:rPr>
        <w:t>M</w:t>
      </w:r>
      <w:r w:rsidR="00552B53">
        <w:rPr>
          <w:rFonts w:ascii="Times New Roman" w:eastAsia="Times New Roman" w:hAnsi="Times New Roman" w:cs="Times New Roman"/>
          <w:b/>
          <w:bCs/>
          <w:color w:val="000000"/>
          <w:u w:val="single"/>
        </w:rPr>
        <w:t>A</w:t>
      </w:r>
      <w:r w:rsidRPr="00741C5F">
        <w:rPr>
          <w:rFonts w:ascii="Times New Roman" w:eastAsia="Times New Roman" w:hAnsi="Times New Roman" w:cs="Times New Roman"/>
          <w:b/>
          <w:bCs/>
          <w:color w:val="000000"/>
          <w:u w:val="single"/>
        </w:rPr>
        <w:t>KV</w:t>
      </w:r>
      <w:r w:rsidRPr="00741C5F">
        <w:rPr>
          <w:rFonts w:ascii="Times New Roman" w:eastAsia="Times New Roman" w:hAnsi="Times New Roman" w:cs="Times New Roman"/>
          <w:color w:val="000000"/>
        </w:rPr>
        <w:t xml:space="preserve">, </w:t>
      </w:r>
      <w:r w:rsidR="00552B53">
        <w:rPr>
          <w:rFonts w:ascii="Times New Roman" w:eastAsia="Times New Roman" w:hAnsi="Times New Roman" w:cs="Times New Roman"/>
          <w:color w:val="000000"/>
        </w:rPr>
        <w:t>TENKV</w:t>
      </w:r>
      <w:r w:rsidRPr="00741C5F">
        <w:rPr>
          <w:rFonts w:ascii="Times New Roman" w:eastAsia="Times New Roman" w:hAnsi="Times New Roman" w:cs="Times New Roman"/>
          <w:color w:val="000000"/>
        </w:rPr>
        <w:t>)</w:t>
      </w:r>
    </w:p>
    <w:p w14:paraId="60605E74" w14:textId="77777777" w:rsidR="00186798" w:rsidRPr="00741C5F" w:rsidRDefault="00186798" w:rsidP="00F54BA4">
      <w:p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9900FF"/>
          <w:u w:val="single"/>
        </w:rPr>
        <w:t>Tân từ:</w:t>
      </w:r>
      <w:r w:rsidRPr="00741C5F">
        <w:rPr>
          <w:rFonts w:ascii="Times New Roman" w:eastAsia="Times New Roman" w:hAnsi="Times New Roman" w:cs="Times New Roman"/>
          <w:b/>
          <w:bCs/>
          <w:i/>
          <w:iCs/>
          <w:color w:val="000000"/>
        </w:rPr>
        <w:t xml:space="preserve"> </w:t>
      </w:r>
      <w:r w:rsidRPr="00741C5F">
        <w:rPr>
          <w:rFonts w:ascii="Times New Roman" w:eastAsia="Times New Roman" w:hAnsi="Times New Roman" w:cs="Times New Roman"/>
          <w:color w:val="000000"/>
        </w:rPr>
        <w:t>Mỗi khu vực hoạt động phải có một mã khu vực và tên khu vực hoạt động.</w:t>
      </w:r>
    </w:p>
    <w:p w14:paraId="6C147010" w14:textId="77777777" w:rsidR="00186798" w:rsidRPr="00741C5F" w:rsidRDefault="00186798" w:rsidP="00F54BA4">
      <w:pPr>
        <w:spacing w:after="0" w:line="240" w:lineRule="auto"/>
        <w:jc w:val="both"/>
        <w:rPr>
          <w:rFonts w:ascii="Times New Roman" w:eastAsia="Times New Roman" w:hAnsi="Times New Roman" w:cs="Times New Roman"/>
          <w:sz w:val="24"/>
          <w:szCs w:val="24"/>
        </w:rPr>
      </w:pPr>
    </w:p>
    <w:p w14:paraId="671C138A" w14:textId="2B476127" w:rsidR="00186798" w:rsidRPr="00741C5F" w:rsidRDefault="00186798" w:rsidP="00F54BA4">
      <w:pPr>
        <w:pStyle w:val="oancuaDanhsach"/>
        <w:numPr>
          <w:ilvl w:val="0"/>
          <w:numId w:val="32"/>
        </w:num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4F81BD" w:themeColor="accent1"/>
        </w:rPr>
        <w:t>PHIEU_GIAO_HANG</w:t>
      </w:r>
      <w:r w:rsidRPr="00741C5F">
        <w:rPr>
          <w:rFonts w:ascii="Times New Roman" w:eastAsia="Times New Roman" w:hAnsi="Times New Roman" w:cs="Times New Roman"/>
          <w:color w:val="000000"/>
        </w:rPr>
        <w:t>(</w:t>
      </w:r>
      <w:r w:rsidRPr="00741C5F">
        <w:rPr>
          <w:rFonts w:ascii="Times New Roman" w:eastAsia="Times New Roman" w:hAnsi="Times New Roman" w:cs="Times New Roman"/>
          <w:b/>
          <w:bCs/>
          <w:i/>
          <w:iCs/>
          <w:color w:val="000000"/>
          <w:u w:val="single"/>
        </w:rPr>
        <w:t>M</w:t>
      </w:r>
      <w:r w:rsidR="00552B53">
        <w:rPr>
          <w:rFonts w:ascii="Times New Roman" w:eastAsia="Times New Roman" w:hAnsi="Times New Roman" w:cs="Times New Roman"/>
          <w:b/>
          <w:bCs/>
          <w:i/>
          <w:iCs/>
          <w:color w:val="000000"/>
          <w:u w:val="single"/>
        </w:rPr>
        <w:t>A</w:t>
      </w:r>
      <w:r w:rsidRPr="00741C5F">
        <w:rPr>
          <w:rFonts w:ascii="Times New Roman" w:eastAsia="Times New Roman" w:hAnsi="Times New Roman" w:cs="Times New Roman"/>
          <w:b/>
          <w:bCs/>
          <w:i/>
          <w:iCs/>
          <w:color w:val="000000"/>
          <w:u w:val="single"/>
        </w:rPr>
        <w:t>TX, M</w:t>
      </w:r>
      <w:r w:rsidR="00552B53">
        <w:rPr>
          <w:rFonts w:ascii="Times New Roman" w:eastAsia="Times New Roman" w:hAnsi="Times New Roman" w:cs="Times New Roman"/>
          <w:b/>
          <w:bCs/>
          <w:i/>
          <w:iCs/>
          <w:color w:val="000000"/>
          <w:u w:val="single"/>
        </w:rPr>
        <w:t>A</w:t>
      </w:r>
      <w:r w:rsidRPr="00741C5F">
        <w:rPr>
          <w:rFonts w:ascii="Times New Roman" w:eastAsia="Times New Roman" w:hAnsi="Times New Roman" w:cs="Times New Roman"/>
          <w:b/>
          <w:bCs/>
          <w:i/>
          <w:iCs/>
          <w:color w:val="000000"/>
          <w:u w:val="single"/>
        </w:rPr>
        <w:t>ĐH</w:t>
      </w:r>
      <w:r w:rsidRPr="00741C5F">
        <w:rPr>
          <w:rFonts w:ascii="Times New Roman" w:eastAsia="Times New Roman" w:hAnsi="Times New Roman" w:cs="Times New Roman"/>
          <w:color w:val="000000"/>
        </w:rPr>
        <w:t>, N</w:t>
      </w:r>
      <w:r w:rsidR="00552B53">
        <w:rPr>
          <w:rFonts w:ascii="Times New Roman" w:eastAsia="Times New Roman" w:hAnsi="Times New Roman" w:cs="Times New Roman"/>
          <w:color w:val="000000"/>
        </w:rPr>
        <w:t>GAY_GIAO</w:t>
      </w:r>
      <w:r w:rsidRPr="00741C5F">
        <w:rPr>
          <w:rFonts w:ascii="Times New Roman" w:eastAsia="Times New Roman" w:hAnsi="Times New Roman" w:cs="Times New Roman"/>
          <w:color w:val="000000"/>
        </w:rPr>
        <w:t>)</w:t>
      </w:r>
    </w:p>
    <w:p w14:paraId="3B268D8B" w14:textId="77777777" w:rsidR="00186798" w:rsidRPr="00741C5F" w:rsidRDefault="00186798" w:rsidP="00F54BA4">
      <w:p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9900FF"/>
          <w:u w:val="single"/>
        </w:rPr>
        <w:t>Tân từ:</w:t>
      </w:r>
      <w:r w:rsidRPr="00741C5F">
        <w:rPr>
          <w:rFonts w:ascii="Times New Roman" w:eastAsia="Times New Roman" w:hAnsi="Times New Roman" w:cs="Times New Roman"/>
          <w:b/>
          <w:bCs/>
          <w:color w:val="000000"/>
        </w:rPr>
        <w:t xml:space="preserve"> </w:t>
      </w:r>
      <w:r w:rsidRPr="00741C5F">
        <w:rPr>
          <w:rFonts w:ascii="Times New Roman" w:eastAsia="Times New Roman" w:hAnsi="Times New Roman" w:cs="Times New Roman"/>
          <w:color w:val="000000"/>
        </w:rPr>
        <w:t>Phiếu giao hàng bao gồm thông tin mã tài xế và mã đơn hàng được giao kèm với ngày giao hàng.</w:t>
      </w:r>
    </w:p>
    <w:p w14:paraId="5110E35D" w14:textId="77777777" w:rsidR="00186798" w:rsidRPr="00741C5F" w:rsidRDefault="00186798" w:rsidP="00F54BA4">
      <w:pPr>
        <w:spacing w:after="0" w:line="240" w:lineRule="auto"/>
        <w:jc w:val="both"/>
        <w:rPr>
          <w:rFonts w:ascii="Times New Roman" w:eastAsia="Times New Roman" w:hAnsi="Times New Roman" w:cs="Times New Roman"/>
          <w:sz w:val="24"/>
          <w:szCs w:val="24"/>
        </w:rPr>
      </w:pPr>
    </w:p>
    <w:p w14:paraId="0FEF46C6" w14:textId="0DA46F57" w:rsidR="00186798" w:rsidRPr="00741C5F" w:rsidRDefault="00186798" w:rsidP="00F54BA4">
      <w:pPr>
        <w:pStyle w:val="oancuaDanhsach"/>
        <w:numPr>
          <w:ilvl w:val="0"/>
          <w:numId w:val="32"/>
        </w:num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4F81BD" w:themeColor="accent1"/>
        </w:rPr>
        <w:t>SAN_PHAM</w:t>
      </w:r>
      <w:r w:rsidRPr="00741C5F">
        <w:rPr>
          <w:rFonts w:ascii="Times New Roman" w:eastAsia="Times New Roman" w:hAnsi="Times New Roman" w:cs="Times New Roman"/>
          <w:color w:val="000000"/>
        </w:rPr>
        <w:t>(</w:t>
      </w:r>
      <w:r w:rsidRPr="00741C5F">
        <w:rPr>
          <w:rFonts w:ascii="Times New Roman" w:eastAsia="Times New Roman" w:hAnsi="Times New Roman" w:cs="Times New Roman"/>
          <w:b/>
          <w:bCs/>
          <w:color w:val="000000"/>
          <w:u w:val="single"/>
        </w:rPr>
        <w:t>M</w:t>
      </w:r>
      <w:r w:rsidR="00552B53">
        <w:rPr>
          <w:rFonts w:ascii="Times New Roman" w:eastAsia="Times New Roman" w:hAnsi="Times New Roman" w:cs="Times New Roman"/>
          <w:b/>
          <w:bCs/>
          <w:color w:val="000000"/>
          <w:u w:val="single"/>
        </w:rPr>
        <w:t>A</w:t>
      </w:r>
      <w:r w:rsidRPr="00741C5F">
        <w:rPr>
          <w:rFonts w:ascii="Times New Roman" w:eastAsia="Times New Roman" w:hAnsi="Times New Roman" w:cs="Times New Roman"/>
          <w:b/>
          <w:bCs/>
          <w:color w:val="000000"/>
          <w:u w:val="single"/>
        </w:rPr>
        <w:t xml:space="preserve">SP, </w:t>
      </w:r>
      <w:r w:rsidRPr="00741C5F">
        <w:rPr>
          <w:rFonts w:ascii="Times New Roman" w:eastAsia="Times New Roman" w:hAnsi="Times New Roman" w:cs="Times New Roman"/>
          <w:b/>
          <w:bCs/>
          <w:i/>
          <w:iCs/>
          <w:color w:val="000000"/>
          <w:u w:val="single"/>
        </w:rPr>
        <w:t>M</w:t>
      </w:r>
      <w:r w:rsidR="00552B53">
        <w:rPr>
          <w:rFonts w:ascii="Times New Roman" w:eastAsia="Times New Roman" w:hAnsi="Times New Roman" w:cs="Times New Roman"/>
          <w:b/>
          <w:bCs/>
          <w:i/>
          <w:iCs/>
          <w:color w:val="000000"/>
          <w:u w:val="single"/>
        </w:rPr>
        <w:t>A</w:t>
      </w:r>
      <w:r w:rsidRPr="00741C5F">
        <w:rPr>
          <w:rFonts w:ascii="Times New Roman" w:eastAsia="Times New Roman" w:hAnsi="Times New Roman" w:cs="Times New Roman"/>
          <w:b/>
          <w:bCs/>
          <w:i/>
          <w:iCs/>
          <w:color w:val="000000"/>
          <w:u w:val="single"/>
        </w:rPr>
        <w:t>CN</w:t>
      </w:r>
      <w:r w:rsidRPr="00741C5F">
        <w:rPr>
          <w:rFonts w:ascii="Times New Roman" w:eastAsia="Times New Roman" w:hAnsi="Times New Roman" w:cs="Times New Roman"/>
          <w:color w:val="000000"/>
        </w:rPr>
        <w:t xml:space="preserve">, </w:t>
      </w:r>
      <w:r w:rsidR="00E94435" w:rsidRPr="00E94435">
        <w:rPr>
          <w:rFonts w:ascii="Times New Roman" w:eastAsia="Times New Roman" w:hAnsi="Times New Roman" w:cs="Times New Roman"/>
          <w:i/>
          <w:iCs/>
          <w:color w:val="000000"/>
          <w:u w:val="single"/>
        </w:rPr>
        <w:t>MALH</w:t>
      </w:r>
      <w:r w:rsidR="00E94435">
        <w:rPr>
          <w:rFonts w:ascii="Times New Roman" w:eastAsia="Times New Roman" w:hAnsi="Times New Roman" w:cs="Times New Roman"/>
          <w:color w:val="000000"/>
        </w:rPr>
        <w:t xml:space="preserve">, </w:t>
      </w:r>
      <w:r w:rsidR="00552B53">
        <w:rPr>
          <w:rFonts w:ascii="Times New Roman" w:eastAsia="Times New Roman" w:hAnsi="Times New Roman" w:cs="Times New Roman"/>
          <w:color w:val="000000"/>
        </w:rPr>
        <w:t>SO_LUONG_TON</w:t>
      </w:r>
      <w:r w:rsidRPr="00741C5F">
        <w:rPr>
          <w:rFonts w:ascii="Times New Roman" w:eastAsia="Times New Roman" w:hAnsi="Times New Roman" w:cs="Times New Roman"/>
          <w:color w:val="000000"/>
        </w:rPr>
        <w:t xml:space="preserve">, </w:t>
      </w:r>
      <w:r w:rsidR="00552B53">
        <w:rPr>
          <w:rFonts w:ascii="Times New Roman" w:eastAsia="Times New Roman" w:hAnsi="Times New Roman" w:cs="Times New Roman"/>
          <w:color w:val="000000"/>
        </w:rPr>
        <w:t>MO_TA</w:t>
      </w:r>
      <w:r w:rsidRPr="00741C5F">
        <w:rPr>
          <w:rFonts w:ascii="Times New Roman" w:eastAsia="Times New Roman" w:hAnsi="Times New Roman" w:cs="Times New Roman"/>
          <w:color w:val="000000"/>
        </w:rPr>
        <w:t xml:space="preserve">, </w:t>
      </w:r>
      <w:r w:rsidR="00552B53">
        <w:rPr>
          <w:rFonts w:ascii="Times New Roman" w:eastAsia="Times New Roman" w:hAnsi="Times New Roman" w:cs="Times New Roman"/>
          <w:color w:val="000000"/>
        </w:rPr>
        <w:t>GIA</w:t>
      </w:r>
      <w:r w:rsidRPr="00741C5F">
        <w:rPr>
          <w:rFonts w:ascii="Times New Roman" w:eastAsia="Times New Roman" w:hAnsi="Times New Roman" w:cs="Times New Roman"/>
          <w:color w:val="000000"/>
        </w:rPr>
        <w:t>)</w:t>
      </w:r>
    </w:p>
    <w:p w14:paraId="697AC131" w14:textId="4D1887B0" w:rsidR="00186798" w:rsidRPr="00741C5F" w:rsidRDefault="00186798" w:rsidP="00F54BA4">
      <w:p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9900FF"/>
          <w:u w:val="single"/>
        </w:rPr>
        <w:t>Tân từ:</w:t>
      </w:r>
      <w:r w:rsidRPr="00741C5F">
        <w:rPr>
          <w:rFonts w:ascii="Times New Roman" w:eastAsia="Times New Roman" w:hAnsi="Times New Roman" w:cs="Times New Roman"/>
          <w:b/>
          <w:bCs/>
          <w:color w:val="000000"/>
          <w:u w:val="single"/>
        </w:rPr>
        <w:t xml:space="preserve"> </w:t>
      </w:r>
      <w:r w:rsidRPr="00741C5F">
        <w:rPr>
          <w:rFonts w:ascii="Times New Roman" w:eastAsia="Times New Roman" w:hAnsi="Times New Roman" w:cs="Times New Roman"/>
          <w:color w:val="000000"/>
        </w:rPr>
        <w:t>Mỗi sản phẩm có 1 mã sản phẩm,</w:t>
      </w:r>
      <w:r w:rsidR="00E94435">
        <w:rPr>
          <w:rFonts w:ascii="Times New Roman" w:eastAsia="Times New Roman" w:hAnsi="Times New Roman" w:cs="Times New Roman"/>
          <w:color w:val="000000"/>
        </w:rPr>
        <w:t xml:space="preserve"> mã loại hàng,</w:t>
      </w:r>
      <w:r w:rsidRPr="00741C5F">
        <w:rPr>
          <w:rFonts w:ascii="Times New Roman" w:eastAsia="Times New Roman" w:hAnsi="Times New Roman" w:cs="Times New Roman"/>
          <w:color w:val="000000"/>
        </w:rPr>
        <w:t xml:space="preserve"> mã chi nhánh thể hiện sản phẩm đang được lưu trữ ở chi nhánh nào, số lượng tồn thể hiện số lượng sản phẩm còn ở chi nhánh tương ứng, mô tả và giá niêm yết.</w:t>
      </w:r>
    </w:p>
    <w:p w14:paraId="25525589" w14:textId="77777777" w:rsidR="00186798" w:rsidRPr="00741C5F" w:rsidRDefault="00186798" w:rsidP="00F54BA4">
      <w:pPr>
        <w:spacing w:after="0" w:line="240" w:lineRule="auto"/>
        <w:jc w:val="both"/>
        <w:rPr>
          <w:rFonts w:ascii="Times New Roman" w:eastAsia="Times New Roman" w:hAnsi="Times New Roman" w:cs="Times New Roman"/>
          <w:sz w:val="24"/>
          <w:szCs w:val="24"/>
        </w:rPr>
      </w:pPr>
    </w:p>
    <w:p w14:paraId="62A82F5A" w14:textId="49167BC1" w:rsidR="00186798" w:rsidRPr="00741C5F" w:rsidRDefault="00186798" w:rsidP="00F54BA4">
      <w:pPr>
        <w:pStyle w:val="oancuaDanhsach"/>
        <w:numPr>
          <w:ilvl w:val="0"/>
          <w:numId w:val="32"/>
        </w:num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4F81BD" w:themeColor="accent1"/>
        </w:rPr>
        <w:t>CHI_TIET_DON_HANG</w:t>
      </w:r>
      <w:r w:rsidRPr="00741C5F">
        <w:rPr>
          <w:rFonts w:ascii="Times New Roman" w:eastAsia="Times New Roman" w:hAnsi="Times New Roman" w:cs="Times New Roman"/>
          <w:color w:val="000000"/>
        </w:rPr>
        <w:t>(</w:t>
      </w:r>
      <w:r w:rsidRPr="00741C5F">
        <w:rPr>
          <w:rFonts w:ascii="Times New Roman" w:eastAsia="Times New Roman" w:hAnsi="Times New Roman" w:cs="Times New Roman"/>
          <w:b/>
          <w:bCs/>
          <w:i/>
          <w:iCs/>
          <w:color w:val="000000"/>
          <w:u w:val="single"/>
        </w:rPr>
        <w:t>M</w:t>
      </w:r>
      <w:r w:rsidR="00552B53">
        <w:rPr>
          <w:rFonts w:ascii="Times New Roman" w:eastAsia="Times New Roman" w:hAnsi="Times New Roman" w:cs="Times New Roman"/>
          <w:b/>
          <w:bCs/>
          <w:i/>
          <w:iCs/>
          <w:color w:val="000000"/>
          <w:u w:val="single"/>
        </w:rPr>
        <w:t>A</w:t>
      </w:r>
      <w:r w:rsidRPr="00741C5F">
        <w:rPr>
          <w:rFonts w:ascii="Times New Roman" w:eastAsia="Times New Roman" w:hAnsi="Times New Roman" w:cs="Times New Roman"/>
          <w:b/>
          <w:bCs/>
          <w:i/>
          <w:iCs/>
          <w:color w:val="000000"/>
          <w:u w:val="single"/>
        </w:rPr>
        <w:t>DH, M</w:t>
      </w:r>
      <w:r w:rsidR="00552B53">
        <w:rPr>
          <w:rFonts w:ascii="Times New Roman" w:eastAsia="Times New Roman" w:hAnsi="Times New Roman" w:cs="Times New Roman"/>
          <w:b/>
          <w:bCs/>
          <w:i/>
          <w:iCs/>
          <w:color w:val="000000"/>
          <w:u w:val="single"/>
        </w:rPr>
        <w:t>A</w:t>
      </w:r>
      <w:r w:rsidRPr="00741C5F">
        <w:rPr>
          <w:rFonts w:ascii="Times New Roman" w:eastAsia="Times New Roman" w:hAnsi="Times New Roman" w:cs="Times New Roman"/>
          <w:b/>
          <w:bCs/>
          <w:i/>
          <w:iCs/>
          <w:color w:val="000000"/>
          <w:u w:val="single"/>
        </w:rPr>
        <w:t>SP</w:t>
      </w:r>
      <w:r w:rsidRPr="00741C5F">
        <w:rPr>
          <w:rFonts w:ascii="Times New Roman" w:eastAsia="Times New Roman" w:hAnsi="Times New Roman" w:cs="Times New Roman"/>
          <w:color w:val="000000"/>
        </w:rPr>
        <w:t>, S</w:t>
      </w:r>
      <w:r w:rsidR="00552B53">
        <w:rPr>
          <w:rFonts w:ascii="Times New Roman" w:eastAsia="Times New Roman" w:hAnsi="Times New Roman" w:cs="Times New Roman"/>
          <w:color w:val="000000"/>
        </w:rPr>
        <w:t>O_LUONG</w:t>
      </w:r>
      <w:r w:rsidRPr="00741C5F">
        <w:rPr>
          <w:rFonts w:ascii="Times New Roman" w:eastAsia="Times New Roman" w:hAnsi="Times New Roman" w:cs="Times New Roman"/>
          <w:color w:val="000000"/>
        </w:rPr>
        <w:t xml:space="preserve">, </w:t>
      </w:r>
      <w:r w:rsidR="00CF43D9">
        <w:rPr>
          <w:rFonts w:ascii="Times New Roman" w:eastAsia="Times New Roman" w:hAnsi="Times New Roman" w:cs="Times New Roman"/>
          <w:color w:val="000000"/>
        </w:rPr>
        <w:t>THANH_TIEN</w:t>
      </w:r>
      <w:r w:rsidRPr="00741C5F">
        <w:rPr>
          <w:rFonts w:ascii="Times New Roman" w:eastAsia="Times New Roman" w:hAnsi="Times New Roman" w:cs="Times New Roman"/>
          <w:color w:val="000000"/>
        </w:rPr>
        <w:t>)</w:t>
      </w:r>
    </w:p>
    <w:p w14:paraId="692D6D94" w14:textId="7887CFD0" w:rsidR="00186798" w:rsidRPr="00741C5F" w:rsidRDefault="00186798" w:rsidP="00F54BA4">
      <w:p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9900FF"/>
          <w:u w:val="single"/>
        </w:rPr>
        <w:t>Tân từ:</w:t>
      </w:r>
      <w:r w:rsidRPr="00741C5F">
        <w:rPr>
          <w:rFonts w:ascii="Times New Roman" w:eastAsia="Times New Roman" w:hAnsi="Times New Roman" w:cs="Times New Roman"/>
          <w:color w:val="000000"/>
        </w:rPr>
        <w:t xml:space="preserve"> Chi tiết đơn hàng mô tả chi tiết đơn hàng đối với từng sản phẩm, thể hiện số lượng sản phẩm và thành tiền cho sản phẩm đó (thành tiền = số lượng x giá sản phẩm)</w:t>
      </w:r>
    </w:p>
    <w:p w14:paraId="0ED1B776" w14:textId="77777777" w:rsidR="00186798" w:rsidRPr="00741C5F" w:rsidRDefault="00186798" w:rsidP="00F54BA4">
      <w:pPr>
        <w:spacing w:after="0" w:line="240" w:lineRule="auto"/>
        <w:jc w:val="both"/>
        <w:rPr>
          <w:rFonts w:ascii="Times New Roman" w:eastAsia="Times New Roman" w:hAnsi="Times New Roman" w:cs="Times New Roman"/>
          <w:sz w:val="24"/>
          <w:szCs w:val="24"/>
        </w:rPr>
      </w:pPr>
    </w:p>
    <w:p w14:paraId="1E77E48A" w14:textId="20BED793" w:rsidR="00186798" w:rsidRPr="00741C5F" w:rsidRDefault="00186798" w:rsidP="00F54BA4">
      <w:pPr>
        <w:pStyle w:val="oancuaDanhsach"/>
        <w:numPr>
          <w:ilvl w:val="0"/>
          <w:numId w:val="32"/>
        </w:num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4F81BD" w:themeColor="accent1"/>
        </w:rPr>
        <w:t>DON_HANG</w:t>
      </w:r>
      <w:r w:rsidRPr="00741C5F">
        <w:rPr>
          <w:rFonts w:ascii="Times New Roman" w:eastAsia="Times New Roman" w:hAnsi="Times New Roman" w:cs="Times New Roman"/>
          <w:color w:val="000000"/>
        </w:rPr>
        <w:t>(</w:t>
      </w:r>
      <w:r w:rsidRPr="00741C5F">
        <w:rPr>
          <w:rFonts w:ascii="Times New Roman" w:eastAsia="Times New Roman" w:hAnsi="Times New Roman" w:cs="Times New Roman"/>
          <w:b/>
          <w:bCs/>
          <w:color w:val="000000"/>
          <w:u w:val="single"/>
        </w:rPr>
        <w:t>M</w:t>
      </w:r>
      <w:r w:rsidR="00CF43D9">
        <w:rPr>
          <w:rFonts w:ascii="Times New Roman" w:eastAsia="Times New Roman" w:hAnsi="Times New Roman" w:cs="Times New Roman"/>
          <w:b/>
          <w:bCs/>
          <w:color w:val="000000"/>
          <w:u w:val="single"/>
        </w:rPr>
        <w:t>A</w:t>
      </w:r>
      <w:r w:rsidRPr="00741C5F">
        <w:rPr>
          <w:rFonts w:ascii="Times New Roman" w:eastAsia="Times New Roman" w:hAnsi="Times New Roman" w:cs="Times New Roman"/>
          <w:b/>
          <w:bCs/>
          <w:color w:val="000000"/>
          <w:u w:val="single"/>
        </w:rPr>
        <w:t>DH</w:t>
      </w:r>
      <w:r w:rsidRPr="00741C5F">
        <w:rPr>
          <w:rFonts w:ascii="Times New Roman" w:eastAsia="Times New Roman" w:hAnsi="Times New Roman" w:cs="Times New Roman"/>
          <w:color w:val="000000"/>
        </w:rPr>
        <w:t xml:space="preserve">, </w:t>
      </w:r>
      <w:r w:rsidRPr="00741C5F">
        <w:rPr>
          <w:rFonts w:ascii="Times New Roman" w:eastAsia="Times New Roman" w:hAnsi="Times New Roman" w:cs="Times New Roman"/>
          <w:i/>
          <w:iCs/>
          <w:color w:val="000000"/>
          <w:u w:val="single"/>
        </w:rPr>
        <w:t>M</w:t>
      </w:r>
      <w:r w:rsidR="00CF43D9">
        <w:rPr>
          <w:rFonts w:ascii="Times New Roman" w:eastAsia="Times New Roman" w:hAnsi="Times New Roman" w:cs="Times New Roman"/>
          <w:i/>
          <w:iCs/>
          <w:color w:val="000000"/>
          <w:u w:val="single"/>
        </w:rPr>
        <w:t>A</w:t>
      </w:r>
      <w:r w:rsidRPr="00741C5F">
        <w:rPr>
          <w:rFonts w:ascii="Times New Roman" w:eastAsia="Times New Roman" w:hAnsi="Times New Roman" w:cs="Times New Roman"/>
          <w:i/>
          <w:iCs/>
          <w:color w:val="000000"/>
          <w:u w:val="single"/>
        </w:rPr>
        <w:t>KH, M</w:t>
      </w:r>
      <w:r w:rsidR="00CF43D9">
        <w:rPr>
          <w:rFonts w:ascii="Times New Roman" w:eastAsia="Times New Roman" w:hAnsi="Times New Roman" w:cs="Times New Roman"/>
          <w:i/>
          <w:iCs/>
          <w:color w:val="000000"/>
          <w:u w:val="single"/>
        </w:rPr>
        <w:t>A</w:t>
      </w:r>
      <w:r w:rsidRPr="00741C5F">
        <w:rPr>
          <w:rFonts w:ascii="Times New Roman" w:eastAsia="Times New Roman" w:hAnsi="Times New Roman" w:cs="Times New Roman"/>
          <w:i/>
          <w:iCs/>
          <w:color w:val="000000"/>
          <w:u w:val="single"/>
        </w:rPr>
        <w:t>DT</w:t>
      </w:r>
      <w:r w:rsidRPr="00741C5F">
        <w:rPr>
          <w:rFonts w:ascii="Times New Roman" w:eastAsia="Times New Roman" w:hAnsi="Times New Roman" w:cs="Times New Roman"/>
          <w:color w:val="000000"/>
        </w:rPr>
        <w:t>, P</w:t>
      </w:r>
      <w:r w:rsidR="00CF43D9">
        <w:rPr>
          <w:rFonts w:ascii="Times New Roman" w:eastAsia="Times New Roman" w:hAnsi="Times New Roman" w:cs="Times New Roman"/>
          <w:color w:val="000000"/>
        </w:rPr>
        <w:t>HI_SAN_PHAM</w:t>
      </w:r>
      <w:r w:rsidRPr="00741C5F">
        <w:rPr>
          <w:rFonts w:ascii="Times New Roman" w:eastAsia="Times New Roman" w:hAnsi="Times New Roman" w:cs="Times New Roman"/>
          <w:color w:val="000000"/>
        </w:rPr>
        <w:t xml:space="preserve">, </w:t>
      </w:r>
      <w:r w:rsidR="00CF43D9">
        <w:rPr>
          <w:rFonts w:ascii="Times New Roman" w:eastAsia="Times New Roman" w:hAnsi="Times New Roman" w:cs="Times New Roman"/>
          <w:color w:val="000000"/>
        </w:rPr>
        <w:t>PHI_VAN_CHUYEN</w:t>
      </w:r>
      <w:r w:rsidRPr="00741C5F">
        <w:rPr>
          <w:rFonts w:ascii="Times New Roman" w:eastAsia="Times New Roman" w:hAnsi="Times New Roman" w:cs="Times New Roman"/>
          <w:color w:val="000000"/>
        </w:rPr>
        <w:t xml:space="preserve">, </w:t>
      </w:r>
      <w:r w:rsidR="00CF43D9">
        <w:rPr>
          <w:rFonts w:ascii="Times New Roman" w:eastAsia="Times New Roman" w:hAnsi="Times New Roman" w:cs="Times New Roman"/>
          <w:color w:val="000000"/>
        </w:rPr>
        <w:t>PHI_GIAM</w:t>
      </w:r>
      <w:r w:rsidRPr="00741C5F">
        <w:rPr>
          <w:rFonts w:ascii="Times New Roman" w:eastAsia="Times New Roman" w:hAnsi="Times New Roman" w:cs="Times New Roman"/>
          <w:color w:val="000000"/>
        </w:rPr>
        <w:t xml:space="preserve">, </w:t>
      </w:r>
      <w:r w:rsidR="00CF43D9">
        <w:rPr>
          <w:rFonts w:ascii="Times New Roman" w:eastAsia="Times New Roman" w:hAnsi="Times New Roman" w:cs="Times New Roman"/>
          <w:color w:val="000000"/>
        </w:rPr>
        <w:t>TONG_PHI</w:t>
      </w:r>
      <w:r w:rsidRPr="00741C5F">
        <w:rPr>
          <w:rFonts w:ascii="Times New Roman" w:eastAsia="Times New Roman" w:hAnsi="Times New Roman" w:cs="Times New Roman"/>
          <w:color w:val="000000"/>
        </w:rPr>
        <w:t xml:space="preserve">, </w:t>
      </w:r>
      <w:r w:rsidR="00CF43D9">
        <w:rPr>
          <w:rFonts w:ascii="Times New Roman" w:eastAsia="Times New Roman" w:hAnsi="Times New Roman" w:cs="Times New Roman"/>
          <w:color w:val="000000"/>
        </w:rPr>
        <w:t>TRANG_THAI</w:t>
      </w:r>
      <w:r w:rsidRPr="00741C5F">
        <w:rPr>
          <w:rFonts w:ascii="Times New Roman" w:eastAsia="Times New Roman" w:hAnsi="Times New Roman" w:cs="Times New Roman"/>
          <w:color w:val="000000"/>
        </w:rPr>
        <w:t xml:space="preserve">, </w:t>
      </w:r>
      <w:r w:rsidR="00CF43D9">
        <w:rPr>
          <w:rFonts w:ascii="Times New Roman" w:eastAsia="Times New Roman" w:hAnsi="Times New Roman" w:cs="Times New Roman"/>
          <w:color w:val="000000"/>
        </w:rPr>
        <w:t>HINH_THUC_THANH_TOAN</w:t>
      </w:r>
      <w:r w:rsidRPr="00741C5F">
        <w:rPr>
          <w:rFonts w:ascii="Times New Roman" w:eastAsia="Times New Roman" w:hAnsi="Times New Roman" w:cs="Times New Roman"/>
          <w:color w:val="000000"/>
        </w:rPr>
        <w:t xml:space="preserve">, </w:t>
      </w:r>
      <w:r w:rsidR="00CF43D9">
        <w:rPr>
          <w:rFonts w:ascii="Times New Roman" w:eastAsia="Times New Roman" w:hAnsi="Times New Roman" w:cs="Times New Roman"/>
          <w:color w:val="000000"/>
        </w:rPr>
        <w:t>DUONG</w:t>
      </w:r>
      <w:r w:rsidR="00843162">
        <w:rPr>
          <w:rFonts w:ascii="Times New Roman" w:eastAsia="Times New Roman" w:hAnsi="Times New Roman" w:cs="Times New Roman"/>
          <w:color w:val="000000"/>
        </w:rPr>
        <w:t xml:space="preserve">, </w:t>
      </w:r>
      <w:r w:rsidR="00CF43D9">
        <w:rPr>
          <w:rFonts w:ascii="Times New Roman" w:eastAsia="Times New Roman" w:hAnsi="Times New Roman" w:cs="Times New Roman"/>
          <w:color w:val="000000"/>
        </w:rPr>
        <w:t>PHUONG</w:t>
      </w:r>
      <w:r w:rsidR="003F70AD">
        <w:rPr>
          <w:rFonts w:ascii="Times New Roman" w:eastAsia="Times New Roman" w:hAnsi="Times New Roman" w:cs="Times New Roman"/>
          <w:color w:val="000000"/>
        </w:rPr>
        <w:t xml:space="preserve">, </w:t>
      </w:r>
      <w:r w:rsidR="00CF43D9">
        <w:rPr>
          <w:rFonts w:ascii="Times New Roman" w:eastAsia="Times New Roman" w:hAnsi="Times New Roman" w:cs="Times New Roman"/>
          <w:color w:val="000000"/>
        </w:rPr>
        <w:t>QUAN</w:t>
      </w:r>
      <w:r w:rsidR="00843162">
        <w:rPr>
          <w:rFonts w:ascii="Times New Roman" w:eastAsia="Times New Roman" w:hAnsi="Times New Roman" w:cs="Times New Roman"/>
          <w:color w:val="000000"/>
        </w:rPr>
        <w:t xml:space="preserve">, </w:t>
      </w:r>
      <w:r w:rsidR="00CF43D9">
        <w:rPr>
          <w:rFonts w:ascii="Times New Roman" w:eastAsia="Times New Roman" w:hAnsi="Times New Roman" w:cs="Times New Roman"/>
          <w:color w:val="000000"/>
        </w:rPr>
        <w:t>THANH_PHO</w:t>
      </w:r>
      <w:r w:rsidRPr="00741C5F">
        <w:rPr>
          <w:rFonts w:ascii="Times New Roman" w:eastAsia="Times New Roman" w:hAnsi="Times New Roman" w:cs="Times New Roman"/>
          <w:color w:val="000000"/>
        </w:rPr>
        <w:t>)</w:t>
      </w:r>
    </w:p>
    <w:p w14:paraId="55BED7D1" w14:textId="73D20E78" w:rsidR="00E863EA" w:rsidRPr="00741C5F" w:rsidRDefault="00186798" w:rsidP="00F54BA4">
      <w:pPr>
        <w:spacing w:after="0" w:line="240" w:lineRule="auto"/>
        <w:jc w:val="both"/>
        <w:rPr>
          <w:rFonts w:ascii="Times New Roman" w:eastAsia="Times New Roman" w:hAnsi="Times New Roman" w:cs="Times New Roman"/>
          <w:color w:val="000000"/>
        </w:rPr>
      </w:pPr>
      <w:r w:rsidRPr="00741C5F">
        <w:rPr>
          <w:rFonts w:ascii="Times New Roman" w:eastAsia="Times New Roman" w:hAnsi="Times New Roman" w:cs="Times New Roman"/>
          <w:b/>
          <w:bCs/>
          <w:color w:val="9900FF"/>
          <w:u w:val="single"/>
        </w:rPr>
        <w:t>Tân từ</w:t>
      </w:r>
      <w:r w:rsidRPr="00741C5F">
        <w:rPr>
          <w:rFonts w:ascii="Times New Roman" w:eastAsia="Times New Roman" w:hAnsi="Times New Roman" w:cs="Times New Roman"/>
          <w:b/>
          <w:bCs/>
          <w:color w:val="000000"/>
          <w:u w:val="single"/>
        </w:rPr>
        <w:t>:</w:t>
      </w:r>
      <w:r w:rsidRPr="00741C5F">
        <w:rPr>
          <w:rFonts w:ascii="Times New Roman" w:eastAsia="Times New Roman" w:hAnsi="Times New Roman" w:cs="Times New Roman"/>
          <w:color w:val="000000"/>
        </w:rPr>
        <w:t xml:space="preserve"> Mỗi đơn hàng có 1 mã đơn hàng duy nhất, mã khách hàng, phí sản phẩm là tổng tiền của các sản phẩm (tổng các thành tiền ở CTHD), phí vận chuyển, phí giảm</w:t>
      </w:r>
      <w:r w:rsidR="00E863EA" w:rsidRPr="00741C5F">
        <w:rPr>
          <w:rFonts w:ascii="Times New Roman" w:eastAsia="Times New Roman" w:hAnsi="Times New Roman" w:cs="Times New Roman"/>
          <w:color w:val="000000"/>
        </w:rPr>
        <w:t xml:space="preserve"> và </w:t>
      </w:r>
      <w:r w:rsidR="00656358" w:rsidRPr="00741C5F">
        <w:rPr>
          <w:rFonts w:ascii="Times New Roman" w:eastAsia="Times New Roman" w:hAnsi="Times New Roman" w:cs="Times New Roman"/>
          <w:color w:val="000000"/>
        </w:rPr>
        <w:t>địa chỉ giao hàng</w:t>
      </w:r>
      <w:r w:rsidR="00843162">
        <w:rPr>
          <w:rFonts w:ascii="Times New Roman" w:eastAsia="Times New Roman" w:hAnsi="Times New Roman" w:cs="Times New Roman"/>
          <w:color w:val="000000"/>
        </w:rPr>
        <w:t xml:space="preserve"> (đường, quận, thành phố).</w:t>
      </w:r>
    </w:p>
    <w:p w14:paraId="2BFA1A4E" w14:textId="06F1C4DB" w:rsidR="00E863EA" w:rsidRPr="00741C5F" w:rsidRDefault="00186798" w:rsidP="00F54BA4">
      <w:pPr>
        <w:pStyle w:val="oancuaDanhsach"/>
        <w:numPr>
          <w:ilvl w:val="0"/>
          <w:numId w:val="42"/>
        </w:num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Tổng phí = phí sản phẩm + phí vận chuyển - phí giảm</w:t>
      </w:r>
    </w:p>
    <w:p w14:paraId="38557E55" w14:textId="6FF0B285" w:rsidR="00E863EA" w:rsidRPr="00741C5F" w:rsidRDefault="00186798" w:rsidP="00F54BA4">
      <w:pPr>
        <w:pStyle w:val="oancuaDanhsach"/>
        <w:numPr>
          <w:ilvl w:val="0"/>
          <w:numId w:val="42"/>
        </w:num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 xml:space="preserve">Trạng thái đơn hàng bao gồm: </w:t>
      </w:r>
      <w:r w:rsidR="00CF43D9">
        <w:rPr>
          <w:rFonts w:ascii="Times New Roman" w:eastAsia="Times New Roman" w:hAnsi="Times New Roman" w:cs="Times New Roman"/>
          <w:color w:val="000000"/>
        </w:rPr>
        <w:t>Đặt hàng</w:t>
      </w:r>
      <w:r w:rsidRPr="00741C5F">
        <w:rPr>
          <w:rFonts w:ascii="Times New Roman" w:eastAsia="Times New Roman" w:hAnsi="Times New Roman" w:cs="Times New Roman"/>
          <w:color w:val="000000"/>
        </w:rPr>
        <w:t>, Đã xác nhận, Đang giao hàng, Đã giao hàng, Đã hủy</w:t>
      </w:r>
    </w:p>
    <w:p w14:paraId="4D74A0F1" w14:textId="5C9F35A9" w:rsidR="00E863EA" w:rsidRPr="00741C5F" w:rsidRDefault="00186798" w:rsidP="00F54BA4">
      <w:pPr>
        <w:pStyle w:val="oancuaDanhsach"/>
        <w:numPr>
          <w:ilvl w:val="0"/>
          <w:numId w:val="42"/>
        </w:num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Hình thức thanh toán bao gồm: Thanh toán khi nhận hàng, thẻ tín dụng/thẻ ghi nợ, ngân hàng liên kết</w:t>
      </w:r>
    </w:p>
    <w:p w14:paraId="5F9761DC" w14:textId="193EF342" w:rsidR="00186798" w:rsidRPr="00741C5F" w:rsidRDefault="00186798" w:rsidP="00F54BA4">
      <w:pPr>
        <w:spacing w:after="0" w:line="240" w:lineRule="auto"/>
        <w:jc w:val="both"/>
        <w:rPr>
          <w:rFonts w:ascii="Times New Roman" w:eastAsia="Times New Roman" w:hAnsi="Times New Roman" w:cs="Times New Roman"/>
          <w:sz w:val="24"/>
          <w:szCs w:val="24"/>
        </w:rPr>
      </w:pPr>
    </w:p>
    <w:p w14:paraId="4D920EE9" w14:textId="1A2F3E71" w:rsidR="00186798" w:rsidRPr="00741C5F" w:rsidRDefault="00186798" w:rsidP="00F54BA4">
      <w:pPr>
        <w:pStyle w:val="oancuaDanhsach"/>
        <w:numPr>
          <w:ilvl w:val="0"/>
          <w:numId w:val="32"/>
        </w:num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4F81BD" w:themeColor="accent1"/>
        </w:rPr>
        <w:t>TRANG_THAI_DON_HANG</w:t>
      </w:r>
      <w:r w:rsidRPr="00741C5F">
        <w:rPr>
          <w:rFonts w:ascii="Times New Roman" w:eastAsia="Times New Roman" w:hAnsi="Times New Roman" w:cs="Times New Roman"/>
          <w:color w:val="000000"/>
        </w:rPr>
        <w:t>(</w:t>
      </w:r>
      <w:r w:rsidRPr="00741C5F">
        <w:rPr>
          <w:rFonts w:ascii="Times New Roman" w:eastAsia="Times New Roman" w:hAnsi="Times New Roman" w:cs="Times New Roman"/>
          <w:b/>
          <w:bCs/>
          <w:i/>
          <w:iCs/>
          <w:color w:val="000000"/>
          <w:u w:val="single"/>
        </w:rPr>
        <w:t>M</w:t>
      </w:r>
      <w:r w:rsidR="00CF43D9">
        <w:rPr>
          <w:rFonts w:ascii="Times New Roman" w:eastAsia="Times New Roman" w:hAnsi="Times New Roman" w:cs="Times New Roman"/>
          <w:b/>
          <w:bCs/>
          <w:i/>
          <w:iCs/>
          <w:color w:val="000000"/>
          <w:u w:val="single"/>
        </w:rPr>
        <w:t>A</w:t>
      </w:r>
      <w:r w:rsidRPr="00741C5F">
        <w:rPr>
          <w:rFonts w:ascii="Times New Roman" w:eastAsia="Times New Roman" w:hAnsi="Times New Roman" w:cs="Times New Roman"/>
          <w:b/>
          <w:bCs/>
          <w:i/>
          <w:iCs/>
          <w:color w:val="000000"/>
          <w:u w:val="single"/>
        </w:rPr>
        <w:t>DH</w:t>
      </w:r>
      <w:r w:rsidRPr="00741C5F">
        <w:rPr>
          <w:rFonts w:ascii="Times New Roman" w:eastAsia="Times New Roman" w:hAnsi="Times New Roman" w:cs="Times New Roman"/>
          <w:b/>
          <w:bCs/>
          <w:color w:val="000000"/>
          <w:u w:val="single"/>
        </w:rPr>
        <w:t xml:space="preserve">, </w:t>
      </w:r>
      <w:r w:rsidRPr="00CF43D9">
        <w:rPr>
          <w:rFonts w:ascii="Times New Roman" w:eastAsia="Times New Roman" w:hAnsi="Times New Roman" w:cs="Times New Roman"/>
          <w:b/>
          <w:bCs/>
          <w:color w:val="000000"/>
          <w:u w:val="single"/>
        </w:rPr>
        <w:t>T</w:t>
      </w:r>
      <w:r w:rsidR="00CF43D9" w:rsidRPr="00CF43D9">
        <w:rPr>
          <w:rFonts w:ascii="Times New Roman" w:eastAsia="Times New Roman" w:hAnsi="Times New Roman" w:cs="Times New Roman"/>
          <w:b/>
          <w:bCs/>
          <w:color w:val="000000"/>
          <w:u w:val="single"/>
        </w:rPr>
        <w:t>EN_TRANG_THAI</w:t>
      </w:r>
      <w:r w:rsidRPr="00741C5F">
        <w:rPr>
          <w:rFonts w:ascii="Times New Roman" w:eastAsia="Times New Roman" w:hAnsi="Times New Roman" w:cs="Times New Roman"/>
          <w:color w:val="000000"/>
        </w:rPr>
        <w:t xml:space="preserve">, </w:t>
      </w:r>
      <w:r w:rsidR="00CF43D9">
        <w:rPr>
          <w:rFonts w:ascii="Times New Roman" w:eastAsia="Times New Roman" w:hAnsi="Times New Roman" w:cs="Times New Roman"/>
          <w:color w:val="000000"/>
        </w:rPr>
        <w:t>THOI_GIAN</w:t>
      </w:r>
      <w:r w:rsidRPr="00741C5F">
        <w:rPr>
          <w:rFonts w:ascii="Times New Roman" w:eastAsia="Times New Roman" w:hAnsi="Times New Roman" w:cs="Times New Roman"/>
          <w:color w:val="000000"/>
        </w:rPr>
        <w:t>)</w:t>
      </w:r>
    </w:p>
    <w:p w14:paraId="7752E040" w14:textId="25FDEA55" w:rsidR="00186798" w:rsidRPr="00741C5F" w:rsidRDefault="00186798" w:rsidP="00F54BA4">
      <w:p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000000"/>
          <w:u w:val="single"/>
        </w:rPr>
        <w:t xml:space="preserve">Tân từ: </w:t>
      </w:r>
      <w:r w:rsidRPr="00741C5F">
        <w:rPr>
          <w:rFonts w:ascii="Times New Roman" w:eastAsia="Times New Roman" w:hAnsi="Times New Roman" w:cs="Times New Roman"/>
          <w:color w:val="000000"/>
        </w:rPr>
        <w:t>Quá trình vận chuyển của đơn hàng cho biết trạng thái của đơn hàng tại một điểm thời gian.</w:t>
      </w:r>
    </w:p>
    <w:p w14:paraId="04373FA3" w14:textId="1CF2FCCF" w:rsidR="00186798" w:rsidRPr="00741C5F" w:rsidRDefault="00186798" w:rsidP="00F54BA4">
      <w:pPr>
        <w:jc w:val="both"/>
        <w:rPr>
          <w:rFonts w:ascii="Times New Roman" w:hAnsi="Times New Roman" w:cs="Times New Roman"/>
        </w:rPr>
      </w:pPr>
    </w:p>
    <w:p w14:paraId="745C8402" w14:textId="3F391294" w:rsidR="00B0783D" w:rsidRPr="00741C5F" w:rsidRDefault="001F1B46" w:rsidP="00F54BA4">
      <w:pPr>
        <w:pStyle w:val="u3"/>
        <w:numPr>
          <w:ilvl w:val="0"/>
          <w:numId w:val="34"/>
        </w:numPr>
        <w:jc w:val="both"/>
        <w:rPr>
          <w:rFonts w:ascii="Times New Roman" w:hAnsi="Times New Roman" w:cs="Times New Roman"/>
          <w:sz w:val="28"/>
          <w:szCs w:val="28"/>
        </w:rPr>
      </w:pPr>
      <w:r>
        <w:rPr>
          <w:rFonts w:ascii="Times New Roman" w:eastAsia="Times New Roman" w:hAnsi="Times New Roman" w:cs="Times New Roman"/>
          <w:noProof/>
          <w:color w:val="000000"/>
        </w:rPr>
        <w:lastRenderedPageBreak/>
        <w:drawing>
          <wp:anchor distT="0" distB="0" distL="114300" distR="114300" simplePos="0" relativeHeight="251662337" behindDoc="0" locked="0" layoutInCell="1" allowOverlap="1" wp14:anchorId="79134E22" wp14:editId="4FDAD719">
            <wp:simplePos x="0" y="0"/>
            <wp:positionH relativeFrom="margin">
              <wp:posOffset>-172085</wp:posOffset>
            </wp:positionH>
            <wp:positionV relativeFrom="paragraph">
              <wp:posOffset>424815</wp:posOffset>
            </wp:positionV>
            <wp:extent cx="6151245" cy="5120640"/>
            <wp:effectExtent l="0" t="0" r="1905" b="3810"/>
            <wp:wrapTopAndBottom/>
            <wp:docPr id="2" name="Hình ảnh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51245" cy="5120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0783D" w:rsidRPr="00741C5F">
        <w:rPr>
          <w:rFonts w:ascii="Times New Roman" w:hAnsi="Times New Roman" w:cs="Times New Roman"/>
          <w:sz w:val="28"/>
          <w:szCs w:val="28"/>
        </w:rPr>
        <w:t xml:space="preserve">Biểu diễn mô hình CSDL quan hệ </w:t>
      </w:r>
    </w:p>
    <w:p w14:paraId="05AECC6D" w14:textId="2486E8ED" w:rsidR="005B2417" w:rsidRPr="00741C5F" w:rsidRDefault="005B2417" w:rsidP="00F54BA4">
      <w:pPr>
        <w:jc w:val="both"/>
        <w:rPr>
          <w:rFonts w:ascii="Times New Roman" w:hAnsi="Times New Roman" w:cs="Times New Roman"/>
        </w:rPr>
      </w:pPr>
    </w:p>
    <w:sectPr w:rsidR="005B2417" w:rsidRPr="00741C5F" w:rsidSect="00944A43">
      <w:headerReference w:type="even" r:id="rId13"/>
      <w:headerReference w:type="default" r:id="rId14"/>
      <w:footerReference w:type="even" r:id="rId15"/>
      <w:footerReference w:type="default" r:id="rId16"/>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16E0F8" w14:textId="77777777" w:rsidR="00586F0E" w:rsidRDefault="00586F0E" w:rsidP="002B63F2">
      <w:pPr>
        <w:spacing w:after="0" w:line="240" w:lineRule="auto"/>
      </w:pPr>
      <w:r>
        <w:separator/>
      </w:r>
    </w:p>
  </w:endnote>
  <w:endnote w:type="continuationSeparator" w:id="0">
    <w:p w14:paraId="2DE710B4" w14:textId="77777777" w:rsidR="00586F0E" w:rsidRDefault="00586F0E" w:rsidP="002B63F2">
      <w:pPr>
        <w:spacing w:after="0" w:line="240" w:lineRule="auto"/>
      </w:pPr>
      <w:r>
        <w:continuationSeparator/>
      </w:r>
    </w:p>
  </w:endnote>
  <w:endnote w:type="continuationNotice" w:id="1">
    <w:p w14:paraId="7149350E" w14:textId="77777777" w:rsidR="00586F0E" w:rsidRDefault="00586F0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New Roman,Times New Roman">
    <w:altName w:val="Times New Roman"/>
    <w:charset w:val="00"/>
    <w:family w:val="auto"/>
    <w:pitch w:val="variable"/>
    <w:sig w:usb0="00000003" w:usb1="00000000" w:usb2="00000000" w:usb3="00000000" w:csb0="00000001" w:csb1="00000000"/>
  </w:font>
  <w:font w:name="Times New Roman,Segoe UI">
    <w:altName w:val="Times New Roman"/>
    <w:charset w:val="00"/>
    <w:family w:val="auto"/>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9782551"/>
      <w:docPartObj>
        <w:docPartGallery w:val="Page Numbers (Bottom of Page)"/>
        <w:docPartUnique/>
      </w:docPartObj>
    </w:sdtPr>
    <w:sdtEndPr/>
    <w:sdtContent>
      <w:p w14:paraId="3362496D" w14:textId="2EF9F560" w:rsidR="00971026" w:rsidRDefault="00586F0E">
        <w:pPr>
          <w:pStyle w:val="Chntrang"/>
        </w:pPr>
      </w:p>
    </w:sdtContent>
  </w:sdt>
  <w:p w14:paraId="190189D8" w14:textId="77777777" w:rsidR="00971026" w:rsidRPr="00621AF7" w:rsidRDefault="00971026" w:rsidP="00661912">
    <w:pPr>
      <w:pStyle w:val="Chntrang"/>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91" w:type="pct"/>
      <w:tblBorders>
        <w:top w:val="single" w:sz="4" w:space="0" w:color="005196"/>
      </w:tblBorders>
      <w:tblCellMar>
        <w:top w:w="72" w:type="dxa"/>
        <w:left w:w="115" w:type="dxa"/>
        <w:bottom w:w="72" w:type="dxa"/>
        <w:right w:w="115" w:type="dxa"/>
      </w:tblCellMar>
      <w:tblLook w:val="04A0" w:firstRow="1" w:lastRow="0" w:firstColumn="1" w:lastColumn="0" w:noHBand="0" w:noVBand="1"/>
    </w:tblPr>
    <w:tblGrid>
      <w:gridCol w:w="905"/>
      <w:gridCol w:w="8108"/>
    </w:tblGrid>
    <w:tr w:rsidR="00971026" w:rsidRPr="005E5DF0" w14:paraId="1C86CF33" w14:textId="77777777" w:rsidTr="007D4BCB">
      <w:trPr>
        <w:trHeight w:val="363"/>
      </w:trPr>
      <w:tc>
        <w:tcPr>
          <w:tcW w:w="502" w:type="pct"/>
          <w:tcBorders>
            <w:top w:val="single" w:sz="4" w:space="0" w:color="005196"/>
            <w:bottom w:val="nil"/>
          </w:tcBorders>
          <w:shd w:val="clear" w:color="auto" w:fill="005196"/>
          <w:vAlign w:val="center"/>
        </w:tcPr>
        <w:p w14:paraId="1054E81F" w14:textId="0737D934" w:rsidR="00971026" w:rsidRPr="005E5DF0" w:rsidRDefault="00971026" w:rsidP="00824A22">
          <w:pPr>
            <w:pStyle w:val="Chntrang"/>
            <w:jc w:val="center"/>
            <w:rPr>
              <w:rFonts w:cs="Times New Roman"/>
              <w:b/>
              <w:sz w:val="26"/>
              <w:szCs w:val="26"/>
            </w:rPr>
          </w:pPr>
          <w:r w:rsidRPr="005E5DF0">
            <w:rPr>
              <w:rFonts w:cs="Times New Roman"/>
              <w:b/>
              <w:sz w:val="26"/>
              <w:szCs w:val="26"/>
            </w:rPr>
            <w:fldChar w:fldCharType="begin"/>
          </w:r>
          <w:r w:rsidRPr="005E5DF0">
            <w:rPr>
              <w:rFonts w:cs="Times New Roman"/>
              <w:b/>
              <w:sz w:val="26"/>
              <w:szCs w:val="26"/>
            </w:rPr>
            <w:instrText xml:space="preserve"> PAGE   \* MERGEFORMAT </w:instrText>
          </w:r>
          <w:r w:rsidRPr="005E5DF0">
            <w:rPr>
              <w:rFonts w:cs="Times New Roman"/>
              <w:b/>
              <w:sz w:val="26"/>
              <w:szCs w:val="26"/>
            </w:rPr>
            <w:fldChar w:fldCharType="separate"/>
          </w:r>
          <w:r w:rsidR="00944A43" w:rsidRPr="00944A43">
            <w:rPr>
              <w:rFonts w:cs="Times New Roman"/>
              <w:b/>
              <w:noProof/>
              <w:color w:val="FFFFFF" w:themeColor="background1"/>
              <w:sz w:val="26"/>
              <w:szCs w:val="26"/>
            </w:rPr>
            <w:t>4</w:t>
          </w:r>
          <w:r w:rsidRPr="005E5DF0">
            <w:rPr>
              <w:rFonts w:cs="Times New Roman"/>
              <w:b/>
              <w:noProof/>
              <w:color w:val="FFFFFF" w:themeColor="background1"/>
              <w:sz w:val="26"/>
              <w:szCs w:val="26"/>
            </w:rPr>
            <w:fldChar w:fldCharType="end"/>
          </w:r>
        </w:p>
      </w:tc>
      <w:tc>
        <w:tcPr>
          <w:tcW w:w="4498" w:type="pct"/>
          <w:vAlign w:val="center"/>
        </w:tcPr>
        <w:p w14:paraId="24599A72" w14:textId="77777777" w:rsidR="00971026" w:rsidRPr="005E5DF0" w:rsidRDefault="00586F0E" w:rsidP="00824A22">
          <w:pPr>
            <w:pStyle w:val="Chntrang"/>
            <w:jc w:val="right"/>
            <w:rPr>
              <w:rFonts w:ascii="Times New Roman,Times New Roman" w:eastAsia="Times New Roman,Times New Roman" w:hAnsi="Times New Roman,Times New Roman" w:cs="Times New Roman,Times New Roman"/>
              <w:b/>
              <w:bCs/>
              <w:sz w:val="26"/>
              <w:szCs w:val="26"/>
            </w:rPr>
          </w:pPr>
          <w:sdt>
            <w:sdtPr>
              <w:rPr>
                <w:rFonts w:ascii="Times New Roman" w:hAnsi="Times New Roman" w:cs="Times New Roman"/>
                <w:b/>
                <w:sz w:val="26"/>
                <w:szCs w:val="26"/>
              </w:rPr>
              <w:alias w:val="Company"/>
              <w:id w:val="1767957904"/>
              <w:dataBinding w:prefixMappings="xmlns:ns0='http://schemas.openxmlformats.org/officeDocument/2006/extended-properties'" w:xpath="/ns0:Properties[1]/ns0:Company[1]" w:storeItemID="{6668398D-A668-4E3E-A5EB-62B293D839F1}"/>
              <w:text/>
            </w:sdtPr>
            <w:sdtEndPr/>
            <w:sdtContent>
              <w:r w:rsidR="00971026" w:rsidRPr="007D4BCB">
                <w:rPr>
                  <w:rFonts w:ascii="Times New Roman" w:hAnsi="Times New Roman" w:cs="Times New Roman"/>
                  <w:b/>
                  <w:sz w:val="26"/>
                  <w:szCs w:val="26"/>
                </w:rPr>
                <w:t>Đại học Khoa học Tự nhiên</w:t>
              </w:r>
            </w:sdtContent>
          </w:sdt>
          <w:r w:rsidR="00971026" w:rsidRPr="21A3A076">
            <w:rPr>
              <w:rFonts w:ascii="Times New Roman" w:eastAsia="Times New Roman" w:hAnsi="Times New Roman" w:cs="Times New Roman"/>
              <w:b/>
              <w:bCs/>
              <w:sz w:val="26"/>
              <w:szCs w:val="26"/>
            </w:rPr>
            <w:t xml:space="preserve"> </w:t>
          </w:r>
          <w:r w:rsidR="00971026" w:rsidRPr="21A3A076">
            <w:rPr>
              <w:rFonts w:ascii="Times New Roman,Times New Roman" w:eastAsia="Times New Roman,Times New Roman" w:hAnsi="Times New Roman,Times New Roman" w:cs="Times New Roman,Times New Roman"/>
              <w:b/>
              <w:bCs/>
              <w:sz w:val="26"/>
              <w:szCs w:val="26"/>
            </w:rPr>
            <w:t>| Khoa Công nghệ Thông tin</w:t>
          </w:r>
        </w:p>
      </w:tc>
    </w:tr>
  </w:tbl>
  <w:p w14:paraId="7AC78B73" w14:textId="21E7CE43" w:rsidR="00971026" w:rsidRDefault="00971026" w:rsidP="00981B48">
    <w:pPr>
      <w:pStyle w:val="Chntrang"/>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86" w:type="pct"/>
      <w:tblBorders>
        <w:top w:val="single" w:sz="4" w:space="0" w:color="005196"/>
      </w:tblBorders>
      <w:tblCellMar>
        <w:top w:w="72" w:type="dxa"/>
        <w:left w:w="115" w:type="dxa"/>
        <w:bottom w:w="72" w:type="dxa"/>
        <w:right w:w="115" w:type="dxa"/>
      </w:tblCellMar>
      <w:tblLook w:val="04A0" w:firstRow="1" w:lastRow="0" w:firstColumn="1" w:lastColumn="0" w:noHBand="0" w:noVBand="1"/>
    </w:tblPr>
    <w:tblGrid>
      <w:gridCol w:w="8100"/>
      <w:gridCol w:w="904"/>
    </w:tblGrid>
    <w:tr w:rsidR="00971026" w:rsidRPr="007D4BCB" w14:paraId="627A953D" w14:textId="77777777" w:rsidTr="007D4BCB">
      <w:tc>
        <w:tcPr>
          <w:tcW w:w="4498" w:type="pct"/>
          <w:vAlign w:val="center"/>
        </w:tcPr>
        <w:p w14:paraId="13042BB1" w14:textId="77777777" w:rsidR="00971026" w:rsidRPr="007D4BCB" w:rsidRDefault="00586F0E" w:rsidP="00F7440D">
          <w:pPr>
            <w:pStyle w:val="Chntrang"/>
            <w:rPr>
              <w:rFonts w:ascii="Times New Roman,Times New Roman" w:eastAsia="Times New Roman,Times New Roman" w:hAnsi="Times New Roman,Times New Roman" w:cs="Times New Roman,Times New Roman"/>
              <w:b/>
              <w:sz w:val="26"/>
              <w:szCs w:val="26"/>
            </w:rPr>
          </w:pPr>
          <w:sdt>
            <w:sdtPr>
              <w:rPr>
                <w:rFonts w:ascii="Times New Roman" w:hAnsi="Times New Roman" w:cs="Times New Roman"/>
                <w:b/>
                <w:sz w:val="26"/>
                <w:szCs w:val="26"/>
              </w:rPr>
              <w:alias w:val="Company"/>
              <w:id w:val="1434707517"/>
              <w:dataBinding w:prefixMappings="xmlns:ns0='http://schemas.openxmlformats.org/officeDocument/2006/extended-properties'" w:xpath="/ns0:Properties[1]/ns0:Company[1]" w:storeItemID="{6668398D-A668-4E3E-A5EB-62B293D839F1}"/>
              <w:text/>
            </w:sdtPr>
            <w:sdtEndPr/>
            <w:sdtContent>
              <w:r w:rsidR="00971026" w:rsidRPr="007D4BCB">
                <w:rPr>
                  <w:rFonts w:ascii="Times New Roman" w:hAnsi="Times New Roman" w:cs="Times New Roman"/>
                  <w:b/>
                  <w:sz w:val="26"/>
                  <w:szCs w:val="26"/>
                </w:rPr>
                <w:t>Đại học Khoa học Tự nhiên</w:t>
              </w:r>
            </w:sdtContent>
          </w:sdt>
          <w:r w:rsidR="00971026" w:rsidRPr="29CCB5FA">
            <w:rPr>
              <w:rFonts w:ascii="Times New Roman,Times New Roman" w:eastAsia="Times New Roman,Times New Roman" w:hAnsi="Times New Roman,Times New Roman" w:cs="Times New Roman,Times New Roman"/>
              <w:b/>
              <w:sz w:val="26"/>
              <w:szCs w:val="26"/>
            </w:rPr>
            <w:t xml:space="preserve"> | Khoa Công nghệ Thông tin</w:t>
          </w:r>
        </w:p>
      </w:tc>
      <w:tc>
        <w:tcPr>
          <w:tcW w:w="502" w:type="pct"/>
          <w:shd w:val="clear" w:color="auto" w:fill="005196"/>
        </w:tcPr>
        <w:p w14:paraId="220CDCAD" w14:textId="3BDE3390" w:rsidR="00971026" w:rsidRPr="007D4BCB" w:rsidRDefault="00971026" w:rsidP="00F7440D">
          <w:pPr>
            <w:pStyle w:val="utrang"/>
            <w:jc w:val="center"/>
            <w:rPr>
              <w:rFonts w:ascii="Times New Roman" w:hAnsi="Times New Roman" w:cs="Times New Roman"/>
              <w:b/>
              <w:color w:val="FFFFFF" w:themeColor="background1"/>
              <w:sz w:val="26"/>
              <w:szCs w:val="26"/>
            </w:rPr>
          </w:pPr>
          <w:r w:rsidRPr="007D4BCB">
            <w:rPr>
              <w:rFonts w:ascii="Times New Roman" w:hAnsi="Times New Roman" w:cs="Times New Roman"/>
              <w:b/>
              <w:sz w:val="26"/>
              <w:szCs w:val="26"/>
            </w:rPr>
            <w:fldChar w:fldCharType="begin"/>
          </w:r>
          <w:r w:rsidRPr="007D4BCB">
            <w:rPr>
              <w:rFonts w:ascii="Times New Roman" w:hAnsi="Times New Roman" w:cs="Times New Roman"/>
              <w:b/>
              <w:sz w:val="26"/>
              <w:szCs w:val="26"/>
            </w:rPr>
            <w:instrText xml:space="preserve"> PAGE   \* MERGEFORMAT </w:instrText>
          </w:r>
          <w:r w:rsidRPr="007D4BCB">
            <w:rPr>
              <w:rFonts w:ascii="Times New Roman" w:hAnsi="Times New Roman" w:cs="Times New Roman"/>
              <w:b/>
              <w:sz w:val="26"/>
              <w:szCs w:val="26"/>
            </w:rPr>
            <w:fldChar w:fldCharType="separate"/>
          </w:r>
          <w:r w:rsidR="00DB54AF" w:rsidRPr="00DB54AF">
            <w:rPr>
              <w:rFonts w:ascii="Times New Roman" w:hAnsi="Times New Roman" w:cs="Times New Roman"/>
              <w:b/>
              <w:noProof/>
              <w:color w:val="FFFFFF" w:themeColor="background1"/>
              <w:sz w:val="26"/>
              <w:szCs w:val="26"/>
            </w:rPr>
            <w:t>3</w:t>
          </w:r>
          <w:r w:rsidRPr="007D4BCB">
            <w:rPr>
              <w:rFonts w:ascii="Times New Roman" w:hAnsi="Times New Roman" w:cs="Times New Roman"/>
              <w:b/>
              <w:noProof/>
              <w:color w:val="FFFFFF" w:themeColor="background1"/>
              <w:sz w:val="26"/>
              <w:szCs w:val="26"/>
            </w:rPr>
            <w:fldChar w:fldCharType="end"/>
          </w:r>
        </w:p>
      </w:tc>
    </w:tr>
  </w:tbl>
  <w:p w14:paraId="13BC2E70" w14:textId="1EBB60FD" w:rsidR="00971026" w:rsidRPr="007D4BCB" w:rsidRDefault="00971026" w:rsidP="00981B48">
    <w:pPr>
      <w:pStyle w:val="Chntrang"/>
      <w:tabs>
        <w:tab w:val="clear" w:pos="4680"/>
        <w:tab w:val="clear" w:pos="9360"/>
        <w:tab w:val="left" w:pos="3933"/>
      </w:tabs>
      <w:rPr>
        <w:rFonts w:ascii="Times New Roman" w:eastAsia="Times New Roman" w:hAnsi="Times New Roman" w:cs="Times New Roman"/>
      </w:rPr>
    </w:pPr>
    <w:r>
      <w:rPr>
        <w:rFonts w:ascii="Times New Roman" w:hAnsi="Times New Roman" w:cs="Times New Roman"/>
        <w:b/>
        <w:sz w:val="26"/>
        <w:szCs w:val="2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252AE4" w14:textId="77777777" w:rsidR="00586F0E" w:rsidRDefault="00586F0E" w:rsidP="002B63F2">
      <w:pPr>
        <w:spacing w:after="0" w:line="240" w:lineRule="auto"/>
      </w:pPr>
      <w:r>
        <w:separator/>
      </w:r>
    </w:p>
  </w:footnote>
  <w:footnote w:type="continuationSeparator" w:id="0">
    <w:p w14:paraId="188CD997" w14:textId="77777777" w:rsidR="00586F0E" w:rsidRDefault="00586F0E" w:rsidP="002B63F2">
      <w:pPr>
        <w:spacing w:after="0" w:line="240" w:lineRule="auto"/>
      </w:pPr>
      <w:r>
        <w:continuationSeparator/>
      </w:r>
    </w:p>
  </w:footnote>
  <w:footnote w:type="continuationNotice" w:id="1">
    <w:p w14:paraId="5E40FE6A" w14:textId="77777777" w:rsidR="00586F0E" w:rsidRDefault="00586F0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84" w:type="pct"/>
      <w:jc w:val="center"/>
      <w:tblBorders>
        <w:bottom w:val="single" w:sz="4" w:space="0" w:color="005196"/>
      </w:tblBorders>
      <w:tblCellMar>
        <w:top w:w="72" w:type="dxa"/>
        <w:left w:w="115" w:type="dxa"/>
        <w:bottom w:w="72" w:type="dxa"/>
        <w:right w:w="115" w:type="dxa"/>
      </w:tblCellMar>
      <w:tblLook w:val="04A0" w:firstRow="1" w:lastRow="0" w:firstColumn="1" w:lastColumn="0" w:noHBand="0" w:noVBand="1"/>
    </w:tblPr>
    <w:tblGrid>
      <w:gridCol w:w="5105"/>
      <w:gridCol w:w="4198"/>
    </w:tblGrid>
    <w:tr w:rsidR="00971026" w:rsidRPr="007D4BCB" w14:paraId="7B2AE654" w14:textId="77777777" w:rsidTr="00981B48">
      <w:trPr>
        <w:trHeight w:val="20"/>
        <w:jc w:val="center"/>
      </w:trPr>
      <w:tc>
        <w:tcPr>
          <w:tcW w:w="2744" w:type="pct"/>
          <w:vAlign w:val="center"/>
        </w:tcPr>
        <w:p w14:paraId="0538B31D" w14:textId="528EB3CB" w:rsidR="00971026" w:rsidRPr="007D4BCB" w:rsidRDefault="00971026" w:rsidP="0007191C">
          <w:pPr>
            <w:pStyle w:val="utrang"/>
            <w:rPr>
              <w:rFonts w:ascii="Times New Roman,Segoe UI" w:eastAsia="Times New Roman,Segoe UI" w:hAnsi="Times New Roman,Segoe UI" w:cs="Times New Roman,Segoe UI"/>
              <w:b/>
              <w:bCs/>
              <w:color w:val="000000" w:themeColor="text1"/>
              <w:sz w:val="26"/>
              <w:szCs w:val="26"/>
            </w:rPr>
          </w:pPr>
          <w:r w:rsidRPr="007D4BCB">
            <w:rPr>
              <w:rFonts w:ascii="Times New Roman,Segoe UI" w:eastAsia="Times New Roman,Segoe UI" w:hAnsi="Times New Roman,Segoe UI" w:cs="Times New Roman,Segoe UI"/>
              <w:b/>
              <w:bCs/>
              <w:color w:val="000000" w:themeColor="text1"/>
              <w:sz w:val="26"/>
              <w:szCs w:val="26"/>
            </w:rPr>
            <w:t xml:space="preserve">BÁO CÁO </w:t>
          </w:r>
          <w:r>
            <w:rPr>
              <w:rFonts w:ascii="Times New Roman,Segoe UI" w:eastAsia="Times New Roman,Segoe UI" w:hAnsi="Times New Roman,Segoe UI" w:cs="Times New Roman,Segoe UI"/>
              <w:b/>
              <w:bCs/>
              <w:color w:val="000000" w:themeColor="text1"/>
              <w:sz w:val="26"/>
              <w:szCs w:val="26"/>
            </w:rPr>
            <w:t>ĐỒ ÁN</w:t>
          </w:r>
          <w:r w:rsidRPr="007D4BCB">
            <w:rPr>
              <w:rFonts w:ascii="Times New Roman,Segoe UI" w:eastAsia="Times New Roman,Segoe UI" w:hAnsi="Times New Roman,Segoe UI" w:cs="Times New Roman,Segoe UI"/>
              <w:b/>
              <w:bCs/>
              <w:color w:val="000000" w:themeColor="text1"/>
              <w:sz w:val="26"/>
              <w:szCs w:val="26"/>
            </w:rPr>
            <w:t xml:space="preserve">            </w:t>
          </w:r>
          <w:r>
            <w:rPr>
              <w:rFonts w:ascii="Times New Roman,Segoe UI" w:eastAsia="Times New Roman,Segoe UI" w:hAnsi="Times New Roman,Segoe UI" w:cs="Times New Roman,Segoe UI"/>
              <w:b/>
              <w:bCs/>
              <w:color w:val="000000" w:themeColor="text1"/>
              <w:sz w:val="26"/>
              <w:szCs w:val="26"/>
            </w:rPr>
            <w:t xml:space="preserve">   </w:t>
          </w:r>
        </w:p>
      </w:tc>
      <w:tc>
        <w:tcPr>
          <w:tcW w:w="2256" w:type="pct"/>
          <w:tcBorders>
            <w:bottom w:val="single" w:sz="4" w:space="0" w:color="005196"/>
          </w:tcBorders>
          <w:shd w:val="clear" w:color="auto" w:fill="005196"/>
          <w:vAlign w:val="center"/>
        </w:tcPr>
        <w:p w14:paraId="6B3C1628" w14:textId="4E9594C0" w:rsidR="00971026" w:rsidRPr="007D4BCB" w:rsidRDefault="00971026" w:rsidP="00F7440D">
          <w:pPr>
            <w:pStyle w:val="utrang"/>
            <w:jc w:val="center"/>
            <w:rPr>
              <w:rFonts w:ascii="Times New Roman,Segoe UI" w:eastAsia="Times New Roman,Segoe UI" w:hAnsi="Times New Roman,Segoe UI" w:cs="Times New Roman,Segoe UI"/>
              <w:b/>
              <w:bCs/>
              <w:color w:val="000000" w:themeColor="text1"/>
              <w:sz w:val="26"/>
              <w:szCs w:val="26"/>
            </w:rPr>
          </w:pPr>
          <w:r w:rsidRPr="007D4BCB">
            <w:rPr>
              <w:rFonts w:ascii="Times New Roman,Segoe UI" w:eastAsia="Times New Roman,Segoe UI" w:hAnsi="Times New Roman,Segoe UI" w:cs="Times New Roman,Segoe UI"/>
              <w:b/>
              <w:bCs/>
              <w:color w:val="FFFFFF" w:themeColor="background1"/>
              <w:sz w:val="26"/>
              <w:szCs w:val="26"/>
            </w:rPr>
            <w:t>HỆ QUẢN TRỊ CƠ SỞ DỮ LIỆU</w:t>
          </w:r>
        </w:p>
      </w:tc>
    </w:tr>
  </w:tbl>
  <w:p w14:paraId="37D310A3" w14:textId="77777777" w:rsidR="00971026" w:rsidRPr="00F7440D" w:rsidRDefault="00971026" w:rsidP="00F7440D">
    <w:pPr>
      <w:pStyle w:val="utrang"/>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83" w:type="pct"/>
      <w:tblBorders>
        <w:bottom w:val="single" w:sz="4" w:space="0" w:color="005196"/>
      </w:tblBorders>
      <w:tblCellMar>
        <w:top w:w="72" w:type="dxa"/>
        <w:left w:w="115" w:type="dxa"/>
        <w:bottom w:w="72" w:type="dxa"/>
        <w:right w:w="115" w:type="dxa"/>
      </w:tblCellMar>
      <w:tblLook w:val="04A0" w:firstRow="1" w:lastRow="0" w:firstColumn="1" w:lastColumn="0" w:noHBand="0" w:noVBand="1"/>
    </w:tblPr>
    <w:tblGrid>
      <w:gridCol w:w="4197"/>
      <w:gridCol w:w="5104"/>
    </w:tblGrid>
    <w:tr w:rsidR="00971026" w:rsidRPr="005E5DF0" w14:paraId="172B846C" w14:textId="77777777" w:rsidTr="007D4BCB">
      <w:trPr>
        <w:trHeight w:val="363"/>
      </w:trPr>
      <w:tc>
        <w:tcPr>
          <w:tcW w:w="2256" w:type="pct"/>
          <w:tcBorders>
            <w:bottom w:val="single" w:sz="4" w:space="0" w:color="005196"/>
          </w:tcBorders>
          <w:shd w:val="clear" w:color="auto" w:fill="005196"/>
          <w:vAlign w:val="center"/>
        </w:tcPr>
        <w:p w14:paraId="117A4FA9" w14:textId="77777777" w:rsidR="00971026" w:rsidRPr="005E5DF0" w:rsidRDefault="00971026" w:rsidP="007D4BCB">
          <w:pPr>
            <w:pStyle w:val="utrang"/>
            <w:jc w:val="center"/>
            <w:rPr>
              <w:rFonts w:ascii="Times New Roman,Segoe UI" w:eastAsia="Times New Roman,Segoe UI" w:hAnsi="Times New Roman,Segoe UI" w:cs="Times New Roman,Segoe UI"/>
              <w:b/>
              <w:bCs/>
              <w:color w:val="FFFFFF" w:themeColor="background1"/>
              <w:sz w:val="24"/>
              <w:szCs w:val="24"/>
            </w:rPr>
          </w:pPr>
          <w:r w:rsidRPr="007D4BCB">
            <w:rPr>
              <w:rFonts w:ascii="Times New Roman,Segoe UI" w:eastAsia="Times New Roman,Segoe UI" w:hAnsi="Times New Roman,Segoe UI" w:cs="Times New Roman,Segoe UI"/>
              <w:b/>
              <w:bCs/>
              <w:color w:val="FFFFFF" w:themeColor="background1"/>
              <w:sz w:val="26"/>
              <w:szCs w:val="26"/>
            </w:rPr>
            <w:t>HỆ QUẢN TRỊ CƠ SỞ DỮ LIỆU</w:t>
          </w:r>
        </w:p>
      </w:tc>
      <w:tc>
        <w:tcPr>
          <w:tcW w:w="2744" w:type="pct"/>
          <w:vAlign w:val="center"/>
        </w:tcPr>
        <w:p w14:paraId="1C4ED419" w14:textId="77777777" w:rsidR="00971026" w:rsidRPr="005E5DF0" w:rsidRDefault="00971026" w:rsidP="007D4BCB">
          <w:pPr>
            <w:pStyle w:val="utrang"/>
            <w:jc w:val="right"/>
            <w:rPr>
              <w:rFonts w:ascii="Times New Roman,Segoe UI" w:eastAsia="Times New Roman,Segoe UI" w:hAnsi="Times New Roman,Segoe UI" w:cs="Times New Roman,Segoe UI"/>
              <w:color w:val="000000" w:themeColor="text1"/>
              <w:sz w:val="24"/>
              <w:szCs w:val="24"/>
            </w:rPr>
          </w:pPr>
          <w:r>
            <w:rPr>
              <w:rFonts w:ascii="Times New Roman,Segoe UI" w:eastAsia="Times New Roman,Segoe UI" w:hAnsi="Times New Roman,Segoe UI" w:cs="Times New Roman,Segoe UI"/>
              <w:b/>
              <w:bCs/>
              <w:color w:val="000000" w:themeColor="text1"/>
              <w:sz w:val="24"/>
              <w:szCs w:val="24"/>
            </w:rPr>
            <w:t>BÁO CÁO PHÂN TÍCH</w:t>
          </w:r>
        </w:p>
      </w:tc>
    </w:tr>
  </w:tbl>
  <w:p w14:paraId="7B83E5B1" w14:textId="77777777" w:rsidR="00971026" w:rsidRDefault="00971026">
    <w:pPr>
      <w:pStyle w:val="utra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84" w:type="pct"/>
      <w:tblBorders>
        <w:bottom w:val="single" w:sz="4" w:space="0" w:color="005196"/>
      </w:tblBorders>
      <w:tblCellMar>
        <w:top w:w="72" w:type="dxa"/>
        <w:left w:w="115" w:type="dxa"/>
        <w:bottom w:w="72" w:type="dxa"/>
        <w:right w:w="115" w:type="dxa"/>
      </w:tblCellMar>
      <w:tblLook w:val="04A0" w:firstRow="1" w:lastRow="0" w:firstColumn="1" w:lastColumn="0" w:noHBand="0" w:noVBand="1"/>
    </w:tblPr>
    <w:tblGrid>
      <w:gridCol w:w="4939"/>
      <w:gridCol w:w="4061"/>
    </w:tblGrid>
    <w:tr w:rsidR="00971026" w:rsidRPr="007D4BCB" w14:paraId="77923E13" w14:textId="77777777" w:rsidTr="003F15DA">
      <w:trPr>
        <w:trHeight w:val="20"/>
      </w:trPr>
      <w:tc>
        <w:tcPr>
          <w:tcW w:w="2744" w:type="pct"/>
          <w:vAlign w:val="center"/>
        </w:tcPr>
        <w:p w14:paraId="60F7B2EC" w14:textId="77777777" w:rsidR="00971026" w:rsidRPr="007D4BCB" w:rsidRDefault="00971026" w:rsidP="003F15DA">
          <w:pPr>
            <w:pStyle w:val="utrang"/>
            <w:rPr>
              <w:rFonts w:ascii="Times New Roman,Segoe UI" w:eastAsia="Times New Roman,Segoe UI" w:hAnsi="Times New Roman,Segoe UI" w:cs="Times New Roman,Segoe UI"/>
              <w:b/>
              <w:bCs/>
              <w:color w:val="000000" w:themeColor="text1"/>
              <w:sz w:val="26"/>
              <w:szCs w:val="26"/>
            </w:rPr>
          </w:pPr>
          <w:r w:rsidRPr="007D4BCB">
            <w:rPr>
              <w:rFonts w:ascii="Times New Roman,Segoe UI" w:eastAsia="Times New Roman,Segoe UI" w:hAnsi="Times New Roman,Segoe UI" w:cs="Times New Roman,Segoe UI"/>
              <w:b/>
              <w:bCs/>
              <w:color w:val="000000" w:themeColor="text1"/>
              <w:sz w:val="26"/>
              <w:szCs w:val="26"/>
            </w:rPr>
            <w:t xml:space="preserve">BÁO CÁO PHÂN TÍCH            </w:t>
          </w:r>
        </w:p>
      </w:tc>
      <w:tc>
        <w:tcPr>
          <w:tcW w:w="2256" w:type="pct"/>
          <w:tcBorders>
            <w:bottom w:val="single" w:sz="4" w:space="0" w:color="005196"/>
          </w:tcBorders>
          <w:shd w:val="clear" w:color="auto" w:fill="005196"/>
          <w:vAlign w:val="center"/>
        </w:tcPr>
        <w:p w14:paraId="19980205" w14:textId="77777777" w:rsidR="00971026" w:rsidRPr="007D4BCB" w:rsidRDefault="00971026" w:rsidP="00F7440D">
          <w:pPr>
            <w:pStyle w:val="utrang"/>
            <w:jc w:val="center"/>
            <w:rPr>
              <w:rFonts w:ascii="Times New Roman,Segoe UI" w:eastAsia="Times New Roman,Segoe UI" w:hAnsi="Times New Roman,Segoe UI" w:cs="Times New Roman,Segoe UI"/>
              <w:b/>
              <w:bCs/>
              <w:color w:val="000000" w:themeColor="text1"/>
              <w:sz w:val="26"/>
              <w:szCs w:val="26"/>
            </w:rPr>
          </w:pPr>
          <w:r w:rsidRPr="007D4BCB">
            <w:rPr>
              <w:rFonts w:ascii="Times New Roman,Segoe UI" w:eastAsia="Times New Roman,Segoe UI" w:hAnsi="Times New Roman,Segoe UI" w:cs="Times New Roman,Segoe UI"/>
              <w:b/>
              <w:bCs/>
              <w:color w:val="FFFFFF" w:themeColor="background1"/>
              <w:sz w:val="26"/>
              <w:szCs w:val="26"/>
            </w:rPr>
            <w:t>HỆ QUẢN TRỊ CƠ SỞ DỮ LIỆU</w:t>
          </w:r>
        </w:p>
      </w:tc>
    </w:tr>
  </w:tbl>
  <w:p w14:paraId="40644AF3" w14:textId="77777777" w:rsidR="00971026" w:rsidRPr="00F7440D" w:rsidRDefault="00971026" w:rsidP="00F7440D">
    <w:pPr>
      <w:pStyle w:val="utra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60090"/>
    <w:multiLevelType w:val="multilevel"/>
    <w:tmpl w:val="4E6E3DC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eastAsia="Times New Roman" w:hint="default"/>
        <w:sz w:val="24"/>
      </w:rPr>
    </w:lvl>
    <w:lvl w:ilvl="2">
      <w:start w:val="1"/>
      <w:numFmt w:val="decimal"/>
      <w:isLgl/>
      <w:lvlText w:val="%1.%2.%3."/>
      <w:lvlJc w:val="left"/>
      <w:pPr>
        <w:ind w:left="1440" w:hanging="1080"/>
      </w:pPr>
      <w:rPr>
        <w:rFonts w:eastAsia="Times New Roman" w:hint="default"/>
        <w:sz w:val="24"/>
      </w:rPr>
    </w:lvl>
    <w:lvl w:ilvl="3">
      <w:start w:val="1"/>
      <w:numFmt w:val="decimal"/>
      <w:isLgl/>
      <w:lvlText w:val="%1.%2.%3.%4."/>
      <w:lvlJc w:val="left"/>
      <w:pPr>
        <w:ind w:left="1440" w:hanging="1080"/>
      </w:pPr>
      <w:rPr>
        <w:rFonts w:eastAsia="Times New Roman" w:hint="default"/>
        <w:sz w:val="24"/>
      </w:rPr>
    </w:lvl>
    <w:lvl w:ilvl="4">
      <w:start w:val="1"/>
      <w:numFmt w:val="decimal"/>
      <w:isLgl/>
      <w:lvlText w:val="%1.%2.%3.%4.%5."/>
      <w:lvlJc w:val="left"/>
      <w:pPr>
        <w:ind w:left="1800" w:hanging="1440"/>
      </w:pPr>
      <w:rPr>
        <w:rFonts w:eastAsia="Times New Roman" w:hint="default"/>
        <w:sz w:val="24"/>
      </w:rPr>
    </w:lvl>
    <w:lvl w:ilvl="5">
      <w:start w:val="1"/>
      <w:numFmt w:val="decimal"/>
      <w:isLgl/>
      <w:lvlText w:val="%1.%2.%3.%4.%5.%6."/>
      <w:lvlJc w:val="left"/>
      <w:pPr>
        <w:ind w:left="2160" w:hanging="1800"/>
      </w:pPr>
      <w:rPr>
        <w:rFonts w:eastAsia="Times New Roman" w:hint="default"/>
        <w:sz w:val="24"/>
      </w:rPr>
    </w:lvl>
    <w:lvl w:ilvl="6">
      <w:start w:val="1"/>
      <w:numFmt w:val="decimal"/>
      <w:isLgl/>
      <w:lvlText w:val="%1.%2.%3.%4.%5.%6.%7."/>
      <w:lvlJc w:val="left"/>
      <w:pPr>
        <w:ind w:left="2520" w:hanging="2160"/>
      </w:pPr>
      <w:rPr>
        <w:rFonts w:eastAsia="Times New Roman" w:hint="default"/>
        <w:sz w:val="24"/>
      </w:rPr>
    </w:lvl>
    <w:lvl w:ilvl="7">
      <w:start w:val="1"/>
      <w:numFmt w:val="decimal"/>
      <w:isLgl/>
      <w:lvlText w:val="%1.%2.%3.%4.%5.%6.%7.%8."/>
      <w:lvlJc w:val="left"/>
      <w:pPr>
        <w:ind w:left="2520" w:hanging="2160"/>
      </w:pPr>
      <w:rPr>
        <w:rFonts w:eastAsia="Times New Roman" w:hint="default"/>
        <w:sz w:val="24"/>
      </w:rPr>
    </w:lvl>
    <w:lvl w:ilvl="8">
      <w:start w:val="1"/>
      <w:numFmt w:val="decimal"/>
      <w:isLgl/>
      <w:lvlText w:val="%1.%2.%3.%4.%5.%6.%7.%8.%9."/>
      <w:lvlJc w:val="left"/>
      <w:pPr>
        <w:ind w:left="2880" w:hanging="2520"/>
      </w:pPr>
      <w:rPr>
        <w:rFonts w:eastAsia="Times New Roman" w:hint="default"/>
        <w:sz w:val="24"/>
      </w:rPr>
    </w:lvl>
  </w:abstractNum>
  <w:abstractNum w:abstractNumId="1" w15:restartNumberingAfterBreak="0">
    <w:nsid w:val="02634724"/>
    <w:multiLevelType w:val="hybridMultilevel"/>
    <w:tmpl w:val="ED8A79AA"/>
    <w:lvl w:ilvl="0" w:tplc="B798B9D8">
      <w:start w:val="1"/>
      <w:numFmt w:val="decimal"/>
      <w:lvlText w:val="GV%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2" w15:restartNumberingAfterBreak="0">
    <w:nsid w:val="08D92892"/>
    <w:multiLevelType w:val="hybridMultilevel"/>
    <w:tmpl w:val="768AF294"/>
    <w:lvl w:ilvl="0" w:tplc="0E066A7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FB7EE4"/>
    <w:multiLevelType w:val="hybridMultilevel"/>
    <w:tmpl w:val="6BD42F02"/>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893CF8"/>
    <w:multiLevelType w:val="hybridMultilevel"/>
    <w:tmpl w:val="63E83B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C1125D4"/>
    <w:multiLevelType w:val="hybridMultilevel"/>
    <w:tmpl w:val="3864B9B6"/>
    <w:lvl w:ilvl="0" w:tplc="322AFD12">
      <w:numFmt w:val="bullet"/>
      <w:lvlText w:val=""/>
      <w:lvlJc w:val="left"/>
      <w:pPr>
        <w:ind w:left="720" w:hanging="360"/>
      </w:pPr>
      <w:rPr>
        <w:rFonts w:ascii="Wingdings" w:eastAsiaTheme="minorHAnsi" w:hAnsi="Wingdings"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7A0AEB"/>
    <w:multiLevelType w:val="hybridMultilevel"/>
    <w:tmpl w:val="89505F80"/>
    <w:lvl w:ilvl="0" w:tplc="967A51A4">
      <w:start w:val="1"/>
      <w:numFmt w:val="upperRoman"/>
      <w:lvlText w:val="%1."/>
      <w:lvlJc w:val="left"/>
      <w:pPr>
        <w:ind w:left="1080" w:hanging="72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0972FB"/>
    <w:multiLevelType w:val="hybridMultilevel"/>
    <w:tmpl w:val="D48CBC98"/>
    <w:lvl w:ilvl="0" w:tplc="37DAFC82">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EB5C05"/>
    <w:multiLevelType w:val="multilevel"/>
    <w:tmpl w:val="689EE6E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b/>
        <w:sz w:val="24"/>
      </w:rPr>
    </w:lvl>
    <w:lvl w:ilvl="2">
      <w:start w:val="1"/>
      <w:numFmt w:val="decimal"/>
      <w:isLgl/>
      <w:lvlText w:val="%1.%2.%3."/>
      <w:lvlJc w:val="left"/>
      <w:pPr>
        <w:ind w:left="1080" w:hanging="720"/>
      </w:pPr>
      <w:rPr>
        <w:rFonts w:hint="default"/>
        <w:b/>
        <w:sz w:val="24"/>
      </w:rPr>
    </w:lvl>
    <w:lvl w:ilvl="3">
      <w:start w:val="1"/>
      <w:numFmt w:val="decimal"/>
      <w:isLgl/>
      <w:lvlText w:val="%1.%2.%3.%4."/>
      <w:lvlJc w:val="left"/>
      <w:pPr>
        <w:ind w:left="1440" w:hanging="1080"/>
      </w:pPr>
      <w:rPr>
        <w:rFonts w:hint="default"/>
        <w:b/>
        <w:sz w:val="24"/>
      </w:rPr>
    </w:lvl>
    <w:lvl w:ilvl="4">
      <w:start w:val="1"/>
      <w:numFmt w:val="decimal"/>
      <w:isLgl/>
      <w:lvlText w:val="%1.%2.%3.%4.%5."/>
      <w:lvlJc w:val="left"/>
      <w:pPr>
        <w:ind w:left="1440" w:hanging="1080"/>
      </w:pPr>
      <w:rPr>
        <w:rFonts w:hint="default"/>
        <w:b/>
        <w:sz w:val="24"/>
      </w:rPr>
    </w:lvl>
    <w:lvl w:ilvl="5">
      <w:start w:val="1"/>
      <w:numFmt w:val="decimal"/>
      <w:isLgl/>
      <w:lvlText w:val="%1.%2.%3.%4.%5.%6."/>
      <w:lvlJc w:val="left"/>
      <w:pPr>
        <w:ind w:left="1800" w:hanging="1440"/>
      </w:pPr>
      <w:rPr>
        <w:rFonts w:hint="default"/>
        <w:b/>
        <w:sz w:val="24"/>
      </w:rPr>
    </w:lvl>
    <w:lvl w:ilvl="6">
      <w:start w:val="1"/>
      <w:numFmt w:val="decimal"/>
      <w:isLgl/>
      <w:lvlText w:val="%1.%2.%3.%4.%5.%6.%7."/>
      <w:lvlJc w:val="left"/>
      <w:pPr>
        <w:ind w:left="2160" w:hanging="1800"/>
      </w:pPr>
      <w:rPr>
        <w:rFonts w:hint="default"/>
        <w:b/>
        <w:sz w:val="24"/>
      </w:rPr>
    </w:lvl>
    <w:lvl w:ilvl="7">
      <w:start w:val="1"/>
      <w:numFmt w:val="decimal"/>
      <w:isLgl/>
      <w:lvlText w:val="%1.%2.%3.%4.%5.%6.%7.%8."/>
      <w:lvlJc w:val="left"/>
      <w:pPr>
        <w:ind w:left="2160" w:hanging="1800"/>
      </w:pPr>
      <w:rPr>
        <w:rFonts w:hint="default"/>
        <w:b/>
        <w:sz w:val="24"/>
      </w:rPr>
    </w:lvl>
    <w:lvl w:ilvl="8">
      <w:start w:val="1"/>
      <w:numFmt w:val="decimal"/>
      <w:isLgl/>
      <w:lvlText w:val="%1.%2.%3.%4.%5.%6.%7.%8.%9."/>
      <w:lvlJc w:val="left"/>
      <w:pPr>
        <w:ind w:left="2520" w:hanging="2160"/>
      </w:pPr>
      <w:rPr>
        <w:rFonts w:hint="default"/>
        <w:b/>
        <w:sz w:val="24"/>
      </w:rPr>
    </w:lvl>
  </w:abstractNum>
  <w:abstractNum w:abstractNumId="9" w15:restartNumberingAfterBreak="0">
    <w:nsid w:val="14D97983"/>
    <w:multiLevelType w:val="hybridMultilevel"/>
    <w:tmpl w:val="DFB82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C255FA"/>
    <w:multiLevelType w:val="hybridMultilevel"/>
    <w:tmpl w:val="55A2AA7E"/>
    <w:lvl w:ilvl="0" w:tplc="506821F0">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011C07"/>
    <w:multiLevelType w:val="hybridMultilevel"/>
    <w:tmpl w:val="7018C594"/>
    <w:lvl w:ilvl="0" w:tplc="542A49FA">
      <w:numFmt w:val="bullet"/>
      <w:lvlText w:val="-"/>
      <w:lvlJc w:val="left"/>
      <w:pPr>
        <w:ind w:left="720" w:hanging="360"/>
      </w:pPr>
      <w:rPr>
        <w:rFonts w:ascii="Times New Roman" w:eastAsia="Times New Roman" w:hAnsi="Times New Roman" w:cs="Times New Roman" w:hint="default"/>
        <w:color w:val="00000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177F7F"/>
    <w:multiLevelType w:val="multilevel"/>
    <w:tmpl w:val="19E48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C047DE4"/>
    <w:multiLevelType w:val="hybridMultilevel"/>
    <w:tmpl w:val="61046624"/>
    <w:lvl w:ilvl="0" w:tplc="041AAC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C400B81"/>
    <w:multiLevelType w:val="hybridMultilevel"/>
    <w:tmpl w:val="F142FCF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8C368A7"/>
    <w:multiLevelType w:val="multilevel"/>
    <w:tmpl w:val="189C6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CDD4C3C"/>
    <w:multiLevelType w:val="hybridMultilevel"/>
    <w:tmpl w:val="A0AC6CBE"/>
    <w:lvl w:ilvl="0" w:tplc="417474A2">
      <w:numFmt w:val="bullet"/>
      <w:lvlText w:val=""/>
      <w:lvlJc w:val="left"/>
      <w:pPr>
        <w:ind w:left="360" w:hanging="360"/>
      </w:pPr>
      <w:rPr>
        <w:rFonts w:ascii="Wingdings" w:eastAsiaTheme="minorHAnsi" w:hAnsi="Wingdings"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CED2A07"/>
    <w:multiLevelType w:val="multilevel"/>
    <w:tmpl w:val="21AC0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E911FEE"/>
    <w:multiLevelType w:val="hybridMultilevel"/>
    <w:tmpl w:val="3DC4021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0B66865"/>
    <w:multiLevelType w:val="multilevel"/>
    <w:tmpl w:val="69CC4414"/>
    <w:lvl w:ilvl="0">
      <w:start w:val="1"/>
      <w:numFmt w:val="decimal"/>
      <w:lvlText w:val="%1."/>
      <w:lvlJc w:val="left"/>
      <w:pPr>
        <w:ind w:left="360" w:hanging="360"/>
      </w:pPr>
    </w:lvl>
    <w:lvl w:ilvl="1">
      <w:start w:val="1"/>
      <w:numFmt w:val="decimal"/>
      <w:lvlText w:val="%1.%2."/>
      <w:lvlJc w:val="left"/>
      <w:pPr>
        <w:ind w:left="792" w:hanging="432"/>
      </w:pPr>
      <w:rPr>
        <w:vertAlign w:val="baseline"/>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3CE11FF"/>
    <w:multiLevelType w:val="multilevel"/>
    <w:tmpl w:val="18DC2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6186D45"/>
    <w:multiLevelType w:val="multilevel"/>
    <w:tmpl w:val="A314D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7DD4736"/>
    <w:multiLevelType w:val="hybridMultilevel"/>
    <w:tmpl w:val="1408C1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C5B3D50"/>
    <w:multiLevelType w:val="hybridMultilevel"/>
    <w:tmpl w:val="EEF6E526"/>
    <w:lvl w:ilvl="0" w:tplc="37DAFC82">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660D65"/>
    <w:multiLevelType w:val="hybridMultilevel"/>
    <w:tmpl w:val="22686AB0"/>
    <w:lvl w:ilvl="0" w:tplc="683E7DB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7C75CB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4A7125AB"/>
    <w:multiLevelType w:val="hybridMultilevel"/>
    <w:tmpl w:val="A2B80F3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B507F29"/>
    <w:multiLevelType w:val="hybridMultilevel"/>
    <w:tmpl w:val="5A806C3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BD441DC"/>
    <w:multiLevelType w:val="hybridMultilevel"/>
    <w:tmpl w:val="9DCAF742"/>
    <w:lvl w:ilvl="0" w:tplc="37DAFC82">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D8108AD"/>
    <w:multiLevelType w:val="hybridMultilevel"/>
    <w:tmpl w:val="ED2C7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E280BA9"/>
    <w:multiLevelType w:val="hybridMultilevel"/>
    <w:tmpl w:val="74D456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3DD035F"/>
    <w:multiLevelType w:val="multilevel"/>
    <w:tmpl w:val="E2C2A8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A361349"/>
    <w:multiLevelType w:val="hybridMultilevel"/>
    <w:tmpl w:val="03E252F4"/>
    <w:lvl w:ilvl="0" w:tplc="37DAFC82">
      <w:start w:val="1"/>
      <w:numFmt w:val="bullet"/>
      <w:lvlText w:val="-"/>
      <w:lvlJc w:val="left"/>
      <w:pPr>
        <w:ind w:left="1848" w:hanging="360"/>
      </w:pPr>
      <w:rPr>
        <w:rFonts w:ascii="Courier New" w:hAnsi="Courier New" w:hint="default"/>
      </w:rPr>
    </w:lvl>
    <w:lvl w:ilvl="1" w:tplc="04090003" w:tentative="1">
      <w:start w:val="1"/>
      <w:numFmt w:val="bullet"/>
      <w:lvlText w:val="o"/>
      <w:lvlJc w:val="left"/>
      <w:pPr>
        <w:ind w:left="2568" w:hanging="360"/>
      </w:pPr>
      <w:rPr>
        <w:rFonts w:ascii="Courier New" w:hAnsi="Courier New" w:cs="Courier New" w:hint="default"/>
      </w:rPr>
    </w:lvl>
    <w:lvl w:ilvl="2" w:tplc="04090005" w:tentative="1">
      <w:start w:val="1"/>
      <w:numFmt w:val="bullet"/>
      <w:lvlText w:val=""/>
      <w:lvlJc w:val="left"/>
      <w:pPr>
        <w:ind w:left="3288" w:hanging="360"/>
      </w:pPr>
      <w:rPr>
        <w:rFonts w:ascii="Wingdings" w:hAnsi="Wingdings" w:hint="default"/>
      </w:rPr>
    </w:lvl>
    <w:lvl w:ilvl="3" w:tplc="04090001" w:tentative="1">
      <w:start w:val="1"/>
      <w:numFmt w:val="bullet"/>
      <w:lvlText w:val=""/>
      <w:lvlJc w:val="left"/>
      <w:pPr>
        <w:ind w:left="4008" w:hanging="360"/>
      </w:pPr>
      <w:rPr>
        <w:rFonts w:ascii="Symbol" w:hAnsi="Symbol" w:hint="default"/>
      </w:rPr>
    </w:lvl>
    <w:lvl w:ilvl="4" w:tplc="04090003" w:tentative="1">
      <w:start w:val="1"/>
      <w:numFmt w:val="bullet"/>
      <w:lvlText w:val="o"/>
      <w:lvlJc w:val="left"/>
      <w:pPr>
        <w:ind w:left="4728" w:hanging="360"/>
      </w:pPr>
      <w:rPr>
        <w:rFonts w:ascii="Courier New" w:hAnsi="Courier New" w:cs="Courier New" w:hint="default"/>
      </w:rPr>
    </w:lvl>
    <w:lvl w:ilvl="5" w:tplc="04090005" w:tentative="1">
      <w:start w:val="1"/>
      <w:numFmt w:val="bullet"/>
      <w:lvlText w:val=""/>
      <w:lvlJc w:val="left"/>
      <w:pPr>
        <w:ind w:left="5448" w:hanging="360"/>
      </w:pPr>
      <w:rPr>
        <w:rFonts w:ascii="Wingdings" w:hAnsi="Wingdings" w:hint="default"/>
      </w:rPr>
    </w:lvl>
    <w:lvl w:ilvl="6" w:tplc="04090001" w:tentative="1">
      <w:start w:val="1"/>
      <w:numFmt w:val="bullet"/>
      <w:lvlText w:val=""/>
      <w:lvlJc w:val="left"/>
      <w:pPr>
        <w:ind w:left="6168" w:hanging="360"/>
      </w:pPr>
      <w:rPr>
        <w:rFonts w:ascii="Symbol" w:hAnsi="Symbol" w:hint="default"/>
      </w:rPr>
    </w:lvl>
    <w:lvl w:ilvl="7" w:tplc="04090003" w:tentative="1">
      <w:start w:val="1"/>
      <w:numFmt w:val="bullet"/>
      <w:lvlText w:val="o"/>
      <w:lvlJc w:val="left"/>
      <w:pPr>
        <w:ind w:left="6888" w:hanging="360"/>
      </w:pPr>
      <w:rPr>
        <w:rFonts w:ascii="Courier New" w:hAnsi="Courier New" w:cs="Courier New" w:hint="default"/>
      </w:rPr>
    </w:lvl>
    <w:lvl w:ilvl="8" w:tplc="04090005" w:tentative="1">
      <w:start w:val="1"/>
      <w:numFmt w:val="bullet"/>
      <w:lvlText w:val=""/>
      <w:lvlJc w:val="left"/>
      <w:pPr>
        <w:ind w:left="7608" w:hanging="360"/>
      </w:pPr>
      <w:rPr>
        <w:rFonts w:ascii="Wingdings" w:hAnsi="Wingdings" w:hint="default"/>
      </w:rPr>
    </w:lvl>
  </w:abstractNum>
  <w:abstractNum w:abstractNumId="33" w15:restartNumberingAfterBreak="0">
    <w:nsid w:val="5A5A052C"/>
    <w:multiLevelType w:val="hybridMultilevel"/>
    <w:tmpl w:val="4648BCA0"/>
    <w:lvl w:ilvl="0" w:tplc="37DAFC82">
      <w:start w:val="1"/>
      <w:numFmt w:val="bullet"/>
      <w:lvlText w:val="-"/>
      <w:lvlJc w:val="left"/>
      <w:pPr>
        <w:ind w:left="1800" w:hanging="360"/>
      </w:pPr>
      <w:rPr>
        <w:rFonts w:ascii="Courier New" w:hAnsi="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5F643A2D"/>
    <w:multiLevelType w:val="hybridMultilevel"/>
    <w:tmpl w:val="DB92308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2B1F9B"/>
    <w:multiLevelType w:val="hybridMultilevel"/>
    <w:tmpl w:val="492ED3B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5B467CC"/>
    <w:multiLevelType w:val="hybridMultilevel"/>
    <w:tmpl w:val="A91E97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79176C6"/>
    <w:multiLevelType w:val="hybridMultilevel"/>
    <w:tmpl w:val="5FB86B78"/>
    <w:lvl w:ilvl="0" w:tplc="506821F0">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9DA0FD2"/>
    <w:multiLevelType w:val="hybridMultilevel"/>
    <w:tmpl w:val="5928A830"/>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A0D504B"/>
    <w:multiLevelType w:val="hybridMultilevel"/>
    <w:tmpl w:val="5928A830"/>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E5D2F54"/>
    <w:multiLevelType w:val="hybridMultilevel"/>
    <w:tmpl w:val="E8B02468"/>
    <w:lvl w:ilvl="0" w:tplc="37DAFC82">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F310068"/>
    <w:multiLevelType w:val="hybridMultilevel"/>
    <w:tmpl w:val="97D2F39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3833BBF"/>
    <w:multiLevelType w:val="multilevel"/>
    <w:tmpl w:val="7A800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4FE0553"/>
    <w:multiLevelType w:val="hybridMultilevel"/>
    <w:tmpl w:val="05FAB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5B03BF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76BD7644"/>
    <w:multiLevelType w:val="multilevel"/>
    <w:tmpl w:val="9F701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9243A78"/>
    <w:multiLevelType w:val="hybridMultilevel"/>
    <w:tmpl w:val="9F342166"/>
    <w:lvl w:ilvl="0" w:tplc="37DAFC82">
      <w:start w:val="1"/>
      <w:numFmt w:val="bullet"/>
      <w:lvlText w:val="-"/>
      <w:lvlJc w:val="left"/>
      <w:pPr>
        <w:ind w:left="1800" w:hanging="360"/>
      </w:pPr>
      <w:rPr>
        <w:rFonts w:ascii="Courier New" w:hAnsi="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7" w15:restartNumberingAfterBreak="0">
    <w:nsid w:val="79CC5276"/>
    <w:multiLevelType w:val="hybridMultilevel"/>
    <w:tmpl w:val="BC22103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D921391"/>
    <w:multiLevelType w:val="hybridMultilevel"/>
    <w:tmpl w:val="A0C2D8B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DA9136B"/>
    <w:multiLevelType w:val="hybridMultilevel"/>
    <w:tmpl w:val="D1A4102C"/>
    <w:lvl w:ilvl="0" w:tplc="417474A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8"/>
  </w:num>
  <w:num w:numId="2">
    <w:abstractNumId w:val="37"/>
  </w:num>
  <w:num w:numId="3">
    <w:abstractNumId w:val="39"/>
  </w:num>
  <w:num w:numId="4">
    <w:abstractNumId w:val="30"/>
  </w:num>
  <w:num w:numId="5">
    <w:abstractNumId w:val="44"/>
  </w:num>
  <w:num w:numId="6">
    <w:abstractNumId w:val="19"/>
  </w:num>
  <w:num w:numId="7">
    <w:abstractNumId w:val="4"/>
  </w:num>
  <w:num w:numId="8">
    <w:abstractNumId w:val="36"/>
  </w:num>
  <w:num w:numId="9">
    <w:abstractNumId w:val="25"/>
  </w:num>
  <w:num w:numId="10">
    <w:abstractNumId w:val="47"/>
  </w:num>
  <w:num w:numId="11">
    <w:abstractNumId w:val="27"/>
  </w:num>
  <w:num w:numId="12">
    <w:abstractNumId w:val="18"/>
  </w:num>
  <w:num w:numId="13">
    <w:abstractNumId w:val="34"/>
  </w:num>
  <w:num w:numId="14">
    <w:abstractNumId w:val="3"/>
  </w:num>
  <w:num w:numId="15">
    <w:abstractNumId w:val="10"/>
  </w:num>
  <w:num w:numId="16">
    <w:abstractNumId w:val="24"/>
  </w:num>
  <w:num w:numId="17">
    <w:abstractNumId w:val="1"/>
  </w:num>
  <w:num w:numId="18">
    <w:abstractNumId w:val="26"/>
  </w:num>
  <w:num w:numId="19">
    <w:abstractNumId w:val="35"/>
  </w:num>
  <w:num w:numId="20">
    <w:abstractNumId w:val="48"/>
  </w:num>
  <w:num w:numId="21">
    <w:abstractNumId w:val="13"/>
  </w:num>
  <w:num w:numId="22">
    <w:abstractNumId w:val="49"/>
  </w:num>
  <w:num w:numId="23">
    <w:abstractNumId w:val="2"/>
  </w:num>
  <w:num w:numId="24">
    <w:abstractNumId w:val="6"/>
  </w:num>
  <w:num w:numId="25">
    <w:abstractNumId w:val="5"/>
  </w:num>
  <w:num w:numId="26">
    <w:abstractNumId w:val="29"/>
  </w:num>
  <w:num w:numId="27">
    <w:abstractNumId w:val="43"/>
  </w:num>
  <w:num w:numId="28">
    <w:abstractNumId w:val="16"/>
  </w:num>
  <w:num w:numId="29">
    <w:abstractNumId w:val="22"/>
  </w:num>
  <w:num w:numId="30">
    <w:abstractNumId w:val="8"/>
  </w:num>
  <w:num w:numId="31">
    <w:abstractNumId w:val="17"/>
  </w:num>
  <w:num w:numId="32">
    <w:abstractNumId w:val="41"/>
  </w:num>
  <w:num w:numId="33">
    <w:abstractNumId w:val="14"/>
  </w:num>
  <w:num w:numId="34">
    <w:abstractNumId w:val="0"/>
  </w:num>
  <w:num w:numId="35">
    <w:abstractNumId w:val="31"/>
  </w:num>
  <w:num w:numId="36">
    <w:abstractNumId w:val="42"/>
  </w:num>
  <w:num w:numId="37">
    <w:abstractNumId w:val="45"/>
  </w:num>
  <w:num w:numId="38">
    <w:abstractNumId w:val="21"/>
  </w:num>
  <w:num w:numId="39">
    <w:abstractNumId w:val="12"/>
  </w:num>
  <w:num w:numId="40">
    <w:abstractNumId w:val="15"/>
  </w:num>
  <w:num w:numId="41">
    <w:abstractNumId w:val="20"/>
  </w:num>
  <w:num w:numId="42">
    <w:abstractNumId w:val="9"/>
  </w:num>
  <w:num w:numId="43">
    <w:abstractNumId w:val="11"/>
  </w:num>
  <w:num w:numId="44">
    <w:abstractNumId w:val="40"/>
  </w:num>
  <w:num w:numId="45">
    <w:abstractNumId w:val="23"/>
  </w:num>
  <w:num w:numId="46">
    <w:abstractNumId w:val="28"/>
  </w:num>
  <w:num w:numId="47">
    <w:abstractNumId w:val="7"/>
  </w:num>
  <w:num w:numId="48">
    <w:abstractNumId w:val="33"/>
  </w:num>
  <w:num w:numId="49">
    <w:abstractNumId w:val="32"/>
  </w:num>
  <w:num w:numId="50">
    <w:abstractNumId w:val="4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trA0MzM2MDE2NDZV0lEKTi0uzszPAykwrAUA3h9RuSwAAAA="/>
  </w:docVars>
  <w:rsids>
    <w:rsidRoot w:val="00B45A97"/>
    <w:rsid w:val="000000E9"/>
    <w:rsid w:val="00000A95"/>
    <w:rsid w:val="00001F49"/>
    <w:rsid w:val="00003076"/>
    <w:rsid w:val="0000385E"/>
    <w:rsid w:val="00004442"/>
    <w:rsid w:val="00004D33"/>
    <w:rsid w:val="00006422"/>
    <w:rsid w:val="000071FE"/>
    <w:rsid w:val="00007E87"/>
    <w:rsid w:val="0001149C"/>
    <w:rsid w:val="000121F0"/>
    <w:rsid w:val="000127DA"/>
    <w:rsid w:val="00014FA7"/>
    <w:rsid w:val="00015160"/>
    <w:rsid w:val="000206D3"/>
    <w:rsid w:val="00022627"/>
    <w:rsid w:val="00022839"/>
    <w:rsid w:val="000235D4"/>
    <w:rsid w:val="00024404"/>
    <w:rsid w:val="0002631E"/>
    <w:rsid w:val="00026945"/>
    <w:rsid w:val="00026E56"/>
    <w:rsid w:val="00026E5A"/>
    <w:rsid w:val="000274DC"/>
    <w:rsid w:val="0003175A"/>
    <w:rsid w:val="0003200E"/>
    <w:rsid w:val="00032C0E"/>
    <w:rsid w:val="000333E0"/>
    <w:rsid w:val="00036357"/>
    <w:rsid w:val="00036487"/>
    <w:rsid w:val="000364CD"/>
    <w:rsid w:val="0004079C"/>
    <w:rsid w:val="00041D92"/>
    <w:rsid w:val="00042792"/>
    <w:rsid w:val="00044121"/>
    <w:rsid w:val="00047A0B"/>
    <w:rsid w:val="00050A43"/>
    <w:rsid w:val="000514C9"/>
    <w:rsid w:val="000562F9"/>
    <w:rsid w:val="000565AB"/>
    <w:rsid w:val="00056E85"/>
    <w:rsid w:val="00057100"/>
    <w:rsid w:val="00062101"/>
    <w:rsid w:val="0006226C"/>
    <w:rsid w:val="00062342"/>
    <w:rsid w:val="00062564"/>
    <w:rsid w:val="00063313"/>
    <w:rsid w:val="00065678"/>
    <w:rsid w:val="00065773"/>
    <w:rsid w:val="00066178"/>
    <w:rsid w:val="000670C8"/>
    <w:rsid w:val="000673C5"/>
    <w:rsid w:val="00067925"/>
    <w:rsid w:val="000705DB"/>
    <w:rsid w:val="00071740"/>
    <w:rsid w:val="0007191C"/>
    <w:rsid w:val="00072EE5"/>
    <w:rsid w:val="00073170"/>
    <w:rsid w:val="0007373B"/>
    <w:rsid w:val="000742A7"/>
    <w:rsid w:val="000748DA"/>
    <w:rsid w:val="00074F8C"/>
    <w:rsid w:val="000761BA"/>
    <w:rsid w:val="00076481"/>
    <w:rsid w:val="000764C5"/>
    <w:rsid w:val="00077D4C"/>
    <w:rsid w:val="00081F61"/>
    <w:rsid w:val="0008204F"/>
    <w:rsid w:val="00082956"/>
    <w:rsid w:val="000844F4"/>
    <w:rsid w:val="000848D4"/>
    <w:rsid w:val="000852DF"/>
    <w:rsid w:val="000868BD"/>
    <w:rsid w:val="000869D9"/>
    <w:rsid w:val="0009093F"/>
    <w:rsid w:val="00091087"/>
    <w:rsid w:val="00091CAE"/>
    <w:rsid w:val="00091EC9"/>
    <w:rsid w:val="00095DB8"/>
    <w:rsid w:val="000963A6"/>
    <w:rsid w:val="0009646E"/>
    <w:rsid w:val="000A03AD"/>
    <w:rsid w:val="000A0405"/>
    <w:rsid w:val="000A1381"/>
    <w:rsid w:val="000A1B58"/>
    <w:rsid w:val="000A23ED"/>
    <w:rsid w:val="000A342F"/>
    <w:rsid w:val="000A3706"/>
    <w:rsid w:val="000A3FF4"/>
    <w:rsid w:val="000A4BB8"/>
    <w:rsid w:val="000A5736"/>
    <w:rsid w:val="000A72AC"/>
    <w:rsid w:val="000B088D"/>
    <w:rsid w:val="000B0A24"/>
    <w:rsid w:val="000B0D37"/>
    <w:rsid w:val="000B1306"/>
    <w:rsid w:val="000B239B"/>
    <w:rsid w:val="000B2ED5"/>
    <w:rsid w:val="000B3032"/>
    <w:rsid w:val="000B4EAD"/>
    <w:rsid w:val="000B56D0"/>
    <w:rsid w:val="000B5C2F"/>
    <w:rsid w:val="000B70A2"/>
    <w:rsid w:val="000B71EA"/>
    <w:rsid w:val="000B744A"/>
    <w:rsid w:val="000B75FA"/>
    <w:rsid w:val="000C2B58"/>
    <w:rsid w:val="000C3FBB"/>
    <w:rsid w:val="000C4183"/>
    <w:rsid w:val="000C4AC2"/>
    <w:rsid w:val="000C58D8"/>
    <w:rsid w:val="000C5ABA"/>
    <w:rsid w:val="000C6611"/>
    <w:rsid w:val="000C79D9"/>
    <w:rsid w:val="000D225C"/>
    <w:rsid w:val="000D25A7"/>
    <w:rsid w:val="000D2C8C"/>
    <w:rsid w:val="000D3063"/>
    <w:rsid w:val="000D3254"/>
    <w:rsid w:val="000D4790"/>
    <w:rsid w:val="000D5096"/>
    <w:rsid w:val="000D58A5"/>
    <w:rsid w:val="000D60E7"/>
    <w:rsid w:val="000D6E6F"/>
    <w:rsid w:val="000D6F2F"/>
    <w:rsid w:val="000E0BCB"/>
    <w:rsid w:val="000E0C46"/>
    <w:rsid w:val="000E312B"/>
    <w:rsid w:val="000E4C99"/>
    <w:rsid w:val="000E5302"/>
    <w:rsid w:val="000E75A7"/>
    <w:rsid w:val="000E7F16"/>
    <w:rsid w:val="000F11AC"/>
    <w:rsid w:val="000F1D04"/>
    <w:rsid w:val="000F2AE8"/>
    <w:rsid w:val="000F33D9"/>
    <w:rsid w:val="000F4ED6"/>
    <w:rsid w:val="000F6349"/>
    <w:rsid w:val="000F79C2"/>
    <w:rsid w:val="000F7F69"/>
    <w:rsid w:val="00100183"/>
    <w:rsid w:val="001037E7"/>
    <w:rsid w:val="00103F04"/>
    <w:rsid w:val="0010479A"/>
    <w:rsid w:val="00104E08"/>
    <w:rsid w:val="00105170"/>
    <w:rsid w:val="00106DFA"/>
    <w:rsid w:val="001076F5"/>
    <w:rsid w:val="00111F7E"/>
    <w:rsid w:val="001120A1"/>
    <w:rsid w:val="00112890"/>
    <w:rsid w:val="00113194"/>
    <w:rsid w:val="001136E1"/>
    <w:rsid w:val="00114B55"/>
    <w:rsid w:val="001166E4"/>
    <w:rsid w:val="00116979"/>
    <w:rsid w:val="001176DD"/>
    <w:rsid w:val="00120C44"/>
    <w:rsid w:val="00121743"/>
    <w:rsid w:val="001225F0"/>
    <w:rsid w:val="00123A3A"/>
    <w:rsid w:val="00125B93"/>
    <w:rsid w:val="00125CED"/>
    <w:rsid w:val="00125E59"/>
    <w:rsid w:val="0012622F"/>
    <w:rsid w:val="001271C2"/>
    <w:rsid w:val="00127915"/>
    <w:rsid w:val="00130AA6"/>
    <w:rsid w:val="00130BFD"/>
    <w:rsid w:val="00131622"/>
    <w:rsid w:val="00131F7A"/>
    <w:rsid w:val="00132BD9"/>
    <w:rsid w:val="001348BB"/>
    <w:rsid w:val="0013545E"/>
    <w:rsid w:val="001355DA"/>
    <w:rsid w:val="00135D1F"/>
    <w:rsid w:val="00136595"/>
    <w:rsid w:val="00136B58"/>
    <w:rsid w:val="0014169C"/>
    <w:rsid w:val="0014213F"/>
    <w:rsid w:val="00142DA9"/>
    <w:rsid w:val="00143218"/>
    <w:rsid w:val="00143DAF"/>
    <w:rsid w:val="00145ABB"/>
    <w:rsid w:val="00145CD7"/>
    <w:rsid w:val="00145E61"/>
    <w:rsid w:val="00147C92"/>
    <w:rsid w:val="00151C54"/>
    <w:rsid w:val="00153C2C"/>
    <w:rsid w:val="00154408"/>
    <w:rsid w:val="0015710E"/>
    <w:rsid w:val="001579DD"/>
    <w:rsid w:val="00160F73"/>
    <w:rsid w:val="001610A7"/>
    <w:rsid w:val="0016241E"/>
    <w:rsid w:val="00162E3E"/>
    <w:rsid w:val="00163A55"/>
    <w:rsid w:val="00164627"/>
    <w:rsid w:val="00164F70"/>
    <w:rsid w:val="001662C8"/>
    <w:rsid w:val="001664B8"/>
    <w:rsid w:val="00166750"/>
    <w:rsid w:val="001667B3"/>
    <w:rsid w:val="001715EE"/>
    <w:rsid w:val="00171FA6"/>
    <w:rsid w:val="00172BF2"/>
    <w:rsid w:val="00173037"/>
    <w:rsid w:val="001734B2"/>
    <w:rsid w:val="00173951"/>
    <w:rsid w:val="00174A22"/>
    <w:rsid w:val="00174B1A"/>
    <w:rsid w:val="00180109"/>
    <w:rsid w:val="00181124"/>
    <w:rsid w:val="00182013"/>
    <w:rsid w:val="00182934"/>
    <w:rsid w:val="00182C5D"/>
    <w:rsid w:val="00183BF5"/>
    <w:rsid w:val="00183F74"/>
    <w:rsid w:val="00185249"/>
    <w:rsid w:val="00185538"/>
    <w:rsid w:val="00185B5C"/>
    <w:rsid w:val="00186798"/>
    <w:rsid w:val="00186851"/>
    <w:rsid w:val="001871D7"/>
    <w:rsid w:val="001873E2"/>
    <w:rsid w:val="0018757C"/>
    <w:rsid w:val="00187806"/>
    <w:rsid w:val="001902CA"/>
    <w:rsid w:val="00190B12"/>
    <w:rsid w:val="00191752"/>
    <w:rsid w:val="00192116"/>
    <w:rsid w:val="00192941"/>
    <w:rsid w:val="00194499"/>
    <w:rsid w:val="0019518E"/>
    <w:rsid w:val="00197C6A"/>
    <w:rsid w:val="001A0284"/>
    <w:rsid w:val="001A0A36"/>
    <w:rsid w:val="001A22A5"/>
    <w:rsid w:val="001A2E9A"/>
    <w:rsid w:val="001A3A90"/>
    <w:rsid w:val="001A51A5"/>
    <w:rsid w:val="001A5A5E"/>
    <w:rsid w:val="001A5DED"/>
    <w:rsid w:val="001A5E35"/>
    <w:rsid w:val="001A7D4B"/>
    <w:rsid w:val="001A7E50"/>
    <w:rsid w:val="001B06D0"/>
    <w:rsid w:val="001B0BB3"/>
    <w:rsid w:val="001B0F9A"/>
    <w:rsid w:val="001B17F8"/>
    <w:rsid w:val="001B350C"/>
    <w:rsid w:val="001B5C79"/>
    <w:rsid w:val="001B61A2"/>
    <w:rsid w:val="001B6B7C"/>
    <w:rsid w:val="001B6E99"/>
    <w:rsid w:val="001C0439"/>
    <w:rsid w:val="001C0DF5"/>
    <w:rsid w:val="001C139D"/>
    <w:rsid w:val="001C2219"/>
    <w:rsid w:val="001C252C"/>
    <w:rsid w:val="001C41C5"/>
    <w:rsid w:val="001C435C"/>
    <w:rsid w:val="001C538E"/>
    <w:rsid w:val="001C55AB"/>
    <w:rsid w:val="001C5B4E"/>
    <w:rsid w:val="001C66EC"/>
    <w:rsid w:val="001C6AAA"/>
    <w:rsid w:val="001C706C"/>
    <w:rsid w:val="001D1F99"/>
    <w:rsid w:val="001D238C"/>
    <w:rsid w:val="001D261B"/>
    <w:rsid w:val="001D26C3"/>
    <w:rsid w:val="001D3C23"/>
    <w:rsid w:val="001D467B"/>
    <w:rsid w:val="001D54FB"/>
    <w:rsid w:val="001D55B2"/>
    <w:rsid w:val="001D58A4"/>
    <w:rsid w:val="001D59D1"/>
    <w:rsid w:val="001D6748"/>
    <w:rsid w:val="001E2002"/>
    <w:rsid w:val="001E3309"/>
    <w:rsid w:val="001E33F2"/>
    <w:rsid w:val="001E413B"/>
    <w:rsid w:val="001E552F"/>
    <w:rsid w:val="001E6761"/>
    <w:rsid w:val="001E69A2"/>
    <w:rsid w:val="001F05D0"/>
    <w:rsid w:val="001F12AE"/>
    <w:rsid w:val="001F1910"/>
    <w:rsid w:val="001F1B41"/>
    <w:rsid w:val="001F1B46"/>
    <w:rsid w:val="001F1CBD"/>
    <w:rsid w:val="001F4005"/>
    <w:rsid w:val="001F42B6"/>
    <w:rsid w:val="001F6279"/>
    <w:rsid w:val="001F7708"/>
    <w:rsid w:val="001F7EF4"/>
    <w:rsid w:val="002002CE"/>
    <w:rsid w:val="0020068A"/>
    <w:rsid w:val="002009A2"/>
    <w:rsid w:val="0020113B"/>
    <w:rsid w:val="00201CFF"/>
    <w:rsid w:val="00202987"/>
    <w:rsid w:val="00202CAF"/>
    <w:rsid w:val="002033D5"/>
    <w:rsid w:val="002039E5"/>
    <w:rsid w:val="002044E5"/>
    <w:rsid w:val="00206212"/>
    <w:rsid w:val="00206BB2"/>
    <w:rsid w:val="0020709A"/>
    <w:rsid w:val="00210532"/>
    <w:rsid w:val="002134B4"/>
    <w:rsid w:val="002141B7"/>
    <w:rsid w:val="00215813"/>
    <w:rsid w:val="002168B0"/>
    <w:rsid w:val="0022059D"/>
    <w:rsid w:val="00220D02"/>
    <w:rsid w:val="00222354"/>
    <w:rsid w:val="00225122"/>
    <w:rsid w:val="00227645"/>
    <w:rsid w:val="002306E0"/>
    <w:rsid w:val="00231CD6"/>
    <w:rsid w:val="00231F92"/>
    <w:rsid w:val="0023226F"/>
    <w:rsid w:val="00233087"/>
    <w:rsid w:val="00233996"/>
    <w:rsid w:val="00233C5E"/>
    <w:rsid w:val="002353CE"/>
    <w:rsid w:val="002368AE"/>
    <w:rsid w:val="00237A79"/>
    <w:rsid w:val="00240AFD"/>
    <w:rsid w:val="00240E35"/>
    <w:rsid w:val="00242A7B"/>
    <w:rsid w:val="0024358D"/>
    <w:rsid w:val="002439CE"/>
    <w:rsid w:val="00243D8F"/>
    <w:rsid w:val="00244CC2"/>
    <w:rsid w:val="00244D9A"/>
    <w:rsid w:val="0024657C"/>
    <w:rsid w:val="002478F3"/>
    <w:rsid w:val="002528D3"/>
    <w:rsid w:val="00252E26"/>
    <w:rsid w:val="00253A68"/>
    <w:rsid w:val="00254572"/>
    <w:rsid w:val="00254B6D"/>
    <w:rsid w:val="00255444"/>
    <w:rsid w:val="00255707"/>
    <w:rsid w:val="00255819"/>
    <w:rsid w:val="002561F4"/>
    <w:rsid w:val="0025716E"/>
    <w:rsid w:val="0026053E"/>
    <w:rsid w:val="002607C8"/>
    <w:rsid w:val="002613EF"/>
    <w:rsid w:val="0026170C"/>
    <w:rsid w:val="00261B67"/>
    <w:rsid w:val="0026254D"/>
    <w:rsid w:val="002625BD"/>
    <w:rsid w:val="002628D6"/>
    <w:rsid w:val="0026334F"/>
    <w:rsid w:val="00263AEF"/>
    <w:rsid w:val="00264877"/>
    <w:rsid w:val="0026610F"/>
    <w:rsid w:val="0026617E"/>
    <w:rsid w:val="002671EF"/>
    <w:rsid w:val="00267DED"/>
    <w:rsid w:val="00267F44"/>
    <w:rsid w:val="00270377"/>
    <w:rsid w:val="00270711"/>
    <w:rsid w:val="002709EF"/>
    <w:rsid w:val="002719AD"/>
    <w:rsid w:val="002729D1"/>
    <w:rsid w:val="00275C3D"/>
    <w:rsid w:val="002800B0"/>
    <w:rsid w:val="002810EA"/>
    <w:rsid w:val="002812C8"/>
    <w:rsid w:val="002823C5"/>
    <w:rsid w:val="00282842"/>
    <w:rsid w:val="00282DF8"/>
    <w:rsid w:val="00282E87"/>
    <w:rsid w:val="002839A0"/>
    <w:rsid w:val="0028447A"/>
    <w:rsid w:val="00284BA4"/>
    <w:rsid w:val="00285132"/>
    <w:rsid w:val="002856FE"/>
    <w:rsid w:val="002857A6"/>
    <w:rsid w:val="00285C85"/>
    <w:rsid w:val="00286944"/>
    <w:rsid w:val="0029009B"/>
    <w:rsid w:val="00290119"/>
    <w:rsid w:val="00290620"/>
    <w:rsid w:val="00290F3A"/>
    <w:rsid w:val="00291282"/>
    <w:rsid w:val="00292FA2"/>
    <w:rsid w:val="00293C43"/>
    <w:rsid w:val="00293EBD"/>
    <w:rsid w:val="002941B4"/>
    <w:rsid w:val="002944AB"/>
    <w:rsid w:val="002955AC"/>
    <w:rsid w:val="00295E35"/>
    <w:rsid w:val="0029628A"/>
    <w:rsid w:val="0029642D"/>
    <w:rsid w:val="002A07A4"/>
    <w:rsid w:val="002A07A9"/>
    <w:rsid w:val="002A2AB5"/>
    <w:rsid w:val="002A345D"/>
    <w:rsid w:val="002A5703"/>
    <w:rsid w:val="002A5A24"/>
    <w:rsid w:val="002A7358"/>
    <w:rsid w:val="002A7711"/>
    <w:rsid w:val="002B031A"/>
    <w:rsid w:val="002B1CBD"/>
    <w:rsid w:val="002B448C"/>
    <w:rsid w:val="002B63F2"/>
    <w:rsid w:val="002B6E5B"/>
    <w:rsid w:val="002C0BB9"/>
    <w:rsid w:val="002C1875"/>
    <w:rsid w:val="002C18B9"/>
    <w:rsid w:val="002C1FE6"/>
    <w:rsid w:val="002C3045"/>
    <w:rsid w:val="002C3561"/>
    <w:rsid w:val="002C3671"/>
    <w:rsid w:val="002C3B98"/>
    <w:rsid w:val="002C3C28"/>
    <w:rsid w:val="002C3DC7"/>
    <w:rsid w:val="002C4219"/>
    <w:rsid w:val="002C424B"/>
    <w:rsid w:val="002C43ED"/>
    <w:rsid w:val="002C68F4"/>
    <w:rsid w:val="002C72C5"/>
    <w:rsid w:val="002D0DF7"/>
    <w:rsid w:val="002D263D"/>
    <w:rsid w:val="002D31D1"/>
    <w:rsid w:val="002D4746"/>
    <w:rsid w:val="002D6DD5"/>
    <w:rsid w:val="002D7915"/>
    <w:rsid w:val="002E14F3"/>
    <w:rsid w:val="002E2288"/>
    <w:rsid w:val="002E274B"/>
    <w:rsid w:val="002E2F51"/>
    <w:rsid w:val="002E4743"/>
    <w:rsid w:val="002E50DA"/>
    <w:rsid w:val="002E5814"/>
    <w:rsid w:val="002E5F02"/>
    <w:rsid w:val="002E64DE"/>
    <w:rsid w:val="002E772C"/>
    <w:rsid w:val="002F04D0"/>
    <w:rsid w:val="002F13D1"/>
    <w:rsid w:val="002F20A3"/>
    <w:rsid w:val="002F278B"/>
    <w:rsid w:val="002F32E3"/>
    <w:rsid w:val="002F46A6"/>
    <w:rsid w:val="002F4C4F"/>
    <w:rsid w:val="002F67B6"/>
    <w:rsid w:val="002F6C7D"/>
    <w:rsid w:val="002F6D4A"/>
    <w:rsid w:val="00300E31"/>
    <w:rsid w:val="0030177E"/>
    <w:rsid w:val="003024A2"/>
    <w:rsid w:val="00303085"/>
    <w:rsid w:val="003030D5"/>
    <w:rsid w:val="00303461"/>
    <w:rsid w:val="00303D88"/>
    <w:rsid w:val="003054B0"/>
    <w:rsid w:val="0030609A"/>
    <w:rsid w:val="003116B1"/>
    <w:rsid w:val="0031389D"/>
    <w:rsid w:val="00315F10"/>
    <w:rsid w:val="0031628F"/>
    <w:rsid w:val="00317D6A"/>
    <w:rsid w:val="00320E16"/>
    <w:rsid w:val="003222A8"/>
    <w:rsid w:val="003231CD"/>
    <w:rsid w:val="003233B5"/>
    <w:rsid w:val="00323793"/>
    <w:rsid w:val="003240C1"/>
    <w:rsid w:val="003244DA"/>
    <w:rsid w:val="00325791"/>
    <w:rsid w:val="00325F9B"/>
    <w:rsid w:val="00326243"/>
    <w:rsid w:val="00326E10"/>
    <w:rsid w:val="00327A0C"/>
    <w:rsid w:val="00327F42"/>
    <w:rsid w:val="003307ED"/>
    <w:rsid w:val="00332059"/>
    <w:rsid w:val="0033224C"/>
    <w:rsid w:val="00332622"/>
    <w:rsid w:val="00332F69"/>
    <w:rsid w:val="0033403D"/>
    <w:rsid w:val="003349AC"/>
    <w:rsid w:val="003361B7"/>
    <w:rsid w:val="003372B7"/>
    <w:rsid w:val="00340011"/>
    <w:rsid w:val="003409F9"/>
    <w:rsid w:val="00340C82"/>
    <w:rsid w:val="00341D3A"/>
    <w:rsid w:val="00342597"/>
    <w:rsid w:val="00343370"/>
    <w:rsid w:val="00343C78"/>
    <w:rsid w:val="003458D3"/>
    <w:rsid w:val="003462BE"/>
    <w:rsid w:val="003463B8"/>
    <w:rsid w:val="003501BA"/>
    <w:rsid w:val="00350223"/>
    <w:rsid w:val="00350BE7"/>
    <w:rsid w:val="00352375"/>
    <w:rsid w:val="0035255A"/>
    <w:rsid w:val="00352919"/>
    <w:rsid w:val="00352F6F"/>
    <w:rsid w:val="00353EDE"/>
    <w:rsid w:val="00355ACA"/>
    <w:rsid w:val="00356C18"/>
    <w:rsid w:val="003575A2"/>
    <w:rsid w:val="0036050E"/>
    <w:rsid w:val="0036058D"/>
    <w:rsid w:val="00360611"/>
    <w:rsid w:val="0036228F"/>
    <w:rsid w:val="00362842"/>
    <w:rsid w:val="00362D17"/>
    <w:rsid w:val="0036311A"/>
    <w:rsid w:val="00365D1B"/>
    <w:rsid w:val="00366C74"/>
    <w:rsid w:val="003674D0"/>
    <w:rsid w:val="0037066A"/>
    <w:rsid w:val="00372727"/>
    <w:rsid w:val="003729D5"/>
    <w:rsid w:val="00373ABB"/>
    <w:rsid w:val="00374C64"/>
    <w:rsid w:val="00374CD7"/>
    <w:rsid w:val="00374E5F"/>
    <w:rsid w:val="00375653"/>
    <w:rsid w:val="00376127"/>
    <w:rsid w:val="00376205"/>
    <w:rsid w:val="00376841"/>
    <w:rsid w:val="00376B45"/>
    <w:rsid w:val="0037787F"/>
    <w:rsid w:val="003779A5"/>
    <w:rsid w:val="00380A44"/>
    <w:rsid w:val="00381F7D"/>
    <w:rsid w:val="00382210"/>
    <w:rsid w:val="00382747"/>
    <w:rsid w:val="003834E7"/>
    <w:rsid w:val="00383EE5"/>
    <w:rsid w:val="00383F9E"/>
    <w:rsid w:val="00385206"/>
    <w:rsid w:val="00386379"/>
    <w:rsid w:val="00386546"/>
    <w:rsid w:val="0038667F"/>
    <w:rsid w:val="0038690A"/>
    <w:rsid w:val="0039085C"/>
    <w:rsid w:val="003909F5"/>
    <w:rsid w:val="0039254A"/>
    <w:rsid w:val="0039260A"/>
    <w:rsid w:val="00392D1D"/>
    <w:rsid w:val="0039326E"/>
    <w:rsid w:val="0039384F"/>
    <w:rsid w:val="00393866"/>
    <w:rsid w:val="0039481A"/>
    <w:rsid w:val="00396E11"/>
    <w:rsid w:val="00397743"/>
    <w:rsid w:val="00397AC5"/>
    <w:rsid w:val="00397B3B"/>
    <w:rsid w:val="003A1D6C"/>
    <w:rsid w:val="003A242E"/>
    <w:rsid w:val="003A5708"/>
    <w:rsid w:val="003A6C2B"/>
    <w:rsid w:val="003A6FA0"/>
    <w:rsid w:val="003A7F32"/>
    <w:rsid w:val="003B0B6A"/>
    <w:rsid w:val="003B22B3"/>
    <w:rsid w:val="003B28A5"/>
    <w:rsid w:val="003B4F54"/>
    <w:rsid w:val="003B70DC"/>
    <w:rsid w:val="003C0C57"/>
    <w:rsid w:val="003C27BD"/>
    <w:rsid w:val="003C4766"/>
    <w:rsid w:val="003C7CDF"/>
    <w:rsid w:val="003D0450"/>
    <w:rsid w:val="003D09DF"/>
    <w:rsid w:val="003D1877"/>
    <w:rsid w:val="003D2374"/>
    <w:rsid w:val="003D3051"/>
    <w:rsid w:val="003D3A05"/>
    <w:rsid w:val="003D4462"/>
    <w:rsid w:val="003D51A7"/>
    <w:rsid w:val="003E4163"/>
    <w:rsid w:val="003E59B3"/>
    <w:rsid w:val="003E7E48"/>
    <w:rsid w:val="003F0BBB"/>
    <w:rsid w:val="003F107F"/>
    <w:rsid w:val="003F15DA"/>
    <w:rsid w:val="003F2DAD"/>
    <w:rsid w:val="003F3339"/>
    <w:rsid w:val="003F4E5C"/>
    <w:rsid w:val="003F70AD"/>
    <w:rsid w:val="003F732C"/>
    <w:rsid w:val="00400B50"/>
    <w:rsid w:val="0040215F"/>
    <w:rsid w:val="00403E90"/>
    <w:rsid w:val="00404FE3"/>
    <w:rsid w:val="00405C89"/>
    <w:rsid w:val="00406441"/>
    <w:rsid w:val="00406D7B"/>
    <w:rsid w:val="00406DBC"/>
    <w:rsid w:val="00407171"/>
    <w:rsid w:val="004102DC"/>
    <w:rsid w:val="00410BEF"/>
    <w:rsid w:val="00411A1E"/>
    <w:rsid w:val="00411CA1"/>
    <w:rsid w:val="0041365B"/>
    <w:rsid w:val="004136E2"/>
    <w:rsid w:val="00413B85"/>
    <w:rsid w:val="00414B60"/>
    <w:rsid w:val="00415783"/>
    <w:rsid w:val="00415E43"/>
    <w:rsid w:val="0041724D"/>
    <w:rsid w:val="004176B7"/>
    <w:rsid w:val="00417F81"/>
    <w:rsid w:val="00421A49"/>
    <w:rsid w:val="00422BFF"/>
    <w:rsid w:val="004233C7"/>
    <w:rsid w:val="004237C0"/>
    <w:rsid w:val="00423D63"/>
    <w:rsid w:val="00424ACC"/>
    <w:rsid w:val="00425014"/>
    <w:rsid w:val="00431774"/>
    <w:rsid w:val="00435994"/>
    <w:rsid w:val="0043644A"/>
    <w:rsid w:val="00437B83"/>
    <w:rsid w:val="00441E9E"/>
    <w:rsid w:val="00441EEC"/>
    <w:rsid w:val="004425E1"/>
    <w:rsid w:val="00442CBF"/>
    <w:rsid w:val="00443256"/>
    <w:rsid w:val="00443EAD"/>
    <w:rsid w:val="0044432D"/>
    <w:rsid w:val="00444D9A"/>
    <w:rsid w:val="0044610D"/>
    <w:rsid w:val="00447105"/>
    <w:rsid w:val="0044787B"/>
    <w:rsid w:val="00447DDD"/>
    <w:rsid w:val="0045060B"/>
    <w:rsid w:val="004507D1"/>
    <w:rsid w:val="004516E2"/>
    <w:rsid w:val="004518D5"/>
    <w:rsid w:val="00452721"/>
    <w:rsid w:val="00453278"/>
    <w:rsid w:val="004535E8"/>
    <w:rsid w:val="00453A9B"/>
    <w:rsid w:val="004540B0"/>
    <w:rsid w:val="0045462A"/>
    <w:rsid w:val="00454837"/>
    <w:rsid w:val="0045523F"/>
    <w:rsid w:val="004602F9"/>
    <w:rsid w:val="00461E8B"/>
    <w:rsid w:val="00462CF9"/>
    <w:rsid w:val="00463877"/>
    <w:rsid w:val="00463FDB"/>
    <w:rsid w:val="0046409E"/>
    <w:rsid w:val="004644BF"/>
    <w:rsid w:val="004663CA"/>
    <w:rsid w:val="004664A5"/>
    <w:rsid w:val="00466787"/>
    <w:rsid w:val="00466F40"/>
    <w:rsid w:val="004675DF"/>
    <w:rsid w:val="00467733"/>
    <w:rsid w:val="00470263"/>
    <w:rsid w:val="00471DAF"/>
    <w:rsid w:val="00473616"/>
    <w:rsid w:val="00473F64"/>
    <w:rsid w:val="004744C3"/>
    <w:rsid w:val="00474A21"/>
    <w:rsid w:val="00474EFF"/>
    <w:rsid w:val="004752DE"/>
    <w:rsid w:val="004753E6"/>
    <w:rsid w:val="00475671"/>
    <w:rsid w:val="00476383"/>
    <w:rsid w:val="00482DDE"/>
    <w:rsid w:val="00482E84"/>
    <w:rsid w:val="0048328F"/>
    <w:rsid w:val="00483514"/>
    <w:rsid w:val="00483842"/>
    <w:rsid w:val="0048385D"/>
    <w:rsid w:val="004848C8"/>
    <w:rsid w:val="00484927"/>
    <w:rsid w:val="004859AF"/>
    <w:rsid w:val="00486CF4"/>
    <w:rsid w:val="00486DFA"/>
    <w:rsid w:val="00487277"/>
    <w:rsid w:val="00490DE6"/>
    <w:rsid w:val="004931F4"/>
    <w:rsid w:val="004933FD"/>
    <w:rsid w:val="00493E22"/>
    <w:rsid w:val="00494257"/>
    <w:rsid w:val="0049437D"/>
    <w:rsid w:val="0049683F"/>
    <w:rsid w:val="00496F0D"/>
    <w:rsid w:val="00497989"/>
    <w:rsid w:val="004A1697"/>
    <w:rsid w:val="004A16DF"/>
    <w:rsid w:val="004A2C16"/>
    <w:rsid w:val="004A322B"/>
    <w:rsid w:val="004A3945"/>
    <w:rsid w:val="004A4913"/>
    <w:rsid w:val="004A65FD"/>
    <w:rsid w:val="004A6CC7"/>
    <w:rsid w:val="004B1867"/>
    <w:rsid w:val="004B25DE"/>
    <w:rsid w:val="004B3013"/>
    <w:rsid w:val="004B3CED"/>
    <w:rsid w:val="004B4E63"/>
    <w:rsid w:val="004B50B4"/>
    <w:rsid w:val="004B63F2"/>
    <w:rsid w:val="004B75A5"/>
    <w:rsid w:val="004B7CA0"/>
    <w:rsid w:val="004C0A08"/>
    <w:rsid w:val="004D09B9"/>
    <w:rsid w:val="004D0E77"/>
    <w:rsid w:val="004D0F73"/>
    <w:rsid w:val="004D1275"/>
    <w:rsid w:val="004D2D04"/>
    <w:rsid w:val="004D469D"/>
    <w:rsid w:val="004D4728"/>
    <w:rsid w:val="004D5698"/>
    <w:rsid w:val="004D648C"/>
    <w:rsid w:val="004D74EE"/>
    <w:rsid w:val="004D7D1E"/>
    <w:rsid w:val="004D7DE6"/>
    <w:rsid w:val="004E1EE9"/>
    <w:rsid w:val="004E1FB3"/>
    <w:rsid w:val="004E1FD1"/>
    <w:rsid w:val="004E2231"/>
    <w:rsid w:val="004E337D"/>
    <w:rsid w:val="004E3F5F"/>
    <w:rsid w:val="004E4330"/>
    <w:rsid w:val="004E61BA"/>
    <w:rsid w:val="004E6FD5"/>
    <w:rsid w:val="004E7A87"/>
    <w:rsid w:val="004F0175"/>
    <w:rsid w:val="004F0780"/>
    <w:rsid w:val="004F13C9"/>
    <w:rsid w:val="004F1A57"/>
    <w:rsid w:val="004F37B8"/>
    <w:rsid w:val="004F6123"/>
    <w:rsid w:val="004F67D2"/>
    <w:rsid w:val="004F7379"/>
    <w:rsid w:val="0050027C"/>
    <w:rsid w:val="005013F9"/>
    <w:rsid w:val="005016B6"/>
    <w:rsid w:val="005025E8"/>
    <w:rsid w:val="00502A46"/>
    <w:rsid w:val="00502B65"/>
    <w:rsid w:val="00503028"/>
    <w:rsid w:val="005031C3"/>
    <w:rsid w:val="00504E1F"/>
    <w:rsid w:val="0050562A"/>
    <w:rsid w:val="00505A71"/>
    <w:rsid w:val="0050703D"/>
    <w:rsid w:val="00507052"/>
    <w:rsid w:val="005079D4"/>
    <w:rsid w:val="0051130E"/>
    <w:rsid w:val="00512C3B"/>
    <w:rsid w:val="00512F9F"/>
    <w:rsid w:val="005131AE"/>
    <w:rsid w:val="005138AE"/>
    <w:rsid w:val="00514CD4"/>
    <w:rsid w:val="005157ED"/>
    <w:rsid w:val="0051674B"/>
    <w:rsid w:val="00517532"/>
    <w:rsid w:val="005215D8"/>
    <w:rsid w:val="00521DD8"/>
    <w:rsid w:val="00524589"/>
    <w:rsid w:val="00524867"/>
    <w:rsid w:val="005258DD"/>
    <w:rsid w:val="0052732D"/>
    <w:rsid w:val="00527E06"/>
    <w:rsid w:val="00530F46"/>
    <w:rsid w:val="005320A4"/>
    <w:rsid w:val="00533299"/>
    <w:rsid w:val="0053332F"/>
    <w:rsid w:val="00534242"/>
    <w:rsid w:val="005358B9"/>
    <w:rsid w:val="0053647C"/>
    <w:rsid w:val="00536991"/>
    <w:rsid w:val="00536D04"/>
    <w:rsid w:val="00537522"/>
    <w:rsid w:val="00537680"/>
    <w:rsid w:val="00540515"/>
    <w:rsid w:val="0054482C"/>
    <w:rsid w:val="005459F9"/>
    <w:rsid w:val="00546204"/>
    <w:rsid w:val="0054693F"/>
    <w:rsid w:val="0054766E"/>
    <w:rsid w:val="00550E1E"/>
    <w:rsid w:val="00551537"/>
    <w:rsid w:val="005516A0"/>
    <w:rsid w:val="005528CC"/>
    <w:rsid w:val="00552B53"/>
    <w:rsid w:val="005539A8"/>
    <w:rsid w:val="0055500C"/>
    <w:rsid w:val="00555C46"/>
    <w:rsid w:val="005560E3"/>
    <w:rsid w:val="0055674D"/>
    <w:rsid w:val="00560525"/>
    <w:rsid w:val="00560AAC"/>
    <w:rsid w:val="00560EB7"/>
    <w:rsid w:val="005624CF"/>
    <w:rsid w:val="00562963"/>
    <w:rsid w:val="00562F0C"/>
    <w:rsid w:val="005648E6"/>
    <w:rsid w:val="00565F58"/>
    <w:rsid w:val="00566594"/>
    <w:rsid w:val="005665AE"/>
    <w:rsid w:val="0057032E"/>
    <w:rsid w:val="0057086A"/>
    <w:rsid w:val="00571D37"/>
    <w:rsid w:val="00572802"/>
    <w:rsid w:val="00572BD0"/>
    <w:rsid w:val="00572DB8"/>
    <w:rsid w:val="00572DEB"/>
    <w:rsid w:val="00573ACB"/>
    <w:rsid w:val="00574FB7"/>
    <w:rsid w:val="0057508E"/>
    <w:rsid w:val="0057585F"/>
    <w:rsid w:val="00575C31"/>
    <w:rsid w:val="00575CB4"/>
    <w:rsid w:val="005769D0"/>
    <w:rsid w:val="0057706F"/>
    <w:rsid w:val="00577779"/>
    <w:rsid w:val="00577AD2"/>
    <w:rsid w:val="005802CF"/>
    <w:rsid w:val="0058081D"/>
    <w:rsid w:val="0058165D"/>
    <w:rsid w:val="00581752"/>
    <w:rsid w:val="00582489"/>
    <w:rsid w:val="00583044"/>
    <w:rsid w:val="00583CE0"/>
    <w:rsid w:val="00584E32"/>
    <w:rsid w:val="00584F2E"/>
    <w:rsid w:val="00585F6C"/>
    <w:rsid w:val="00586F0E"/>
    <w:rsid w:val="00587195"/>
    <w:rsid w:val="00587F2A"/>
    <w:rsid w:val="005907B4"/>
    <w:rsid w:val="00592B11"/>
    <w:rsid w:val="00595A01"/>
    <w:rsid w:val="00596960"/>
    <w:rsid w:val="00596F69"/>
    <w:rsid w:val="005A23EC"/>
    <w:rsid w:val="005A3FE7"/>
    <w:rsid w:val="005A4106"/>
    <w:rsid w:val="005A5417"/>
    <w:rsid w:val="005A67B9"/>
    <w:rsid w:val="005B0A39"/>
    <w:rsid w:val="005B11EB"/>
    <w:rsid w:val="005B1F68"/>
    <w:rsid w:val="005B2417"/>
    <w:rsid w:val="005B57D9"/>
    <w:rsid w:val="005B76A8"/>
    <w:rsid w:val="005C0F6D"/>
    <w:rsid w:val="005C0F89"/>
    <w:rsid w:val="005C10AB"/>
    <w:rsid w:val="005C4C2E"/>
    <w:rsid w:val="005C4C8E"/>
    <w:rsid w:val="005C7F38"/>
    <w:rsid w:val="005C7F97"/>
    <w:rsid w:val="005D109A"/>
    <w:rsid w:val="005D1134"/>
    <w:rsid w:val="005D15CE"/>
    <w:rsid w:val="005D4236"/>
    <w:rsid w:val="005D43AC"/>
    <w:rsid w:val="005D59DF"/>
    <w:rsid w:val="005D75C3"/>
    <w:rsid w:val="005D7BF9"/>
    <w:rsid w:val="005E069E"/>
    <w:rsid w:val="005E1350"/>
    <w:rsid w:val="005E197A"/>
    <w:rsid w:val="005E297E"/>
    <w:rsid w:val="005E3167"/>
    <w:rsid w:val="005E4894"/>
    <w:rsid w:val="005E49EA"/>
    <w:rsid w:val="005E4AF3"/>
    <w:rsid w:val="005E622E"/>
    <w:rsid w:val="005F0715"/>
    <w:rsid w:val="005F1200"/>
    <w:rsid w:val="005F1A4C"/>
    <w:rsid w:val="005F22F5"/>
    <w:rsid w:val="005F2444"/>
    <w:rsid w:val="005F25A8"/>
    <w:rsid w:val="005F31BA"/>
    <w:rsid w:val="005F4B4F"/>
    <w:rsid w:val="005F544E"/>
    <w:rsid w:val="005F55AB"/>
    <w:rsid w:val="005F5889"/>
    <w:rsid w:val="005F6277"/>
    <w:rsid w:val="005F71F0"/>
    <w:rsid w:val="00602FC2"/>
    <w:rsid w:val="00603198"/>
    <w:rsid w:val="00607B25"/>
    <w:rsid w:val="0061117B"/>
    <w:rsid w:val="006117D2"/>
    <w:rsid w:val="00612186"/>
    <w:rsid w:val="00612B8F"/>
    <w:rsid w:val="006134E1"/>
    <w:rsid w:val="006135CA"/>
    <w:rsid w:val="006144AB"/>
    <w:rsid w:val="00614926"/>
    <w:rsid w:val="00616428"/>
    <w:rsid w:val="00616F67"/>
    <w:rsid w:val="006205AA"/>
    <w:rsid w:val="006220D5"/>
    <w:rsid w:val="00622CCE"/>
    <w:rsid w:val="00624E84"/>
    <w:rsid w:val="00624EC4"/>
    <w:rsid w:val="00625497"/>
    <w:rsid w:val="006277CC"/>
    <w:rsid w:val="00630506"/>
    <w:rsid w:val="006308DF"/>
    <w:rsid w:val="00630CC2"/>
    <w:rsid w:val="00630FF4"/>
    <w:rsid w:val="00631271"/>
    <w:rsid w:val="0063172A"/>
    <w:rsid w:val="00631DB5"/>
    <w:rsid w:val="0063207B"/>
    <w:rsid w:val="006327F2"/>
    <w:rsid w:val="00633CCE"/>
    <w:rsid w:val="0063545F"/>
    <w:rsid w:val="006406D0"/>
    <w:rsid w:val="00641201"/>
    <w:rsid w:val="00642A37"/>
    <w:rsid w:val="00644C75"/>
    <w:rsid w:val="00645358"/>
    <w:rsid w:val="00645C2F"/>
    <w:rsid w:val="0064637B"/>
    <w:rsid w:val="00647B87"/>
    <w:rsid w:val="00650B24"/>
    <w:rsid w:val="00650C46"/>
    <w:rsid w:val="00652028"/>
    <w:rsid w:val="00653F7F"/>
    <w:rsid w:val="00654954"/>
    <w:rsid w:val="0065567C"/>
    <w:rsid w:val="0065570F"/>
    <w:rsid w:val="00655DD9"/>
    <w:rsid w:val="00656358"/>
    <w:rsid w:val="006569A0"/>
    <w:rsid w:val="006576B9"/>
    <w:rsid w:val="00657894"/>
    <w:rsid w:val="006603CE"/>
    <w:rsid w:val="006618D6"/>
    <w:rsid w:val="00661912"/>
    <w:rsid w:val="00661A43"/>
    <w:rsid w:val="00662660"/>
    <w:rsid w:val="00662798"/>
    <w:rsid w:val="00663303"/>
    <w:rsid w:val="0066384B"/>
    <w:rsid w:val="00663AF6"/>
    <w:rsid w:val="00665404"/>
    <w:rsid w:val="00665451"/>
    <w:rsid w:val="00665AB4"/>
    <w:rsid w:val="00665F08"/>
    <w:rsid w:val="00667C0E"/>
    <w:rsid w:val="0067015A"/>
    <w:rsid w:val="00671256"/>
    <w:rsid w:val="0067160C"/>
    <w:rsid w:val="00671FC3"/>
    <w:rsid w:val="00672BAE"/>
    <w:rsid w:val="0067346E"/>
    <w:rsid w:val="006750A2"/>
    <w:rsid w:val="006760A3"/>
    <w:rsid w:val="00676917"/>
    <w:rsid w:val="00680679"/>
    <w:rsid w:val="00681084"/>
    <w:rsid w:val="00681612"/>
    <w:rsid w:val="00681A1B"/>
    <w:rsid w:val="00682A16"/>
    <w:rsid w:val="00683772"/>
    <w:rsid w:val="00686667"/>
    <w:rsid w:val="00690F4B"/>
    <w:rsid w:val="006918F0"/>
    <w:rsid w:val="00692E09"/>
    <w:rsid w:val="006930D0"/>
    <w:rsid w:val="00693C85"/>
    <w:rsid w:val="0069417A"/>
    <w:rsid w:val="00695783"/>
    <w:rsid w:val="00695CBB"/>
    <w:rsid w:val="00695E76"/>
    <w:rsid w:val="00697DCE"/>
    <w:rsid w:val="006A0DD1"/>
    <w:rsid w:val="006A14EE"/>
    <w:rsid w:val="006A197E"/>
    <w:rsid w:val="006A3720"/>
    <w:rsid w:val="006A4201"/>
    <w:rsid w:val="006A58FC"/>
    <w:rsid w:val="006A69CF"/>
    <w:rsid w:val="006A7614"/>
    <w:rsid w:val="006A7726"/>
    <w:rsid w:val="006B0A31"/>
    <w:rsid w:val="006B4916"/>
    <w:rsid w:val="006B5094"/>
    <w:rsid w:val="006B51D4"/>
    <w:rsid w:val="006B5ACD"/>
    <w:rsid w:val="006B5AD2"/>
    <w:rsid w:val="006B6514"/>
    <w:rsid w:val="006B6FA4"/>
    <w:rsid w:val="006B7344"/>
    <w:rsid w:val="006C19C8"/>
    <w:rsid w:val="006C1EA5"/>
    <w:rsid w:val="006C396A"/>
    <w:rsid w:val="006C4588"/>
    <w:rsid w:val="006C4AE1"/>
    <w:rsid w:val="006C5CCA"/>
    <w:rsid w:val="006C61F3"/>
    <w:rsid w:val="006C6688"/>
    <w:rsid w:val="006C6C5A"/>
    <w:rsid w:val="006C6FDC"/>
    <w:rsid w:val="006D0AA2"/>
    <w:rsid w:val="006D137A"/>
    <w:rsid w:val="006D2517"/>
    <w:rsid w:val="006D3572"/>
    <w:rsid w:val="006D4AE8"/>
    <w:rsid w:val="006D4DAD"/>
    <w:rsid w:val="006D5058"/>
    <w:rsid w:val="006D654F"/>
    <w:rsid w:val="006D7096"/>
    <w:rsid w:val="006D76E4"/>
    <w:rsid w:val="006D76F6"/>
    <w:rsid w:val="006D7711"/>
    <w:rsid w:val="006E2607"/>
    <w:rsid w:val="006E3F65"/>
    <w:rsid w:val="006E4DD5"/>
    <w:rsid w:val="006E5EC3"/>
    <w:rsid w:val="006E695D"/>
    <w:rsid w:val="006E6ADE"/>
    <w:rsid w:val="006F04E4"/>
    <w:rsid w:val="006F2E83"/>
    <w:rsid w:val="006F3564"/>
    <w:rsid w:val="006F38CE"/>
    <w:rsid w:val="006F3A39"/>
    <w:rsid w:val="006F3D5C"/>
    <w:rsid w:val="006F570E"/>
    <w:rsid w:val="006F6397"/>
    <w:rsid w:val="006F78F1"/>
    <w:rsid w:val="006F7E50"/>
    <w:rsid w:val="00700CB2"/>
    <w:rsid w:val="00702C42"/>
    <w:rsid w:val="00703C0E"/>
    <w:rsid w:val="00704231"/>
    <w:rsid w:val="00704989"/>
    <w:rsid w:val="00705B4F"/>
    <w:rsid w:val="0070603F"/>
    <w:rsid w:val="00706BB6"/>
    <w:rsid w:val="00706F44"/>
    <w:rsid w:val="00707D7E"/>
    <w:rsid w:val="00712E40"/>
    <w:rsid w:val="007142A8"/>
    <w:rsid w:val="00714527"/>
    <w:rsid w:val="00714F44"/>
    <w:rsid w:val="00717C52"/>
    <w:rsid w:val="0072109F"/>
    <w:rsid w:val="007215CF"/>
    <w:rsid w:val="00721BAF"/>
    <w:rsid w:val="00722AA2"/>
    <w:rsid w:val="007233A0"/>
    <w:rsid w:val="0072393C"/>
    <w:rsid w:val="007242D3"/>
    <w:rsid w:val="00725451"/>
    <w:rsid w:val="0072577D"/>
    <w:rsid w:val="00725837"/>
    <w:rsid w:val="00725FDF"/>
    <w:rsid w:val="00726935"/>
    <w:rsid w:val="00726B51"/>
    <w:rsid w:val="00727225"/>
    <w:rsid w:val="0073175B"/>
    <w:rsid w:val="00731D8A"/>
    <w:rsid w:val="0073241E"/>
    <w:rsid w:val="00733589"/>
    <w:rsid w:val="0073360F"/>
    <w:rsid w:val="007337AC"/>
    <w:rsid w:val="007354AE"/>
    <w:rsid w:val="00735757"/>
    <w:rsid w:val="00736F79"/>
    <w:rsid w:val="007419C8"/>
    <w:rsid w:val="00741C5F"/>
    <w:rsid w:val="007428D1"/>
    <w:rsid w:val="00742D32"/>
    <w:rsid w:val="007440A9"/>
    <w:rsid w:val="0074481E"/>
    <w:rsid w:val="00744B85"/>
    <w:rsid w:val="0074690B"/>
    <w:rsid w:val="00747465"/>
    <w:rsid w:val="00747AA7"/>
    <w:rsid w:val="007504C0"/>
    <w:rsid w:val="0075079A"/>
    <w:rsid w:val="00752219"/>
    <w:rsid w:val="0075237D"/>
    <w:rsid w:val="00752743"/>
    <w:rsid w:val="007536DA"/>
    <w:rsid w:val="00754A58"/>
    <w:rsid w:val="00754B02"/>
    <w:rsid w:val="00757A6F"/>
    <w:rsid w:val="00760D84"/>
    <w:rsid w:val="007614BC"/>
    <w:rsid w:val="00762467"/>
    <w:rsid w:val="00762C7B"/>
    <w:rsid w:val="00766B9C"/>
    <w:rsid w:val="007675AD"/>
    <w:rsid w:val="00767B90"/>
    <w:rsid w:val="0077008E"/>
    <w:rsid w:val="00770A37"/>
    <w:rsid w:val="00772D1E"/>
    <w:rsid w:val="00773108"/>
    <w:rsid w:val="0077502D"/>
    <w:rsid w:val="007805C7"/>
    <w:rsid w:val="00780649"/>
    <w:rsid w:val="007821DE"/>
    <w:rsid w:val="0078269B"/>
    <w:rsid w:val="0078285E"/>
    <w:rsid w:val="00782CD9"/>
    <w:rsid w:val="00782DAE"/>
    <w:rsid w:val="007833DF"/>
    <w:rsid w:val="00785C00"/>
    <w:rsid w:val="00787270"/>
    <w:rsid w:val="007878C5"/>
    <w:rsid w:val="00791C10"/>
    <w:rsid w:val="007920E0"/>
    <w:rsid w:val="00792D7E"/>
    <w:rsid w:val="00792FD4"/>
    <w:rsid w:val="007940A3"/>
    <w:rsid w:val="00796FA8"/>
    <w:rsid w:val="0079778D"/>
    <w:rsid w:val="00797D23"/>
    <w:rsid w:val="007A0596"/>
    <w:rsid w:val="007A1102"/>
    <w:rsid w:val="007A6BCC"/>
    <w:rsid w:val="007A7E8D"/>
    <w:rsid w:val="007A7ECC"/>
    <w:rsid w:val="007A7FAB"/>
    <w:rsid w:val="007B1131"/>
    <w:rsid w:val="007B2BB5"/>
    <w:rsid w:val="007B31CE"/>
    <w:rsid w:val="007B3FB4"/>
    <w:rsid w:val="007B5023"/>
    <w:rsid w:val="007B51BC"/>
    <w:rsid w:val="007B5D43"/>
    <w:rsid w:val="007C00C8"/>
    <w:rsid w:val="007C1534"/>
    <w:rsid w:val="007C3005"/>
    <w:rsid w:val="007C3D33"/>
    <w:rsid w:val="007C4502"/>
    <w:rsid w:val="007C4BF0"/>
    <w:rsid w:val="007C4D31"/>
    <w:rsid w:val="007C680A"/>
    <w:rsid w:val="007C6980"/>
    <w:rsid w:val="007D0184"/>
    <w:rsid w:val="007D019F"/>
    <w:rsid w:val="007D2E1A"/>
    <w:rsid w:val="007D35CE"/>
    <w:rsid w:val="007D3696"/>
    <w:rsid w:val="007D3964"/>
    <w:rsid w:val="007D4BCB"/>
    <w:rsid w:val="007D5019"/>
    <w:rsid w:val="007D60EE"/>
    <w:rsid w:val="007D6E2F"/>
    <w:rsid w:val="007E0918"/>
    <w:rsid w:val="007E1997"/>
    <w:rsid w:val="007E2848"/>
    <w:rsid w:val="007E3226"/>
    <w:rsid w:val="007E52D2"/>
    <w:rsid w:val="007E67CF"/>
    <w:rsid w:val="007E7F0F"/>
    <w:rsid w:val="007F1FAD"/>
    <w:rsid w:val="007F32B5"/>
    <w:rsid w:val="007F37D0"/>
    <w:rsid w:val="007F3D58"/>
    <w:rsid w:val="007F3DCB"/>
    <w:rsid w:val="007F62C3"/>
    <w:rsid w:val="007F6884"/>
    <w:rsid w:val="007F7D20"/>
    <w:rsid w:val="007F7FCD"/>
    <w:rsid w:val="00800149"/>
    <w:rsid w:val="00800FE7"/>
    <w:rsid w:val="00801EA5"/>
    <w:rsid w:val="00801FE0"/>
    <w:rsid w:val="00803A61"/>
    <w:rsid w:val="00804ABA"/>
    <w:rsid w:val="00804B4D"/>
    <w:rsid w:val="00807A09"/>
    <w:rsid w:val="00811B80"/>
    <w:rsid w:val="00812AB4"/>
    <w:rsid w:val="00816D04"/>
    <w:rsid w:val="00817384"/>
    <w:rsid w:val="00820652"/>
    <w:rsid w:val="00821CAE"/>
    <w:rsid w:val="0082275A"/>
    <w:rsid w:val="00822FDB"/>
    <w:rsid w:val="00823538"/>
    <w:rsid w:val="0082393A"/>
    <w:rsid w:val="00824A22"/>
    <w:rsid w:val="008275A7"/>
    <w:rsid w:val="008308E8"/>
    <w:rsid w:val="00831724"/>
    <w:rsid w:val="00833647"/>
    <w:rsid w:val="008336E0"/>
    <w:rsid w:val="00834D8D"/>
    <w:rsid w:val="008356F9"/>
    <w:rsid w:val="00836395"/>
    <w:rsid w:val="00836D6C"/>
    <w:rsid w:val="00841626"/>
    <w:rsid w:val="00843162"/>
    <w:rsid w:val="00843602"/>
    <w:rsid w:val="008444DE"/>
    <w:rsid w:val="0084481D"/>
    <w:rsid w:val="00844DCF"/>
    <w:rsid w:val="00846E34"/>
    <w:rsid w:val="00846FE2"/>
    <w:rsid w:val="0084736E"/>
    <w:rsid w:val="00847971"/>
    <w:rsid w:val="00850FFE"/>
    <w:rsid w:val="00852956"/>
    <w:rsid w:val="00853FFE"/>
    <w:rsid w:val="0085552F"/>
    <w:rsid w:val="0086004E"/>
    <w:rsid w:val="00861B7A"/>
    <w:rsid w:val="00862A34"/>
    <w:rsid w:val="00862ED9"/>
    <w:rsid w:val="00863946"/>
    <w:rsid w:val="008667DA"/>
    <w:rsid w:val="00866CD6"/>
    <w:rsid w:val="00866EAB"/>
    <w:rsid w:val="008676D9"/>
    <w:rsid w:val="00871C2F"/>
    <w:rsid w:val="00871D12"/>
    <w:rsid w:val="0087247E"/>
    <w:rsid w:val="0087270F"/>
    <w:rsid w:val="00872D09"/>
    <w:rsid w:val="00873219"/>
    <w:rsid w:val="00876041"/>
    <w:rsid w:val="008760CA"/>
    <w:rsid w:val="008801A8"/>
    <w:rsid w:val="0088054A"/>
    <w:rsid w:val="00881180"/>
    <w:rsid w:val="00885956"/>
    <w:rsid w:val="00885A6F"/>
    <w:rsid w:val="008860CE"/>
    <w:rsid w:val="0089187E"/>
    <w:rsid w:val="008920D0"/>
    <w:rsid w:val="008930D0"/>
    <w:rsid w:val="00893DD9"/>
    <w:rsid w:val="00895E72"/>
    <w:rsid w:val="00897D07"/>
    <w:rsid w:val="008A009A"/>
    <w:rsid w:val="008A0166"/>
    <w:rsid w:val="008A0C26"/>
    <w:rsid w:val="008A326B"/>
    <w:rsid w:val="008A4D64"/>
    <w:rsid w:val="008A501A"/>
    <w:rsid w:val="008A6DE4"/>
    <w:rsid w:val="008A6F9C"/>
    <w:rsid w:val="008B099C"/>
    <w:rsid w:val="008B0CA8"/>
    <w:rsid w:val="008B1DA6"/>
    <w:rsid w:val="008B2E59"/>
    <w:rsid w:val="008B3758"/>
    <w:rsid w:val="008B3B4B"/>
    <w:rsid w:val="008B3B4F"/>
    <w:rsid w:val="008B4C57"/>
    <w:rsid w:val="008B671D"/>
    <w:rsid w:val="008B6755"/>
    <w:rsid w:val="008B7730"/>
    <w:rsid w:val="008C02B3"/>
    <w:rsid w:val="008C4572"/>
    <w:rsid w:val="008C6477"/>
    <w:rsid w:val="008C6797"/>
    <w:rsid w:val="008D0093"/>
    <w:rsid w:val="008D0B19"/>
    <w:rsid w:val="008D166B"/>
    <w:rsid w:val="008D1730"/>
    <w:rsid w:val="008D1FD7"/>
    <w:rsid w:val="008D3DAB"/>
    <w:rsid w:val="008D5D7A"/>
    <w:rsid w:val="008D5F84"/>
    <w:rsid w:val="008D6549"/>
    <w:rsid w:val="008E2B8C"/>
    <w:rsid w:val="008E41B6"/>
    <w:rsid w:val="008E56B1"/>
    <w:rsid w:val="008E57E8"/>
    <w:rsid w:val="008E7D9E"/>
    <w:rsid w:val="008F08A7"/>
    <w:rsid w:val="008F0987"/>
    <w:rsid w:val="008F19A4"/>
    <w:rsid w:val="008F22B4"/>
    <w:rsid w:val="008F22D8"/>
    <w:rsid w:val="008F2DEA"/>
    <w:rsid w:val="008F32CE"/>
    <w:rsid w:val="008F3B8B"/>
    <w:rsid w:val="008F4920"/>
    <w:rsid w:val="008F534E"/>
    <w:rsid w:val="008F5420"/>
    <w:rsid w:val="008F5FA8"/>
    <w:rsid w:val="008F7060"/>
    <w:rsid w:val="008F745E"/>
    <w:rsid w:val="00900BA9"/>
    <w:rsid w:val="00900F09"/>
    <w:rsid w:val="009049C9"/>
    <w:rsid w:val="00904A65"/>
    <w:rsid w:val="00905936"/>
    <w:rsid w:val="00905D83"/>
    <w:rsid w:val="00905FC2"/>
    <w:rsid w:val="00906137"/>
    <w:rsid w:val="009069A5"/>
    <w:rsid w:val="00906A18"/>
    <w:rsid w:val="009074DC"/>
    <w:rsid w:val="00910D77"/>
    <w:rsid w:val="009113FB"/>
    <w:rsid w:val="00912BF6"/>
    <w:rsid w:val="00912D62"/>
    <w:rsid w:val="00912FC9"/>
    <w:rsid w:val="00914318"/>
    <w:rsid w:val="0091437A"/>
    <w:rsid w:val="00920026"/>
    <w:rsid w:val="009209D4"/>
    <w:rsid w:val="009211B0"/>
    <w:rsid w:val="00921CDF"/>
    <w:rsid w:val="00921FEA"/>
    <w:rsid w:val="00923C1F"/>
    <w:rsid w:val="00923CDC"/>
    <w:rsid w:val="00925A20"/>
    <w:rsid w:val="00927022"/>
    <w:rsid w:val="00927BA2"/>
    <w:rsid w:val="00927EEB"/>
    <w:rsid w:val="00930578"/>
    <w:rsid w:val="00931C8F"/>
    <w:rsid w:val="00932178"/>
    <w:rsid w:val="00932736"/>
    <w:rsid w:val="00932B0E"/>
    <w:rsid w:val="00933342"/>
    <w:rsid w:val="009337C8"/>
    <w:rsid w:val="009337E8"/>
    <w:rsid w:val="00935D40"/>
    <w:rsid w:val="009403E1"/>
    <w:rsid w:val="009412F1"/>
    <w:rsid w:val="00942404"/>
    <w:rsid w:val="00942DC8"/>
    <w:rsid w:val="00944A20"/>
    <w:rsid w:val="00944A43"/>
    <w:rsid w:val="009462D1"/>
    <w:rsid w:val="00947CE9"/>
    <w:rsid w:val="00951013"/>
    <w:rsid w:val="00952697"/>
    <w:rsid w:val="00952944"/>
    <w:rsid w:val="00952DF4"/>
    <w:rsid w:val="009549C7"/>
    <w:rsid w:val="00955B76"/>
    <w:rsid w:val="00956159"/>
    <w:rsid w:val="009575C3"/>
    <w:rsid w:val="00957C67"/>
    <w:rsid w:val="00957E99"/>
    <w:rsid w:val="009609DA"/>
    <w:rsid w:val="00962322"/>
    <w:rsid w:val="00963B68"/>
    <w:rsid w:val="009640B6"/>
    <w:rsid w:val="00964106"/>
    <w:rsid w:val="00964545"/>
    <w:rsid w:val="00964651"/>
    <w:rsid w:val="009652F8"/>
    <w:rsid w:val="00965426"/>
    <w:rsid w:val="00965B4D"/>
    <w:rsid w:val="00966EED"/>
    <w:rsid w:val="009675DF"/>
    <w:rsid w:val="00971026"/>
    <w:rsid w:val="009730BC"/>
    <w:rsid w:val="00973983"/>
    <w:rsid w:val="00974635"/>
    <w:rsid w:val="00976545"/>
    <w:rsid w:val="00976640"/>
    <w:rsid w:val="00977AE0"/>
    <w:rsid w:val="00977F8D"/>
    <w:rsid w:val="00980776"/>
    <w:rsid w:val="00980835"/>
    <w:rsid w:val="00980BFC"/>
    <w:rsid w:val="00981706"/>
    <w:rsid w:val="00981B48"/>
    <w:rsid w:val="00981DC9"/>
    <w:rsid w:val="00981E3F"/>
    <w:rsid w:val="009840C5"/>
    <w:rsid w:val="0098410A"/>
    <w:rsid w:val="00984FBB"/>
    <w:rsid w:val="009853B3"/>
    <w:rsid w:val="00986171"/>
    <w:rsid w:val="00987AA7"/>
    <w:rsid w:val="00987FE9"/>
    <w:rsid w:val="00990245"/>
    <w:rsid w:val="00991210"/>
    <w:rsid w:val="00995252"/>
    <w:rsid w:val="0099565D"/>
    <w:rsid w:val="00995C15"/>
    <w:rsid w:val="00997027"/>
    <w:rsid w:val="009A004D"/>
    <w:rsid w:val="009A180C"/>
    <w:rsid w:val="009A2DD0"/>
    <w:rsid w:val="009A3A44"/>
    <w:rsid w:val="009A5238"/>
    <w:rsid w:val="009A61A5"/>
    <w:rsid w:val="009A63E0"/>
    <w:rsid w:val="009A7A34"/>
    <w:rsid w:val="009B1F0C"/>
    <w:rsid w:val="009B3073"/>
    <w:rsid w:val="009B5B44"/>
    <w:rsid w:val="009B5D3A"/>
    <w:rsid w:val="009C014F"/>
    <w:rsid w:val="009C02A1"/>
    <w:rsid w:val="009C072B"/>
    <w:rsid w:val="009C0B6E"/>
    <w:rsid w:val="009C0BF1"/>
    <w:rsid w:val="009C0F2E"/>
    <w:rsid w:val="009C1DAA"/>
    <w:rsid w:val="009C40AC"/>
    <w:rsid w:val="009C4759"/>
    <w:rsid w:val="009D137C"/>
    <w:rsid w:val="009D1987"/>
    <w:rsid w:val="009D263E"/>
    <w:rsid w:val="009D3282"/>
    <w:rsid w:val="009D4CEE"/>
    <w:rsid w:val="009D4FF2"/>
    <w:rsid w:val="009D546C"/>
    <w:rsid w:val="009D614F"/>
    <w:rsid w:val="009D61EE"/>
    <w:rsid w:val="009D7184"/>
    <w:rsid w:val="009E0264"/>
    <w:rsid w:val="009E04D2"/>
    <w:rsid w:val="009E10D1"/>
    <w:rsid w:val="009E2329"/>
    <w:rsid w:val="009E3110"/>
    <w:rsid w:val="009E3263"/>
    <w:rsid w:val="009E3C37"/>
    <w:rsid w:val="009E4045"/>
    <w:rsid w:val="009E40FD"/>
    <w:rsid w:val="009E41A8"/>
    <w:rsid w:val="009E43BB"/>
    <w:rsid w:val="009E515E"/>
    <w:rsid w:val="009E6043"/>
    <w:rsid w:val="009E60D5"/>
    <w:rsid w:val="009F0C24"/>
    <w:rsid w:val="009F0D0E"/>
    <w:rsid w:val="009F2B9B"/>
    <w:rsid w:val="009F40BD"/>
    <w:rsid w:val="009F40E1"/>
    <w:rsid w:val="009F4D17"/>
    <w:rsid w:val="009F751D"/>
    <w:rsid w:val="009F7FAA"/>
    <w:rsid w:val="00A009C5"/>
    <w:rsid w:val="00A024C1"/>
    <w:rsid w:val="00A0473A"/>
    <w:rsid w:val="00A06080"/>
    <w:rsid w:val="00A13A09"/>
    <w:rsid w:val="00A145BA"/>
    <w:rsid w:val="00A14722"/>
    <w:rsid w:val="00A14B28"/>
    <w:rsid w:val="00A14D00"/>
    <w:rsid w:val="00A1529A"/>
    <w:rsid w:val="00A16D43"/>
    <w:rsid w:val="00A1774F"/>
    <w:rsid w:val="00A23E42"/>
    <w:rsid w:val="00A23FEC"/>
    <w:rsid w:val="00A25F3F"/>
    <w:rsid w:val="00A26804"/>
    <w:rsid w:val="00A26ADD"/>
    <w:rsid w:val="00A26CEE"/>
    <w:rsid w:val="00A279FE"/>
    <w:rsid w:val="00A308A1"/>
    <w:rsid w:val="00A318AE"/>
    <w:rsid w:val="00A321E4"/>
    <w:rsid w:val="00A32A91"/>
    <w:rsid w:val="00A32D17"/>
    <w:rsid w:val="00A37348"/>
    <w:rsid w:val="00A37B53"/>
    <w:rsid w:val="00A37EC8"/>
    <w:rsid w:val="00A41586"/>
    <w:rsid w:val="00A418AE"/>
    <w:rsid w:val="00A41A34"/>
    <w:rsid w:val="00A424BA"/>
    <w:rsid w:val="00A433FD"/>
    <w:rsid w:val="00A43D3A"/>
    <w:rsid w:val="00A441E7"/>
    <w:rsid w:val="00A44B1D"/>
    <w:rsid w:val="00A45FA0"/>
    <w:rsid w:val="00A471FC"/>
    <w:rsid w:val="00A54CD7"/>
    <w:rsid w:val="00A54DEE"/>
    <w:rsid w:val="00A559CB"/>
    <w:rsid w:val="00A56518"/>
    <w:rsid w:val="00A56948"/>
    <w:rsid w:val="00A57A2D"/>
    <w:rsid w:val="00A63757"/>
    <w:rsid w:val="00A64BA7"/>
    <w:rsid w:val="00A65FA0"/>
    <w:rsid w:val="00A670BA"/>
    <w:rsid w:val="00A67161"/>
    <w:rsid w:val="00A7141A"/>
    <w:rsid w:val="00A71509"/>
    <w:rsid w:val="00A71DB5"/>
    <w:rsid w:val="00A72A83"/>
    <w:rsid w:val="00A72EBA"/>
    <w:rsid w:val="00A73A1A"/>
    <w:rsid w:val="00A751D8"/>
    <w:rsid w:val="00A75C34"/>
    <w:rsid w:val="00A7683D"/>
    <w:rsid w:val="00A802B9"/>
    <w:rsid w:val="00A81B8B"/>
    <w:rsid w:val="00A85ED9"/>
    <w:rsid w:val="00A8637C"/>
    <w:rsid w:val="00A90133"/>
    <w:rsid w:val="00A914BC"/>
    <w:rsid w:val="00A92C21"/>
    <w:rsid w:val="00A93638"/>
    <w:rsid w:val="00A93D16"/>
    <w:rsid w:val="00A94107"/>
    <w:rsid w:val="00A94C17"/>
    <w:rsid w:val="00A94F29"/>
    <w:rsid w:val="00A9660C"/>
    <w:rsid w:val="00AA0038"/>
    <w:rsid w:val="00AA010D"/>
    <w:rsid w:val="00AB0716"/>
    <w:rsid w:val="00AB16C8"/>
    <w:rsid w:val="00AB225A"/>
    <w:rsid w:val="00AB230A"/>
    <w:rsid w:val="00AB4F6F"/>
    <w:rsid w:val="00AB5018"/>
    <w:rsid w:val="00AB7C2B"/>
    <w:rsid w:val="00AC0F64"/>
    <w:rsid w:val="00AC1085"/>
    <w:rsid w:val="00AC18D5"/>
    <w:rsid w:val="00AC1C5A"/>
    <w:rsid w:val="00AC2544"/>
    <w:rsid w:val="00AC3529"/>
    <w:rsid w:val="00AC3A45"/>
    <w:rsid w:val="00AC4746"/>
    <w:rsid w:val="00AC4972"/>
    <w:rsid w:val="00AC49DC"/>
    <w:rsid w:val="00AC5E4B"/>
    <w:rsid w:val="00AC65DE"/>
    <w:rsid w:val="00AC7C90"/>
    <w:rsid w:val="00AD0114"/>
    <w:rsid w:val="00AD099B"/>
    <w:rsid w:val="00AD0A90"/>
    <w:rsid w:val="00AD0BF2"/>
    <w:rsid w:val="00AD32B9"/>
    <w:rsid w:val="00AD3D45"/>
    <w:rsid w:val="00AD3DD7"/>
    <w:rsid w:val="00AD4965"/>
    <w:rsid w:val="00AD5349"/>
    <w:rsid w:val="00AD7979"/>
    <w:rsid w:val="00AD7A09"/>
    <w:rsid w:val="00AE0B46"/>
    <w:rsid w:val="00AE28B0"/>
    <w:rsid w:val="00AE28C4"/>
    <w:rsid w:val="00AE3B03"/>
    <w:rsid w:val="00AE3DAA"/>
    <w:rsid w:val="00AE40F1"/>
    <w:rsid w:val="00AE497B"/>
    <w:rsid w:val="00AE6A9A"/>
    <w:rsid w:val="00AF3140"/>
    <w:rsid w:val="00AF4634"/>
    <w:rsid w:val="00AF47FC"/>
    <w:rsid w:val="00AF52CD"/>
    <w:rsid w:val="00AF7B0A"/>
    <w:rsid w:val="00AF7B31"/>
    <w:rsid w:val="00B00CB8"/>
    <w:rsid w:val="00B01DA5"/>
    <w:rsid w:val="00B01E72"/>
    <w:rsid w:val="00B03485"/>
    <w:rsid w:val="00B03682"/>
    <w:rsid w:val="00B04762"/>
    <w:rsid w:val="00B0783D"/>
    <w:rsid w:val="00B0798F"/>
    <w:rsid w:val="00B10D76"/>
    <w:rsid w:val="00B117D4"/>
    <w:rsid w:val="00B122D4"/>
    <w:rsid w:val="00B161FC"/>
    <w:rsid w:val="00B1747B"/>
    <w:rsid w:val="00B175D0"/>
    <w:rsid w:val="00B20BBA"/>
    <w:rsid w:val="00B21989"/>
    <w:rsid w:val="00B22F7D"/>
    <w:rsid w:val="00B23020"/>
    <w:rsid w:val="00B23C03"/>
    <w:rsid w:val="00B260BA"/>
    <w:rsid w:val="00B3095D"/>
    <w:rsid w:val="00B317B1"/>
    <w:rsid w:val="00B31F2D"/>
    <w:rsid w:val="00B3291B"/>
    <w:rsid w:val="00B34087"/>
    <w:rsid w:val="00B355F6"/>
    <w:rsid w:val="00B35DC2"/>
    <w:rsid w:val="00B36A15"/>
    <w:rsid w:val="00B422DF"/>
    <w:rsid w:val="00B42C99"/>
    <w:rsid w:val="00B42D0B"/>
    <w:rsid w:val="00B43793"/>
    <w:rsid w:val="00B43800"/>
    <w:rsid w:val="00B45A97"/>
    <w:rsid w:val="00B5044A"/>
    <w:rsid w:val="00B5056C"/>
    <w:rsid w:val="00B5071B"/>
    <w:rsid w:val="00B508EF"/>
    <w:rsid w:val="00B527A9"/>
    <w:rsid w:val="00B5528E"/>
    <w:rsid w:val="00B57D01"/>
    <w:rsid w:val="00B60C94"/>
    <w:rsid w:val="00B65F15"/>
    <w:rsid w:val="00B668BA"/>
    <w:rsid w:val="00B70E85"/>
    <w:rsid w:val="00B71075"/>
    <w:rsid w:val="00B73191"/>
    <w:rsid w:val="00B73A4C"/>
    <w:rsid w:val="00B7438D"/>
    <w:rsid w:val="00B746FE"/>
    <w:rsid w:val="00B75289"/>
    <w:rsid w:val="00B75980"/>
    <w:rsid w:val="00B766C6"/>
    <w:rsid w:val="00B766D8"/>
    <w:rsid w:val="00B7682D"/>
    <w:rsid w:val="00B76DBF"/>
    <w:rsid w:val="00B773FB"/>
    <w:rsid w:val="00B777B5"/>
    <w:rsid w:val="00B80A6C"/>
    <w:rsid w:val="00B80FE7"/>
    <w:rsid w:val="00B81BB7"/>
    <w:rsid w:val="00B821B9"/>
    <w:rsid w:val="00B84187"/>
    <w:rsid w:val="00B8519E"/>
    <w:rsid w:val="00B85483"/>
    <w:rsid w:val="00B86575"/>
    <w:rsid w:val="00B874E8"/>
    <w:rsid w:val="00B87AD5"/>
    <w:rsid w:val="00B908D9"/>
    <w:rsid w:val="00B92605"/>
    <w:rsid w:val="00B9296B"/>
    <w:rsid w:val="00B92E9F"/>
    <w:rsid w:val="00B9371A"/>
    <w:rsid w:val="00B951A6"/>
    <w:rsid w:val="00B96A97"/>
    <w:rsid w:val="00B96EBB"/>
    <w:rsid w:val="00B975F2"/>
    <w:rsid w:val="00BA0BDE"/>
    <w:rsid w:val="00BA18D8"/>
    <w:rsid w:val="00BA1903"/>
    <w:rsid w:val="00BA2060"/>
    <w:rsid w:val="00BA2739"/>
    <w:rsid w:val="00BA33CD"/>
    <w:rsid w:val="00BA3D9E"/>
    <w:rsid w:val="00BA456F"/>
    <w:rsid w:val="00BA6254"/>
    <w:rsid w:val="00BB00C1"/>
    <w:rsid w:val="00BB0942"/>
    <w:rsid w:val="00BB2E20"/>
    <w:rsid w:val="00BB40FE"/>
    <w:rsid w:val="00BB5103"/>
    <w:rsid w:val="00BB51DB"/>
    <w:rsid w:val="00BB65DE"/>
    <w:rsid w:val="00BB6CA8"/>
    <w:rsid w:val="00BB7C45"/>
    <w:rsid w:val="00BB7FDD"/>
    <w:rsid w:val="00BC17C0"/>
    <w:rsid w:val="00BC1A84"/>
    <w:rsid w:val="00BC3139"/>
    <w:rsid w:val="00BC3154"/>
    <w:rsid w:val="00BC352B"/>
    <w:rsid w:val="00BC389B"/>
    <w:rsid w:val="00BC56D4"/>
    <w:rsid w:val="00BC5D6B"/>
    <w:rsid w:val="00BC678A"/>
    <w:rsid w:val="00BC7C58"/>
    <w:rsid w:val="00BD0541"/>
    <w:rsid w:val="00BD1450"/>
    <w:rsid w:val="00BD19CB"/>
    <w:rsid w:val="00BD1DFF"/>
    <w:rsid w:val="00BD414D"/>
    <w:rsid w:val="00BD41A9"/>
    <w:rsid w:val="00BD4777"/>
    <w:rsid w:val="00BD581A"/>
    <w:rsid w:val="00BD592A"/>
    <w:rsid w:val="00BD7A65"/>
    <w:rsid w:val="00BD7D50"/>
    <w:rsid w:val="00BE1F4B"/>
    <w:rsid w:val="00BE2401"/>
    <w:rsid w:val="00BE31F7"/>
    <w:rsid w:val="00BE3229"/>
    <w:rsid w:val="00BE330D"/>
    <w:rsid w:val="00BE4191"/>
    <w:rsid w:val="00BE50A7"/>
    <w:rsid w:val="00BE520F"/>
    <w:rsid w:val="00BE69E0"/>
    <w:rsid w:val="00BE737C"/>
    <w:rsid w:val="00BF08AB"/>
    <w:rsid w:val="00BF2BD6"/>
    <w:rsid w:val="00BF3084"/>
    <w:rsid w:val="00BF3B01"/>
    <w:rsid w:val="00BF3DEB"/>
    <w:rsid w:val="00BF5FBE"/>
    <w:rsid w:val="00BF5FD0"/>
    <w:rsid w:val="00C0057A"/>
    <w:rsid w:val="00C011F3"/>
    <w:rsid w:val="00C0397B"/>
    <w:rsid w:val="00C03BAA"/>
    <w:rsid w:val="00C0410B"/>
    <w:rsid w:val="00C042FB"/>
    <w:rsid w:val="00C04CE3"/>
    <w:rsid w:val="00C05178"/>
    <w:rsid w:val="00C06972"/>
    <w:rsid w:val="00C102E5"/>
    <w:rsid w:val="00C107E6"/>
    <w:rsid w:val="00C10CB5"/>
    <w:rsid w:val="00C1158C"/>
    <w:rsid w:val="00C13052"/>
    <w:rsid w:val="00C1349D"/>
    <w:rsid w:val="00C1500D"/>
    <w:rsid w:val="00C154E9"/>
    <w:rsid w:val="00C1593E"/>
    <w:rsid w:val="00C15DCD"/>
    <w:rsid w:val="00C160E7"/>
    <w:rsid w:val="00C16A26"/>
    <w:rsid w:val="00C16CAC"/>
    <w:rsid w:val="00C22348"/>
    <w:rsid w:val="00C23371"/>
    <w:rsid w:val="00C246BC"/>
    <w:rsid w:val="00C247C9"/>
    <w:rsid w:val="00C2494F"/>
    <w:rsid w:val="00C26A07"/>
    <w:rsid w:val="00C276C3"/>
    <w:rsid w:val="00C33C47"/>
    <w:rsid w:val="00C350F4"/>
    <w:rsid w:val="00C35158"/>
    <w:rsid w:val="00C35949"/>
    <w:rsid w:val="00C3675D"/>
    <w:rsid w:val="00C36A3C"/>
    <w:rsid w:val="00C37343"/>
    <w:rsid w:val="00C376FF"/>
    <w:rsid w:val="00C4025E"/>
    <w:rsid w:val="00C408F8"/>
    <w:rsid w:val="00C412AC"/>
    <w:rsid w:val="00C4175F"/>
    <w:rsid w:val="00C41B42"/>
    <w:rsid w:val="00C4330F"/>
    <w:rsid w:val="00C44196"/>
    <w:rsid w:val="00C47025"/>
    <w:rsid w:val="00C5023C"/>
    <w:rsid w:val="00C531E6"/>
    <w:rsid w:val="00C563E4"/>
    <w:rsid w:val="00C56762"/>
    <w:rsid w:val="00C57190"/>
    <w:rsid w:val="00C576FD"/>
    <w:rsid w:val="00C579B5"/>
    <w:rsid w:val="00C57E2B"/>
    <w:rsid w:val="00C60417"/>
    <w:rsid w:val="00C629BD"/>
    <w:rsid w:val="00C6353F"/>
    <w:rsid w:val="00C64254"/>
    <w:rsid w:val="00C64DA0"/>
    <w:rsid w:val="00C662F7"/>
    <w:rsid w:val="00C664F1"/>
    <w:rsid w:val="00C66692"/>
    <w:rsid w:val="00C66CC0"/>
    <w:rsid w:val="00C6715A"/>
    <w:rsid w:val="00C7150A"/>
    <w:rsid w:val="00C71F8C"/>
    <w:rsid w:val="00C72173"/>
    <w:rsid w:val="00C746AD"/>
    <w:rsid w:val="00C75A74"/>
    <w:rsid w:val="00C764AE"/>
    <w:rsid w:val="00C76B9F"/>
    <w:rsid w:val="00C80DA3"/>
    <w:rsid w:val="00C81DEC"/>
    <w:rsid w:val="00C833A6"/>
    <w:rsid w:val="00C83ECE"/>
    <w:rsid w:val="00C83FE7"/>
    <w:rsid w:val="00C84184"/>
    <w:rsid w:val="00C85C1D"/>
    <w:rsid w:val="00C864A0"/>
    <w:rsid w:val="00C86A60"/>
    <w:rsid w:val="00C87190"/>
    <w:rsid w:val="00C90F36"/>
    <w:rsid w:val="00C91829"/>
    <w:rsid w:val="00C948AA"/>
    <w:rsid w:val="00C95314"/>
    <w:rsid w:val="00C959C3"/>
    <w:rsid w:val="00C95AC0"/>
    <w:rsid w:val="00C95EF5"/>
    <w:rsid w:val="00C9627D"/>
    <w:rsid w:val="00C96545"/>
    <w:rsid w:val="00C9664D"/>
    <w:rsid w:val="00C97247"/>
    <w:rsid w:val="00C972AB"/>
    <w:rsid w:val="00CA47FC"/>
    <w:rsid w:val="00CA546A"/>
    <w:rsid w:val="00CA5C7A"/>
    <w:rsid w:val="00CA687C"/>
    <w:rsid w:val="00CA773B"/>
    <w:rsid w:val="00CB06EC"/>
    <w:rsid w:val="00CB1536"/>
    <w:rsid w:val="00CB1603"/>
    <w:rsid w:val="00CB183D"/>
    <w:rsid w:val="00CB2EFD"/>
    <w:rsid w:val="00CB4768"/>
    <w:rsid w:val="00CB4E3F"/>
    <w:rsid w:val="00CB526C"/>
    <w:rsid w:val="00CB52F6"/>
    <w:rsid w:val="00CB54AE"/>
    <w:rsid w:val="00CB5B71"/>
    <w:rsid w:val="00CB6937"/>
    <w:rsid w:val="00CB700D"/>
    <w:rsid w:val="00CB75C6"/>
    <w:rsid w:val="00CB7711"/>
    <w:rsid w:val="00CC0B24"/>
    <w:rsid w:val="00CC11B5"/>
    <w:rsid w:val="00CC1EFB"/>
    <w:rsid w:val="00CC21E3"/>
    <w:rsid w:val="00CC2FD9"/>
    <w:rsid w:val="00CC3074"/>
    <w:rsid w:val="00CC5A96"/>
    <w:rsid w:val="00CC6BD6"/>
    <w:rsid w:val="00CC7407"/>
    <w:rsid w:val="00CC7AEB"/>
    <w:rsid w:val="00CD04F9"/>
    <w:rsid w:val="00CD0AA3"/>
    <w:rsid w:val="00CD0EDC"/>
    <w:rsid w:val="00CD167A"/>
    <w:rsid w:val="00CD18CA"/>
    <w:rsid w:val="00CD2621"/>
    <w:rsid w:val="00CD44EB"/>
    <w:rsid w:val="00CD4FFE"/>
    <w:rsid w:val="00CD7CCA"/>
    <w:rsid w:val="00CE05F6"/>
    <w:rsid w:val="00CE0E3D"/>
    <w:rsid w:val="00CE12F8"/>
    <w:rsid w:val="00CE1627"/>
    <w:rsid w:val="00CE196A"/>
    <w:rsid w:val="00CE2B88"/>
    <w:rsid w:val="00CE34B3"/>
    <w:rsid w:val="00CE3C35"/>
    <w:rsid w:val="00CE4729"/>
    <w:rsid w:val="00CE487F"/>
    <w:rsid w:val="00CE50BA"/>
    <w:rsid w:val="00CE6124"/>
    <w:rsid w:val="00CE613A"/>
    <w:rsid w:val="00CF06F8"/>
    <w:rsid w:val="00CF16A2"/>
    <w:rsid w:val="00CF186C"/>
    <w:rsid w:val="00CF1D87"/>
    <w:rsid w:val="00CF2A75"/>
    <w:rsid w:val="00CF3C58"/>
    <w:rsid w:val="00CF42D5"/>
    <w:rsid w:val="00CF43D9"/>
    <w:rsid w:val="00CF597B"/>
    <w:rsid w:val="00CF670F"/>
    <w:rsid w:val="00CF6B9C"/>
    <w:rsid w:val="00CF767F"/>
    <w:rsid w:val="00D00E92"/>
    <w:rsid w:val="00D0414B"/>
    <w:rsid w:val="00D042F4"/>
    <w:rsid w:val="00D043D7"/>
    <w:rsid w:val="00D04DF5"/>
    <w:rsid w:val="00D05168"/>
    <w:rsid w:val="00D0583D"/>
    <w:rsid w:val="00D06DE7"/>
    <w:rsid w:val="00D06F4B"/>
    <w:rsid w:val="00D07B7A"/>
    <w:rsid w:val="00D07BAB"/>
    <w:rsid w:val="00D10E2D"/>
    <w:rsid w:val="00D11D6E"/>
    <w:rsid w:val="00D125D6"/>
    <w:rsid w:val="00D12E42"/>
    <w:rsid w:val="00D12E76"/>
    <w:rsid w:val="00D14E0E"/>
    <w:rsid w:val="00D154D6"/>
    <w:rsid w:val="00D1673B"/>
    <w:rsid w:val="00D16ED4"/>
    <w:rsid w:val="00D176D2"/>
    <w:rsid w:val="00D2109C"/>
    <w:rsid w:val="00D21E2F"/>
    <w:rsid w:val="00D22E34"/>
    <w:rsid w:val="00D232FE"/>
    <w:rsid w:val="00D24B8E"/>
    <w:rsid w:val="00D259A9"/>
    <w:rsid w:val="00D26BCB"/>
    <w:rsid w:val="00D277CF"/>
    <w:rsid w:val="00D30F41"/>
    <w:rsid w:val="00D31B5B"/>
    <w:rsid w:val="00D32465"/>
    <w:rsid w:val="00D34295"/>
    <w:rsid w:val="00D346ED"/>
    <w:rsid w:val="00D34B8A"/>
    <w:rsid w:val="00D365AD"/>
    <w:rsid w:val="00D3706A"/>
    <w:rsid w:val="00D37E48"/>
    <w:rsid w:val="00D37EEF"/>
    <w:rsid w:val="00D40491"/>
    <w:rsid w:val="00D406CD"/>
    <w:rsid w:val="00D40E0C"/>
    <w:rsid w:val="00D429F0"/>
    <w:rsid w:val="00D42D83"/>
    <w:rsid w:val="00D4367F"/>
    <w:rsid w:val="00D443B8"/>
    <w:rsid w:val="00D475E6"/>
    <w:rsid w:val="00D503E5"/>
    <w:rsid w:val="00D53AB9"/>
    <w:rsid w:val="00D547FB"/>
    <w:rsid w:val="00D54AAB"/>
    <w:rsid w:val="00D54F42"/>
    <w:rsid w:val="00D56F03"/>
    <w:rsid w:val="00D62C74"/>
    <w:rsid w:val="00D62D36"/>
    <w:rsid w:val="00D62EFD"/>
    <w:rsid w:val="00D6418C"/>
    <w:rsid w:val="00D647E6"/>
    <w:rsid w:val="00D6665B"/>
    <w:rsid w:val="00D67D00"/>
    <w:rsid w:val="00D70F84"/>
    <w:rsid w:val="00D7119F"/>
    <w:rsid w:val="00D72740"/>
    <w:rsid w:val="00D73900"/>
    <w:rsid w:val="00D73B78"/>
    <w:rsid w:val="00D74DD1"/>
    <w:rsid w:val="00D76FF3"/>
    <w:rsid w:val="00D77583"/>
    <w:rsid w:val="00D7797F"/>
    <w:rsid w:val="00D80782"/>
    <w:rsid w:val="00D80ED0"/>
    <w:rsid w:val="00D81D3D"/>
    <w:rsid w:val="00D8409A"/>
    <w:rsid w:val="00D84126"/>
    <w:rsid w:val="00D841AA"/>
    <w:rsid w:val="00D86513"/>
    <w:rsid w:val="00D86F3A"/>
    <w:rsid w:val="00D90041"/>
    <w:rsid w:val="00D92979"/>
    <w:rsid w:val="00D92CE6"/>
    <w:rsid w:val="00D94243"/>
    <w:rsid w:val="00D950DB"/>
    <w:rsid w:val="00D951A6"/>
    <w:rsid w:val="00D95C83"/>
    <w:rsid w:val="00D95DD5"/>
    <w:rsid w:val="00D95F73"/>
    <w:rsid w:val="00D96D7D"/>
    <w:rsid w:val="00DA064A"/>
    <w:rsid w:val="00DA0B94"/>
    <w:rsid w:val="00DA0BD6"/>
    <w:rsid w:val="00DA0F02"/>
    <w:rsid w:val="00DA49B6"/>
    <w:rsid w:val="00DA52AD"/>
    <w:rsid w:val="00DA7337"/>
    <w:rsid w:val="00DA7606"/>
    <w:rsid w:val="00DA7822"/>
    <w:rsid w:val="00DB0DC7"/>
    <w:rsid w:val="00DB1BAE"/>
    <w:rsid w:val="00DB432B"/>
    <w:rsid w:val="00DB54AF"/>
    <w:rsid w:val="00DB5518"/>
    <w:rsid w:val="00DB7BA3"/>
    <w:rsid w:val="00DC206F"/>
    <w:rsid w:val="00DC2C91"/>
    <w:rsid w:val="00DC3ACE"/>
    <w:rsid w:val="00DC4B1D"/>
    <w:rsid w:val="00DC6253"/>
    <w:rsid w:val="00DC6E7E"/>
    <w:rsid w:val="00DC7561"/>
    <w:rsid w:val="00DC76AF"/>
    <w:rsid w:val="00DD058E"/>
    <w:rsid w:val="00DD197C"/>
    <w:rsid w:val="00DD4744"/>
    <w:rsid w:val="00DD53A0"/>
    <w:rsid w:val="00DD5F52"/>
    <w:rsid w:val="00DE0439"/>
    <w:rsid w:val="00DE0842"/>
    <w:rsid w:val="00DE1476"/>
    <w:rsid w:val="00DE1B8D"/>
    <w:rsid w:val="00DE26F6"/>
    <w:rsid w:val="00DE2F0B"/>
    <w:rsid w:val="00DE3026"/>
    <w:rsid w:val="00DE661E"/>
    <w:rsid w:val="00DE7D63"/>
    <w:rsid w:val="00DF070A"/>
    <w:rsid w:val="00DF0E31"/>
    <w:rsid w:val="00DF28E2"/>
    <w:rsid w:val="00DF3060"/>
    <w:rsid w:val="00DF3E8B"/>
    <w:rsid w:val="00DF41D7"/>
    <w:rsid w:val="00DF4249"/>
    <w:rsid w:val="00DF574C"/>
    <w:rsid w:val="00DF5750"/>
    <w:rsid w:val="00E000ED"/>
    <w:rsid w:val="00E0077C"/>
    <w:rsid w:val="00E00900"/>
    <w:rsid w:val="00E01C43"/>
    <w:rsid w:val="00E025E5"/>
    <w:rsid w:val="00E02BCA"/>
    <w:rsid w:val="00E04CC3"/>
    <w:rsid w:val="00E06C5C"/>
    <w:rsid w:val="00E06F4B"/>
    <w:rsid w:val="00E0756F"/>
    <w:rsid w:val="00E0797E"/>
    <w:rsid w:val="00E104EA"/>
    <w:rsid w:val="00E109A6"/>
    <w:rsid w:val="00E10A67"/>
    <w:rsid w:val="00E10D86"/>
    <w:rsid w:val="00E1176B"/>
    <w:rsid w:val="00E123E1"/>
    <w:rsid w:val="00E142EB"/>
    <w:rsid w:val="00E14A46"/>
    <w:rsid w:val="00E14DDC"/>
    <w:rsid w:val="00E169A3"/>
    <w:rsid w:val="00E20066"/>
    <w:rsid w:val="00E2014A"/>
    <w:rsid w:val="00E21DEF"/>
    <w:rsid w:val="00E21FDB"/>
    <w:rsid w:val="00E22BD8"/>
    <w:rsid w:val="00E240A3"/>
    <w:rsid w:val="00E243DC"/>
    <w:rsid w:val="00E24D37"/>
    <w:rsid w:val="00E25E7F"/>
    <w:rsid w:val="00E26D97"/>
    <w:rsid w:val="00E278FF"/>
    <w:rsid w:val="00E27AFD"/>
    <w:rsid w:val="00E27C24"/>
    <w:rsid w:val="00E3027F"/>
    <w:rsid w:val="00E3068F"/>
    <w:rsid w:val="00E31C18"/>
    <w:rsid w:val="00E3228C"/>
    <w:rsid w:val="00E33A09"/>
    <w:rsid w:val="00E3498A"/>
    <w:rsid w:val="00E34F8B"/>
    <w:rsid w:val="00E35314"/>
    <w:rsid w:val="00E379ED"/>
    <w:rsid w:val="00E37CC2"/>
    <w:rsid w:val="00E40481"/>
    <w:rsid w:val="00E40F45"/>
    <w:rsid w:val="00E41664"/>
    <w:rsid w:val="00E42962"/>
    <w:rsid w:val="00E43ACB"/>
    <w:rsid w:val="00E43AF1"/>
    <w:rsid w:val="00E45022"/>
    <w:rsid w:val="00E457DA"/>
    <w:rsid w:val="00E45DF2"/>
    <w:rsid w:val="00E46BDD"/>
    <w:rsid w:val="00E519AE"/>
    <w:rsid w:val="00E51AC9"/>
    <w:rsid w:val="00E520E2"/>
    <w:rsid w:val="00E5212C"/>
    <w:rsid w:val="00E521DC"/>
    <w:rsid w:val="00E54949"/>
    <w:rsid w:val="00E556B1"/>
    <w:rsid w:val="00E55939"/>
    <w:rsid w:val="00E5759E"/>
    <w:rsid w:val="00E5796D"/>
    <w:rsid w:val="00E60023"/>
    <w:rsid w:val="00E6099D"/>
    <w:rsid w:val="00E60B37"/>
    <w:rsid w:val="00E625BC"/>
    <w:rsid w:val="00E62E19"/>
    <w:rsid w:val="00E659E4"/>
    <w:rsid w:val="00E66015"/>
    <w:rsid w:val="00E66A47"/>
    <w:rsid w:val="00E67772"/>
    <w:rsid w:val="00E7128C"/>
    <w:rsid w:val="00E71AF1"/>
    <w:rsid w:val="00E7397B"/>
    <w:rsid w:val="00E742CE"/>
    <w:rsid w:val="00E75253"/>
    <w:rsid w:val="00E75B85"/>
    <w:rsid w:val="00E75D0C"/>
    <w:rsid w:val="00E76866"/>
    <w:rsid w:val="00E77496"/>
    <w:rsid w:val="00E82176"/>
    <w:rsid w:val="00E82BF4"/>
    <w:rsid w:val="00E8373A"/>
    <w:rsid w:val="00E83964"/>
    <w:rsid w:val="00E863EA"/>
    <w:rsid w:val="00E87551"/>
    <w:rsid w:val="00E93B54"/>
    <w:rsid w:val="00E93C74"/>
    <w:rsid w:val="00E94435"/>
    <w:rsid w:val="00E94BFE"/>
    <w:rsid w:val="00E95C9B"/>
    <w:rsid w:val="00E95D76"/>
    <w:rsid w:val="00E96EB9"/>
    <w:rsid w:val="00E97E93"/>
    <w:rsid w:val="00EA13A2"/>
    <w:rsid w:val="00EA1C3A"/>
    <w:rsid w:val="00EA263A"/>
    <w:rsid w:val="00EA2A67"/>
    <w:rsid w:val="00EA2E90"/>
    <w:rsid w:val="00EA35AD"/>
    <w:rsid w:val="00EA450E"/>
    <w:rsid w:val="00EA4ECA"/>
    <w:rsid w:val="00EA4F15"/>
    <w:rsid w:val="00EA5FD2"/>
    <w:rsid w:val="00EA71D2"/>
    <w:rsid w:val="00EB001F"/>
    <w:rsid w:val="00EB02B4"/>
    <w:rsid w:val="00EB135F"/>
    <w:rsid w:val="00EB1CB2"/>
    <w:rsid w:val="00EB2358"/>
    <w:rsid w:val="00EB3216"/>
    <w:rsid w:val="00EB35A7"/>
    <w:rsid w:val="00EB4287"/>
    <w:rsid w:val="00EB49EA"/>
    <w:rsid w:val="00EC0343"/>
    <w:rsid w:val="00EC0575"/>
    <w:rsid w:val="00EC096D"/>
    <w:rsid w:val="00EC0CEB"/>
    <w:rsid w:val="00EC16C5"/>
    <w:rsid w:val="00EC1C9D"/>
    <w:rsid w:val="00EC30E6"/>
    <w:rsid w:val="00EC37D4"/>
    <w:rsid w:val="00EC3E32"/>
    <w:rsid w:val="00EC4171"/>
    <w:rsid w:val="00EC7F10"/>
    <w:rsid w:val="00ED0B5C"/>
    <w:rsid w:val="00ED12D2"/>
    <w:rsid w:val="00ED147F"/>
    <w:rsid w:val="00ED19BE"/>
    <w:rsid w:val="00ED1F49"/>
    <w:rsid w:val="00ED26DF"/>
    <w:rsid w:val="00ED364C"/>
    <w:rsid w:val="00ED4011"/>
    <w:rsid w:val="00ED59F0"/>
    <w:rsid w:val="00ED5E23"/>
    <w:rsid w:val="00ED5F08"/>
    <w:rsid w:val="00ED6E93"/>
    <w:rsid w:val="00ED7B8B"/>
    <w:rsid w:val="00EE010E"/>
    <w:rsid w:val="00EE02C4"/>
    <w:rsid w:val="00EE0695"/>
    <w:rsid w:val="00EE10A5"/>
    <w:rsid w:val="00EE168B"/>
    <w:rsid w:val="00EE1907"/>
    <w:rsid w:val="00EE1AAF"/>
    <w:rsid w:val="00EE1BDB"/>
    <w:rsid w:val="00EE3C59"/>
    <w:rsid w:val="00EE3F90"/>
    <w:rsid w:val="00EE4434"/>
    <w:rsid w:val="00EE4BFC"/>
    <w:rsid w:val="00EE5BD3"/>
    <w:rsid w:val="00EE6A29"/>
    <w:rsid w:val="00EE78F1"/>
    <w:rsid w:val="00EF0A5C"/>
    <w:rsid w:val="00EF0F14"/>
    <w:rsid w:val="00EF20B0"/>
    <w:rsid w:val="00EF2457"/>
    <w:rsid w:val="00EF2E48"/>
    <w:rsid w:val="00EF3033"/>
    <w:rsid w:val="00EF3315"/>
    <w:rsid w:val="00EF337F"/>
    <w:rsid w:val="00EF46C3"/>
    <w:rsid w:val="00EF51D7"/>
    <w:rsid w:val="00EF579B"/>
    <w:rsid w:val="00EF6026"/>
    <w:rsid w:val="00EF62BD"/>
    <w:rsid w:val="00EF64C7"/>
    <w:rsid w:val="00EF7575"/>
    <w:rsid w:val="00F000CE"/>
    <w:rsid w:val="00F0011E"/>
    <w:rsid w:val="00F010D0"/>
    <w:rsid w:val="00F02A12"/>
    <w:rsid w:val="00F03D07"/>
    <w:rsid w:val="00F078A5"/>
    <w:rsid w:val="00F07AFE"/>
    <w:rsid w:val="00F07BD9"/>
    <w:rsid w:val="00F07FBC"/>
    <w:rsid w:val="00F107ED"/>
    <w:rsid w:val="00F11DF6"/>
    <w:rsid w:val="00F12223"/>
    <w:rsid w:val="00F12EE2"/>
    <w:rsid w:val="00F147B2"/>
    <w:rsid w:val="00F14B6E"/>
    <w:rsid w:val="00F16228"/>
    <w:rsid w:val="00F16794"/>
    <w:rsid w:val="00F17D3A"/>
    <w:rsid w:val="00F2149A"/>
    <w:rsid w:val="00F22319"/>
    <w:rsid w:val="00F22E1A"/>
    <w:rsid w:val="00F23F30"/>
    <w:rsid w:val="00F26088"/>
    <w:rsid w:val="00F265F1"/>
    <w:rsid w:val="00F30BA9"/>
    <w:rsid w:val="00F312B8"/>
    <w:rsid w:val="00F33469"/>
    <w:rsid w:val="00F33850"/>
    <w:rsid w:val="00F33B67"/>
    <w:rsid w:val="00F346BB"/>
    <w:rsid w:val="00F346EE"/>
    <w:rsid w:val="00F3494F"/>
    <w:rsid w:val="00F34A45"/>
    <w:rsid w:val="00F34B40"/>
    <w:rsid w:val="00F3623D"/>
    <w:rsid w:val="00F363FA"/>
    <w:rsid w:val="00F37570"/>
    <w:rsid w:val="00F37931"/>
    <w:rsid w:val="00F41957"/>
    <w:rsid w:val="00F419EC"/>
    <w:rsid w:val="00F422B3"/>
    <w:rsid w:val="00F431FF"/>
    <w:rsid w:val="00F4534B"/>
    <w:rsid w:val="00F467B7"/>
    <w:rsid w:val="00F50F5E"/>
    <w:rsid w:val="00F51E99"/>
    <w:rsid w:val="00F52928"/>
    <w:rsid w:val="00F53434"/>
    <w:rsid w:val="00F543CF"/>
    <w:rsid w:val="00F54BA4"/>
    <w:rsid w:val="00F55A9D"/>
    <w:rsid w:val="00F561EC"/>
    <w:rsid w:val="00F5705D"/>
    <w:rsid w:val="00F605B2"/>
    <w:rsid w:val="00F62843"/>
    <w:rsid w:val="00F62B6B"/>
    <w:rsid w:val="00F6447F"/>
    <w:rsid w:val="00F64C5B"/>
    <w:rsid w:val="00F64FE5"/>
    <w:rsid w:val="00F65FCF"/>
    <w:rsid w:val="00F66922"/>
    <w:rsid w:val="00F66D7B"/>
    <w:rsid w:val="00F71BA1"/>
    <w:rsid w:val="00F72173"/>
    <w:rsid w:val="00F72A4D"/>
    <w:rsid w:val="00F73D01"/>
    <w:rsid w:val="00F740EA"/>
    <w:rsid w:val="00F7440D"/>
    <w:rsid w:val="00F74690"/>
    <w:rsid w:val="00F750CA"/>
    <w:rsid w:val="00F7594C"/>
    <w:rsid w:val="00F77D4B"/>
    <w:rsid w:val="00F80898"/>
    <w:rsid w:val="00F823A7"/>
    <w:rsid w:val="00F83EBB"/>
    <w:rsid w:val="00F852FB"/>
    <w:rsid w:val="00F86C01"/>
    <w:rsid w:val="00F86F57"/>
    <w:rsid w:val="00F87CAC"/>
    <w:rsid w:val="00F87D09"/>
    <w:rsid w:val="00F9038B"/>
    <w:rsid w:val="00F90E46"/>
    <w:rsid w:val="00F9510E"/>
    <w:rsid w:val="00F95B30"/>
    <w:rsid w:val="00F9645F"/>
    <w:rsid w:val="00F965B2"/>
    <w:rsid w:val="00F97894"/>
    <w:rsid w:val="00FA07A4"/>
    <w:rsid w:val="00FA0818"/>
    <w:rsid w:val="00FA14B9"/>
    <w:rsid w:val="00FA1748"/>
    <w:rsid w:val="00FA48CF"/>
    <w:rsid w:val="00FA4E3C"/>
    <w:rsid w:val="00FA50BA"/>
    <w:rsid w:val="00FA56B4"/>
    <w:rsid w:val="00FA6F39"/>
    <w:rsid w:val="00FA71BF"/>
    <w:rsid w:val="00FA75D9"/>
    <w:rsid w:val="00FB204D"/>
    <w:rsid w:val="00FB23ED"/>
    <w:rsid w:val="00FB30E6"/>
    <w:rsid w:val="00FB37BE"/>
    <w:rsid w:val="00FB415C"/>
    <w:rsid w:val="00FB59C8"/>
    <w:rsid w:val="00FB6F09"/>
    <w:rsid w:val="00FB6FDD"/>
    <w:rsid w:val="00FB7A53"/>
    <w:rsid w:val="00FB7C40"/>
    <w:rsid w:val="00FC11F7"/>
    <w:rsid w:val="00FC1302"/>
    <w:rsid w:val="00FC1732"/>
    <w:rsid w:val="00FC29A9"/>
    <w:rsid w:val="00FC4DA9"/>
    <w:rsid w:val="00FC5375"/>
    <w:rsid w:val="00FC5533"/>
    <w:rsid w:val="00FC5E7E"/>
    <w:rsid w:val="00FC5E95"/>
    <w:rsid w:val="00FC7478"/>
    <w:rsid w:val="00FC7BD9"/>
    <w:rsid w:val="00FC7E00"/>
    <w:rsid w:val="00FD04E4"/>
    <w:rsid w:val="00FD17CC"/>
    <w:rsid w:val="00FD1A3D"/>
    <w:rsid w:val="00FD2B84"/>
    <w:rsid w:val="00FD3C9E"/>
    <w:rsid w:val="00FD4B5E"/>
    <w:rsid w:val="00FD4BE6"/>
    <w:rsid w:val="00FD4E1D"/>
    <w:rsid w:val="00FD54F1"/>
    <w:rsid w:val="00FD7146"/>
    <w:rsid w:val="00FE0301"/>
    <w:rsid w:val="00FE168A"/>
    <w:rsid w:val="00FE3146"/>
    <w:rsid w:val="00FE5A29"/>
    <w:rsid w:val="00FE5A8B"/>
    <w:rsid w:val="00FE62F9"/>
    <w:rsid w:val="00FE7186"/>
    <w:rsid w:val="00FF02BD"/>
    <w:rsid w:val="00FF1112"/>
    <w:rsid w:val="00FF1C14"/>
    <w:rsid w:val="00FF4572"/>
    <w:rsid w:val="00FF481F"/>
    <w:rsid w:val="00FF4C3A"/>
    <w:rsid w:val="00FF72D3"/>
    <w:rsid w:val="29CCB5FA"/>
    <w:rsid w:val="36013D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C9164F"/>
  <w15:docId w15:val="{8C3AA532-C553-4AA1-B108-8FF4192808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Binhthng">
    <w:name w:val="Normal"/>
    <w:qFormat/>
  </w:style>
  <w:style w:type="paragraph" w:styleId="u1">
    <w:name w:val="heading 1"/>
    <w:basedOn w:val="Binhthng"/>
    <w:next w:val="Binhthng"/>
    <w:link w:val="u1Char"/>
    <w:uiPriority w:val="9"/>
    <w:qFormat/>
    <w:rsid w:val="002E2F51"/>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u2">
    <w:name w:val="heading 2"/>
    <w:basedOn w:val="Binhthng"/>
    <w:next w:val="Binhthng"/>
    <w:link w:val="u2Char"/>
    <w:uiPriority w:val="9"/>
    <w:unhideWhenUsed/>
    <w:qFormat/>
    <w:rsid w:val="00D95C8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u3">
    <w:name w:val="heading 3"/>
    <w:basedOn w:val="Binhthng"/>
    <w:next w:val="Binhthng"/>
    <w:link w:val="u3Char"/>
    <w:uiPriority w:val="9"/>
    <w:unhideWhenUsed/>
    <w:qFormat/>
    <w:rsid w:val="00C7150A"/>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u4">
    <w:name w:val="heading 4"/>
    <w:basedOn w:val="Binhthng"/>
    <w:next w:val="Binhthng"/>
    <w:link w:val="u4Char"/>
    <w:uiPriority w:val="9"/>
    <w:unhideWhenUsed/>
    <w:qFormat/>
    <w:rsid w:val="00F52928"/>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paragraph" w:styleId="utrang">
    <w:name w:val="header"/>
    <w:basedOn w:val="Binhthng"/>
    <w:link w:val="utrangChar"/>
    <w:uiPriority w:val="99"/>
    <w:unhideWhenUsed/>
    <w:rsid w:val="002B63F2"/>
    <w:pPr>
      <w:tabs>
        <w:tab w:val="center" w:pos="4680"/>
        <w:tab w:val="right" w:pos="9360"/>
      </w:tabs>
      <w:spacing w:after="0" w:line="240" w:lineRule="auto"/>
    </w:pPr>
  </w:style>
  <w:style w:type="character" w:customStyle="1" w:styleId="utrangChar">
    <w:name w:val="Đầu trang Char"/>
    <w:basedOn w:val="Phngmcinhcuaoanvn"/>
    <w:link w:val="utrang"/>
    <w:uiPriority w:val="99"/>
    <w:rsid w:val="002B63F2"/>
  </w:style>
  <w:style w:type="paragraph" w:styleId="Chntrang">
    <w:name w:val="footer"/>
    <w:basedOn w:val="Binhthng"/>
    <w:link w:val="ChntrangChar"/>
    <w:uiPriority w:val="99"/>
    <w:unhideWhenUsed/>
    <w:rsid w:val="002B63F2"/>
    <w:pPr>
      <w:tabs>
        <w:tab w:val="center" w:pos="4680"/>
        <w:tab w:val="right" w:pos="9360"/>
      </w:tabs>
      <w:spacing w:after="0" w:line="240" w:lineRule="auto"/>
    </w:pPr>
  </w:style>
  <w:style w:type="character" w:customStyle="1" w:styleId="ChntrangChar">
    <w:name w:val="Chân trang Char"/>
    <w:basedOn w:val="Phngmcinhcuaoanvn"/>
    <w:link w:val="Chntrang"/>
    <w:uiPriority w:val="99"/>
    <w:rsid w:val="002B63F2"/>
  </w:style>
  <w:style w:type="paragraph" w:styleId="Bongchuthich">
    <w:name w:val="Balloon Text"/>
    <w:basedOn w:val="Binhthng"/>
    <w:link w:val="BongchuthichChar"/>
    <w:uiPriority w:val="99"/>
    <w:semiHidden/>
    <w:unhideWhenUsed/>
    <w:rsid w:val="002B63F2"/>
    <w:pPr>
      <w:spacing w:after="0" w:line="240" w:lineRule="auto"/>
    </w:pPr>
    <w:rPr>
      <w:rFonts w:ascii="Tahoma" w:hAnsi="Tahoma" w:cs="Tahoma"/>
      <w:sz w:val="16"/>
      <w:szCs w:val="16"/>
    </w:rPr>
  </w:style>
  <w:style w:type="character" w:customStyle="1" w:styleId="BongchuthichChar">
    <w:name w:val="Bóng chú thích Char"/>
    <w:basedOn w:val="Phngmcinhcuaoanvn"/>
    <w:link w:val="Bongchuthich"/>
    <w:uiPriority w:val="99"/>
    <w:semiHidden/>
    <w:rsid w:val="002B63F2"/>
    <w:rPr>
      <w:rFonts w:ascii="Tahoma" w:hAnsi="Tahoma" w:cs="Tahoma"/>
      <w:sz w:val="16"/>
      <w:szCs w:val="16"/>
    </w:rPr>
  </w:style>
  <w:style w:type="paragraph" w:styleId="oancuaDanhsach">
    <w:name w:val="List Paragraph"/>
    <w:basedOn w:val="Binhthng"/>
    <w:uiPriority w:val="34"/>
    <w:qFormat/>
    <w:rsid w:val="002B63F2"/>
    <w:pPr>
      <w:ind w:left="720"/>
      <w:contextualSpacing/>
    </w:pPr>
  </w:style>
  <w:style w:type="table" w:styleId="LiBang">
    <w:name w:val="Table Grid"/>
    <w:basedOn w:val="BangThngthng"/>
    <w:uiPriority w:val="59"/>
    <w:qFormat/>
    <w:rsid w:val="000869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2Char">
    <w:name w:val="Đầu đề 2 Char"/>
    <w:basedOn w:val="Phngmcinhcuaoanvn"/>
    <w:link w:val="u2"/>
    <w:uiPriority w:val="9"/>
    <w:rsid w:val="00D95C83"/>
    <w:rPr>
      <w:rFonts w:asciiTheme="majorHAnsi" w:eastAsiaTheme="majorEastAsia" w:hAnsiTheme="majorHAnsi" w:cstheme="majorBidi"/>
      <w:color w:val="365F91" w:themeColor="accent1" w:themeShade="BF"/>
      <w:sz w:val="26"/>
      <w:szCs w:val="26"/>
    </w:rPr>
  </w:style>
  <w:style w:type="character" w:customStyle="1" w:styleId="u1Char">
    <w:name w:val="Đầu đề 1 Char"/>
    <w:basedOn w:val="Phngmcinhcuaoanvn"/>
    <w:link w:val="u1"/>
    <w:uiPriority w:val="9"/>
    <w:rsid w:val="002E2F51"/>
    <w:rPr>
      <w:rFonts w:asciiTheme="majorHAnsi" w:eastAsiaTheme="majorEastAsia" w:hAnsiTheme="majorHAnsi" w:cstheme="majorBidi"/>
      <w:color w:val="365F91" w:themeColor="accent1" w:themeShade="BF"/>
      <w:sz w:val="32"/>
      <w:szCs w:val="32"/>
    </w:rPr>
  </w:style>
  <w:style w:type="paragraph" w:styleId="Chuthich">
    <w:name w:val="caption"/>
    <w:basedOn w:val="Binhthng"/>
    <w:next w:val="Binhthng"/>
    <w:uiPriority w:val="35"/>
    <w:unhideWhenUsed/>
    <w:qFormat/>
    <w:rsid w:val="009C1DAA"/>
    <w:pPr>
      <w:spacing w:line="240" w:lineRule="auto"/>
    </w:pPr>
    <w:rPr>
      <w:i/>
      <w:iCs/>
      <w:color w:val="1F497D" w:themeColor="text2"/>
      <w:sz w:val="18"/>
      <w:szCs w:val="18"/>
    </w:rPr>
  </w:style>
  <w:style w:type="paragraph" w:styleId="Mucluc1">
    <w:name w:val="toc 1"/>
    <w:basedOn w:val="Binhthng"/>
    <w:next w:val="Binhthng"/>
    <w:autoRedefine/>
    <w:uiPriority w:val="39"/>
    <w:unhideWhenUsed/>
    <w:rsid w:val="00022839"/>
    <w:pPr>
      <w:tabs>
        <w:tab w:val="left" w:pos="440"/>
        <w:tab w:val="right" w:leader="dot" w:pos="9350"/>
      </w:tabs>
      <w:spacing w:after="0"/>
      <w:jc w:val="both"/>
    </w:pPr>
    <w:rPr>
      <w:rFonts w:ascii="Times New Roman" w:hAnsi="Times New Roman"/>
      <w:b/>
      <w:sz w:val="26"/>
    </w:rPr>
  </w:style>
  <w:style w:type="paragraph" w:styleId="Mucluc2">
    <w:name w:val="toc 2"/>
    <w:basedOn w:val="Binhthng"/>
    <w:next w:val="Binhthng"/>
    <w:autoRedefine/>
    <w:uiPriority w:val="39"/>
    <w:unhideWhenUsed/>
    <w:rsid w:val="00022839"/>
    <w:pPr>
      <w:spacing w:before="100" w:after="100"/>
      <w:ind w:left="216"/>
      <w:jc w:val="both"/>
    </w:pPr>
    <w:rPr>
      <w:rFonts w:ascii="Times New Roman" w:hAnsi="Times New Roman"/>
      <w:sz w:val="24"/>
    </w:rPr>
  </w:style>
  <w:style w:type="character" w:styleId="Siuktni">
    <w:name w:val="Hyperlink"/>
    <w:basedOn w:val="Phngmcinhcuaoanvn"/>
    <w:uiPriority w:val="99"/>
    <w:unhideWhenUsed/>
    <w:rsid w:val="00022839"/>
    <w:rPr>
      <w:color w:val="0000FF" w:themeColor="hyperlink"/>
      <w:u w:val="single"/>
    </w:rPr>
  </w:style>
  <w:style w:type="paragraph" w:styleId="ThngthngWeb">
    <w:name w:val="Normal (Web)"/>
    <w:basedOn w:val="Binhthng"/>
    <w:uiPriority w:val="99"/>
    <w:unhideWhenUsed/>
    <w:rsid w:val="00022839"/>
    <w:pPr>
      <w:spacing w:before="100" w:beforeAutospacing="1" w:after="100" w:afterAutospacing="1" w:line="240" w:lineRule="auto"/>
    </w:pPr>
    <w:rPr>
      <w:rFonts w:ascii="Times New Roman" w:eastAsia="Times New Roman" w:hAnsi="Times New Roman" w:cs="Times New Roman"/>
      <w:sz w:val="24"/>
      <w:szCs w:val="24"/>
    </w:rPr>
  </w:style>
  <w:style w:type="paragraph" w:styleId="uMucluc">
    <w:name w:val="TOC Heading"/>
    <w:basedOn w:val="u1"/>
    <w:next w:val="Binhthng"/>
    <w:uiPriority w:val="39"/>
    <w:unhideWhenUsed/>
    <w:qFormat/>
    <w:rsid w:val="00022839"/>
    <w:pPr>
      <w:spacing w:line="259" w:lineRule="auto"/>
      <w:outlineLvl w:val="9"/>
    </w:pPr>
    <w:rPr>
      <w:rFonts w:ascii="Times New Roman" w:hAnsi="Times New Roman"/>
      <w:b/>
    </w:rPr>
  </w:style>
  <w:style w:type="character" w:styleId="NhnmanhTinht">
    <w:name w:val="Subtle Emphasis"/>
    <w:basedOn w:val="Phngmcinhcuaoanvn"/>
    <w:uiPriority w:val="19"/>
    <w:qFormat/>
    <w:rsid w:val="00022839"/>
    <w:rPr>
      <w:rFonts w:ascii="Times New Roman" w:hAnsi="Times New Roman"/>
      <w:i/>
      <w:iCs/>
      <w:color w:val="404040" w:themeColor="text1" w:themeTint="BF"/>
    </w:rPr>
  </w:style>
  <w:style w:type="character" w:customStyle="1" w:styleId="cp1">
    <w:name w:val="Đề cập1"/>
    <w:basedOn w:val="Phngmcinhcuaoanvn"/>
    <w:uiPriority w:val="99"/>
    <w:semiHidden/>
    <w:unhideWhenUsed/>
    <w:rsid w:val="00474EFF"/>
    <w:rPr>
      <w:color w:val="2B579A"/>
      <w:shd w:val="clear" w:color="auto" w:fill="E6E6E6"/>
    </w:rPr>
  </w:style>
  <w:style w:type="character" w:customStyle="1" w:styleId="u3Char">
    <w:name w:val="Đầu đề 3 Char"/>
    <w:basedOn w:val="Phngmcinhcuaoanvn"/>
    <w:link w:val="u3"/>
    <w:uiPriority w:val="9"/>
    <w:rsid w:val="00C7150A"/>
    <w:rPr>
      <w:rFonts w:asciiTheme="majorHAnsi" w:eastAsiaTheme="majorEastAsia" w:hAnsiTheme="majorHAnsi" w:cstheme="majorBidi"/>
      <w:color w:val="243F60" w:themeColor="accent1" w:themeShade="7F"/>
      <w:sz w:val="24"/>
      <w:szCs w:val="24"/>
    </w:rPr>
  </w:style>
  <w:style w:type="paragraph" w:styleId="KhngDncch">
    <w:name w:val="No Spacing"/>
    <w:link w:val="KhngDncchChar"/>
    <w:uiPriority w:val="1"/>
    <w:qFormat/>
    <w:rsid w:val="00F62B6B"/>
    <w:pPr>
      <w:spacing w:after="0" w:line="240" w:lineRule="auto"/>
    </w:pPr>
  </w:style>
  <w:style w:type="paragraph" w:customStyle="1" w:styleId="ListParagraph1">
    <w:name w:val="List Paragraph1"/>
    <w:basedOn w:val="Binhthng"/>
    <w:uiPriority w:val="34"/>
    <w:qFormat/>
    <w:rsid w:val="00180109"/>
    <w:pPr>
      <w:ind w:left="720"/>
      <w:contextualSpacing/>
    </w:pPr>
    <w:rPr>
      <w:rFonts w:ascii="Calibri" w:eastAsia="Calibri" w:hAnsi="Calibri" w:cs="Times New Roman"/>
    </w:rPr>
  </w:style>
  <w:style w:type="paragraph" w:customStyle="1" w:styleId="ListParagraph2">
    <w:name w:val="List Paragraph2"/>
    <w:basedOn w:val="Binhthng"/>
    <w:uiPriority w:val="34"/>
    <w:qFormat/>
    <w:rsid w:val="00180109"/>
    <w:pPr>
      <w:ind w:left="720"/>
      <w:contextualSpacing/>
    </w:pPr>
  </w:style>
  <w:style w:type="paragraph" w:styleId="Mucluc3">
    <w:name w:val="toc 3"/>
    <w:basedOn w:val="Binhthng"/>
    <w:next w:val="Binhthng"/>
    <w:autoRedefine/>
    <w:uiPriority w:val="39"/>
    <w:unhideWhenUsed/>
    <w:rsid w:val="00FD17CC"/>
    <w:pPr>
      <w:spacing w:after="100"/>
      <w:ind w:left="440"/>
    </w:pPr>
  </w:style>
  <w:style w:type="character" w:customStyle="1" w:styleId="KhngDncchChar">
    <w:name w:val="Không Dãn cách Char"/>
    <w:basedOn w:val="Phngmcinhcuaoanvn"/>
    <w:link w:val="KhngDncch"/>
    <w:uiPriority w:val="1"/>
    <w:rsid w:val="00A14722"/>
  </w:style>
  <w:style w:type="table" w:styleId="BangLi4-Nhnmanh1">
    <w:name w:val="Grid Table 4 Accent 1"/>
    <w:basedOn w:val="BangThngthng"/>
    <w:uiPriority w:val="49"/>
    <w:rsid w:val="00A14722"/>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apple-tab-span">
    <w:name w:val="apple-tab-span"/>
    <w:basedOn w:val="Phngmcinhcuaoanvn"/>
    <w:rsid w:val="00186798"/>
  </w:style>
  <w:style w:type="character" w:customStyle="1" w:styleId="u4Char">
    <w:name w:val="Đầu đề 4 Char"/>
    <w:basedOn w:val="Phngmcinhcuaoanvn"/>
    <w:link w:val="u4"/>
    <w:uiPriority w:val="9"/>
    <w:rsid w:val="00F52928"/>
    <w:rPr>
      <w:rFonts w:asciiTheme="majorHAnsi" w:eastAsiaTheme="majorEastAsia" w:hAnsiTheme="majorHAnsi" w:cstheme="majorBidi"/>
      <w:i/>
      <w:iCs/>
      <w:color w:val="365F91" w:themeColor="accent1" w:themeShade="BF"/>
    </w:rPr>
  </w:style>
  <w:style w:type="table" w:styleId="BangLi6Nhiumusc-du1">
    <w:name w:val="Grid Table 6 Colorful Accent 1"/>
    <w:basedOn w:val="BangThngthng"/>
    <w:uiPriority w:val="51"/>
    <w:rsid w:val="00F52928"/>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Nhaykepm">
    <w:name w:val="Intense Quote"/>
    <w:basedOn w:val="Binhthng"/>
    <w:next w:val="Binhthng"/>
    <w:link w:val="NhaykepmChar"/>
    <w:uiPriority w:val="30"/>
    <w:qFormat/>
    <w:rsid w:val="00ED7B8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NhaykepmChar">
    <w:name w:val="Nháy kép Đậm Char"/>
    <w:basedOn w:val="Phngmcinhcuaoanvn"/>
    <w:link w:val="Nhaykepm"/>
    <w:uiPriority w:val="30"/>
    <w:rsid w:val="00ED7B8B"/>
    <w:rPr>
      <w:i/>
      <w:iCs/>
      <w:color w:val="4F81BD" w:themeColor="accent1"/>
    </w:rPr>
  </w:style>
  <w:style w:type="character" w:styleId="VnbanChdanhsn">
    <w:name w:val="Placeholder Text"/>
    <w:basedOn w:val="Phngmcinhcuaoanvn"/>
    <w:uiPriority w:val="99"/>
    <w:semiHidden/>
    <w:rsid w:val="00D475E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450612">
      <w:bodyDiv w:val="1"/>
      <w:marLeft w:val="0"/>
      <w:marRight w:val="0"/>
      <w:marTop w:val="0"/>
      <w:marBottom w:val="0"/>
      <w:divBdr>
        <w:top w:val="none" w:sz="0" w:space="0" w:color="auto"/>
        <w:left w:val="none" w:sz="0" w:space="0" w:color="auto"/>
        <w:bottom w:val="none" w:sz="0" w:space="0" w:color="auto"/>
        <w:right w:val="none" w:sz="0" w:space="0" w:color="auto"/>
      </w:divBdr>
    </w:div>
    <w:div w:id="962150579">
      <w:bodyDiv w:val="1"/>
      <w:marLeft w:val="0"/>
      <w:marRight w:val="0"/>
      <w:marTop w:val="0"/>
      <w:marBottom w:val="0"/>
      <w:divBdr>
        <w:top w:val="none" w:sz="0" w:space="0" w:color="auto"/>
        <w:left w:val="none" w:sz="0" w:space="0" w:color="auto"/>
        <w:bottom w:val="none" w:sz="0" w:space="0" w:color="auto"/>
        <w:right w:val="none" w:sz="0" w:space="0" w:color="auto"/>
      </w:divBdr>
    </w:div>
    <w:div w:id="1518470541">
      <w:bodyDiv w:val="1"/>
      <w:marLeft w:val="0"/>
      <w:marRight w:val="0"/>
      <w:marTop w:val="0"/>
      <w:marBottom w:val="0"/>
      <w:divBdr>
        <w:top w:val="none" w:sz="0" w:space="0" w:color="auto"/>
        <w:left w:val="none" w:sz="0" w:space="0" w:color="auto"/>
        <w:bottom w:val="none" w:sz="0" w:space="0" w:color="auto"/>
        <w:right w:val="none" w:sz="0" w:space="0" w:color="auto"/>
      </w:divBdr>
    </w:div>
    <w:div w:id="1782727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AA3452-2A73-444E-99AD-984E419B3B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5</TotalTime>
  <Pages>7</Pages>
  <Words>897</Words>
  <Characters>5113</Characters>
  <Application>Microsoft Office Word</Application>
  <DocSecurity>0</DocSecurity>
  <Lines>42</Lines>
  <Paragraphs>11</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
      <vt:lpstr/>
    </vt:vector>
  </TitlesOfParts>
  <Company>Đại học Khoa học Tự nhiên</Company>
  <LinksUpToDate>false</LinksUpToDate>
  <CharactersWithSpaces>5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GHONG</dc:creator>
  <cp:keywords/>
  <dc:description/>
  <cp:lastModifiedBy>HOÀNG LÊ KHANH</cp:lastModifiedBy>
  <cp:revision>23</cp:revision>
  <cp:lastPrinted>2017-05-04T16:46:00Z</cp:lastPrinted>
  <dcterms:created xsi:type="dcterms:W3CDTF">2019-07-05T09:00:00Z</dcterms:created>
  <dcterms:modified xsi:type="dcterms:W3CDTF">2021-11-08T10:35:00Z</dcterms:modified>
</cp:coreProperties>
</file>